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B9846" w14:textId="77777777" w:rsidR="00247DC1" w:rsidRPr="003D34C3" w:rsidRDefault="002A1BF2" w:rsidP="00247DC1">
      <w:pPr>
        <w:spacing w:line="480" w:lineRule="auto"/>
        <w:jc w:val="both"/>
        <w:rPr>
          <w:rFonts w:ascii="Times New Roman" w:eastAsiaTheme="minorEastAsia" w:hAnsi="Times New Roman" w:cs="Times New Roman"/>
          <w:iCs/>
          <w:color w:val="000000"/>
          <w:sz w:val="13"/>
          <w:szCs w:val="13"/>
        </w:rPr>
      </w:pPr>
      <w:r w:rsidRPr="003D34C3">
        <w:rPr>
          <w:rFonts w:ascii="Times New Roman" w:eastAsia="OpenSans-Light,Italic" w:hAnsi="Times New Roman" w:cs="Times New Roman"/>
          <w:iCs/>
          <w:color w:val="000000"/>
          <w:sz w:val="13"/>
          <w:szCs w:val="13"/>
        </w:rPr>
        <w:t>Supplementary Figures</w:t>
      </w:r>
    </w:p>
    <w:p w14:paraId="115D6CCE" w14:textId="77777777" w:rsidR="0089253F" w:rsidRPr="003D34C3" w:rsidRDefault="00130955" w:rsidP="00247DC1">
      <w:pPr>
        <w:spacing w:line="480" w:lineRule="auto"/>
        <w:jc w:val="both"/>
        <w:rPr>
          <w:rFonts w:ascii="Times New Roman" w:eastAsiaTheme="minorEastAsia" w:hAnsi="Times New Roman" w:cs="Times New Roman"/>
          <w:bCs/>
          <w:color w:val="000000"/>
          <w:sz w:val="13"/>
          <w:szCs w:val="13"/>
        </w:rPr>
      </w:pPr>
      <w:r w:rsidRPr="003D34C3">
        <w:rPr>
          <w:rFonts w:ascii="Times New Roman" w:eastAsiaTheme="minorEastAsia" w:hAnsi="Times New Roman" w:cs="Times New Roman"/>
          <w:bCs/>
          <w:color w:val="000000"/>
          <w:sz w:val="13"/>
          <w:szCs w:val="13"/>
        </w:rPr>
        <w:drawing>
          <wp:inline distT="0" distB="0" distL="0" distR="0" wp14:anchorId="0B0330D1" wp14:editId="1474667E">
            <wp:extent cx="5274310" cy="3956050"/>
            <wp:effectExtent l="19050" t="0" r="2540" b="0"/>
            <wp:docPr id="2" name="图片 1" descr="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1.tif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3D73A" w14:textId="77777777" w:rsidR="00007B9D" w:rsidRPr="003D34C3" w:rsidRDefault="00247DC1" w:rsidP="00247DC1">
      <w:pPr>
        <w:spacing w:line="480" w:lineRule="auto"/>
        <w:jc w:val="both"/>
        <w:rPr>
          <w:rFonts w:ascii="Times New Roman" w:hAnsi="Times New Roman" w:cs="Times New Roman"/>
          <w:bCs/>
          <w:color w:val="000000"/>
          <w:sz w:val="13"/>
          <w:szCs w:val="13"/>
        </w:rPr>
      </w:pPr>
      <w:r w:rsidRPr="003D34C3">
        <w:rPr>
          <w:rFonts w:ascii="Times New Roman" w:hAnsi="Times New Roman" w:cs="Times New Roman"/>
          <w:b/>
          <w:bCs/>
          <w:color w:val="000000"/>
          <w:sz w:val="13"/>
          <w:szCs w:val="13"/>
        </w:rPr>
        <w:t>Figure S1</w:t>
      </w:r>
      <w:r w:rsidRPr="003D34C3">
        <w:rPr>
          <w:rFonts w:ascii="Times New Roman" w:hAnsi="Times New Roman" w:cs="Times New Roman"/>
          <w:bCs/>
          <w:color w:val="000000"/>
          <w:sz w:val="13"/>
          <w:szCs w:val="13"/>
        </w:rPr>
        <w:t xml:space="preserve"> Scatter plot for correlation analysis between gene significance and gen</w:t>
      </w:r>
      <w:r w:rsidR="0089253F" w:rsidRPr="003D34C3">
        <w:rPr>
          <w:rFonts w:ascii="Times New Roman" w:hAnsi="Times New Roman" w:cs="Times New Roman"/>
          <w:bCs/>
          <w:color w:val="000000"/>
          <w:sz w:val="13"/>
          <w:szCs w:val="13"/>
        </w:rPr>
        <w:t>e module membership in blue</w:t>
      </w:r>
      <w:r w:rsidRPr="003D34C3">
        <w:rPr>
          <w:rFonts w:ascii="Times New Roman" w:hAnsi="Times New Roman" w:cs="Times New Roman"/>
          <w:bCs/>
          <w:color w:val="000000"/>
          <w:sz w:val="13"/>
          <w:szCs w:val="13"/>
        </w:rPr>
        <w:t xml:space="preserve"> (A),</w:t>
      </w:r>
      <w:r w:rsidR="0089253F" w:rsidRPr="003D34C3">
        <w:rPr>
          <w:rFonts w:ascii="Times New Roman" w:hAnsi="Times New Roman" w:cs="Times New Roman"/>
          <w:bCs/>
          <w:color w:val="000000"/>
          <w:sz w:val="13"/>
          <w:szCs w:val="13"/>
        </w:rPr>
        <w:t xml:space="preserve"> brown (B),</w:t>
      </w:r>
      <w:r w:rsidRPr="003D34C3">
        <w:rPr>
          <w:rFonts w:ascii="Times New Roman" w:hAnsi="Times New Roman" w:cs="Times New Roman"/>
          <w:bCs/>
          <w:color w:val="000000"/>
          <w:sz w:val="13"/>
          <w:szCs w:val="13"/>
        </w:rPr>
        <w:t xml:space="preserve"> and turquoise (</w:t>
      </w:r>
      <w:r w:rsidR="0089253F" w:rsidRPr="003D34C3">
        <w:rPr>
          <w:rFonts w:ascii="Times New Roman" w:hAnsi="Times New Roman" w:cs="Times New Roman"/>
          <w:bCs/>
          <w:color w:val="000000"/>
          <w:sz w:val="13"/>
          <w:szCs w:val="13"/>
        </w:rPr>
        <w:t>C</w:t>
      </w:r>
      <w:r w:rsidRPr="003D34C3">
        <w:rPr>
          <w:rFonts w:ascii="Times New Roman" w:hAnsi="Times New Roman" w:cs="Times New Roman"/>
          <w:bCs/>
          <w:color w:val="000000"/>
          <w:sz w:val="13"/>
          <w:szCs w:val="13"/>
        </w:rPr>
        <w:t>) modules.</w:t>
      </w:r>
    </w:p>
    <w:p w14:paraId="2204B559" w14:textId="77777777" w:rsidR="00450069" w:rsidRPr="003D34C3" w:rsidRDefault="00450069" w:rsidP="00247DC1">
      <w:pPr>
        <w:spacing w:line="480" w:lineRule="auto"/>
        <w:jc w:val="both"/>
        <w:rPr>
          <w:rFonts w:ascii="Times New Roman" w:hAnsi="Times New Roman" w:cs="Times New Roman"/>
          <w:color w:val="000000"/>
          <w:sz w:val="13"/>
          <w:szCs w:val="13"/>
        </w:rPr>
      </w:pPr>
      <w:r w:rsidRPr="003D34C3">
        <w:rPr>
          <w:rFonts w:ascii="Times New Roman" w:hAnsi="Times New Roman" w:cs="Times New Roman"/>
          <w:color w:val="000000"/>
          <w:sz w:val="13"/>
          <w:szCs w:val="13"/>
        </w:rPr>
        <w:drawing>
          <wp:inline distT="0" distB="0" distL="0" distR="0" wp14:anchorId="508CBBD3" wp14:editId="420E7581">
            <wp:extent cx="5274310" cy="3434715"/>
            <wp:effectExtent l="19050" t="0" r="2540" b="0"/>
            <wp:docPr id="1" name="图片 0" descr="Figure 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3.t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DD2AD" w14:textId="77777777" w:rsidR="00295577" w:rsidRPr="003D34C3" w:rsidRDefault="00007B9D" w:rsidP="00247DC1">
      <w:pPr>
        <w:spacing w:line="480" w:lineRule="auto"/>
        <w:jc w:val="both"/>
        <w:rPr>
          <w:rFonts w:ascii="Times New Roman" w:hAnsi="Times New Roman" w:cs="Times New Roman"/>
          <w:color w:val="000000"/>
          <w:sz w:val="13"/>
          <w:szCs w:val="13"/>
        </w:rPr>
      </w:pPr>
      <w:r w:rsidRPr="003D34C3">
        <w:rPr>
          <w:rFonts w:ascii="Times New Roman" w:hAnsi="Times New Roman" w:cs="Times New Roman"/>
          <w:b/>
          <w:color w:val="000000"/>
          <w:sz w:val="13"/>
          <w:szCs w:val="13"/>
        </w:rPr>
        <w:t>F</w:t>
      </w:r>
      <w:r w:rsidRPr="003D34C3">
        <w:rPr>
          <w:rFonts w:ascii="Times New Roman" w:hAnsi="Times New Roman" w:cs="Times New Roman" w:hint="eastAsia"/>
          <w:b/>
          <w:color w:val="000000"/>
          <w:sz w:val="13"/>
          <w:szCs w:val="13"/>
        </w:rPr>
        <w:t>igure</w:t>
      </w:r>
      <w:r w:rsidRPr="003D34C3">
        <w:rPr>
          <w:rFonts w:ascii="Times New Roman" w:hAnsi="Times New Roman" w:cs="Times New Roman"/>
          <w:b/>
          <w:color w:val="000000"/>
          <w:sz w:val="13"/>
          <w:szCs w:val="13"/>
        </w:rPr>
        <w:t xml:space="preserve"> S</w:t>
      </w:r>
      <w:r w:rsidR="00313504" w:rsidRPr="003D34C3">
        <w:rPr>
          <w:rFonts w:ascii="Times New Roman" w:hAnsi="Times New Roman" w:cs="Times New Roman" w:hint="eastAsia"/>
          <w:b/>
          <w:color w:val="000000"/>
          <w:sz w:val="13"/>
          <w:szCs w:val="13"/>
        </w:rPr>
        <w:t>2</w: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t xml:space="preserve"> </w:t>
      </w:r>
      <w:r w:rsidR="004B2399" w:rsidRPr="003D34C3">
        <w:rPr>
          <w:rFonts w:ascii="Times New Roman" w:hAnsi="Times New Roman" w:cs="Times New Roman"/>
          <w:color w:val="000000"/>
          <w:sz w:val="13"/>
          <w:szCs w:val="13"/>
        </w:rPr>
        <w:t>The receiver manipulation characteristic (ROC) curves for CD8A.</w:t>
      </w:r>
      <w:r w:rsidR="008B729B" w:rsidRPr="003D34C3">
        <w:rPr>
          <w:rFonts w:ascii="Times New Roman" w:hAnsi="Times New Roman" w:cs="Times New Roman" w:hint="eastAsia"/>
          <w:color w:val="000000"/>
          <w:sz w:val="13"/>
          <w:szCs w:val="13"/>
        </w:rPr>
        <w:t xml:space="preserve"> ROC curve analysis of CD8A gene in GSE32472 (A), GSE25286 (B), GSE25293 (C), GSE99633 (D), and in-house experiment (E).</w:t>
      </w:r>
    </w:p>
    <w:p w14:paraId="0C780B4C" w14:textId="77777777" w:rsidR="00313504" w:rsidRPr="003D34C3" w:rsidRDefault="00313504" w:rsidP="00247DC1">
      <w:pPr>
        <w:spacing w:line="480" w:lineRule="auto"/>
        <w:jc w:val="both"/>
        <w:rPr>
          <w:rFonts w:ascii="Times New Roman" w:hAnsi="Times New Roman" w:cs="Times New Roman"/>
          <w:color w:val="000000"/>
          <w:sz w:val="13"/>
          <w:szCs w:val="13"/>
        </w:rPr>
      </w:pPr>
    </w:p>
    <w:p w14:paraId="74560AEB" w14:textId="77777777" w:rsidR="004B2399" w:rsidRPr="003D34C3" w:rsidRDefault="00313504" w:rsidP="00247DC1">
      <w:pPr>
        <w:spacing w:line="480" w:lineRule="auto"/>
        <w:jc w:val="both"/>
        <w:rPr>
          <w:rFonts w:ascii="Times New Roman" w:hAnsi="Times New Roman" w:cs="Times New Roman"/>
          <w:color w:val="000000"/>
          <w:sz w:val="13"/>
          <w:szCs w:val="13"/>
        </w:rPr>
      </w:pPr>
      <w:r w:rsidRPr="003D34C3">
        <w:rPr>
          <w:rFonts w:ascii="Times New Roman" w:hAnsi="Times New Roman" w:cs="Times New Roman"/>
          <w:color w:val="000000"/>
          <w:sz w:val="13"/>
          <w:szCs w:val="13"/>
        </w:rPr>
        <w:drawing>
          <wp:inline distT="0" distB="0" distL="0" distR="0" wp14:anchorId="3FBEA643" wp14:editId="0FFD2E5C">
            <wp:extent cx="4530939" cy="5597396"/>
            <wp:effectExtent l="19050" t="0" r="2961" b="0"/>
            <wp:docPr id="4" name="图片 3" descr="Figure S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2.tif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0750" cy="559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DCEF0" w14:textId="77777777" w:rsidR="00313504" w:rsidRPr="003D34C3" w:rsidRDefault="00313504" w:rsidP="00313504">
      <w:pPr>
        <w:spacing w:line="480" w:lineRule="auto"/>
        <w:jc w:val="both"/>
        <w:rPr>
          <w:rFonts w:ascii="Times New Roman" w:hAnsi="Times New Roman" w:cs="Times New Roman"/>
          <w:color w:val="000000"/>
          <w:sz w:val="13"/>
          <w:szCs w:val="13"/>
        </w:rPr>
      </w:pPr>
      <w:r w:rsidRPr="003D34C3">
        <w:rPr>
          <w:rFonts w:ascii="Times New Roman" w:hAnsi="Times New Roman" w:cs="Times New Roman"/>
          <w:b/>
          <w:bCs/>
          <w:color w:val="000000"/>
          <w:sz w:val="13"/>
          <w:szCs w:val="13"/>
        </w:rPr>
        <w:t>Figure S</w:t>
      </w:r>
      <w:r w:rsidRPr="003D34C3">
        <w:rPr>
          <w:rFonts w:ascii="Times New Roman" w:hAnsi="Times New Roman" w:cs="Times New Roman" w:hint="eastAsia"/>
          <w:b/>
          <w:bCs/>
          <w:color w:val="000000"/>
          <w:sz w:val="13"/>
          <w:szCs w:val="13"/>
        </w:rPr>
        <w:t>3</w:t>
      </w:r>
      <w:r w:rsidRPr="003D34C3">
        <w:rPr>
          <w:rFonts w:ascii="Times New Roman" w:hAnsi="Times New Roman" w:cs="Times New Roman"/>
          <w:bCs/>
          <w:color w:val="000000"/>
          <w:sz w:val="13"/>
          <w:szCs w:val="13"/>
        </w:rPr>
        <w:t xml:space="preserve"> The top 50 DEGs between CD8A low and high groups in the GSE32472 dataset. </w: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t>Differentially expressed genes (DEGs).</w:t>
      </w:r>
    </w:p>
    <w:p w14:paraId="75288083" w14:textId="77777777" w:rsidR="00313504" w:rsidRPr="003D34C3" w:rsidRDefault="00313504" w:rsidP="00247DC1">
      <w:pPr>
        <w:spacing w:line="480" w:lineRule="auto"/>
        <w:jc w:val="both"/>
        <w:rPr>
          <w:rFonts w:ascii="Times New Roman" w:hAnsi="Times New Roman" w:cs="Times New Roman"/>
          <w:color w:val="000000"/>
          <w:sz w:val="13"/>
          <w:szCs w:val="13"/>
        </w:rPr>
      </w:pPr>
    </w:p>
    <w:p w14:paraId="2DD70BB1" w14:textId="77777777" w:rsidR="00295577" w:rsidRPr="003D34C3" w:rsidRDefault="00295577" w:rsidP="00295577">
      <w:pPr>
        <w:spacing w:line="480" w:lineRule="auto"/>
        <w:jc w:val="both"/>
        <w:rPr>
          <w:rFonts w:ascii="Times New Roman" w:eastAsiaTheme="minorEastAsia" w:hAnsi="Times New Roman" w:cs="Times New Roman"/>
          <w:iCs/>
          <w:color w:val="000000"/>
          <w:sz w:val="13"/>
          <w:szCs w:val="13"/>
        </w:rPr>
      </w:pPr>
      <w:r w:rsidRPr="003D34C3">
        <w:rPr>
          <w:rFonts w:ascii="Times New Roman" w:eastAsia="OpenSans-Light,Italic" w:hAnsi="Times New Roman" w:cs="Times New Roman"/>
          <w:iCs/>
          <w:color w:val="000000"/>
          <w:sz w:val="13"/>
          <w:szCs w:val="13"/>
        </w:rPr>
        <w:t xml:space="preserve">Supplementary </w:t>
      </w:r>
      <w:r w:rsidRPr="003D34C3">
        <w:rPr>
          <w:rFonts w:ascii="Times New Roman" w:eastAsiaTheme="minorEastAsia" w:hAnsi="Times New Roman" w:cs="Times New Roman"/>
          <w:iCs/>
          <w:color w:val="000000"/>
          <w:sz w:val="13"/>
          <w:szCs w:val="13"/>
        </w:rPr>
        <w:t>Tables</w:t>
      </w:r>
    </w:p>
    <w:p w14:paraId="2DE84092" w14:textId="77777777" w:rsidR="00295577" w:rsidRPr="003D34C3" w:rsidRDefault="00295577" w:rsidP="00295577">
      <w:pPr>
        <w:rPr>
          <w:rFonts w:ascii="Times New Roman" w:hAnsi="Times New Roman" w:cs="Times New Roman"/>
          <w:color w:val="000000"/>
          <w:sz w:val="13"/>
          <w:szCs w:val="13"/>
        </w:rPr>
      </w:pPr>
      <w:r w:rsidRPr="003D34C3">
        <w:rPr>
          <w:rFonts w:ascii="Times New Roman" w:hAnsi="Times New Roman" w:cs="Times New Roman"/>
          <w:b/>
          <w:color w:val="000000"/>
          <w:sz w:val="13"/>
          <w:szCs w:val="13"/>
        </w:rPr>
        <w:t>Table S1.</w: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t xml:space="preserve"> Sequences of primers used quantitative real-time PCR.</w:t>
      </w:r>
      <w:r w:rsidR="00574F1D" w:rsidRPr="003D34C3">
        <w:rPr>
          <w:rFonts w:ascii="Times New Roman" w:hAnsi="Times New Roman" w:cs="Times New Roman"/>
          <w:color w:val="000000"/>
          <w:sz w:val="13"/>
          <w:szCs w:val="13"/>
        </w:rPr>
        <w:fldChar w:fldCharType="begin"/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 xml:space="preserve"> LINK Excel.Sheet.12 "E:\\SCI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>代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>\\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>刺梨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>-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>心血管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>\\paper\\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>数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 xml:space="preserve">   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>据</w:instrTex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instrText xml:space="preserve">2.xlsx" mRNA!R2C4:R7C6 \a \f 4 \h  \* MERGEFORMAT </w:instrText>
      </w:r>
      <w:r w:rsidR="00574F1D" w:rsidRPr="003D34C3">
        <w:rPr>
          <w:rFonts w:ascii="Times New Roman" w:hAnsi="Times New Roman" w:cs="Times New Roman"/>
          <w:color w:val="000000"/>
          <w:sz w:val="13"/>
          <w:szCs w:val="13"/>
        </w:rPr>
        <w:fldChar w:fldCharType="separate"/>
      </w:r>
    </w:p>
    <w:tbl>
      <w:tblPr>
        <w:tblW w:w="10632" w:type="dxa"/>
        <w:tblInd w:w="-318" w:type="dxa"/>
        <w:tblLook w:val="04A0" w:firstRow="1" w:lastRow="0" w:firstColumn="1" w:lastColumn="0" w:noHBand="0" w:noVBand="1"/>
      </w:tblPr>
      <w:tblGrid>
        <w:gridCol w:w="1736"/>
        <w:gridCol w:w="4126"/>
        <w:gridCol w:w="4770"/>
      </w:tblGrid>
      <w:tr w:rsidR="00295577" w:rsidRPr="003D34C3" w14:paraId="5F7A3889" w14:textId="77777777" w:rsidTr="00475623">
        <w:trPr>
          <w:trHeight w:val="300"/>
        </w:trPr>
        <w:tc>
          <w:tcPr>
            <w:tcW w:w="1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1EE84" w14:textId="77777777" w:rsidR="00295577" w:rsidRPr="003D34C3" w:rsidRDefault="00295577" w:rsidP="00475623">
            <w:pPr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ene</w:t>
            </w:r>
          </w:p>
        </w:tc>
        <w:tc>
          <w:tcPr>
            <w:tcW w:w="4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2810BF" w14:textId="77777777" w:rsidR="00295577" w:rsidRPr="003D34C3" w:rsidRDefault="00295577" w:rsidP="00475623">
            <w:pPr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Forward primer (5' to 3')</w:t>
            </w:r>
          </w:p>
        </w:tc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76494" w14:textId="77777777" w:rsidR="00295577" w:rsidRPr="003D34C3" w:rsidRDefault="00295577" w:rsidP="00475623">
            <w:pPr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Reverse primer (5' to 3')</w:t>
            </w:r>
          </w:p>
        </w:tc>
      </w:tr>
      <w:tr w:rsidR="00295577" w:rsidRPr="003D34C3" w14:paraId="78ED9C6B" w14:textId="77777777" w:rsidTr="00475623">
        <w:trPr>
          <w:trHeight w:val="300"/>
        </w:trPr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D781" w14:textId="77777777" w:rsidR="00295577" w:rsidRPr="003D34C3" w:rsidRDefault="00295577" w:rsidP="00475623">
            <w:pPr>
              <w:rPr>
                <w:rFonts w:ascii="Times New Roman" w:hAnsi="Times New Roman" w:cs="Times New Roman"/>
                <w:i/>
                <w:color w:val="000000"/>
                <w:sz w:val="13"/>
                <w:szCs w:val="13"/>
              </w:rPr>
            </w:pPr>
            <w:r w:rsidRPr="003D34C3">
              <w:rPr>
                <w:rFonts w:ascii="Times New Roman" w:hAnsi="Times New Roman" w:cs="Times New Roman"/>
                <w:i/>
                <w:color w:val="000000"/>
                <w:sz w:val="13"/>
                <w:szCs w:val="13"/>
              </w:rPr>
              <w:t>Cd8a</w:t>
            </w:r>
          </w:p>
        </w:tc>
        <w:tc>
          <w:tcPr>
            <w:tcW w:w="4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353BE" w14:textId="77777777" w:rsidR="00295577" w:rsidRPr="003D34C3" w:rsidRDefault="00295577" w:rsidP="00475623">
            <w:pPr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GGTTTCCGGACAGTTACAGTTG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07ED0" w14:textId="77777777" w:rsidR="00295577" w:rsidRPr="003D34C3" w:rsidRDefault="00295577" w:rsidP="00475623">
            <w:pPr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ACCTCCTGGCCAATTTCA</w:t>
            </w:r>
          </w:p>
        </w:tc>
      </w:tr>
      <w:tr w:rsidR="00295577" w:rsidRPr="003D34C3" w14:paraId="0204BC52" w14:textId="77777777" w:rsidTr="00475623">
        <w:trPr>
          <w:trHeight w:val="300"/>
        </w:trPr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96B12D" w14:textId="77777777" w:rsidR="00295577" w:rsidRPr="003D34C3" w:rsidRDefault="00295577" w:rsidP="00475623">
            <w:pPr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β-</w:t>
            </w:r>
            <w:r w:rsidRPr="003D34C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ctin</w:t>
            </w:r>
          </w:p>
        </w:tc>
        <w:tc>
          <w:tcPr>
            <w:tcW w:w="4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17F261" w14:textId="77777777" w:rsidR="00295577" w:rsidRPr="003D34C3" w:rsidRDefault="00295577" w:rsidP="00475623">
            <w:pPr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AGTCCCTCACCCTCCCAAAAG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BA1D59" w14:textId="77777777" w:rsidR="00295577" w:rsidRPr="003D34C3" w:rsidRDefault="00295577" w:rsidP="00475623">
            <w:pPr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AGCAATGCTGTCACCTTCCC</w:t>
            </w:r>
          </w:p>
        </w:tc>
      </w:tr>
    </w:tbl>
    <w:p w14:paraId="0AB9593A" w14:textId="77777777" w:rsidR="00295577" w:rsidRPr="003D34C3" w:rsidRDefault="00574F1D" w:rsidP="00295577">
      <w:pPr>
        <w:spacing w:line="480" w:lineRule="auto"/>
        <w:jc w:val="both"/>
        <w:rPr>
          <w:rFonts w:ascii="Times New Roman" w:hAnsi="Times New Roman" w:cs="Times New Roman"/>
          <w:color w:val="000000"/>
          <w:sz w:val="13"/>
          <w:szCs w:val="13"/>
        </w:rPr>
      </w:pPr>
      <w:r w:rsidRPr="003D34C3">
        <w:rPr>
          <w:rFonts w:ascii="Times New Roman" w:hAnsi="Times New Roman" w:cs="Times New Roman"/>
          <w:color w:val="000000"/>
          <w:sz w:val="13"/>
          <w:szCs w:val="13"/>
        </w:rPr>
        <w:fldChar w:fldCharType="end"/>
      </w:r>
    </w:p>
    <w:p w14:paraId="03A0CBD6" w14:textId="77777777" w:rsidR="003D0CE8" w:rsidRPr="003D34C3" w:rsidRDefault="003D0CE8" w:rsidP="00295577">
      <w:pPr>
        <w:spacing w:line="480" w:lineRule="auto"/>
        <w:jc w:val="both"/>
        <w:rPr>
          <w:rFonts w:ascii="Times New Roman" w:hAnsi="Times New Roman" w:cs="Times New Roman"/>
          <w:color w:val="000000"/>
          <w:sz w:val="13"/>
          <w:szCs w:val="13"/>
        </w:rPr>
      </w:pPr>
      <w:r w:rsidRPr="003D34C3">
        <w:rPr>
          <w:rFonts w:ascii="Times New Roman" w:hAnsi="Times New Roman" w:cs="Times New Roman"/>
          <w:b/>
          <w:color w:val="000000"/>
          <w:sz w:val="13"/>
          <w:szCs w:val="13"/>
        </w:rPr>
        <w:t>Table S2</w:t>
      </w:r>
      <w:r w:rsidRPr="003D34C3">
        <w:rPr>
          <w:rFonts w:ascii="Times New Roman" w:hAnsi="Times New Roman" w:cs="Times New Roman"/>
          <w:color w:val="000000"/>
          <w:sz w:val="13"/>
          <w:szCs w:val="13"/>
        </w:rPr>
        <w:t xml:space="preserve"> </w:t>
      </w:r>
      <w:r w:rsidR="007640EF" w:rsidRPr="003D34C3">
        <w:rPr>
          <w:rFonts w:ascii="Times New Roman" w:hAnsi="Times New Roman" w:cs="Times New Roman" w:hint="eastAsia"/>
          <w:color w:val="000000"/>
          <w:sz w:val="13"/>
          <w:szCs w:val="13"/>
        </w:rPr>
        <w:t>The list of 2000 DEGs.</w:t>
      </w:r>
    </w:p>
    <w:tbl>
      <w:tblPr>
        <w:tblW w:w="7920" w:type="dxa"/>
        <w:tblInd w:w="100" w:type="dxa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440"/>
      </w:tblGrid>
      <w:tr w:rsidR="00923C5B" w:rsidRPr="003D34C3" w14:paraId="345BCE48" w14:textId="77777777" w:rsidTr="00923C5B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878F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D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5A1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j.P.V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EDC0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.Valu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B64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1496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90A8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gFC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65D7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ene.symbol</w:t>
            </w:r>
          </w:p>
        </w:tc>
      </w:tr>
      <w:tr w:rsidR="00923C5B" w:rsidRPr="003D34C3" w14:paraId="277965D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581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lastRenderedPageBreak/>
              <w:t>79220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CD0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1B8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E-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F39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61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41B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2.185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684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F1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A33</w:t>
            </w:r>
          </w:p>
        </w:tc>
      </w:tr>
      <w:tr w:rsidR="00923C5B" w:rsidRPr="003D34C3" w14:paraId="098CF5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5B8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C8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C1B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E-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861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825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EC4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1.2835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E0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642C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SIG1</w:t>
            </w:r>
          </w:p>
        </w:tc>
      </w:tr>
      <w:tr w:rsidR="00923C5B" w:rsidRPr="003D34C3" w14:paraId="62EADCC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24F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24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5E1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9A4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8E-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8EA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626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E2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1.183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A35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6AD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K5</w:t>
            </w:r>
          </w:p>
        </w:tc>
      </w:tr>
      <w:tr w:rsidR="00923C5B" w:rsidRPr="003D34C3" w14:paraId="4E40831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47E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8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46D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DB4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E-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F2F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557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EAD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1.148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B1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A8F8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9</w:t>
            </w:r>
          </w:p>
        </w:tc>
      </w:tr>
      <w:tr w:rsidR="00923C5B" w:rsidRPr="003D34C3" w14:paraId="7F6F18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29F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8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EA1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CB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4EA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395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F1B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0.5636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3B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A07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G</w:t>
            </w:r>
          </w:p>
        </w:tc>
      </w:tr>
      <w:tr w:rsidR="00923C5B" w:rsidRPr="003D34C3" w14:paraId="43AD822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8DA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90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38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A5E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53C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109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248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0.4200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6C9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CFE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N1C1</w:t>
            </w:r>
          </w:p>
        </w:tc>
      </w:tr>
      <w:tr w:rsidR="00923C5B" w:rsidRPr="003D34C3" w14:paraId="158094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6AC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03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A8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53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BAA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078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A45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0.4045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DD1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1C8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6</w:t>
            </w:r>
          </w:p>
        </w:tc>
      </w:tr>
      <w:tr w:rsidR="00923C5B" w:rsidRPr="003D34C3" w14:paraId="7D5CBC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BB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0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DB6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0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4BC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07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38B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0.401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2F2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CF55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RVH48-1</w:t>
            </w:r>
          </w:p>
        </w:tc>
      </w:tr>
      <w:tr w:rsidR="00923C5B" w:rsidRPr="003D34C3" w14:paraId="5380FCC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00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7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C5F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94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E93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3064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B5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9.895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B53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88FC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CG2</w:t>
            </w:r>
          </w:p>
        </w:tc>
      </w:tr>
      <w:tr w:rsidR="00923C5B" w:rsidRPr="003D34C3" w14:paraId="5EA277F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ECB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3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CA3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884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882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99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AF0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9.8585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A73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313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27</w:t>
            </w:r>
          </w:p>
        </w:tc>
      </w:tr>
      <w:tr w:rsidR="00923C5B" w:rsidRPr="003D34C3" w14:paraId="1B10D1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0C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7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BF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9F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005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19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3D2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9.4583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95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D75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COS</w:t>
            </w:r>
          </w:p>
        </w:tc>
      </w:tr>
      <w:tr w:rsidR="00923C5B" w:rsidRPr="003D34C3" w14:paraId="7780354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F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42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C9E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AA1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B21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156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F0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9.4411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0E7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D09D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2</w:t>
            </w:r>
          </w:p>
        </w:tc>
      </w:tr>
      <w:tr w:rsidR="00923C5B" w:rsidRPr="003D34C3" w14:paraId="665EB4E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F3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90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3BC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567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6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29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20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2EA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8.967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107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A67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DLRAP1</w:t>
            </w:r>
          </w:p>
        </w:tc>
      </w:tr>
      <w:tr w:rsidR="00923C5B" w:rsidRPr="003D34C3" w14:paraId="300759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FFC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09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F21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63B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8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793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789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90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8.759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C58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4B1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G3</w:t>
            </w:r>
          </w:p>
        </w:tc>
      </w:tr>
      <w:tr w:rsidR="00923C5B" w:rsidRPr="003D34C3" w14:paraId="28E9D1C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580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67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DBD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07E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3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0DD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682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26F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8.705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FEB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8A25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BC1</w:t>
            </w:r>
          </w:p>
        </w:tc>
      </w:tr>
      <w:tr w:rsidR="00923C5B" w:rsidRPr="003D34C3" w14:paraId="2C672EF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B3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4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1F2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6A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5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E7F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541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2FA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8.6354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1ED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32F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RPG</w:t>
            </w:r>
          </w:p>
        </w:tc>
      </w:tr>
      <w:tr w:rsidR="00923C5B" w:rsidRPr="003D34C3" w14:paraId="7405415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0A4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22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F5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05C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4E-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707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50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531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8.6152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01F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BA5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04</w:t>
            </w:r>
          </w:p>
        </w:tc>
      </w:tr>
      <w:tr w:rsidR="00923C5B" w:rsidRPr="003D34C3" w14:paraId="12E9FB4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9DB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7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10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265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863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163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DEE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7.9513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2D8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7A1E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ASH3A</w:t>
            </w:r>
          </w:p>
        </w:tc>
      </w:tr>
      <w:tr w:rsidR="00923C5B" w:rsidRPr="003D34C3" w14:paraId="3F5F37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876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4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8B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650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EB4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83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8B6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7.7876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10C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6C5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CSAM</w:t>
            </w:r>
          </w:p>
        </w:tc>
      </w:tr>
      <w:tr w:rsidR="00923C5B" w:rsidRPr="003D34C3" w14:paraId="56A11F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40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7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CED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CA0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0C6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605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B30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7.675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2C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3B9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KIA</w:t>
            </w:r>
          </w:p>
        </w:tc>
      </w:tr>
      <w:tr w:rsidR="00923C5B" w:rsidRPr="003D34C3" w14:paraId="4A2AB2F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46B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0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850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333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A39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594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71E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7.6697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C5A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E20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FAP36</w:t>
            </w:r>
          </w:p>
        </w:tc>
      </w:tr>
      <w:tr w:rsidR="00923C5B" w:rsidRPr="003D34C3" w14:paraId="096C3D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1A5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20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52F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E48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08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485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D47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7.6156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950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F3C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3D</w:t>
            </w:r>
          </w:p>
        </w:tc>
      </w:tr>
      <w:tr w:rsidR="00923C5B" w:rsidRPr="003D34C3" w14:paraId="2589911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D8A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4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C7B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2CF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5D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98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3B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7.370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C30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92A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RN3</w:t>
            </w:r>
          </w:p>
        </w:tc>
      </w:tr>
      <w:tr w:rsidR="00923C5B" w:rsidRPr="003D34C3" w14:paraId="698640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4F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2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629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1D2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43E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917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64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7.33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C90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4705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CL11B</w:t>
            </w:r>
          </w:p>
        </w:tc>
      </w:tr>
      <w:tr w:rsidR="00923C5B" w:rsidRPr="003D34C3" w14:paraId="71BE53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DD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9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B84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8CB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E0A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490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38D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7.1251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B62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911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CAN3</w:t>
            </w:r>
          </w:p>
        </w:tc>
      </w:tr>
      <w:tr w:rsidR="00923C5B" w:rsidRPr="003D34C3" w14:paraId="2086E3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E73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0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4EA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30F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A47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001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7B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8841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49B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1243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WDD2A</w:t>
            </w:r>
          </w:p>
        </w:tc>
      </w:tr>
      <w:tr w:rsidR="00923C5B" w:rsidRPr="003D34C3" w14:paraId="49CAB1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66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38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98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3E2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3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515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928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60A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8485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714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3DD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2D</w:t>
            </w:r>
          </w:p>
        </w:tc>
      </w:tr>
      <w:tr w:rsidR="00923C5B" w:rsidRPr="003D34C3" w14:paraId="7A1A512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41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58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120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2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D20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899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62A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833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8C9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759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NOP1</w:t>
            </w:r>
          </w:p>
        </w:tc>
      </w:tr>
      <w:tr w:rsidR="00923C5B" w:rsidRPr="003D34C3" w14:paraId="51492A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7AE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80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23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C23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9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49F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745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A72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758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E5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70A0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NPO</w:t>
            </w:r>
          </w:p>
        </w:tc>
      </w:tr>
      <w:tr w:rsidR="00923C5B" w:rsidRPr="003D34C3" w14:paraId="1758D45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B91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3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43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7CB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D0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632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A5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703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2D7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9AA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72BP</w:t>
            </w:r>
          </w:p>
        </w:tc>
      </w:tr>
      <w:tr w:rsidR="00923C5B" w:rsidRPr="003D34C3" w14:paraId="5B709D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47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0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08C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BA5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0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2E3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43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E32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60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C84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68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R2</w:t>
            </w:r>
          </w:p>
        </w:tc>
      </w:tr>
      <w:tr w:rsidR="00923C5B" w:rsidRPr="003D34C3" w14:paraId="4E6076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F54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22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382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C5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8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C4A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164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5C7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4733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28C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8B6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MT2</w:t>
            </w:r>
          </w:p>
        </w:tc>
      </w:tr>
      <w:tr w:rsidR="00923C5B" w:rsidRPr="003D34C3" w14:paraId="02105F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8E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64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91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DC1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9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8C6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139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6BD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4614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1AE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0080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PKAPK5-AS1</w:t>
            </w:r>
          </w:p>
        </w:tc>
      </w:tr>
      <w:tr w:rsidR="00923C5B" w:rsidRPr="003D34C3" w14:paraId="0E406D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097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3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529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8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C7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9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5ED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072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BA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4284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7A1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8D7E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C14L2</w:t>
            </w:r>
          </w:p>
        </w:tc>
      </w:tr>
      <w:tr w:rsidR="00923C5B" w:rsidRPr="003D34C3" w14:paraId="1132EF7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54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43B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7C9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7E-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091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990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D94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388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CA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FE3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IMAP6</w:t>
            </w:r>
          </w:p>
        </w:tc>
      </w:tr>
      <w:tr w:rsidR="00923C5B" w:rsidRPr="003D34C3" w14:paraId="7CBCC9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960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45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7F8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7A7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47B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66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D8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2265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581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916C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73</w:t>
            </w:r>
          </w:p>
        </w:tc>
      </w:tr>
      <w:tr w:rsidR="00923C5B" w:rsidRPr="003D34C3" w14:paraId="05D725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49C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8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DB2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7D7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FD1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534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EC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6.16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A7D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D8B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CUB</w:t>
            </w:r>
          </w:p>
        </w:tc>
      </w:tr>
      <w:tr w:rsidR="00923C5B" w:rsidRPr="003D34C3" w14:paraId="010D18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78E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94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A4B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42C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892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DD2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8517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253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848C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CNMB1</w:t>
            </w:r>
          </w:p>
        </w:tc>
      </w:tr>
      <w:tr w:rsidR="00923C5B" w:rsidRPr="003D34C3" w14:paraId="12182EE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D98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7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07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F64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41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769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7FB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7919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D5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652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H2D1A</w:t>
            </w:r>
          </w:p>
        </w:tc>
      </w:tr>
      <w:tr w:rsidR="00923C5B" w:rsidRPr="003D34C3" w14:paraId="2762389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B95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74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343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232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314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742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13A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7785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5B7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5E65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FY4</w:t>
            </w:r>
          </w:p>
        </w:tc>
      </w:tr>
      <w:tr w:rsidR="00923C5B" w:rsidRPr="003D34C3" w14:paraId="56AD826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136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1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AD6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B9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2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F01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667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729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741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9A7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DA7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3G</w:t>
            </w:r>
          </w:p>
        </w:tc>
      </w:tr>
      <w:tr w:rsidR="00923C5B" w:rsidRPr="003D34C3" w14:paraId="088C6F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AC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6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B3E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A56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157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613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8F2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7159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278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CBFF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28</w:t>
            </w:r>
          </w:p>
        </w:tc>
      </w:tr>
      <w:tr w:rsidR="00923C5B" w:rsidRPr="003D34C3" w14:paraId="7B20B77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A9B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69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9A6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B9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8F1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561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D2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690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C8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BA39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P3K8</w:t>
            </w:r>
          </w:p>
        </w:tc>
      </w:tr>
      <w:tr w:rsidR="00923C5B" w:rsidRPr="003D34C3" w14:paraId="39D684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C47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6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199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CB2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9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12C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49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081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6577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3B8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D36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TPBP8</w:t>
            </w:r>
          </w:p>
        </w:tc>
      </w:tr>
      <w:tr w:rsidR="00923C5B" w:rsidRPr="003D34C3" w14:paraId="10E8742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520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8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A0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518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D11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0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CBE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4425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6F9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8036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ENND3</w:t>
            </w:r>
          </w:p>
        </w:tc>
      </w:tr>
      <w:tr w:rsidR="00923C5B" w:rsidRPr="003D34C3" w14:paraId="25DC01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79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2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DC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537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1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0F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038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AD7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4358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EC7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48F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CIAD2</w:t>
            </w:r>
          </w:p>
        </w:tc>
      </w:tr>
      <w:tr w:rsidR="00923C5B" w:rsidRPr="003D34C3" w14:paraId="056C9FF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EDD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3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A4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240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3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6A0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87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9C8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35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B3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C36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M2A</w:t>
            </w:r>
          </w:p>
        </w:tc>
      </w:tr>
      <w:tr w:rsidR="00923C5B" w:rsidRPr="003D34C3" w14:paraId="2FDA57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269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lastRenderedPageBreak/>
              <w:t>79404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B8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20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C6D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812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01A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3263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4BB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E742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5</w:t>
            </w:r>
          </w:p>
        </w:tc>
      </w:tr>
      <w:tr w:rsidR="00923C5B" w:rsidRPr="003D34C3" w14:paraId="07E5F57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9D6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42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36D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DD3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AE6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602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20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2242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B89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22A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BXO25</w:t>
            </w:r>
          </w:p>
        </w:tc>
      </w:tr>
      <w:tr w:rsidR="00923C5B" w:rsidRPr="003D34C3" w14:paraId="36D2574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5F3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95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019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DC9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ACD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590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D76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2186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2DF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7158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TUS1</w:t>
            </w:r>
          </w:p>
        </w:tc>
      </w:tr>
      <w:tr w:rsidR="00923C5B" w:rsidRPr="003D34C3" w14:paraId="4244AD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B1A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1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C0D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597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82B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434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F1B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5.1429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43A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B67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3E</w:t>
            </w:r>
          </w:p>
        </w:tc>
      </w:tr>
      <w:tr w:rsidR="00923C5B" w:rsidRPr="003D34C3" w14:paraId="3E99323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D60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8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FA4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551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1F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612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A7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745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900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7D1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ON1</w:t>
            </w:r>
          </w:p>
        </w:tc>
      </w:tr>
      <w:tr w:rsidR="00923C5B" w:rsidRPr="003D34C3" w14:paraId="49871AD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81A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28A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BEF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8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0BA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493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58B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6881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6C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184F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PS52</w:t>
            </w:r>
          </w:p>
        </w:tc>
      </w:tr>
      <w:tr w:rsidR="00923C5B" w:rsidRPr="003D34C3" w14:paraId="094FA78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DE1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55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66B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C9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EB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473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ACB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678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36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0B2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HX2</w:t>
            </w:r>
          </w:p>
        </w:tc>
      </w:tr>
      <w:tr w:rsidR="00923C5B" w:rsidRPr="003D34C3" w14:paraId="0F7509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A81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6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6DD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4FB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8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A73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191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726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5426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B6D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A5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BB1</w:t>
            </w:r>
          </w:p>
        </w:tc>
      </w:tr>
      <w:tr w:rsidR="00923C5B" w:rsidRPr="003D34C3" w14:paraId="0D43C4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C6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4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4A8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EFC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7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7C3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6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901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294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E2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70F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SP5</w:t>
            </w:r>
          </w:p>
        </w:tc>
      </w:tr>
      <w:tr w:rsidR="00923C5B" w:rsidRPr="003D34C3" w14:paraId="31DC2F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B43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9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F6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CDC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5E-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520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1497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B18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208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9B7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96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LGPS1</w:t>
            </w:r>
          </w:p>
        </w:tc>
      </w:tr>
      <w:tr w:rsidR="00923C5B" w:rsidRPr="003D34C3" w14:paraId="4EB12C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157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3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E40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46C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44E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176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A02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0548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62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BB02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ABD2A</w:t>
            </w:r>
          </w:p>
        </w:tc>
      </w:tr>
      <w:tr w:rsidR="00923C5B" w:rsidRPr="003D34C3" w14:paraId="60F7553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483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7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72A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7D6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11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1143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B74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039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417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D8BC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G3</w:t>
            </w:r>
          </w:p>
        </w:tc>
      </w:tr>
      <w:tr w:rsidR="00923C5B" w:rsidRPr="003D34C3" w14:paraId="374DCC0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CDA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97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D96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C30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854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10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B1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018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9E5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9B5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CK</w:t>
            </w:r>
          </w:p>
        </w:tc>
      </w:tr>
      <w:tr w:rsidR="00923C5B" w:rsidRPr="003D34C3" w14:paraId="045CB9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32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78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8A1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ED4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9A6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08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E1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4.0118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21E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C88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GEH1</w:t>
            </w:r>
          </w:p>
        </w:tc>
      </w:tr>
      <w:tr w:rsidR="00923C5B" w:rsidRPr="003D34C3" w14:paraId="5E889E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B86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6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68A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597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FD8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93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415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940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B08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D42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30</w:t>
            </w:r>
          </w:p>
        </w:tc>
      </w:tr>
      <w:tr w:rsidR="00923C5B" w:rsidRPr="003D34C3" w14:paraId="4D8C80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648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50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EFB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0F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ED5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92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8B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9332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827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E9B6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R7</w:t>
            </w:r>
          </w:p>
        </w:tc>
      </w:tr>
      <w:tr w:rsidR="00923C5B" w:rsidRPr="003D34C3" w14:paraId="71F0AF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977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11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738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C93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F6E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73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F7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8442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F14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0BA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24</w:t>
            </w:r>
          </w:p>
        </w:tc>
      </w:tr>
      <w:tr w:rsidR="00923C5B" w:rsidRPr="003D34C3" w14:paraId="7DB2063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B2F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5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EE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184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E05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654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2B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8053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85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9E9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L</w:t>
            </w:r>
          </w:p>
        </w:tc>
      </w:tr>
      <w:tr w:rsidR="00923C5B" w:rsidRPr="003D34C3" w14:paraId="29C8AC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5E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3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F4A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1DC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D45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401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163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6844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F8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F5C6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LT3LG</w:t>
            </w:r>
          </w:p>
        </w:tc>
      </w:tr>
      <w:tr w:rsidR="00923C5B" w:rsidRPr="003D34C3" w14:paraId="0C3DD5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2A6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47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8A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86D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80B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273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9B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6231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D89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AE1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NPY4</w:t>
            </w:r>
          </w:p>
        </w:tc>
      </w:tr>
      <w:tr w:rsidR="00923C5B" w:rsidRPr="003D34C3" w14:paraId="6837D6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060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7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3F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3F0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5D7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26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09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6209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CE0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0B0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XIN2</w:t>
            </w:r>
          </w:p>
        </w:tc>
      </w:tr>
      <w:tr w:rsidR="00923C5B" w:rsidRPr="003D34C3" w14:paraId="7F9C069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C3E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2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B3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A7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FA4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25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E31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616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F0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EFF7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BPC4</w:t>
            </w:r>
          </w:p>
        </w:tc>
      </w:tr>
      <w:tr w:rsidR="00923C5B" w:rsidRPr="003D34C3" w14:paraId="3CBF6F9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F6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2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7B9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B7E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89F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0057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D1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520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88B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295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EC</w:t>
            </w:r>
          </w:p>
        </w:tc>
      </w:tr>
      <w:tr w:rsidR="00923C5B" w:rsidRPr="003D34C3" w14:paraId="3BF657F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6F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3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600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F81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B5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9883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F30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4372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5D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A4C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TMR3</w:t>
            </w:r>
          </w:p>
        </w:tc>
      </w:tr>
      <w:tr w:rsidR="00923C5B" w:rsidRPr="003D34C3" w14:paraId="1B15F3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A56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49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3EB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43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0F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3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8FD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4147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58B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3300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PI</w:t>
            </w:r>
          </w:p>
        </w:tc>
      </w:tr>
      <w:tr w:rsidR="00923C5B" w:rsidRPr="003D34C3" w14:paraId="04E0600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92A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04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3E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80E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6B7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3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757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413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FCB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BD17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SMCE1</w:t>
            </w:r>
          </w:p>
        </w:tc>
      </w:tr>
      <w:tr w:rsidR="00923C5B" w:rsidRPr="003D34C3" w14:paraId="019FC4D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FFE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72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09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69A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5ED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437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0F9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2253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F23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D520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IMAP7</w:t>
            </w:r>
          </w:p>
        </w:tc>
      </w:tr>
      <w:tr w:rsidR="00923C5B" w:rsidRPr="003D34C3" w14:paraId="218A65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07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6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3CB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0B5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AD9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229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966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1268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501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745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CI2</w:t>
            </w:r>
          </w:p>
        </w:tc>
      </w:tr>
      <w:tr w:rsidR="00923C5B" w:rsidRPr="003D34C3" w14:paraId="34C7197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41A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7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83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1AB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F2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149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4D7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0889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11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886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TAM</w:t>
            </w:r>
          </w:p>
        </w:tc>
      </w:tr>
      <w:tr w:rsidR="00923C5B" w:rsidRPr="003D34C3" w14:paraId="262438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8EB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2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473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02F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28B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6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BD2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049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B0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31FB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SC1</w:t>
            </w:r>
          </w:p>
        </w:tc>
      </w:tr>
      <w:tr w:rsidR="00923C5B" w:rsidRPr="003D34C3" w14:paraId="2F4B35B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60C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8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51C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20E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9D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30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9C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03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13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C29C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54</w:t>
            </w:r>
          </w:p>
        </w:tc>
      </w:tr>
      <w:tr w:rsidR="00923C5B" w:rsidRPr="003D34C3" w14:paraId="314336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8B4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26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D7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7D3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A2B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99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1A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017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4FB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CB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GMAT</w:t>
            </w:r>
          </w:p>
        </w:tc>
      </w:tr>
      <w:tr w:rsidR="00923C5B" w:rsidRPr="003D34C3" w14:paraId="10228E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A4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61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E9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913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8B2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989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47B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3.012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01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E0F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TA3</w:t>
            </w:r>
          </w:p>
        </w:tc>
      </w:tr>
      <w:tr w:rsidR="00923C5B" w:rsidRPr="003D34C3" w14:paraId="1BEA135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F13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9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06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5B6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4B7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8834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93C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9397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781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8ED7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NRF1</w:t>
            </w:r>
          </w:p>
        </w:tc>
      </w:tr>
      <w:tr w:rsidR="00923C5B" w:rsidRPr="003D34C3" w14:paraId="225ADA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4E4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62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41C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9F4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5C5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8776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FAE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9118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5A0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551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CTP2</w:t>
            </w:r>
          </w:p>
        </w:tc>
      </w:tr>
      <w:tr w:rsidR="00923C5B" w:rsidRPr="003D34C3" w14:paraId="2EEFE60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E90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5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8FB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DEF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249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8759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A9A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9040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260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B85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BRE</w:t>
            </w:r>
          </w:p>
        </w:tc>
      </w:tr>
      <w:tr w:rsidR="00923C5B" w:rsidRPr="003D34C3" w14:paraId="7169CC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C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84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B4F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9C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6FD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9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BF0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8717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6E1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7F1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ENND2D</w:t>
            </w:r>
          </w:p>
        </w:tc>
      </w:tr>
      <w:tr w:rsidR="00923C5B" w:rsidRPr="003D34C3" w14:paraId="57EE5B2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F23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2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49F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47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FA8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40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F30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8477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74B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B3D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SL</w:t>
            </w:r>
          </w:p>
        </w:tc>
      </w:tr>
      <w:tr w:rsidR="00923C5B" w:rsidRPr="003D34C3" w14:paraId="6369E6C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BB5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0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0F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636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E10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27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FC3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8414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D0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E9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CF7</w:t>
            </w:r>
          </w:p>
        </w:tc>
      </w:tr>
      <w:tr w:rsidR="00923C5B" w:rsidRPr="003D34C3" w14:paraId="373B41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7E2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76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F9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5BB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8C5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14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3A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835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B51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C8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KAR1B</w:t>
            </w:r>
          </w:p>
        </w:tc>
      </w:tr>
      <w:tr w:rsidR="00923C5B" w:rsidRPr="003D34C3" w14:paraId="04718EE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B9B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9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7F4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3A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772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291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EB9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683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7F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41E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HI3L2</w:t>
            </w:r>
          </w:p>
        </w:tc>
      </w:tr>
      <w:tr w:rsidR="00923C5B" w:rsidRPr="003D34C3" w14:paraId="5F8A49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3CD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5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12B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17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E92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14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B9C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6145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D2E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BBD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UPN</w:t>
            </w:r>
          </w:p>
        </w:tc>
      </w:tr>
      <w:tr w:rsidR="00923C5B" w:rsidRPr="003D34C3" w14:paraId="159B845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7D2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7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B8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1F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9D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124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0B6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6043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445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DA7C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61</w:t>
            </w:r>
          </w:p>
        </w:tc>
      </w:tr>
      <w:tr w:rsidR="00923C5B" w:rsidRPr="003D34C3" w14:paraId="393DAB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0FD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8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BE1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4EE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16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0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3B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5544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497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4402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FIP1</w:t>
            </w:r>
          </w:p>
        </w:tc>
      </w:tr>
      <w:tr w:rsidR="00923C5B" w:rsidRPr="003D34C3" w14:paraId="179E1A7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61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9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4A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98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316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96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C1B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53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7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3129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NI2</w:t>
            </w:r>
          </w:p>
        </w:tc>
      </w:tr>
      <w:tr w:rsidR="00923C5B" w:rsidRPr="003D34C3" w14:paraId="436F1D5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B2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29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1FF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CC2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766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912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2DC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5041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359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E53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MOX2</w:t>
            </w:r>
          </w:p>
        </w:tc>
      </w:tr>
      <w:tr w:rsidR="00923C5B" w:rsidRPr="003D34C3" w14:paraId="6CEBB22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4E4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4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58D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F5A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FBA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88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F4D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49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80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407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OCS3</w:t>
            </w:r>
          </w:p>
        </w:tc>
      </w:tr>
      <w:tr w:rsidR="00923C5B" w:rsidRPr="003D34C3" w14:paraId="61585C8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DAE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lastRenderedPageBreak/>
              <w:t>81111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35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329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D6C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77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DF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4416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CFA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A22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34B</w:t>
            </w:r>
          </w:p>
        </w:tc>
      </w:tr>
      <w:tr w:rsidR="00923C5B" w:rsidRPr="003D34C3" w14:paraId="256176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390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42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0FA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ED9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49F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733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CC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42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52B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AE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GFRN</w:t>
            </w:r>
          </w:p>
        </w:tc>
      </w:tr>
      <w:tr w:rsidR="00923C5B" w:rsidRPr="003D34C3" w14:paraId="3F00981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A47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0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73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EB6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F3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658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CA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384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551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23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100A10</w:t>
            </w:r>
          </w:p>
        </w:tc>
      </w:tr>
      <w:tr w:rsidR="00923C5B" w:rsidRPr="003D34C3" w14:paraId="0568987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826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64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AAA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CAC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858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645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A9E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3785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1B8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FE09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16</w:t>
            </w:r>
          </w:p>
        </w:tc>
      </w:tr>
      <w:tr w:rsidR="00923C5B" w:rsidRPr="003D34C3" w14:paraId="19F13C4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EC8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6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869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B22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E71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6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C25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3414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4A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C0A3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DHB</w:t>
            </w:r>
          </w:p>
        </w:tc>
      </w:tr>
      <w:tr w:rsidR="00923C5B" w:rsidRPr="003D34C3" w14:paraId="13019F8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1FD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5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A0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05D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82E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5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38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33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89A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23CC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HMP7</w:t>
            </w:r>
          </w:p>
        </w:tc>
      </w:tr>
      <w:tr w:rsidR="00923C5B" w:rsidRPr="003D34C3" w14:paraId="51F150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157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60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627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C6A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3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E8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1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491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3190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073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E4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EPD</w:t>
            </w:r>
          </w:p>
        </w:tc>
      </w:tr>
      <w:tr w:rsidR="00923C5B" w:rsidRPr="003D34C3" w14:paraId="662031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22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1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967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C30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7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E4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08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8E5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3143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A19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E0B3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DXACB1</w:t>
            </w:r>
          </w:p>
        </w:tc>
      </w:tr>
      <w:tr w:rsidR="00923C5B" w:rsidRPr="003D34C3" w14:paraId="40E2042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AF4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7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B6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080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3E4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750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541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3120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249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481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OX5</w:t>
            </w:r>
          </w:p>
        </w:tc>
      </w:tr>
      <w:tr w:rsidR="00923C5B" w:rsidRPr="003D34C3" w14:paraId="235D17E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0C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56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59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AC0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4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23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396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3EE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2619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99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8F93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EPROTL1</w:t>
            </w:r>
          </w:p>
        </w:tc>
      </w:tr>
      <w:tr w:rsidR="00923C5B" w:rsidRPr="003D34C3" w14:paraId="792DE9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BEF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7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7E2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24F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0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C5C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737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5D5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253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57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512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DC17</w:t>
            </w:r>
          </w:p>
        </w:tc>
      </w:tr>
      <w:tr w:rsidR="00923C5B" w:rsidRPr="003D34C3" w14:paraId="345F59E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E9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83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E1B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81F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7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9D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356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2C7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243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D29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8B3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SIP</w:t>
            </w:r>
          </w:p>
        </w:tc>
      </w:tr>
      <w:tr w:rsidR="00923C5B" w:rsidRPr="003D34C3" w14:paraId="606A05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903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52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C1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090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9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110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35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DF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2410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14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018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1E</w:t>
            </w:r>
          </w:p>
        </w:tc>
      </w:tr>
      <w:tr w:rsidR="00923C5B" w:rsidRPr="003D34C3" w14:paraId="47FF07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00A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67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18F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555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5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EAC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30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7EC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2195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5E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B6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NSL1</w:t>
            </w:r>
          </w:p>
        </w:tc>
      </w:tr>
      <w:tr w:rsidR="00923C5B" w:rsidRPr="003D34C3" w14:paraId="59CB7DB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F9A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96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18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07C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EB2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29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502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2158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BE9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E25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OK2</w:t>
            </w:r>
          </w:p>
        </w:tc>
      </w:tr>
      <w:tr w:rsidR="00923C5B" w:rsidRPr="003D34C3" w14:paraId="38D371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343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8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AD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65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4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C0A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282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5E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2084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A2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5B6D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2orf45</w:t>
            </w:r>
          </w:p>
        </w:tc>
      </w:tr>
      <w:tr w:rsidR="00923C5B" w:rsidRPr="003D34C3" w14:paraId="5AFE2F5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811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8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8CF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28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01C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19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F6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2.166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30E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C64A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RSF1</w:t>
            </w:r>
          </w:p>
        </w:tc>
      </w:tr>
      <w:tr w:rsidR="00923C5B" w:rsidRPr="003D34C3" w14:paraId="190341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AD9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36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E34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2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6E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81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0E0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9900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868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14E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NPNAT1</w:t>
            </w:r>
          </w:p>
        </w:tc>
      </w:tr>
      <w:tr w:rsidR="00923C5B" w:rsidRPr="003D34C3" w14:paraId="5CE3A49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FB8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10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84D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49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8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C19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38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4C8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953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7D1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B6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ATCH4</w:t>
            </w:r>
          </w:p>
        </w:tc>
      </w:tr>
      <w:tr w:rsidR="00923C5B" w:rsidRPr="003D34C3" w14:paraId="2DE1FE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EC7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5D6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0B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1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47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31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7B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950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135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393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AF3IP3</w:t>
            </w:r>
          </w:p>
        </w:tc>
      </w:tr>
      <w:tr w:rsidR="00923C5B" w:rsidRPr="003D34C3" w14:paraId="699314B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69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C13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592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6E-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371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21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849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9456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AE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F62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MT1</w:t>
            </w:r>
          </w:p>
        </w:tc>
      </w:tr>
      <w:tr w:rsidR="00923C5B" w:rsidRPr="003D34C3" w14:paraId="74632A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EED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26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B12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758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ACB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655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416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8658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443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CF6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XBP5</w:t>
            </w:r>
          </w:p>
        </w:tc>
      </w:tr>
      <w:tr w:rsidR="00923C5B" w:rsidRPr="003D34C3" w14:paraId="67EDC6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B6E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4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414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10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C1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68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3F5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6876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6F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530C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KAP1</w:t>
            </w:r>
          </w:p>
        </w:tc>
      </w:tr>
      <w:tr w:rsidR="00923C5B" w:rsidRPr="003D34C3" w14:paraId="2F18E9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50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37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B47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234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ED4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39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FB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6744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86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A4B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F9B</w:t>
            </w:r>
          </w:p>
        </w:tc>
      </w:tr>
      <w:tr w:rsidR="00923C5B" w:rsidRPr="003D34C3" w14:paraId="10B096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293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6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3FD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947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B45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092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FDE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6521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30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0DC4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S2CL</w:t>
            </w:r>
          </w:p>
        </w:tc>
      </w:tr>
      <w:tr w:rsidR="00923C5B" w:rsidRPr="003D34C3" w14:paraId="26DDA2F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F5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62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313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9AA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E02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995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5D6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607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1E5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4EAB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23A</w:t>
            </w:r>
          </w:p>
        </w:tc>
      </w:tr>
      <w:tr w:rsidR="00923C5B" w:rsidRPr="003D34C3" w14:paraId="198542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66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55E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CA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F4C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962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E1D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5919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CDD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AD7C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AT1</w:t>
            </w:r>
          </w:p>
        </w:tc>
      </w:tr>
      <w:tr w:rsidR="00923C5B" w:rsidRPr="003D34C3" w14:paraId="2F2C77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680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72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002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281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BC8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913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B69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56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CDE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B05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IMAP4</w:t>
            </w:r>
          </w:p>
        </w:tc>
      </w:tr>
      <w:tr w:rsidR="00923C5B" w:rsidRPr="003D34C3" w14:paraId="3C9483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80E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5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F77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59C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DE7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72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90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4827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0C4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4D9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FIP2</w:t>
            </w:r>
          </w:p>
        </w:tc>
      </w:tr>
      <w:tr w:rsidR="00923C5B" w:rsidRPr="003D34C3" w14:paraId="4E545C1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50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55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452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5B5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D06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67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E5E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4577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B2A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67F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PSAP2</w:t>
            </w:r>
          </w:p>
        </w:tc>
      </w:tr>
      <w:tr w:rsidR="00923C5B" w:rsidRPr="003D34C3" w14:paraId="23DC9F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C7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35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227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2E7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CE9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665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66F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4541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FE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6753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CEA3</w:t>
            </w:r>
          </w:p>
        </w:tc>
      </w:tr>
      <w:tr w:rsidR="00923C5B" w:rsidRPr="003D34C3" w14:paraId="324586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DC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38A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EBD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B95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60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C2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4270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AF1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BBA4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E1B</w:t>
            </w:r>
          </w:p>
        </w:tc>
      </w:tr>
      <w:tr w:rsidR="00923C5B" w:rsidRPr="003D34C3" w14:paraId="4C0C865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D98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1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3B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DD6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2C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59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56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4203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A13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21F6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HMT2</w:t>
            </w:r>
          </w:p>
        </w:tc>
      </w:tr>
      <w:tr w:rsidR="00923C5B" w:rsidRPr="003D34C3" w14:paraId="6BE403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BA1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65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11D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E4D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894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55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AB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4048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4DE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CE2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ZTFL1</w:t>
            </w:r>
          </w:p>
        </w:tc>
      </w:tr>
      <w:tr w:rsidR="00923C5B" w:rsidRPr="003D34C3" w14:paraId="4E77905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2B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67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06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7AB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B5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5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7B2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3776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45E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7A5F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BL</w:t>
            </w:r>
          </w:p>
        </w:tc>
      </w:tr>
      <w:tr w:rsidR="00923C5B" w:rsidRPr="003D34C3" w14:paraId="1E392F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FA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6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630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80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F42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491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846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3733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E3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6F8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ARS</w:t>
            </w:r>
          </w:p>
        </w:tc>
      </w:tr>
      <w:tr w:rsidR="00923C5B" w:rsidRPr="003D34C3" w14:paraId="62C733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D67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63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3B4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452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D7B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27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15D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2736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8F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915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YK</w:t>
            </w:r>
          </w:p>
        </w:tc>
      </w:tr>
      <w:tr w:rsidR="00923C5B" w:rsidRPr="003D34C3" w14:paraId="0D9E04E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697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20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30B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42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97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27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A98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2725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A58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256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NFRSF25</w:t>
            </w:r>
          </w:p>
        </w:tc>
      </w:tr>
      <w:tr w:rsidR="00923C5B" w:rsidRPr="003D34C3" w14:paraId="6F6A07F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FEC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9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BB0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4FB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76F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21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923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244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E14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E06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31170</w:t>
            </w:r>
          </w:p>
        </w:tc>
      </w:tr>
      <w:tr w:rsidR="00923C5B" w:rsidRPr="003D34C3" w14:paraId="28C9439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F9A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8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03D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62F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6B9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165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569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2220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40C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F63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P14A</w:t>
            </w:r>
          </w:p>
        </w:tc>
      </w:tr>
      <w:tr w:rsidR="00923C5B" w:rsidRPr="003D34C3" w14:paraId="5F44F9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3E1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3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5D5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1A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DA4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9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0DC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190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EF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2E3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R6C4</w:t>
            </w:r>
          </w:p>
        </w:tc>
      </w:tr>
      <w:tr w:rsidR="00923C5B" w:rsidRPr="003D34C3" w14:paraId="03CBFF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EE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94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9F0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A94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9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8EA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37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AF8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1629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D69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C1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A5A</w:t>
            </w:r>
          </w:p>
        </w:tc>
      </w:tr>
      <w:tr w:rsidR="00923C5B" w:rsidRPr="003D34C3" w14:paraId="61391FB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6D2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5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2B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34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44A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985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2C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139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2AE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53F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HA1</w:t>
            </w:r>
          </w:p>
        </w:tc>
      </w:tr>
      <w:tr w:rsidR="00923C5B" w:rsidRPr="003D34C3" w14:paraId="2C8054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2DD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3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B0E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150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1FF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922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0F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109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CA2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A1F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2A</w:t>
            </w:r>
          </w:p>
        </w:tc>
      </w:tr>
      <w:tr w:rsidR="00923C5B" w:rsidRPr="003D34C3" w14:paraId="1F37742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362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2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BCA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46E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715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909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B43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1039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73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8EC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A</w:t>
            </w:r>
          </w:p>
        </w:tc>
      </w:tr>
      <w:tr w:rsidR="00923C5B" w:rsidRPr="003D34C3" w14:paraId="47D5FB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A3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AED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61D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33C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89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DA7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0982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23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E170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H26</w:t>
            </w:r>
          </w:p>
        </w:tc>
      </w:tr>
      <w:tr w:rsidR="00923C5B" w:rsidRPr="003D34C3" w14:paraId="546EFA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E7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6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CC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0A6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7FE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54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702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078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DDC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F4B7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46</w:t>
            </w:r>
          </w:p>
        </w:tc>
      </w:tr>
      <w:tr w:rsidR="00923C5B" w:rsidRPr="003D34C3" w14:paraId="1A7BC28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485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lastRenderedPageBreak/>
              <w:t>7912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EE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D6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FAA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3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DC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070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3C7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8BD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HRS3</w:t>
            </w:r>
          </w:p>
        </w:tc>
      </w:tr>
      <w:tr w:rsidR="00923C5B" w:rsidRPr="003D34C3" w14:paraId="383850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2A7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02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A9A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2EA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899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1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F31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0581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F9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0AF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QLC3</w:t>
            </w:r>
          </w:p>
        </w:tc>
      </w:tr>
      <w:tr w:rsidR="00923C5B" w:rsidRPr="003D34C3" w14:paraId="36A6764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A5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72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84E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E1C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755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73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80B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0252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9F5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BFC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IMAP2</w:t>
            </w:r>
          </w:p>
        </w:tc>
      </w:tr>
      <w:tr w:rsidR="00923C5B" w:rsidRPr="003D34C3" w14:paraId="66982D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CB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4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D1F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AEA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10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71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207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0133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5F5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F52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DAR</w:t>
            </w:r>
          </w:p>
        </w:tc>
      </w:tr>
      <w:tr w:rsidR="00923C5B" w:rsidRPr="003D34C3" w14:paraId="3B6B28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BE9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49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0A0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4D5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92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712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DE8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1.012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816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B30C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7R</w:t>
            </w:r>
          </w:p>
        </w:tc>
      </w:tr>
      <w:tr w:rsidR="00923C5B" w:rsidRPr="003D34C3" w14:paraId="59FCA0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600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64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91B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64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9A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585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B8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9545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2C4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35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SBP3</w:t>
            </w:r>
          </w:p>
        </w:tc>
      </w:tr>
      <w:tr w:rsidR="00923C5B" w:rsidRPr="003D34C3" w14:paraId="0DAAF67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056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2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450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900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CB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577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8DF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950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D26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6A5F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EF1</w:t>
            </w:r>
          </w:p>
        </w:tc>
      </w:tr>
      <w:tr w:rsidR="00923C5B" w:rsidRPr="003D34C3" w14:paraId="33550B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DEA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2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6F9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85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2AD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54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533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93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000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9A5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BC1D4</w:t>
            </w:r>
          </w:p>
        </w:tc>
      </w:tr>
      <w:tr w:rsidR="00923C5B" w:rsidRPr="003D34C3" w14:paraId="43BC205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D6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1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891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FE8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113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5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5D1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916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C41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4505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2</w:t>
            </w:r>
          </w:p>
        </w:tc>
      </w:tr>
      <w:tr w:rsidR="00923C5B" w:rsidRPr="003D34C3" w14:paraId="1F531A0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226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50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6E4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A5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D6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459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D7D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8964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81D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AEF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YLS1</w:t>
            </w:r>
          </w:p>
        </w:tc>
      </w:tr>
      <w:tr w:rsidR="00923C5B" w:rsidRPr="003D34C3" w14:paraId="6810C6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9CE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4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747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9E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F60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426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C5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8811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FE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57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ETMD1</w:t>
            </w:r>
          </w:p>
        </w:tc>
      </w:tr>
      <w:tr w:rsidR="00923C5B" w:rsidRPr="003D34C3" w14:paraId="23C9894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B1B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2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011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EEE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85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3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3DB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8478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3D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03AB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LUAP1</w:t>
            </w:r>
          </w:p>
        </w:tc>
      </w:tr>
      <w:tr w:rsidR="00923C5B" w:rsidRPr="003D34C3" w14:paraId="19A8AA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31F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89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A99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3C3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320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39A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832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76D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0E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P14</w:t>
            </w:r>
          </w:p>
        </w:tc>
      </w:tr>
      <w:tr w:rsidR="00923C5B" w:rsidRPr="003D34C3" w14:paraId="5A312F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097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06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ECD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989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2CB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2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A1C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8118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94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7695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A6</w:t>
            </w:r>
          </w:p>
        </w:tc>
      </w:tr>
      <w:tr w:rsidR="00923C5B" w:rsidRPr="003D34C3" w14:paraId="2515F2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00B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4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F17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A0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AE7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271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171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809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FAC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D6A5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LMH</w:t>
            </w:r>
          </w:p>
        </w:tc>
      </w:tr>
      <w:tr w:rsidR="00923C5B" w:rsidRPr="003D34C3" w14:paraId="46BACD8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64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2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DB3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4E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89B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21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4C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7857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75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1AF3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32</w:t>
            </w:r>
          </w:p>
        </w:tc>
      </w:tr>
      <w:tr w:rsidR="00923C5B" w:rsidRPr="003D34C3" w14:paraId="159088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CA9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5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3E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7A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F1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99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06A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7767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818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06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P3</w:t>
            </w:r>
          </w:p>
        </w:tc>
      </w:tr>
      <w:tr w:rsidR="00923C5B" w:rsidRPr="003D34C3" w14:paraId="0926767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B3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7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7A1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3D3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73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2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0D3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742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1BB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B4B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3</w:t>
            </w:r>
          </w:p>
        </w:tc>
      </w:tr>
      <w:tr w:rsidR="00923C5B" w:rsidRPr="003D34C3" w14:paraId="564F40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AA7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73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EA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727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58E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04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ED0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7045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2AE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8D4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L24A1</w:t>
            </w:r>
          </w:p>
        </w:tc>
      </w:tr>
      <w:tr w:rsidR="00923C5B" w:rsidRPr="003D34C3" w14:paraId="47DE73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8CB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25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897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635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A52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016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272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6927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74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DB24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T4</w:t>
            </w:r>
          </w:p>
        </w:tc>
      </w:tr>
      <w:tr w:rsidR="00923C5B" w:rsidRPr="003D34C3" w14:paraId="17E78CE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FC6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8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F54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0B4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61A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9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375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5898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B3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080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K2</w:t>
            </w:r>
          </w:p>
        </w:tc>
      </w:tr>
      <w:tr w:rsidR="00923C5B" w:rsidRPr="003D34C3" w14:paraId="3FA7726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472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31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2EF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B64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9D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5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5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573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61F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5C6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32</w:t>
            </w:r>
          </w:p>
        </w:tc>
      </w:tr>
      <w:tr w:rsidR="00923C5B" w:rsidRPr="003D34C3" w14:paraId="40C6D2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C3E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5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EA6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56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93F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72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0F6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5578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068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789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ST</w:t>
            </w:r>
          </w:p>
        </w:tc>
      </w:tr>
      <w:tr w:rsidR="00923C5B" w:rsidRPr="003D34C3" w14:paraId="78489E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F6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20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539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6BC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369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64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84F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5245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EF8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3E1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FT46</w:t>
            </w:r>
          </w:p>
        </w:tc>
      </w:tr>
      <w:tr w:rsidR="00923C5B" w:rsidRPr="003D34C3" w14:paraId="294894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AA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6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2B1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537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2D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636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EF2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518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866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30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4B</w:t>
            </w:r>
          </w:p>
        </w:tc>
      </w:tr>
      <w:tr w:rsidR="00923C5B" w:rsidRPr="003D34C3" w14:paraId="43E86F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7DF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8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20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B0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DB2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443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D50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4302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39D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A38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K1IP1</w:t>
            </w:r>
          </w:p>
        </w:tc>
      </w:tr>
      <w:tr w:rsidR="00923C5B" w:rsidRPr="003D34C3" w14:paraId="795D16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94B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7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25C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084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CD1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38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C0D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4057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6A5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878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SF1</w:t>
            </w:r>
          </w:p>
        </w:tc>
      </w:tr>
      <w:tr w:rsidR="00923C5B" w:rsidRPr="003D34C3" w14:paraId="4907FCF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66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7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F81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110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0D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34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94F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38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B5E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FA7E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K3R3</w:t>
            </w:r>
          </w:p>
        </w:tc>
      </w:tr>
      <w:tr w:rsidR="00923C5B" w:rsidRPr="003D34C3" w14:paraId="7EB3A3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059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33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00E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30F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32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CD6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3767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BEF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255D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1</w:t>
            </w:r>
          </w:p>
        </w:tc>
      </w:tr>
      <w:tr w:rsidR="00923C5B" w:rsidRPr="003D34C3" w14:paraId="6D10D9E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A9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6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031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A16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C16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31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B3E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37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5A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5295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A</w:t>
            </w:r>
          </w:p>
        </w:tc>
      </w:tr>
      <w:tr w:rsidR="00923C5B" w:rsidRPr="003D34C3" w14:paraId="52EFAF0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577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69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7BD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403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E3C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2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B56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346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709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710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65C</w:t>
            </w:r>
          </w:p>
        </w:tc>
      </w:tr>
      <w:tr w:rsidR="00923C5B" w:rsidRPr="003D34C3" w14:paraId="50982D7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B76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621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DB5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B68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18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438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3108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FEF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04D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1928673</w:t>
            </w:r>
          </w:p>
        </w:tc>
      </w:tr>
      <w:tr w:rsidR="00923C5B" w:rsidRPr="003D34C3" w14:paraId="3BA08D4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4BD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9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74C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D9B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19A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141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079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29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3E9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36F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ED1</w:t>
            </w:r>
          </w:p>
        </w:tc>
      </w:tr>
      <w:tr w:rsidR="00923C5B" w:rsidRPr="003D34C3" w14:paraId="19847E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9F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5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7E5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6A4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131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087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41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267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6B8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ADD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SL1D1</w:t>
            </w:r>
          </w:p>
        </w:tc>
      </w:tr>
      <w:tr w:rsidR="00923C5B" w:rsidRPr="003D34C3" w14:paraId="3BA1B24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8D1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54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5C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27A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BF4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981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37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2194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B89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7A3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QSEC1</w:t>
            </w:r>
          </w:p>
        </w:tc>
      </w:tr>
      <w:tr w:rsidR="00923C5B" w:rsidRPr="003D34C3" w14:paraId="3761C5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00F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14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5E7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D72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3B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973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BC1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2159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A2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C5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L3ST4</w:t>
            </w:r>
          </w:p>
        </w:tc>
      </w:tr>
      <w:tr w:rsidR="00923C5B" w:rsidRPr="003D34C3" w14:paraId="22FB26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061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36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BC3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21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6F2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970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349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2145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ED7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D002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D1</w:t>
            </w:r>
          </w:p>
        </w:tc>
      </w:tr>
      <w:tr w:rsidR="00923C5B" w:rsidRPr="003D34C3" w14:paraId="55B341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370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17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F7C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D38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5FC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90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1E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1853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C67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C3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OOK1</w:t>
            </w:r>
          </w:p>
        </w:tc>
      </w:tr>
      <w:tr w:rsidR="00923C5B" w:rsidRPr="003D34C3" w14:paraId="08F541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D92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63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61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7ED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5A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744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52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1114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CB6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2737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ORASP2</w:t>
            </w:r>
          </w:p>
        </w:tc>
      </w:tr>
      <w:tr w:rsidR="00923C5B" w:rsidRPr="003D34C3" w14:paraId="68B3CFD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D02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3A1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C1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A3D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61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55D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054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4D4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AB9B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2M</w:t>
            </w:r>
          </w:p>
        </w:tc>
      </w:tr>
      <w:tr w:rsidR="00923C5B" w:rsidRPr="003D34C3" w14:paraId="28DEBB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938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02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5E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482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0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43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590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8FD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0.041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BA4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4A8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SK</w:t>
            </w:r>
          </w:p>
        </w:tc>
      </w:tr>
      <w:tr w:rsidR="00923C5B" w:rsidRPr="003D34C3" w14:paraId="4E87A3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A19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4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BB0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D43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388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34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95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709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B1A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002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TTL2B</w:t>
            </w:r>
          </w:p>
        </w:tc>
      </w:tr>
      <w:tr w:rsidR="00923C5B" w:rsidRPr="003D34C3" w14:paraId="0E3C393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6EE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54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20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D7F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55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04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4F5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571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7DF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36D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ORC2</w:t>
            </w:r>
          </w:p>
        </w:tc>
      </w:tr>
      <w:tr w:rsidR="00923C5B" w:rsidRPr="003D34C3" w14:paraId="4EC5EF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A95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95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E7E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7FD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81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36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00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391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1A7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227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K</w:t>
            </w:r>
          </w:p>
        </w:tc>
      </w:tr>
      <w:tr w:rsidR="00923C5B" w:rsidRPr="003D34C3" w14:paraId="533223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8F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14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51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C0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9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98C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341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0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287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BAF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8661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75A</w:t>
            </w:r>
          </w:p>
        </w:tc>
      </w:tr>
      <w:tr w:rsidR="00923C5B" w:rsidRPr="003D34C3" w14:paraId="66143F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545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5F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20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0F5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32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67A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215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756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8B99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CED1B</w:t>
            </w:r>
          </w:p>
        </w:tc>
      </w:tr>
      <w:tr w:rsidR="00923C5B" w:rsidRPr="003D34C3" w14:paraId="226543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72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94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F5A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DFB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053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312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121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15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E2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F06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BEAL2</w:t>
            </w:r>
          </w:p>
        </w:tc>
      </w:tr>
      <w:tr w:rsidR="00923C5B" w:rsidRPr="003D34C3" w14:paraId="660808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4C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lastRenderedPageBreak/>
              <w:t>79786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F3A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ACF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39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27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754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004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D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88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FKBIA</w:t>
            </w:r>
          </w:p>
        </w:tc>
      </w:tr>
      <w:tr w:rsidR="00923C5B" w:rsidRPr="003D34C3" w14:paraId="676ED1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8AC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83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D71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80C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8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BC9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193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EC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616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FDE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9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34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IB1</w:t>
            </w:r>
          </w:p>
        </w:tc>
      </w:tr>
      <w:tr w:rsidR="00923C5B" w:rsidRPr="003D34C3" w14:paraId="06766C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DAD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9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1DC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8EA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2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D49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18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486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568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220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6389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0orf2</w:t>
            </w:r>
          </w:p>
        </w:tc>
      </w:tr>
      <w:tr w:rsidR="00923C5B" w:rsidRPr="003D34C3" w14:paraId="32F49A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115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4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A78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7E5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F1E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1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5D3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558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F35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7437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ORC4</w:t>
            </w:r>
          </w:p>
        </w:tc>
      </w:tr>
      <w:tr w:rsidR="00923C5B" w:rsidRPr="003D34C3" w14:paraId="408E89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812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70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804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E0B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3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6D7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06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5D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02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BD2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30A4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XOSC5</w:t>
            </w:r>
          </w:p>
        </w:tc>
      </w:tr>
      <w:tr w:rsidR="00923C5B" w:rsidRPr="003D34C3" w14:paraId="7C9AF7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CC5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9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F9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D37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00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68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EF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598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398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FFE4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LTSCR2</w:t>
            </w:r>
          </w:p>
        </w:tc>
      </w:tr>
      <w:tr w:rsidR="00923C5B" w:rsidRPr="003D34C3" w14:paraId="2C25DDC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F56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8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E29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C9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8B0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6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A5F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59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BAD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14CA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EO1</w:t>
            </w:r>
          </w:p>
        </w:tc>
      </w:tr>
      <w:tr w:rsidR="00923C5B" w:rsidRPr="003D34C3" w14:paraId="2F2B39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B2A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4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34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AC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5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26B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967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0E5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594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DD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C77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PEB2</w:t>
            </w:r>
          </w:p>
        </w:tc>
      </w:tr>
      <w:tr w:rsidR="00923C5B" w:rsidRPr="003D34C3" w14:paraId="105B2E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B1F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5BF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D5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1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FD7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10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79E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33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785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C63B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LVRA</w:t>
            </w:r>
          </w:p>
        </w:tc>
      </w:tr>
      <w:tr w:rsidR="00923C5B" w:rsidRPr="003D34C3" w14:paraId="5D1776A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164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09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150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6AA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6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9E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00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FFA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291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9F6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59F9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KEF1</w:t>
            </w:r>
          </w:p>
        </w:tc>
      </w:tr>
      <w:tr w:rsidR="00923C5B" w:rsidRPr="003D34C3" w14:paraId="2B699A5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0FE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7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CCA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F65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7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6D6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897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1A3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275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214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517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TTL13</w:t>
            </w:r>
          </w:p>
        </w:tc>
      </w:tr>
      <w:tr w:rsidR="00923C5B" w:rsidRPr="003D34C3" w14:paraId="0BD27D2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B5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6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91E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529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4E-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91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882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340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210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B3F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7F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RAMD3</w:t>
            </w:r>
          </w:p>
        </w:tc>
      </w:tr>
      <w:tr w:rsidR="00923C5B" w:rsidRPr="003D34C3" w14:paraId="60735A2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748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2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AF9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AD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808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798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1A0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831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13E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5EFF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NIH1</w:t>
            </w:r>
          </w:p>
        </w:tc>
      </w:tr>
      <w:tr w:rsidR="00923C5B" w:rsidRPr="003D34C3" w14:paraId="0A23035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57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1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10D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284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33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786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A4D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777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74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E3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MPK1</w:t>
            </w:r>
          </w:p>
        </w:tc>
      </w:tr>
      <w:tr w:rsidR="00923C5B" w:rsidRPr="003D34C3" w14:paraId="73E519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44B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8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D6C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D8F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C6C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75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46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610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1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118E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PZ1</w:t>
            </w:r>
          </w:p>
        </w:tc>
      </w:tr>
      <w:tr w:rsidR="00923C5B" w:rsidRPr="003D34C3" w14:paraId="31F36F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5FD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03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340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F2E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596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58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CDA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877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3BB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FF4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CP1B</w:t>
            </w:r>
          </w:p>
        </w:tc>
      </w:tr>
      <w:tr w:rsidR="00923C5B" w:rsidRPr="003D34C3" w14:paraId="200CE4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EE3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2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5C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758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237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57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A45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84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48A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8CE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EKHB1</w:t>
            </w:r>
          </w:p>
        </w:tc>
      </w:tr>
      <w:tr w:rsidR="00923C5B" w:rsidRPr="003D34C3" w14:paraId="0E97ACB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BDC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4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424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F77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CB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526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FD0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600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59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4F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CNX1</w:t>
            </w:r>
          </w:p>
        </w:tc>
      </w:tr>
      <w:tr w:rsidR="00923C5B" w:rsidRPr="003D34C3" w14:paraId="3519EA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A46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24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F2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D5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DB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8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1EC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421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488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331C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H</w:t>
            </w:r>
          </w:p>
        </w:tc>
      </w:tr>
      <w:tr w:rsidR="00923C5B" w:rsidRPr="003D34C3" w14:paraId="099493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73A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20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F12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50D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ACA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65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10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326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5A7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E89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DH2</w:t>
            </w:r>
          </w:p>
        </w:tc>
      </w:tr>
      <w:tr w:rsidR="00923C5B" w:rsidRPr="003D34C3" w14:paraId="28D321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F40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5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17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A8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F5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438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3EE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207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104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76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TS2</w:t>
            </w:r>
          </w:p>
        </w:tc>
      </w:tr>
      <w:tr w:rsidR="00923C5B" w:rsidRPr="003D34C3" w14:paraId="1B8239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91D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8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B1A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26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F4A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29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5B2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16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0A7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AAE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8orf33</w:t>
            </w:r>
          </w:p>
        </w:tc>
      </w:tr>
      <w:tr w:rsidR="00923C5B" w:rsidRPr="003D34C3" w14:paraId="75D49BD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F9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5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2E2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8FB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5BD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2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BF0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147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CAC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4704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SS</w:t>
            </w:r>
          </w:p>
        </w:tc>
      </w:tr>
      <w:tr w:rsidR="00923C5B" w:rsidRPr="003D34C3" w14:paraId="4B959A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D3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2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570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269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88F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19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59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11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67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6A5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101</w:t>
            </w:r>
          </w:p>
        </w:tc>
      </w:tr>
      <w:tr w:rsidR="00923C5B" w:rsidRPr="003D34C3" w14:paraId="1DA922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729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93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CB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105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60B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356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5B0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836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EB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FA63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GKD</w:t>
            </w:r>
          </w:p>
        </w:tc>
      </w:tr>
      <w:tr w:rsidR="00923C5B" w:rsidRPr="003D34C3" w14:paraId="547000E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A2C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7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81F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AD3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7F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28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CF4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71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6B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ECBD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1</w:t>
            </w:r>
          </w:p>
        </w:tc>
      </w:tr>
      <w:tr w:rsidR="00923C5B" w:rsidRPr="003D34C3" w14:paraId="00A6884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078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6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63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66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5A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277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B6C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48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D42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04C2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GF1R</w:t>
            </w:r>
          </w:p>
        </w:tc>
      </w:tr>
      <w:tr w:rsidR="00923C5B" w:rsidRPr="003D34C3" w14:paraId="7C196C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7CF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1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15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01A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48D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255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E8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38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18A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202F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14</w:t>
            </w:r>
          </w:p>
        </w:tc>
      </w:tr>
      <w:tr w:rsidR="00923C5B" w:rsidRPr="003D34C3" w14:paraId="1E4C5C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1E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F12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7C1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8BE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255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0C7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3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C2B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E65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PP4</w:t>
            </w:r>
          </w:p>
        </w:tc>
      </w:tr>
      <w:tr w:rsidR="00923C5B" w:rsidRPr="003D34C3" w14:paraId="5FFE322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D87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4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ED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0D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4E5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241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79B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318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95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53D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LT</w:t>
            </w:r>
          </w:p>
        </w:tc>
      </w:tr>
      <w:tr w:rsidR="00923C5B" w:rsidRPr="003D34C3" w14:paraId="050B5D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61E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9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4D1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371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DD6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220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377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22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BC5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9ED9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IN1</w:t>
            </w:r>
          </w:p>
        </w:tc>
      </w:tr>
      <w:tr w:rsidR="00923C5B" w:rsidRPr="003D34C3" w14:paraId="50D9601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3C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8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14E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CC7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C44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194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ED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10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E15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153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3-3</w:t>
            </w:r>
          </w:p>
        </w:tc>
      </w:tr>
      <w:tr w:rsidR="00923C5B" w:rsidRPr="003D34C3" w14:paraId="7F90B01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BB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4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DF5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4F7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C9B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179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CD6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04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DD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BC9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4</w:t>
            </w:r>
          </w:p>
        </w:tc>
      </w:tr>
      <w:tr w:rsidR="00923C5B" w:rsidRPr="003D34C3" w14:paraId="5B624E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67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50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A0A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888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C43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080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69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597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45C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4CD3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E2Q2</w:t>
            </w:r>
          </w:p>
        </w:tc>
      </w:tr>
      <w:tr w:rsidR="00923C5B" w:rsidRPr="003D34C3" w14:paraId="766DC07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BD2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6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79E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61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22A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994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2FE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209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B53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C2E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ACT1</w:t>
            </w:r>
          </w:p>
        </w:tc>
      </w:tr>
      <w:tr w:rsidR="00923C5B" w:rsidRPr="003D34C3" w14:paraId="6C0C387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D88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41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7AA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036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186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97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05B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141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010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4D0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8B</w:t>
            </w:r>
          </w:p>
        </w:tc>
      </w:tr>
      <w:tr w:rsidR="00923C5B" w:rsidRPr="003D34C3" w14:paraId="5710A0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006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2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96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F1B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DEB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95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0D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045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1BB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2A1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13439</w:t>
            </w:r>
          </w:p>
        </w:tc>
      </w:tr>
      <w:tr w:rsidR="00923C5B" w:rsidRPr="003D34C3" w14:paraId="0C3788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9C0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56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793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6E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DE8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74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ABC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673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20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97F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03</w:t>
            </w:r>
          </w:p>
        </w:tc>
      </w:tr>
      <w:tr w:rsidR="00923C5B" w:rsidRPr="003D34C3" w14:paraId="17840C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27E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4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D76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5D3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61A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6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279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63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C8A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AFF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LA</w:t>
            </w:r>
          </w:p>
        </w:tc>
      </w:tr>
      <w:tr w:rsidR="00923C5B" w:rsidRPr="003D34C3" w14:paraId="3540B4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5F5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6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153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14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659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86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AA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616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A71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438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LET7I</w:t>
            </w:r>
          </w:p>
        </w:tc>
      </w:tr>
      <w:tr w:rsidR="00923C5B" w:rsidRPr="003D34C3" w14:paraId="136C013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3B8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6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B1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5F3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F3E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31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A03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48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FD1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346B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1CC</w:t>
            </w:r>
          </w:p>
        </w:tc>
      </w:tr>
      <w:tr w:rsidR="00923C5B" w:rsidRPr="003D34C3" w14:paraId="1607A9E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874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3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14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E0C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5D7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0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3A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370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026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080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MK4</w:t>
            </w:r>
          </w:p>
        </w:tc>
      </w:tr>
      <w:tr w:rsidR="00923C5B" w:rsidRPr="003D34C3" w14:paraId="1B5CEB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E9E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2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A2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686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57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778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4A1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244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8DF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406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P53</w:t>
            </w:r>
          </w:p>
        </w:tc>
      </w:tr>
      <w:tr w:rsidR="00923C5B" w:rsidRPr="003D34C3" w14:paraId="77C35E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AEA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9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86F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60B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B3B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75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94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14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5A0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C8B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G1L</w:t>
            </w:r>
          </w:p>
        </w:tc>
      </w:tr>
      <w:tr w:rsidR="00923C5B" w:rsidRPr="003D34C3" w14:paraId="5CAFD94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7F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81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74E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586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418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67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6E5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794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78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FD0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AV3</w:t>
            </w:r>
          </w:p>
        </w:tc>
      </w:tr>
      <w:tr w:rsidR="00923C5B" w:rsidRPr="003D34C3" w14:paraId="21D99B3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E89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4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FD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101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CE8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78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241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79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46E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79B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BNA1BP2</w:t>
            </w:r>
          </w:p>
        </w:tc>
      </w:tr>
      <w:tr w:rsidR="00923C5B" w:rsidRPr="003D34C3" w14:paraId="1A35B5C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57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54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478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16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2F8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7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744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75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04F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722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K3IP1</w:t>
            </w:r>
          </w:p>
        </w:tc>
      </w:tr>
      <w:tr w:rsidR="00923C5B" w:rsidRPr="003D34C3" w14:paraId="5E84FA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11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lastRenderedPageBreak/>
              <w:t>8171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EE7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1AE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EEA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38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88B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614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6E4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6A3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NPLA4</w:t>
            </w:r>
          </w:p>
        </w:tc>
      </w:tr>
      <w:tr w:rsidR="00923C5B" w:rsidRPr="003D34C3" w14:paraId="3D3C4F0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452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AD2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1D5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F8B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63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A2D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590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3B6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395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MA7A</w:t>
            </w:r>
          </w:p>
        </w:tc>
      </w:tr>
      <w:tr w:rsidR="00923C5B" w:rsidRPr="003D34C3" w14:paraId="3D29ECB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A3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47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C5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A1A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84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32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553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586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7E6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54D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XDC1</w:t>
            </w:r>
          </w:p>
        </w:tc>
      </w:tr>
      <w:tr w:rsidR="00923C5B" w:rsidRPr="003D34C3" w14:paraId="36EBB6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BB8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23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F7B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FA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E12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65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84F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843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D1B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318D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CD2</w:t>
            </w:r>
          </w:p>
        </w:tc>
      </w:tr>
      <w:tr w:rsidR="00923C5B" w:rsidRPr="003D34C3" w14:paraId="214200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B35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3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913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134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2A9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1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06B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596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A9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6B4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TSO</w:t>
            </w:r>
          </w:p>
        </w:tc>
      </w:tr>
      <w:tr w:rsidR="00923C5B" w:rsidRPr="003D34C3" w14:paraId="22D8328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615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9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74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E51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35C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37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043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43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955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74B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BMX2</w:t>
            </w:r>
          </w:p>
        </w:tc>
      </w:tr>
      <w:tr w:rsidR="00923C5B" w:rsidRPr="003D34C3" w14:paraId="63E4FB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7AC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7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478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56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AE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34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37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303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9C3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4AE7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646HG</w:t>
            </w:r>
          </w:p>
        </w:tc>
      </w:tr>
      <w:tr w:rsidR="00923C5B" w:rsidRPr="003D34C3" w14:paraId="50B2274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F08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3FA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DEC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6F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26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358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939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A5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05F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TPNC1</w:t>
            </w:r>
          </w:p>
        </w:tc>
      </w:tr>
      <w:tr w:rsidR="00923C5B" w:rsidRPr="003D34C3" w14:paraId="04A153B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92B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71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517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0DA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C75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23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6B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808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6E3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5E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99</w:t>
            </w:r>
          </w:p>
        </w:tc>
      </w:tr>
      <w:tr w:rsidR="00923C5B" w:rsidRPr="003D34C3" w14:paraId="04B5CB2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5EC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4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EF8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558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FF7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175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742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54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D77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9C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S33</w:t>
            </w:r>
          </w:p>
        </w:tc>
      </w:tr>
      <w:tr w:rsidR="00923C5B" w:rsidRPr="003D34C3" w14:paraId="04CED74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66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8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0A3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710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149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161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F2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486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406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9EBF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CORL1</w:t>
            </w:r>
          </w:p>
        </w:tc>
      </w:tr>
      <w:tr w:rsidR="00923C5B" w:rsidRPr="003D34C3" w14:paraId="42E2EF5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653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62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40D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F6D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C0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115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5D1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281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DB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CBA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B39B</w:t>
            </w:r>
          </w:p>
        </w:tc>
      </w:tr>
      <w:tr w:rsidR="00923C5B" w:rsidRPr="003D34C3" w14:paraId="527FFDB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8C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0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88D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37F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BC9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09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C52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179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1B3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4828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RAK1BP1</w:t>
            </w:r>
          </w:p>
        </w:tc>
      </w:tr>
      <w:tr w:rsidR="00923C5B" w:rsidRPr="003D34C3" w14:paraId="4CDCE98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5F1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61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B5E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E0A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286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975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1E8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65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375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DD83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TF3</w:t>
            </w:r>
          </w:p>
        </w:tc>
      </w:tr>
      <w:tr w:rsidR="00923C5B" w:rsidRPr="003D34C3" w14:paraId="367AE3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702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76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A1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11D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3B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975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E29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656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2C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549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MAA</w:t>
            </w:r>
          </w:p>
        </w:tc>
      </w:tr>
      <w:tr w:rsidR="00923C5B" w:rsidRPr="003D34C3" w14:paraId="2C11DE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933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67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C34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DB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750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96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B9B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614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5A3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E1A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45</w:t>
            </w:r>
          </w:p>
        </w:tc>
      </w:tr>
      <w:tr w:rsidR="00923C5B" w:rsidRPr="003D34C3" w14:paraId="61AB8A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9C3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57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5B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196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1D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94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15B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51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DB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0AC3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99</w:t>
            </w:r>
          </w:p>
        </w:tc>
      </w:tr>
      <w:tr w:rsidR="00923C5B" w:rsidRPr="003D34C3" w14:paraId="5131E0A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9C0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8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CE3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00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D7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89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F81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321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548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CCD0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1D</w:t>
            </w:r>
          </w:p>
        </w:tc>
      </w:tr>
      <w:tr w:rsidR="00923C5B" w:rsidRPr="003D34C3" w14:paraId="1C05EB2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53E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3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D55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DE1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60A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889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7D3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275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8D0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A90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86</w:t>
            </w:r>
          </w:p>
        </w:tc>
      </w:tr>
      <w:tr w:rsidR="00923C5B" w:rsidRPr="003D34C3" w14:paraId="49F2C60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9F2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0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9DA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392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88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836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FB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041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D73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42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OCS2</w:t>
            </w:r>
          </w:p>
        </w:tc>
      </w:tr>
      <w:tr w:rsidR="00923C5B" w:rsidRPr="003D34C3" w14:paraId="339350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30E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0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B7A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FE6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CD6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79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574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845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1A4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8FD8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EX1</w:t>
            </w:r>
          </w:p>
        </w:tc>
      </w:tr>
      <w:tr w:rsidR="00923C5B" w:rsidRPr="003D34C3" w14:paraId="2E411D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E9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0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ACE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0F1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D20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717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5C2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512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0DD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26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B25</w:t>
            </w:r>
          </w:p>
        </w:tc>
      </w:tr>
      <w:tr w:rsidR="00923C5B" w:rsidRPr="003D34C3" w14:paraId="2F5CB0C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8D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7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1E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B98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382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716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A39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507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653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455C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1RAP</w:t>
            </w:r>
          </w:p>
        </w:tc>
      </w:tr>
      <w:tr w:rsidR="00923C5B" w:rsidRPr="003D34C3" w14:paraId="08DADBF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AB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62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855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E2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57D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715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C5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503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2C9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137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PRIP</w:t>
            </w:r>
          </w:p>
        </w:tc>
      </w:tr>
      <w:tr w:rsidR="00923C5B" w:rsidRPr="003D34C3" w14:paraId="57EDB5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518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8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C9F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6E6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537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95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9B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41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095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56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P4</w:t>
            </w:r>
          </w:p>
        </w:tc>
      </w:tr>
      <w:tr w:rsidR="00923C5B" w:rsidRPr="003D34C3" w14:paraId="0B4819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8CC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0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118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AF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5CE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9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2D9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398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ADD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AD2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TERF4</w:t>
            </w:r>
          </w:p>
        </w:tc>
      </w:tr>
      <w:tr w:rsidR="00923C5B" w:rsidRPr="003D34C3" w14:paraId="5A8E3C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60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06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6C0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D0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393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88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F3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380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831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28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STE1</w:t>
            </w:r>
          </w:p>
        </w:tc>
      </w:tr>
      <w:tr w:rsidR="00923C5B" w:rsidRPr="003D34C3" w14:paraId="4E36D4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D47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9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4ED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583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D3E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7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605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301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BD1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473A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L4C</w:t>
            </w:r>
          </w:p>
        </w:tc>
      </w:tr>
      <w:tr w:rsidR="00923C5B" w:rsidRPr="003D34C3" w14:paraId="701C385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B70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7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DC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880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55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7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A24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301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D70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F78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SPT2</w:t>
            </w:r>
          </w:p>
        </w:tc>
      </w:tr>
      <w:tr w:rsidR="00923C5B" w:rsidRPr="003D34C3" w14:paraId="60CC40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9A0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04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62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835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4BA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55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6E0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23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C12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5878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G2</w:t>
            </w:r>
          </w:p>
        </w:tc>
      </w:tr>
      <w:tr w:rsidR="00923C5B" w:rsidRPr="003D34C3" w14:paraId="547E69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9D4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837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41E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513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637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BDE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15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4B9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1470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54</w:t>
            </w:r>
          </w:p>
        </w:tc>
      </w:tr>
      <w:tr w:rsidR="00923C5B" w:rsidRPr="003D34C3" w14:paraId="1DED81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A9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6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427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10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E20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18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8D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07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327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7E3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AX</w:t>
            </w:r>
          </w:p>
        </w:tc>
      </w:tr>
      <w:tr w:rsidR="00923C5B" w:rsidRPr="003D34C3" w14:paraId="4D453C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F0B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62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C13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381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A85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70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AEB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861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912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BB6E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SA2</w:t>
            </w:r>
          </w:p>
        </w:tc>
      </w:tr>
      <w:tr w:rsidR="00923C5B" w:rsidRPr="003D34C3" w14:paraId="626D44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AE5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449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27B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84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6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CBB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853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EEF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70A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TD2</w:t>
            </w:r>
          </w:p>
        </w:tc>
      </w:tr>
      <w:tr w:rsidR="00923C5B" w:rsidRPr="003D34C3" w14:paraId="3872980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1C5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86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0C7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515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1E1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6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C3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825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1F8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68E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D17B8</w:t>
            </w:r>
          </w:p>
        </w:tc>
      </w:tr>
      <w:tr w:rsidR="00923C5B" w:rsidRPr="003D34C3" w14:paraId="2811A2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17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51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6CD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64F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40C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4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D78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751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40E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B3A1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S21</w:t>
            </w:r>
          </w:p>
        </w:tc>
      </w:tr>
      <w:tr w:rsidR="00923C5B" w:rsidRPr="003D34C3" w14:paraId="68D5E85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BE5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59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8E0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D00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EE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5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9CD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67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B8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BD7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MA4B</w:t>
            </w:r>
          </w:p>
        </w:tc>
      </w:tr>
      <w:tr w:rsidR="00923C5B" w:rsidRPr="003D34C3" w14:paraId="0779713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F31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0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C9A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CF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46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494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13F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522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7FE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C475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N1</w:t>
            </w:r>
          </w:p>
        </w:tc>
      </w:tr>
      <w:tr w:rsidR="00923C5B" w:rsidRPr="003D34C3" w14:paraId="6AC3B39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36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68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A18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761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5AF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438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18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272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F1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55D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EX1</w:t>
            </w:r>
          </w:p>
        </w:tc>
      </w:tr>
      <w:tr w:rsidR="00923C5B" w:rsidRPr="003D34C3" w14:paraId="075439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5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5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96B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883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EF5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37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E87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994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6EE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146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DH3B</w:t>
            </w:r>
          </w:p>
        </w:tc>
      </w:tr>
      <w:tr w:rsidR="00923C5B" w:rsidRPr="003D34C3" w14:paraId="10363C6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4DD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00E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0B1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FEE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36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0A8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963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72A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DB9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IM32</w:t>
            </w:r>
          </w:p>
        </w:tc>
      </w:tr>
      <w:tr w:rsidR="00923C5B" w:rsidRPr="003D34C3" w14:paraId="12C2C2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8CB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8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E9B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95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263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30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96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661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C3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33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4-2</w:t>
            </w:r>
          </w:p>
        </w:tc>
      </w:tr>
      <w:tr w:rsidR="00923C5B" w:rsidRPr="003D34C3" w14:paraId="6A444EC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7E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53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B9C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9B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474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95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2D9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6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B56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ABAF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RG2</w:t>
            </w:r>
          </w:p>
        </w:tc>
      </w:tr>
      <w:tr w:rsidR="00923C5B" w:rsidRPr="003D34C3" w14:paraId="215F36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F24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25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628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7C5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053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48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09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434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199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FA4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US3</w:t>
            </w:r>
          </w:p>
        </w:tc>
      </w:tr>
      <w:tr w:rsidR="00923C5B" w:rsidRPr="003D34C3" w14:paraId="36F745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CEB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5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878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125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780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0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6A0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25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944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5BE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NOS1</w:t>
            </w:r>
          </w:p>
        </w:tc>
      </w:tr>
      <w:tr w:rsidR="00923C5B" w:rsidRPr="003D34C3" w14:paraId="45F956B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89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6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F0B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FD0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AED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03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58A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23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CB9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C95B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3H</w:t>
            </w:r>
          </w:p>
        </w:tc>
      </w:tr>
      <w:tr w:rsidR="00923C5B" w:rsidRPr="003D34C3" w14:paraId="75F38B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089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03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EC6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48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28E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149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4DA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996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1AC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2F23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IE</w:t>
            </w:r>
          </w:p>
        </w:tc>
      </w:tr>
      <w:tr w:rsidR="00923C5B" w:rsidRPr="003D34C3" w14:paraId="2063F9E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CF9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9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347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29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E91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124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B3A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886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E71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AAA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IFK</w:t>
            </w:r>
          </w:p>
        </w:tc>
      </w:tr>
      <w:tr w:rsidR="00923C5B" w:rsidRPr="003D34C3" w14:paraId="6718B0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FA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62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549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34B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D2F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101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66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78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A38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DA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orf123</w:t>
            </w:r>
          </w:p>
        </w:tc>
      </w:tr>
      <w:tr w:rsidR="00923C5B" w:rsidRPr="003D34C3" w14:paraId="05A8D2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750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72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F92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CAB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CB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98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68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771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FD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CD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2</w:t>
            </w:r>
          </w:p>
        </w:tc>
      </w:tr>
      <w:tr w:rsidR="00923C5B" w:rsidRPr="003D34C3" w14:paraId="3957660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C58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3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41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26F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0AD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7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633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662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60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A10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7</w:t>
            </w:r>
          </w:p>
        </w:tc>
      </w:tr>
      <w:tr w:rsidR="00923C5B" w:rsidRPr="003D34C3" w14:paraId="05873BC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FA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0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33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5C4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8D3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71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971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650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FE8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AD3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CMT2</w:t>
            </w:r>
          </w:p>
        </w:tc>
      </w:tr>
      <w:tr w:rsidR="00923C5B" w:rsidRPr="003D34C3" w14:paraId="5A0E9A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C3E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8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555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CCC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0AE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067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48D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633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5C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C7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F1A</w:t>
            </w:r>
          </w:p>
        </w:tc>
      </w:tr>
      <w:tr w:rsidR="00923C5B" w:rsidRPr="003D34C3" w14:paraId="2FACB5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FF2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B80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1C6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34D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65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E9F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62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376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F49B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2M1</w:t>
            </w:r>
          </w:p>
        </w:tc>
      </w:tr>
      <w:tr w:rsidR="00923C5B" w:rsidRPr="003D34C3" w14:paraId="54996DC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967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DB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B6C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342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5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F70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57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E0E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E4C7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P40</w:t>
            </w:r>
          </w:p>
        </w:tc>
      </w:tr>
      <w:tr w:rsidR="00923C5B" w:rsidRPr="003D34C3" w14:paraId="2868EA4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5CD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31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6AF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55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06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36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B9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495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B54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DC1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UBP1</w:t>
            </w:r>
          </w:p>
        </w:tc>
      </w:tr>
      <w:tr w:rsidR="00923C5B" w:rsidRPr="003D34C3" w14:paraId="4297909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0A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35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BE5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81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FDD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84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1F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267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7A2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EE4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4X</w:t>
            </w:r>
          </w:p>
        </w:tc>
      </w:tr>
      <w:tr w:rsidR="00923C5B" w:rsidRPr="003D34C3" w14:paraId="06C5DC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24A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04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09D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B61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036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67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9F7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19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F26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2B6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42</w:t>
            </w:r>
          </w:p>
        </w:tc>
      </w:tr>
      <w:tr w:rsidR="00923C5B" w:rsidRPr="003D34C3" w14:paraId="3E0CCC6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6F8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BAC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059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E3A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931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C12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033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DF7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4D6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RCKS</w:t>
            </w:r>
          </w:p>
        </w:tc>
      </w:tr>
      <w:tr w:rsidR="00923C5B" w:rsidRPr="003D34C3" w14:paraId="1AD110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B41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3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2EA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C36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99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856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8A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703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80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251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MIM11A</w:t>
            </w:r>
          </w:p>
        </w:tc>
      </w:tr>
      <w:tr w:rsidR="00923C5B" w:rsidRPr="003D34C3" w14:paraId="18CE87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A1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74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809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942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D7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823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BC7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556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CA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CAC6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TB2</w:t>
            </w:r>
          </w:p>
        </w:tc>
      </w:tr>
      <w:tr w:rsidR="00923C5B" w:rsidRPr="003D34C3" w14:paraId="5978F5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770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8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525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F1F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D5E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790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36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412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5CC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6E4E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77</w:t>
            </w:r>
          </w:p>
        </w:tc>
      </w:tr>
      <w:tr w:rsidR="00923C5B" w:rsidRPr="003D34C3" w14:paraId="7CA05F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FE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8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BA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191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5E1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75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843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272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D6B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9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08C3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3-4</w:t>
            </w:r>
          </w:p>
        </w:tc>
      </w:tr>
      <w:tr w:rsidR="00923C5B" w:rsidRPr="003D34C3" w14:paraId="771468A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4D6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08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EA9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F2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22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73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BE0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160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104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32B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F125</w:t>
            </w:r>
          </w:p>
        </w:tc>
      </w:tr>
      <w:tr w:rsidR="00923C5B" w:rsidRPr="003D34C3" w14:paraId="562BE8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098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3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16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188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F30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704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80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034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10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7CC0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G</w:t>
            </w:r>
          </w:p>
        </w:tc>
      </w:tr>
      <w:tr w:rsidR="00923C5B" w:rsidRPr="003D34C3" w14:paraId="4BDB0B1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2CE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0C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F6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E44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69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BF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98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CFE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1E42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TSJ3</w:t>
            </w:r>
          </w:p>
        </w:tc>
      </w:tr>
      <w:tr w:rsidR="00923C5B" w:rsidRPr="003D34C3" w14:paraId="6009049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4E6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9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DC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5D1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CA3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68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FA6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96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DB0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DDB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KS1</w:t>
            </w:r>
          </w:p>
        </w:tc>
      </w:tr>
      <w:tr w:rsidR="00923C5B" w:rsidRPr="003D34C3" w14:paraId="5080CC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12B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094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4B1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DAE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674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31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904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80C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112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EMIN6</w:t>
            </w:r>
          </w:p>
        </w:tc>
      </w:tr>
      <w:tr w:rsidR="00923C5B" w:rsidRPr="003D34C3" w14:paraId="7A75173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CE7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80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39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911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19C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580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88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490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E33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487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PH5</w:t>
            </w:r>
          </w:p>
        </w:tc>
      </w:tr>
      <w:tr w:rsidR="00923C5B" w:rsidRPr="003D34C3" w14:paraId="2F6F5C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830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23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C6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36C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FF9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563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30A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41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52C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F3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SP6</w:t>
            </w:r>
          </w:p>
        </w:tc>
      </w:tr>
      <w:tr w:rsidR="00923C5B" w:rsidRPr="003D34C3" w14:paraId="141EDC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D9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66C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659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3A2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5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9E3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38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8BC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D1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TTL2A</w:t>
            </w:r>
          </w:p>
        </w:tc>
      </w:tr>
      <w:tr w:rsidR="00923C5B" w:rsidRPr="003D34C3" w14:paraId="1AE941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B7C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8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83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E2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088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551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394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359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DF8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620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30</w:t>
            </w:r>
          </w:p>
        </w:tc>
      </w:tr>
      <w:tr w:rsidR="00923C5B" w:rsidRPr="003D34C3" w14:paraId="28C5C08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7CE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4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201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332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864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537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B01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299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8C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C14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GF29</w:t>
            </w:r>
          </w:p>
        </w:tc>
      </w:tr>
      <w:tr w:rsidR="00923C5B" w:rsidRPr="003D34C3" w14:paraId="4087783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8CC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44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C88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08B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4D1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504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846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15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479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570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1B</w:t>
            </w:r>
          </w:p>
        </w:tc>
      </w:tr>
      <w:tr w:rsidR="00923C5B" w:rsidRPr="003D34C3" w14:paraId="3607478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93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66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47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79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79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481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2D2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052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FD9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A89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ABP4</w:t>
            </w:r>
          </w:p>
        </w:tc>
      </w:tr>
      <w:tr w:rsidR="00923C5B" w:rsidRPr="003D34C3" w14:paraId="5C087CA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00E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1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9E1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EF2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EA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45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E57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941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052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8E6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HGAP24</w:t>
            </w:r>
          </w:p>
        </w:tc>
      </w:tr>
      <w:tr w:rsidR="00923C5B" w:rsidRPr="003D34C3" w14:paraId="1CCCAF9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2FA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20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470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FFC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250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431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DDC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83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583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CDD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LEC10A</w:t>
            </w:r>
          </w:p>
        </w:tc>
      </w:tr>
      <w:tr w:rsidR="00923C5B" w:rsidRPr="003D34C3" w14:paraId="7084F22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F4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25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929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B0F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FF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387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B9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640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E7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68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BS1</w:t>
            </w:r>
          </w:p>
        </w:tc>
      </w:tr>
      <w:tr w:rsidR="00923C5B" w:rsidRPr="003D34C3" w14:paraId="5E3F50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8C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2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6CC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23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624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65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BD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546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786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19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4</w:t>
            </w:r>
          </w:p>
        </w:tc>
      </w:tr>
      <w:tr w:rsidR="00923C5B" w:rsidRPr="003D34C3" w14:paraId="64F356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153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95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54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B6E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54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D00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49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B4B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61E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13P4</w:t>
            </w:r>
          </w:p>
        </w:tc>
      </w:tr>
      <w:tr w:rsidR="00923C5B" w:rsidRPr="003D34C3" w14:paraId="52BE74E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27F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8D7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56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474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53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B2A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49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478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0AA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GK</w:t>
            </w:r>
          </w:p>
        </w:tc>
      </w:tr>
      <w:tr w:rsidR="00923C5B" w:rsidRPr="003D34C3" w14:paraId="6DA7B5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784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49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9DA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2AC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E17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49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3C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47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5C0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63D3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EXO4</w:t>
            </w:r>
          </w:p>
        </w:tc>
      </w:tr>
      <w:tr w:rsidR="00923C5B" w:rsidRPr="003D34C3" w14:paraId="24A089D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2C0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6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4C1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0B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1F3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985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369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1B3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E0AC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FC1</w:t>
            </w:r>
          </w:p>
        </w:tc>
      </w:tr>
      <w:tr w:rsidR="00923C5B" w:rsidRPr="003D34C3" w14:paraId="59D204A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538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6AA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503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247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29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F8E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23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84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6F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608</w:t>
            </w:r>
          </w:p>
        </w:tc>
      </w:tr>
      <w:tr w:rsidR="00923C5B" w:rsidRPr="003D34C3" w14:paraId="7A02DA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42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94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9B6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1EE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35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279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F29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16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AC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CD2E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BRG4</w:t>
            </w:r>
          </w:p>
        </w:tc>
      </w:tr>
      <w:tr w:rsidR="00923C5B" w:rsidRPr="003D34C3" w14:paraId="1F07942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AD0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99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7C6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81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2F9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240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38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997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136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4B3E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ACOR1</w:t>
            </w:r>
          </w:p>
        </w:tc>
      </w:tr>
      <w:tr w:rsidR="00923C5B" w:rsidRPr="003D34C3" w14:paraId="4DC3EBF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B0B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75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74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17D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A4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222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761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915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D16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8B4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UMPD3</w:t>
            </w:r>
          </w:p>
        </w:tc>
      </w:tr>
      <w:tr w:rsidR="00923C5B" w:rsidRPr="003D34C3" w14:paraId="4083B46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E9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27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26D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00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A89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20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79C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850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43E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7E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EF2</w:t>
            </w:r>
          </w:p>
        </w:tc>
      </w:tr>
      <w:tr w:rsidR="00923C5B" w:rsidRPr="003D34C3" w14:paraId="30B941D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D1A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3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D2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A90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655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1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C38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816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5A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474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IP2B</w:t>
            </w:r>
          </w:p>
        </w:tc>
      </w:tr>
      <w:tr w:rsidR="00923C5B" w:rsidRPr="003D34C3" w14:paraId="00F9529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064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3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F12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639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621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143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C6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571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028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34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EM2</w:t>
            </w:r>
          </w:p>
        </w:tc>
      </w:tr>
      <w:tr w:rsidR="00923C5B" w:rsidRPr="003D34C3" w14:paraId="4C7375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B4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74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D31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643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F1D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06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38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23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EF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E52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2B1</w:t>
            </w:r>
          </w:p>
        </w:tc>
      </w:tr>
      <w:tr w:rsidR="00923C5B" w:rsidRPr="003D34C3" w14:paraId="167024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3E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4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3B2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B5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1A3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06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D8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21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781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6D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IMM9</w:t>
            </w:r>
          </w:p>
        </w:tc>
      </w:tr>
      <w:tr w:rsidR="00923C5B" w:rsidRPr="003D34C3" w14:paraId="26DDE26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39E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8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518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148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3A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02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E5B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050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C8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32D4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AMD8</w:t>
            </w:r>
          </w:p>
        </w:tc>
      </w:tr>
      <w:tr w:rsidR="00923C5B" w:rsidRPr="003D34C3" w14:paraId="1148A1C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448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45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701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9B1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977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02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3B4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042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446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1F1D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S35</w:t>
            </w:r>
          </w:p>
        </w:tc>
      </w:tr>
      <w:tr w:rsidR="00923C5B" w:rsidRPr="003D34C3" w14:paraId="13B8DB9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1FC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9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B5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882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A3C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014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049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00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77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22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P16</w:t>
            </w:r>
          </w:p>
        </w:tc>
      </w:tr>
      <w:tr w:rsidR="00923C5B" w:rsidRPr="003D34C3" w14:paraId="3E8D97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BCC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49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206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A8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D51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00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AE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97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57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64CD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PRM</w:t>
            </w:r>
          </w:p>
        </w:tc>
      </w:tr>
      <w:tr w:rsidR="00923C5B" w:rsidRPr="003D34C3" w14:paraId="4B34B0E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4F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06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BB8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57F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678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78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85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851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B66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80A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L6</w:t>
            </w:r>
          </w:p>
        </w:tc>
      </w:tr>
      <w:tr w:rsidR="00923C5B" w:rsidRPr="003D34C3" w14:paraId="7A34978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2DD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0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D5E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66E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8B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97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788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846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83D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FEC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8A3</w:t>
            </w:r>
          </w:p>
        </w:tc>
      </w:tr>
      <w:tr w:rsidR="00923C5B" w:rsidRPr="003D34C3" w14:paraId="53EA9D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F5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153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DE2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258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7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B9B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829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275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D6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GIF1</w:t>
            </w:r>
          </w:p>
        </w:tc>
      </w:tr>
      <w:tr w:rsidR="00923C5B" w:rsidRPr="003D34C3" w14:paraId="142E6E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809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3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7AF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FCF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10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5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4FC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73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D32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20A3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EBP1</w:t>
            </w:r>
          </w:p>
        </w:tc>
      </w:tr>
      <w:tr w:rsidR="00923C5B" w:rsidRPr="003D34C3" w14:paraId="266FFD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01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3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18A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20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D7D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4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8C2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724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332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572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6orf203</w:t>
            </w:r>
          </w:p>
        </w:tc>
      </w:tr>
      <w:tr w:rsidR="00923C5B" w:rsidRPr="003D34C3" w14:paraId="79C89D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4A1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161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0F4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FDA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29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6A3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635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89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926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AP70</w:t>
            </w:r>
          </w:p>
        </w:tc>
      </w:tr>
      <w:tr w:rsidR="00923C5B" w:rsidRPr="003D34C3" w14:paraId="3D6A63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1E5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01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9D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EDF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A7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A9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574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2BF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AC6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40LG</w:t>
            </w:r>
          </w:p>
        </w:tc>
      </w:tr>
      <w:tr w:rsidR="00923C5B" w:rsidRPr="003D34C3" w14:paraId="3255D9F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0E4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76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E1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A17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5A6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13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342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563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B68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02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CE1</w:t>
            </w:r>
          </w:p>
        </w:tc>
      </w:tr>
      <w:tr w:rsidR="00923C5B" w:rsidRPr="003D34C3" w14:paraId="429245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887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90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68D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D82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A78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11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D9B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556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485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60FA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5</w:t>
            </w:r>
          </w:p>
        </w:tc>
      </w:tr>
      <w:tr w:rsidR="00923C5B" w:rsidRPr="003D34C3" w14:paraId="43BBFF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B45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1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01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93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34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892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D89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475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757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3A9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2F3</w:t>
            </w:r>
          </w:p>
        </w:tc>
      </w:tr>
      <w:tr w:rsidR="00923C5B" w:rsidRPr="003D34C3" w14:paraId="3C459A2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21B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3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CE2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6EB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744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859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9EC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331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407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C40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ME8</w:t>
            </w:r>
          </w:p>
        </w:tc>
      </w:tr>
      <w:tr w:rsidR="00923C5B" w:rsidRPr="003D34C3" w14:paraId="66512E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884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56E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3E0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E3F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837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B0E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23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636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C4B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CNT4</w:t>
            </w:r>
          </w:p>
        </w:tc>
      </w:tr>
      <w:tr w:rsidR="00923C5B" w:rsidRPr="003D34C3" w14:paraId="4EEA5B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E02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1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1F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77A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40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81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96E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142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EFA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9C1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RH2</w:t>
            </w:r>
          </w:p>
        </w:tc>
      </w:tr>
      <w:tr w:rsidR="00923C5B" w:rsidRPr="003D34C3" w14:paraId="60BD5F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36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9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2F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1B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366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803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D2D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084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C21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582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SUN</w:t>
            </w:r>
          </w:p>
        </w:tc>
      </w:tr>
      <w:tr w:rsidR="00923C5B" w:rsidRPr="003D34C3" w14:paraId="494477B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AA9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94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B62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90C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259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800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C5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072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900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18F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EMIS</w:t>
            </w:r>
          </w:p>
        </w:tc>
      </w:tr>
      <w:tr w:rsidR="00923C5B" w:rsidRPr="003D34C3" w14:paraId="6CAE1F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10D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54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C20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BB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A28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8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168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021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E95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01A4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ES1</w:t>
            </w:r>
          </w:p>
        </w:tc>
      </w:tr>
      <w:tr w:rsidR="00923C5B" w:rsidRPr="003D34C3" w14:paraId="5461E5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B9F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4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C86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4F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34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783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1AA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997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850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5DA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1RL1</w:t>
            </w:r>
          </w:p>
        </w:tc>
      </w:tr>
      <w:tr w:rsidR="00923C5B" w:rsidRPr="003D34C3" w14:paraId="5DA5EA4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B24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91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E22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E38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A5B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5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864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875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E1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8774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M</w:t>
            </w:r>
          </w:p>
        </w:tc>
      </w:tr>
      <w:tr w:rsidR="00923C5B" w:rsidRPr="003D34C3" w14:paraId="69AF44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01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05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15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825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873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42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678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818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B55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76A8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LNS1A</w:t>
            </w:r>
          </w:p>
        </w:tc>
      </w:tr>
      <w:tr w:rsidR="00923C5B" w:rsidRPr="003D34C3" w14:paraId="0E965D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1C1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46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854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C34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3E2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68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838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570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51E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63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DM6B</w:t>
            </w:r>
          </w:p>
        </w:tc>
      </w:tr>
      <w:tr w:rsidR="00923C5B" w:rsidRPr="003D34C3" w14:paraId="58E9FCF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5E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58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E84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B4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1A6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70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03E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50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417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59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91</w:t>
            </w:r>
          </w:p>
        </w:tc>
      </w:tr>
      <w:tr w:rsidR="00923C5B" w:rsidRPr="003D34C3" w14:paraId="1F6B63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9D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95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2E5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B5F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ACB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64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07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382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D3E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BB1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RFIP1</w:t>
            </w:r>
          </w:p>
        </w:tc>
      </w:tr>
      <w:tr w:rsidR="00923C5B" w:rsidRPr="003D34C3" w14:paraId="2D699C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365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6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A3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C1F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2E8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19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0D4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280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71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E5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ELFCD</w:t>
            </w:r>
          </w:p>
        </w:tc>
      </w:tr>
      <w:tr w:rsidR="00923C5B" w:rsidRPr="003D34C3" w14:paraId="1188712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1A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4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C2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76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4FA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0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B23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23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2C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5F44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OXB2</w:t>
            </w:r>
          </w:p>
        </w:tc>
      </w:tr>
      <w:tr w:rsidR="00923C5B" w:rsidRPr="003D34C3" w14:paraId="5E3204D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BD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9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EA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2A2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7E6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05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7D9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221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381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F9B3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AMP</w:t>
            </w:r>
          </w:p>
        </w:tc>
      </w:tr>
      <w:tr w:rsidR="00923C5B" w:rsidRPr="003D34C3" w14:paraId="2FEA2BE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81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05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C28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EE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8A7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3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65B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924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42B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AA3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P2</w:t>
            </w:r>
          </w:p>
        </w:tc>
      </w:tr>
      <w:tr w:rsidR="00923C5B" w:rsidRPr="003D34C3" w14:paraId="1A1B003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441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5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3F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953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574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35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19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917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8F1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8081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B</w:t>
            </w:r>
          </w:p>
        </w:tc>
      </w:tr>
      <w:tr w:rsidR="00923C5B" w:rsidRPr="003D34C3" w14:paraId="74BBD0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34D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0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462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0E3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2F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35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29E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915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CD5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81AE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LC1</w:t>
            </w:r>
          </w:p>
        </w:tc>
      </w:tr>
      <w:tr w:rsidR="00923C5B" w:rsidRPr="003D34C3" w14:paraId="71CC2A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E2F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18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3F6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75A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A0D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2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29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886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D5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E428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QBP</w:t>
            </w:r>
          </w:p>
        </w:tc>
      </w:tr>
      <w:tr w:rsidR="00923C5B" w:rsidRPr="003D34C3" w14:paraId="3F2FF5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C7C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11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86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46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0BF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483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EC3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689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07C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72A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STN</w:t>
            </w:r>
          </w:p>
        </w:tc>
      </w:tr>
      <w:tr w:rsidR="00923C5B" w:rsidRPr="003D34C3" w14:paraId="11C9FE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A42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3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F7B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518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C60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44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76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543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63E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65B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87</w:t>
            </w:r>
          </w:p>
        </w:tc>
      </w:tr>
      <w:tr w:rsidR="00923C5B" w:rsidRPr="003D34C3" w14:paraId="29454C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B58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87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2E5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E00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442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38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AD2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266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95A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115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BADH</w:t>
            </w:r>
          </w:p>
        </w:tc>
      </w:tr>
      <w:tr w:rsidR="00923C5B" w:rsidRPr="003D34C3" w14:paraId="6ED6D33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4D0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7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1E1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FF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243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3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3F0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16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DBE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B638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MT7</w:t>
            </w:r>
          </w:p>
        </w:tc>
      </w:tr>
      <w:tr w:rsidR="00923C5B" w:rsidRPr="003D34C3" w14:paraId="34EDA77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0D6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65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EE0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AC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C7B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35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D07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13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C5A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E4F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5</w:t>
            </w:r>
          </w:p>
        </w:tc>
      </w:tr>
      <w:tr w:rsidR="00923C5B" w:rsidRPr="003D34C3" w14:paraId="61E44B3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E75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09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D07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B77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9D6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344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F2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08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4A5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0AB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PH2</w:t>
            </w:r>
          </w:p>
        </w:tc>
      </w:tr>
      <w:tr w:rsidR="00923C5B" w:rsidRPr="003D34C3" w14:paraId="7869246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5C0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2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88A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A7C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68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29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D1C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880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DD8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8EDD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LL2</w:t>
            </w:r>
          </w:p>
        </w:tc>
      </w:tr>
      <w:tr w:rsidR="00923C5B" w:rsidRPr="003D34C3" w14:paraId="1154EB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742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34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BF2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1C0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7D4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233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06C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602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C73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46AE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FP37</w:t>
            </w:r>
          </w:p>
        </w:tc>
      </w:tr>
      <w:tr w:rsidR="00923C5B" w:rsidRPr="003D34C3" w14:paraId="789FE2B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DEB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98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04E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EF1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8AE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225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AAD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569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5B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6ED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P3K5</w:t>
            </w:r>
          </w:p>
        </w:tc>
      </w:tr>
      <w:tr w:rsidR="00923C5B" w:rsidRPr="003D34C3" w14:paraId="4CFF53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A7A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494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83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3D2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200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D98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459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BF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238F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6V0E2-AS1</w:t>
            </w:r>
          </w:p>
        </w:tc>
      </w:tr>
      <w:tr w:rsidR="00923C5B" w:rsidRPr="003D34C3" w14:paraId="181499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679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1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9E0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73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0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57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48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2F1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232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61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037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5A6</w:t>
            </w:r>
          </w:p>
        </w:tc>
      </w:tr>
      <w:tr w:rsidR="00923C5B" w:rsidRPr="003D34C3" w14:paraId="17C1FDF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100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7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D14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B70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68B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4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CDA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22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7B1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322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QARS</w:t>
            </w:r>
          </w:p>
        </w:tc>
      </w:tr>
      <w:tr w:rsidR="00923C5B" w:rsidRPr="003D34C3" w14:paraId="549694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835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3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85B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8F7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8C2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46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43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224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1DF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B0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1orf1</w:t>
            </w:r>
          </w:p>
        </w:tc>
      </w:tr>
      <w:tr w:rsidR="00923C5B" w:rsidRPr="003D34C3" w14:paraId="5F37032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BDD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27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A76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A37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14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1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C4D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190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0A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AD55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VIL</w:t>
            </w:r>
          </w:p>
        </w:tc>
      </w:tr>
      <w:tr w:rsidR="00923C5B" w:rsidRPr="003D34C3" w14:paraId="313075F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1EB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19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D2D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BC1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04B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30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B4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155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BFA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F07F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XA2R</w:t>
            </w:r>
          </w:p>
        </w:tc>
      </w:tr>
      <w:tr w:rsidR="00923C5B" w:rsidRPr="003D34C3" w14:paraId="695449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DD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217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E5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957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128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EC7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146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851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D05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FOD1</w:t>
            </w:r>
          </w:p>
        </w:tc>
      </w:tr>
      <w:tr w:rsidR="00923C5B" w:rsidRPr="003D34C3" w14:paraId="5820B65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04F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2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428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0BA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AD8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14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EA6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087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20A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C82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RP72</w:t>
            </w:r>
          </w:p>
        </w:tc>
      </w:tr>
      <w:tr w:rsidR="00923C5B" w:rsidRPr="003D34C3" w14:paraId="0EA2625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144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53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676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934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2C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94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9DD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002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97F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0FD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LLT11</w:t>
            </w:r>
          </w:p>
        </w:tc>
      </w:tr>
      <w:tr w:rsidR="00923C5B" w:rsidRPr="003D34C3" w14:paraId="476233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294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22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925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27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AD3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97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8F4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876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TC30B</w:t>
            </w:r>
          </w:p>
        </w:tc>
      </w:tr>
      <w:tr w:rsidR="00923C5B" w:rsidRPr="003D34C3" w14:paraId="2A4D4C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392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19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F10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413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2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3EE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72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31B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90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E96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E8E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2RA</w:t>
            </w:r>
          </w:p>
        </w:tc>
      </w:tr>
      <w:tr w:rsidR="00923C5B" w:rsidRPr="003D34C3" w14:paraId="5898F1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02E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2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FD3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07E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3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77C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68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20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88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AE6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EBF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SMC5</w:t>
            </w:r>
          </w:p>
        </w:tc>
      </w:tr>
      <w:tr w:rsidR="00923C5B" w:rsidRPr="003D34C3" w14:paraId="77D49A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942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65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F43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F89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6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0E1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062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8B6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861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CC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F9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ZD8</w:t>
            </w:r>
          </w:p>
        </w:tc>
      </w:tr>
      <w:tr w:rsidR="00923C5B" w:rsidRPr="003D34C3" w14:paraId="2EDEAA6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3FE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2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0D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FCE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8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BF9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03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6E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741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BE8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137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FF1</w:t>
            </w:r>
          </w:p>
        </w:tc>
      </w:tr>
      <w:tr w:rsidR="00923C5B" w:rsidRPr="003D34C3" w14:paraId="30641AF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82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9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4C7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CBA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795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27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67D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70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717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976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PW1</w:t>
            </w:r>
          </w:p>
        </w:tc>
      </w:tr>
      <w:tr w:rsidR="00923C5B" w:rsidRPr="003D34C3" w14:paraId="13352F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4E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15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01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DA1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EF1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98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D8F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583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523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31B9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ZW2</w:t>
            </w:r>
          </w:p>
        </w:tc>
      </w:tr>
      <w:tr w:rsidR="00923C5B" w:rsidRPr="003D34C3" w14:paraId="053645D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12A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45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76B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09F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5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C51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995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E3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572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7CE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6BE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P53BP2</w:t>
            </w:r>
          </w:p>
        </w:tc>
      </w:tr>
      <w:tr w:rsidR="00923C5B" w:rsidRPr="003D34C3" w14:paraId="03F116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1CB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0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326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1C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4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0BD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7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BD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48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81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59D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MC10</w:t>
            </w:r>
          </w:p>
        </w:tc>
      </w:tr>
      <w:tr w:rsidR="00923C5B" w:rsidRPr="003D34C3" w14:paraId="5C7E423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B94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5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E5D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5E5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9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222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65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1A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440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705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E0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171</w:t>
            </w:r>
          </w:p>
        </w:tc>
      </w:tr>
      <w:tr w:rsidR="00923C5B" w:rsidRPr="003D34C3" w14:paraId="38D572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E82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0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36E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8B5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7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960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45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A3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356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97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ED2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3A</w:t>
            </w:r>
          </w:p>
        </w:tc>
      </w:tr>
      <w:tr w:rsidR="00923C5B" w:rsidRPr="003D34C3" w14:paraId="3BE45E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5C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E5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4F7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1E-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1F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38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7D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322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014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25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IOK2</w:t>
            </w:r>
          </w:p>
        </w:tc>
      </w:tr>
      <w:tr w:rsidR="00923C5B" w:rsidRPr="003D34C3" w14:paraId="58811FC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6CF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71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785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E0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67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91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33B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228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B18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C6F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AA1109</w:t>
            </w:r>
          </w:p>
        </w:tc>
      </w:tr>
      <w:tr w:rsidR="00923C5B" w:rsidRPr="003D34C3" w14:paraId="571AACE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C3A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39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B5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BE4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A2D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04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B5A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17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67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00D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PC</w:t>
            </w:r>
          </w:p>
        </w:tc>
      </w:tr>
      <w:tr w:rsidR="00923C5B" w:rsidRPr="003D34C3" w14:paraId="19AB8C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CC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63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A5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21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C51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6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3D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026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B33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8A1F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790</w:t>
            </w:r>
          </w:p>
        </w:tc>
      </w:tr>
      <w:tr w:rsidR="00923C5B" w:rsidRPr="003D34C3" w14:paraId="6C739A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74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58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FA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7D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752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85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2C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952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E37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5A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HD2</w:t>
            </w:r>
          </w:p>
        </w:tc>
      </w:tr>
      <w:tr w:rsidR="00923C5B" w:rsidRPr="003D34C3" w14:paraId="0FC12C5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988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5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368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A8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A6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50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7FE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942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1E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905D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96</w:t>
            </w:r>
          </w:p>
        </w:tc>
      </w:tr>
      <w:tr w:rsidR="00923C5B" w:rsidRPr="003D34C3" w14:paraId="551BDF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F0A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75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C5F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23C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C9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833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F18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870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17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BA9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XNC1</w:t>
            </w:r>
          </w:p>
        </w:tc>
      </w:tr>
      <w:tr w:rsidR="00923C5B" w:rsidRPr="003D34C3" w14:paraId="1F6512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A8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82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18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D50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A27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02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C92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736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868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2925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2orf75</w:t>
            </w:r>
          </w:p>
        </w:tc>
      </w:tr>
      <w:tr w:rsidR="00923C5B" w:rsidRPr="003D34C3" w14:paraId="027C21E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A9F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0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1B9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4A3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525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93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243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698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44F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8DC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F1B</w:t>
            </w:r>
          </w:p>
        </w:tc>
      </w:tr>
      <w:tr w:rsidR="00923C5B" w:rsidRPr="003D34C3" w14:paraId="254CC49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9A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9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C1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34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7C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75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E94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54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66D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AEAC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NDC3B</w:t>
            </w:r>
          </w:p>
        </w:tc>
      </w:tr>
      <w:tr w:rsidR="00923C5B" w:rsidRPr="003D34C3" w14:paraId="7389FF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E53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41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812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5AA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0DD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3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67F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46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708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F7AE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A1</w:t>
            </w:r>
          </w:p>
        </w:tc>
      </w:tr>
      <w:tr w:rsidR="00923C5B" w:rsidRPr="003D34C3" w14:paraId="1CF814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DE5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09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D04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0BD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589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0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F61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326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C59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F499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KORC1</w:t>
            </w:r>
          </w:p>
        </w:tc>
      </w:tr>
      <w:tr w:rsidR="00923C5B" w:rsidRPr="003D34C3" w14:paraId="42BC4C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544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0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D36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CB5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35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05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3A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318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92A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18E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PA</w:t>
            </w:r>
          </w:p>
        </w:tc>
      </w:tr>
      <w:tr w:rsidR="00923C5B" w:rsidRPr="003D34C3" w14:paraId="7917A76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C2B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01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AC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EC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964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699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85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292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1DC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1D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RH2</w:t>
            </w:r>
          </w:p>
        </w:tc>
      </w:tr>
      <w:tr w:rsidR="00923C5B" w:rsidRPr="003D34C3" w14:paraId="7666EDA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D38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5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29D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30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27F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91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102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256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5F7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E42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REP</w:t>
            </w:r>
          </w:p>
        </w:tc>
      </w:tr>
      <w:tr w:rsidR="00923C5B" w:rsidRPr="003D34C3" w14:paraId="5CE2E0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8C8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0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D7C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2B5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60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66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085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160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17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C179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YNE1</w:t>
            </w:r>
          </w:p>
        </w:tc>
      </w:tr>
      <w:tr w:rsidR="00923C5B" w:rsidRPr="003D34C3" w14:paraId="400748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73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8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50C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5D9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ED6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55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25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10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D6C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52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X11</w:t>
            </w:r>
          </w:p>
        </w:tc>
      </w:tr>
      <w:tr w:rsidR="00923C5B" w:rsidRPr="003D34C3" w14:paraId="0FF7077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73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2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F99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7E9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F4B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45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CBA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05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86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ECD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27RA</w:t>
            </w:r>
          </w:p>
        </w:tc>
      </w:tr>
      <w:tr w:rsidR="00923C5B" w:rsidRPr="003D34C3" w14:paraId="72D33BB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571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41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F90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421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DBF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636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AD6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019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74B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F6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CA7</w:t>
            </w:r>
          </w:p>
        </w:tc>
      </w:tr>
      <w:tr w:rsidR="00923C5B" w:rsidRPr="003D34C3" w14:paraId="479B89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778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15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2A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434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AB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57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F8D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754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41D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B65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PAR6</w:t>
            </w:r>
          </w:p>
        </w:tc>
      </w:tr>
      <w:tr w:rsidR="00923C5B" w:rsidRPr="003D34C3" w14:paraId="63C94D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19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4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B6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4D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B1F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571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2DE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738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611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C90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CEAL8</w:t>
            </w:r>
          </w:p>
        </w:tc>
      </w:tr>
      <w:tr w:rsidR="00923C5B" w:rsidRPr="003D34C3" w14:paraId="40EDBE5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CFA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2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CBA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5F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7A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56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84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717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CD5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EA71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HP2</w:t>
            </w:r>
          </w:p>
        </w:tc>
      </w:tr>
      <w:tr w:rsidR="00923C5B" w:rsidRPr="003D34C3" w14:paraId="5D3D0A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C7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38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7FE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BDA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3F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53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A9D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593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36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E07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ESPA1</w:t>
            </w:r>
          </w:p>
        </w:tc>
      </w:tr>
      <w:tr w:rsidR="00923C5B" w:rsidRPr="003D34C3" w14:paraId="34A9859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0D0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72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BCA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619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037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529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589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556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9B2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76A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TSJ1</w:t>
            </w:r>
          </w:p>
        </w:tc>
      </w:tr>
      <w:tr w:rsidR="00923C5B" w:rsidRPr="003D34C3" w14:paraId="2CE376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74F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6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08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ABA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184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81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5D4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349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A54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73C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RP68</w:t>
            </w:r>
          </w:p>
        </w:tc>
      </w:tr>
      <w:tr w:rsidR="00923C5B" w:rsidRPr="003D34C3" w14:paraId="4F538B8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BCA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01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57D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9C4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F85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476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CCC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327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E39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A18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UNX1</w:t>
            </w:r>
          </w:p>
        </w:tc>
      </w:tr>
      <w:tr w:rsidR="00923C5B" w:rsidRPr="003D34C3" w14:paraId="145BF6E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DCD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98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879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CD1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C0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62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45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266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561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A0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1C</w:t>
            </w:r>
          </w:p>
        </w:tc>
      </w:tr>
      <w:tr w:rsidR="00923C5B" w:rsidRPr="003D34C3" w14:paraId="262E46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BCE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1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BD1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F8E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125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45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45A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23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B0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CA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PRE</w:t>
            </w:r>
          </w:p>
        </w:tc>
      </w:tr>
      <w:tr w:rsidR="00923C5B" w:rsidRPr="003D34C3" w14:paraId="7A54CD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350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2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AFC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6E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459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53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373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231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815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34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5</w:t>
            </w:r>
          </w:p>
        </w:tc>
      </w:tr>
      <w:tr w:rsidR="00923C5B" w:rsidRPr="003D34C3" w14:paraId="561C877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FE4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5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E7E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90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929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23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C5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101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37A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11C0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5A4</w:t>
            </w:r>
          </w:p>
        </w:tc>
      </w:tr>
      <w:tr w:rsidR="00923C5B" w:rsidRPr="003D34C3" w14:paraId="6F22A6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5BB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74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574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44F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E00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383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965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929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D5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8961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QBP1</w:t>
            </w:r>
          </w:p>
        </w:tc>
      </w:tr>
      <w:tr w:rsidR="00923C5B" w:rsidRPr="003D34C3" w14:paraId="11CCCD7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6EE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97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6FB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A1E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53D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361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721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834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CC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5E3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FG</w:t>
            </w:r>
          </w:p>
        </w:tc>
      </w:tr>
      <w:tr w:rsidR="00923C5B" w:rsidRPr="003D34C3" w14:paraId="039D26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382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2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56F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5F9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48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34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C5D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772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B5C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3CF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F2</w:t>
            </w:r>
          </w:p>
        </w:tc>
      </w:tr>
      <w:tr w:rsidR="00923C5B" w:rsidRPr="003D34C3" w14:paraId="144E382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B2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6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53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71B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87E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297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FC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55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2C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8F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ORL1</w:t>
            </w:r>
          </w:p>
        </w:tc>
      </w:tr>
      <w:tr w:rsidR="00923C5B" w:rsidRPr="003D34C3" w14:paraId="145D4E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BCF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2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6BE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356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0FB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29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A80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541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98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5E98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729603</w:t>
            </w:r>
          </w:p>
        </w:tc>
      </w:tr>
      <w:tr w:rsidR="00923C5B" w:rsidRPr="003D34C3" w14:paraId="0FCFFB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383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27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43E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DEF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9A0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7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B52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47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42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359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IGD2</w:t>
            </w:r>
          </w:p>
        </w:tc>
      </w:tr>
      <w:tr w:rsidR="00923C5B" w:rsidRPr="003D34C3" w14:paraId="5A52D66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3C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F4F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90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F52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75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53B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46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040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025B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UNDC2</w:t>
            </w:r>
          </w:p>
        </w:tc>
      </w:tr>
      <w:tr w:rsidR="00923C5B" w:rsidRPr="003D34C3" w14:paraId="578181E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75A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3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F4A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5F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16C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251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C4E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3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73F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EB9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C01270</w:t>
            </w:r>
          </w:p>
        </w:tc>
      </w:tr>
      <w:tr w:rsidR="00923C5B" w:rsidRPr="003D34C3" w14:paraId="6BE289D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1BC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6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A95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435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F5C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49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BD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352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1DE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F851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RG3</w:t>
            </w:r>
          </w:p>
        </w:tc>
      </w:tr>
      <w:tr w:rsidR="00923C5B" w:rsidRPr="003D34C3" w14:paraId="2A53F05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E00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53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325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FBD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869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240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AF8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312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4BA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483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K3AP1</w:t>
            </w:r>
          </w:p>
        </w:tc>
      </w:tr>
      <w:tr w:rsidR="00923C5B" w:rsidRPr="003D34C3" w14:paraId="3F19673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763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11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FDD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D5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D81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3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534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298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E0D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60C0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ADSB</w:t>
            </w:r>
          </w:p>
        </w:tc>
      </w:tr>
      <w:tr w:rsidR="00923C5B" w:rsidRPr="003D34C3" w14:paraId="708535F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01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81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82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16F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FAC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22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2C0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252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7F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5A4E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PGEF2</w:t>
            </w:r>
          </w:p>
        </w:tc>
      </w:tr>
      <w:tr w:rsidR="00923C5B" w:rsidRPr="003D34C3" w14:paraId="69E1FD1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460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447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AD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E1A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22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A1F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244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E3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F21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2A1</w:t>
            </w:r>
          </w:p>
        </w:tc>
      </w:tr>
      <w:tr w:rsidR="00923C5B" w:rsidRPr="003D34C3" w14:paraId="43E7081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90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15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AD3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A0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9C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19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DB2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12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FD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56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LPP1</w:t>
            </w:r>
          </w:p>
        </w:tc>
      </w:tr>
      <w:tr w:rsidR="00923C5B" w:rsidRPr="003D34C3" w14:paraId="21A7EA3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D98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52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2E0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95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9B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165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9B0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99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62A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DC0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TCH1</w:t>
            </w:r>
          </w:p>
        </w:tc>
      </w:tr>
      <w:tr w:rsidR="00923C5B" w:rsidRPr="003D34C3" w14:paraId="45E513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15D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46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789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907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F4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162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8EC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979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500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63B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AS</w:t>
            </w:r>
          </w:p>
        </w:tc>
      </w:tr>
      <w:tr w:rsidR="00923C5B" w:rsidRPr="003D34C3" w14:paraId="6A35434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A33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4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56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50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69A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159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21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96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217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1A2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TAP</w:t>
            </w:r>
          </w:p>
        </w:tc>
      </w:tr>
      <w:tr w:rsidR="00923C5B" w:rsidRPr="003D34C3" w14:paraId="5947410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2F6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2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482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3A6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13E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10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C80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743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5A5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5F1B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CG1</w:t>
            </w:r>
          </w:p>
        </w:tc>
      </w:tr>
      <w:tr w:rsidR="00923C5B" w:rsidRPr="003D34C3" w14:paraId="0EA703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605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0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F92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815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C76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9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86E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68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52D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AB8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YL1</w:t>
            </w:r>
          </w:p>
        </w:tc>
      </w:tr>
      <w:tr w:rsidR="00923C5B" w:rsidRPr="003D34C3" w14:paraId="1FDC5FF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B8B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CE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C5C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7A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89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5E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664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B07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1BC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MDT1</w:t>
            </w:r>
          </w:p>
        </w:tc>
      </w:tr>
      <w:tr w:rsidR="00923C5B" w:rsidRPr="003D34C3" w14:paraId="6E8A2BE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7D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5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2E0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A7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2BD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52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12E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50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6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6A2A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PHOSPH10</w:t>
            </w:r>
          </w:p>
        </w:tc>
      </w:tr>
      <w:tr w:rsidR="00923C5B" w:rsidRPr="003D34C3" w14:paraId="122690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87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4A0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F9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697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1EE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46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31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CAC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EXO2</w:t>
            </w:r>
          </w:p>
        </w:tc>
      </w:tr>
      <w:tr w:rsidR="00923C5B" w:rsidRPr="003D34C3" w14:paraId="7892C0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6F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86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220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A72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4DF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19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C13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36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5BC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CC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MSAP2</w:t>
            </w:r>
          </w:p>
        </w:tc>
      </w:tr>
      <w:tr w:rsidR="00923C5B" w:rsidRPr="003D34C3" w14:paraId="324AE74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ECA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2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219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570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BD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0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D12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313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A11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9FC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BH</w:t>
            </w:r>
          </w:p>
        </w:tc>
      </w:tr>
      <w:tr w:rsidR="00923C5B" w:rsidRPr="003D34C3" w14:paraId="7F2F7F3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55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21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CC7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0C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BD8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0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C90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28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57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277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RGIC3</w:t>
            </w:r>
          </w:p>
        </w:tc>
      </w:tr>
      <w:tr w:rsidR="00923C5B" w:rsidRPr="003D34C3" w14:paraId="42DA7EC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FEA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90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525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BB6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8E3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98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A53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224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EDE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B850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HEJ1</w:t>
            </w:r>
          </w:p>
        </w:tc>
      </w:tr>
      <w:tr w:rsidR="00923C5B" w:rsidRPr="003D34C3" w14:paraId="0615A9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BA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56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930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BEC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C06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959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250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107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0C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90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XN8</w:t>
            </w:r>
          </w:p>
        </w:tc>
      </w:tr>
      <w:tr w:rsidR="00923C5B" w:rsidRPr="003D34C3" w14:paraId="38F41A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2C2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14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895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FBC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32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945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5EF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044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E1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E75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NPP5A</w:t>
            </w:r>
          </w:p>
        </w:tc>
      </w:tr>
      <w:tr w:rsidR="00923C5B" w:rsidRPr="003D34C3" w14:paraId="2747803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124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52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333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2A3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834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943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4B7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037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ADB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5F6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IN</w:t>
            </w:r>
          </w:p>
        </w:tc>
      </w:tr>
      <w:tr w:rsidR="00923C5B" w:rsidRPr="003D34C3" w14:paraId="4299C4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5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19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7E0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CD8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0FF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900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E1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85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DF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AE7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LE1</w:t>
            </w:r>
          </w:p>
        </w:tc>
      </w:tr>
      <w:tr w:rsidR="00923C5B" w:rsidRPr="003D34C3" w14:paraId="602B62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BD3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65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EA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10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BC0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88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9DC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807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B4F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D546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VE1</w:t>
            </w:r>
          </w:p>
        </w:tc>
      </w:tr>
      <w:tr w:rsidR="00923C5B" w:rsidRPr="003D34C3" w14:paraId="1D2507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A3E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4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84F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DA5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346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87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ECC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797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9A1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E000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IN1</w:t>
            </w:r>
          </w:p>
        </w:tc>
      </w:tr>
      <w:tr w:rsidR="00923C5B" w:rsidRPr="003D34C3" w14:paraId="446859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1C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4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6A4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1C3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21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871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D4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72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BE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B9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AP3</w:t>
            </w:r>
          </w:p>
        </w:tc>
      </w:tr>
      <w:tr w:rsidR="00923C5B" w:rsidRPr="003D34C3" w14:paraId="214414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AD1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5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443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276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7ED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67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854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710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854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351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QTRT1</w:t>
            </w:r>
          </w:p>
        </w:tc>
      </w:tr>
      <w:tr w:rsidR="00923C5B" w:rsidRPr="003D34C3" w14:paraId="7CD3E1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59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6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6E3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EC5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B2E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6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90B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70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D58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E6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9</w:t>
            </w:r>
          </w:p>
        </w:tc>
      </w:tr>
      <w:tr w:rsidR="00923C5B" w:rsidRPr="003D34C3" w14:paraId="79E5BA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55D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3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FCA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DCD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F0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3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FFA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588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24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550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BSCR22</w:t>
            </w:r>
          </w:p>
        </w:tc>
      </w:tr>
      <w:tr w:rsidR="00923C5B" w:rsidRPr="003D34C3" w14:paraId="349433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F3C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1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DE9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C28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36E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3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53D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564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5E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993B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OMM70</w:t>
            </w:r>
          </w:p>
        </w:tc>
      </w:tr>
      <w:tr w:rsidR="00923C5B" w:rsidRPr="003D34C3" w14:paraId="2C5613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0A6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D7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235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C64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2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274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528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65A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D64E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PN2</w:t>
            </w:r>
          </w:p>
        </w:tc>
      </w:tr>
      <w:tr w:rsidR="00923C5B" w:rsidRPr="003D34C3" w14:paraId="09F6F20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4E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21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9EE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F8C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B08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20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BD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511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E91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D9E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BTB14</w:t>
            </w:r>
          </w:p>
        </w:tc>
      </w:tr>
      <w:tr w:rsidR="00923C5B" w:rsidRPr="003D34C3" w14:paraId="726621D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00B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1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BCA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B3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AAD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800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E51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423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F72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C25E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GF2R</w:t>
            </w:r>
          </w:p>
        </w:tc>
      </w:tr>
      <w:tr w:rsidR="00923C5B" w:rsidRPr="003D34C3" w14:paraId="6E3D35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63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9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53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C6C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30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79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854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391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60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FF7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PK1</w:t>
            </w:r>
          </w:p>
        </w:tc>
      </w:tr>
      <w:tr w:rsidR="00923C5B" w:rsidRPr="003D34C3" w14:paraId="10CDC9A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A0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A07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227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C12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79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3D8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386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767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5147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SNA1</w:t>
            </w:r>
          </w:p>
        </w:tc>
      </w:tr>
      <w:tr w:rsidR="00923C5B" w:rsidRPr="003D34C3" w14:paraId="028A79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EEC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6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3F7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C96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EE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734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CE5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142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A40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78F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SBP1</w:t>
            </w:r>
          </w:p>
        </w:tc>
      </w:tr>
      <w:tr w:rsidR="00923C5B" w:rsidRPr="003D34C3" w14:paraId="02DEE8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D9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F9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88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2D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72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FD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105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980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A7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DH1</w:t>
            </w:r>
          </w:p>
        </w:tc>
      </w:tr>
      <w:tr w:rsidR="00923C5B" w:rsidRPr="003D34C3" w14:paraId="43550F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060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9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B4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156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C84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723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2E7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094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708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1D5D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ST3</w:t>
            </w:r>
          </w:p>
        </w:tc>
      </w:tr>
      <w:tr w:rsidR="00923C5B" w:rsidRPr="003D34C3" w14:paraId="11445F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6B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0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454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2DC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79B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71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57D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048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B94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AE5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CNE1</w:t>
            </w:r>
          </w:p>
        </w:tc>
      </w:tr>
      <w:tr w:rsidR="00923C5B" w:rsidRPr="003D34C3" w14:paraId="3480D5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0D4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06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6D2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6C6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FFE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70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02F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005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A76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DE6E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DC127</w:t>
            </w:r>
          </w:p>
        </w:tc>
      </w:tr>
      <w:tr w:rsidR="00923C5B" w:rsidRPr="003D34C3" w14:paraId="3D94D8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82E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88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9F6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EB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4F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7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88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96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3A5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53C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PVL</w:t>
            </w:r>
          </w:p>
        </w:tc>
      </w:tr>
      <w:tr w:rsidR="00923C5B" w:rsidRPr="003D34C3" w14:paraId="6F3095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F68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2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D4F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E48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E0A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59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360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2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610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7E5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T9</w:t>
            </w:r>
          </w:p>
        </w:tc>
      </w:tr>
      <w:tr w:rsidR="00923C5B" w:rsidRPr="003D34C3" w14:paraId="115086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87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25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0C3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F82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826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59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0D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19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327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128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KACB</w:t>
            </w:r>
          </w:p>
        </w:tc>
      </w:tr>
      <w:tr w:rsidR="00923C5B" w:rsidRPr="003D34C3" w14:paraId="56DD134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C6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4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A0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0B7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28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54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C4D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79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C5C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F1D1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98A</w:t>
            </w:r>
          </w:p>
        </w:tc>
      </w:tr>
      <w:tr w:rsidR="00923C5B" w:rsidRPr="003D34C3" w14:paraId="4A6BE9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8EB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CB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B62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D7B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579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31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481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2D4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F82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F2</w:t>
            </w:r>
          </w:p>
        </w:tc>
      </w:tr>
      <w:tr w:rsidR="00923C5B" w:rsidRPr="003D34C3" w14:paraId="2BCF29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67F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88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333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859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DB8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529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BA3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266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961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132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KS1A</w:t>
            </w:r>
          </w:p>
        </w:tc>
      </w:tr>
      <w:tr w:rsidR="00923C5B" w:rsidRPr="003D34C3" w14:paraId="2539F64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57A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10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62B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EE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FFA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529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66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26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642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9EC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DAD1</w:t>
            </w:r>
          </w:p>
        </w:tc>
      </w:tr>
      <w:tr w:rsidR="00923C5B" w:rsidRPr="003D34C3" w14:paraId="5BB0EF0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924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04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B9A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FD5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50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27D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15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D34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4E0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L2BP</w:t>
            </w:r>
          </w:p>
        </w:tc>
      </w:tr>
      <w:tr w:rsidR="00923C5B" w:rsidRPr="003D34C3" w14:paraId="7F2BFD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3E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9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DAA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2AE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34D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9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89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12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AB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EC5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1</w:t>
            </w:r>
          </w:p>
        </w:tc>
      </w:tr>
      <w:tr w:rsidR="00923C5B" w:rsidRPr="003D34C3" w14:paraId="4BB1ED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5A1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3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700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C54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CC3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89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8D6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96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04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0358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4orf166</w:t>
            </w:r>
          </w:p>
        </w:tc>
      </w:tr>
      <w:tr w:rsidR="00923C5B" w:rsidRPr="003D34C3" w14:paraId="77244DC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CE4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45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356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01B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F17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48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59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58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92C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752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X29P2</w:t>
            </w:r>
          </w:p>
        </w:tc>
      </w:tr>
      <w:tr w:rsidR="00923C5B" w:rsidRPr="003D34C3" w14:paraId="34B9A8E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FD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03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B22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327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C3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8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1FE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54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4A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EA8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LLT3</w:t>
            </w:r>
          </w:p>
        </w:tc>
      </w:tr>
      <w:tr w:rsidR="00923C5B" w:rsidRPr="003D34C3" w14:paraId="2E61E6D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26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97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F81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B72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128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74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B1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2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C6E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62A4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1R7</w:t>
            </w:r>
          </w:p>
        </w:tc>
      </w:tr>
      <w:tr w:rsidR="00923C5B" w:rsidRPr="003D34C3" w14:paraId="3612B7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1FD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4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956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E8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079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6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87B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99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D0F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20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RS</w:t>
            </w:r>
          </w:p>
        </w:tc>
      </w:tr>
      <w:tr w:rsidR="00923C5B" w:rsidRPr="003D34C3" w14:paraId="5CB5474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2AB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99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6D3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886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67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40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DB4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886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54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7708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DC25</w:t>
            </w:r>
          </w:p>
        </w:tc>
      </w:tr>
      <w:tr w:rsidR="00923C5B" w:rsidRPr="003D34C3" w14:paraId="74E4DB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82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8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695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2E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1F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38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7CA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878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C31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284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AF4</w:t>
            </w:r>
          </w:p>
        </w:tc>
      </w:tr>
      <w:tr w:rsidR="00923C5B" w:rsidRPr="003D34C3" w14:paraId="3DE441D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D58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53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754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BDA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0D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27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3A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83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CFE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BA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GIRR</w:t>
            </w:r>
          </w:p>
        </w:tc>
      </w:tr>
      <w:tr w:rsidR="00923C5B" w:rsidRPr="003D34C3" w14:paraId="09B81DE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F06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2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75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F37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DC1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08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613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748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554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0F1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PS1</w:t>
            </w:r>
          </w:p>
        </w:tc>
      </w:tr>
      <w:tr w:rsidR="00923C5B" w:rsidRPr="003D34C3" w14:paraId="06FCBA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00B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67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D91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AC3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8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40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DCE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732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48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51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GAM2</w:t>
            </w:r>
          </w:p>
        </w:tc>
      </w:tr>
      <w:tr w:rsidR="00923C5B" w:rsidRPr="003D34C3" w14:paraId="5374BDC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DC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8EA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0D3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ED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8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A03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54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28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0316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XNAD1</w:t>
            </w:r>
          </w:p>
        </w:tc>
      </w:tr>
      <w:tr w:rsidR="00923C5B" w:rsidRPr="003D34C3" w14:paraId="3FBA6B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212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3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A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C0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825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60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96A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543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72E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7E9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XA1L</w:t>
            </w:r>
          </w:p>
        </w:tc>
      </w:tr>
      <w:tr w:rsidR="00923C5B" w:rsidRPr="003D34C3" w14:paraId="5C50849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0FA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94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02A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698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958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39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C8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45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32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B6C9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7</w:t>
            </w:r>
          </w:p>
        </w:tc>
      </w:tr>
      <w:tr w:rsidR="00923C5B" w:rsidRPr="003D34C3" w14:paraId="2D6140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C4C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97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4B5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B10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F6D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19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2E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368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48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A11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P0</w:t>
            </w:r>
          </w:p>
        </w:tc>
      </w:tr>
      <w:tr w:rsidR="00923C5B" w:rsidRPr="003D34C3" w14:paraId="3A3EE5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121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411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96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49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90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766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248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7F3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E4E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16A10</w:t>
            </w:r>
          </w:p>
        </w:tc>
      </w:tr>
      <w:tr w:rsidR="00923C5B" w:rsidRPr="003D34C3" w14:paraId="1D3D7B7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C7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67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7AC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221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1D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281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F87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206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146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3BF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D13L</w:t>
            </w:r>
          </w:p>
        </w:tc>
      </w:tr>
      <w:tr w:rsidR="00923C5B" w:rsidRPr="003D34C3" w14:paraId="6A1F09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6BD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14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65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E9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D34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5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2AB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087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03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5D3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NTPD6</w:t>
            </w:r>
          </w:p>
        </w:tc>
      </w:tr>
      <w:tr w:rsidR="00923C5B" w:rsidRPr="003D34C3" w14:paraId="394AEF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929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10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2C2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693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432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4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50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032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4E0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471B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T1</w:t>
            </w:r>
          </w:p>
        </w:tc>
      </w:tr>
      <w:tr w:rsidR="00923C5B" w:rsidRPr="003D34C3" w14:paraId="5DC6FEE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ACF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51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84E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DAD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35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38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D67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02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4BD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58C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DH3A</w:t>
            </w:r>
          </w:p>
        </w:tc>
      </w:tr>
      <w:tr w:rsidR="00923C5B" w:rsidRPr="003D34C3" w14:paraId="33BFD7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D65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20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A26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B05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490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144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133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62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5A8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979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L9</w:t>
            </w:r>
          </w:p>
        </w:tc>
      </w:tr>
      <w:tr w:rsidR="00923C5B" w:rsidRPr="003D34C3" w14:paraId="51E905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DA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01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9E3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5EE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546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137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F9D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94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839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6369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EM4</w:t>
            </w:r>
          </w:p>
        </w:tc>
      </w:tr>
      <w:tr w:rsidR="00923C5B" w:rsidRPr="003D34C3" w14:paraId="5705F1E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277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29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20C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42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8E0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109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03E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47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73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442D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7A</w:t>
            </w:r>
          </w:p>
        </w:tc>
      </w:tr>
      <w:tr w:rsidR="00923C5B" w:rsidRPr="003D34C3" w14:paraId="711C59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DE7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81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E0A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05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754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8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9D3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35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36C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5E34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SRP1</w:t>
            </w:r>
          </w:p>
        </w:tc>
      </w:tr>
      <w:tr w:rsidR="00923C5B" w:rsidRPr="003D34C3" w14:paraId="2C184F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528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5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DEF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75D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F4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05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968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26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3E2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E0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OCK5</w:t>
            </w:r>
          </w:p>
        </w:tc>
      </w:tr>
      <w:tr w:rsidR="00923C5B" w:rsidRPr="003D34C3" w14:paraId="6A183A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BB0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2D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FDB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C0B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46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395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209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259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F38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SE1</w:t>
            </w:r>
          </w:p>
        </w:tc>
      </w:tr>
      <w:tr w:rsidR="00923C5B" w:rsidRPr="003D34C3" w14:paraId="0D8353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E44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1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322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20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52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024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F5F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115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67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9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B2B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PM6</w:t>
            </w:r>
          </w:p>
        </w:tc>
      </w:tr>
      <w:tr w:rsidR="00923C5B" w:rsidRPr="003D34C3" w14:paraId="4FFAFAD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F06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52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565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F11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EF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00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24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02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6B6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91A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LGAPA2</w:t>
            </w:r>
          </w:p>
        </w:tc>
      </w:tr>
      <w:tr w:rsidR="00923C5B" w:rsidRPr="003D34C3" w14:paraId="762AC4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4CD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42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16D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976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84D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997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030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001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578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CAC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EX2</w:t>
            </w:r>
          </w:p>
        </w:tc>
      </w:tr>
      <w:tr w:rsidR="00923C5B" w:rsidRPr="003D34C3" w14:paraId="791056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A0F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2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09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A00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360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967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4E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870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D42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315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MPS</w:t>
            </w:r>
          </w:p>
        </w:tc>
      </w:tr>
      <w:tr w:rsidR="00923C5B" w:rsidRPr="003D34C3" w14:paraId="1E290A1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A7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37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BD3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515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E0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93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715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31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DBC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FCD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P1GAP2</w:t>
            </w:r>
          </w:p>
        </w:tc>
      </w:tr>
      <w:tr w:rsidR="00923C5B" w:rsidRPr="003D34C3" w14:paraId="15E899D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5D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0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713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21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E39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932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18E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24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59C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2C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KR1B1</w:t>
            </w:r>
          </w:p>
        </w:tc>
      </w:tr>
      <w:tr w:rsidR="00923C5B" w:rsidRPr="003D34C3" w14:paraId="202E245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3A8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32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47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721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5B6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921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3C8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676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CDA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8B25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F21B</w:t>
            </w:r>
          </w:p>
        </w:tc>
      </w:tr>
      <w:tr w:rsidR="00923C5B" w:rsidRPr="003D34C3" w14:paraId="682C82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35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70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182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54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89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FF1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56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C5F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7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42A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1R2</w:t>
            </w:r>
          </w:p>
        </w:tc>
      </w:tr>
      <w:tr w:rsidR="00923C5B" w:rsidRPr="003D34C3" w14:paraId="78E5EE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456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8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F02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8EC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103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88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8C6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52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DCC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97B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KFYVE</w:t>
            </w:r>
          </w:p>
        </w:tc>
      </w:tr>
      <w:tr w:rsidR="00923C5B" w:rsidRPr="003D34C3" w14:paraId="0042439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46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3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DD9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782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7BC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870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A5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4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6A2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3D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USD6</w:t>
            </w:r>
          </w:p>
        </w:tc>
      </w:tr>
      <w:tr w:rsidR="00923C5B" w:rsidRPr="003D34C3" w14:paraId="480B8B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752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4C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2CB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D8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86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B34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458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9DC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5F4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EK6</w:t>
            </w:r>
          </w:p>
        </w:tc>
      </w:tr>
      <w:tr w:rsidR="00923C5B" w:rsidRPr="003D34C3" w14:paraId="0348A4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568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5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087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5A6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9E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858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D79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409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7A6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3477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A1</w:t>
            </w:r>
          </w:p>
        </w:tc>
      </w:tr>
      <w:tr w:rsidR="00923C5B" w:rsidRPr="003D34C3" w14:paraId="41C093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107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81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2B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A2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FA6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84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645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356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89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12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7A</w:t>
            </w:r>
          </w:p>
        </w:tc>
      </w:tr>
      <w:tr w:rsidR="00923C5B" w:rsidRPr="003D34C3" w14:paraId="1AC478C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42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0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15D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A3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73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828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0D0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280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EC6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116C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TPBP1</w:t>
            </w:r>
          </w:p>
        </w:tc>
      </w:tr>
      <w:tr w:rsidR="00923C5B" w:rsidRPr="003D34C3" w14:paraId="3284E6C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A9E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65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982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92A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014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80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38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94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3B6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F087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N</w:t>
            </w:r>
          </w:p>
        </w:tc>
      </w:tr>
      <w:tr w:rsidR="00923C5B" w:rsidRPr="003D34C3" w14:paraId="0B8E5F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6D5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94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D8F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96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B03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802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F1D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FED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3F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NOT7</w:t>
            </w:r>
          </w:p>
        </w:tc>
      </w:tr>
      <w:tr w:rsidR="00923C5B" w:rsidRPr="003D34C3" w14:paraId="7A60B9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F79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7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B88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698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1EA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96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4DF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46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80F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7AA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MC4</w:t>
            </w:r>
          </w:p>
        </w:tc>
      </w:tr>
      <w:tr w:rsidR="00923C5B" w:rsidRPr="003D34C3" w14:paraId="234235A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79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05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78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30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B19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789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FBC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15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7A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A52A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RC32</w:t>
            </w:r>
          </w:p>
        </w:tc>
      </w:tr>
      <w:tr w:rsidR="00923C5B" w:rsidRPr="003D34C3" w14:paraId="41459E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0FE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81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85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2E8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515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7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59C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04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62D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A64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BC1D31</w:t>
            </w:r>
          </w:p>
        </w:tc>
      </w:tr>
      <w:tr w:rsidR="00923C5B" w:rsidRPr="003D34C3" w14:paraId="5F149A1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AE4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46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AE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6C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6A5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737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027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9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8AE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EFC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3GALT2</w:t>
            </w:r>
          </w:p>
        </w:tc>
      </w:tr>
      <w:tr w:rsidR="00923C5B" w:rsidRPr="003D34C3" w14:paraId="47EAED4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B8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92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8FC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78B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BF8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36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6AA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92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3A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BFB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TA</w:t>
            </w:r>
          </w:p>
        </w:tc>
      </w:tr>
      <w:tr w:rsidR="00923C5B" w:rsidRPr="003D34C3" w14:paraId="1CA585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C8D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1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45F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CCE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1EF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22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8C5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3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493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DA23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IP</w:t>
            </w:r>
          </w:p>
        </w:tc>
      </w:tr>
      <w:tr w:rsidR="00923C5B" w:rsidRPr="003D34C3" w14:paraId="1EE7A9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38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6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73F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BA3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E59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21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9B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31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35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23A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A2</w:t>
            </w:r>
          </w:p>
        </w:tc>
      </w:tr>
      <w:tr w:rsidR="00923C5B" w:rsidRPr="003D34C3" w14:paraId="7053D2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06E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0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A1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157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4EE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708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D06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77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4E9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702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XK</w:t>
            </w:r>
          </w:p>
        </w:tc>
      </w:tr>
      <w:tr w:rsidR="00923C5B" w:rsidRPr="003D34C3" w14:paraId="609654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720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7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4CC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D98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32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04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2B6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75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44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49F7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FDN5</w:t>
            </w:r>
          </w:p>
        </w:tc>
      </w:tr>
      <w:tr w:rsidR="00923C5B" w:rsidRPr="003D34C3" w14:paraId="059EB47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AE1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40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0C6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CD5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DEF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62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B3B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577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B0A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06D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P6</w:t>
            </w:r>
          </w:p>
        </w:tc>
      </w:tr>
      <w:tr w:rsidR="00923C5B" w:rsidRPr="003D34C3" w14:paraId="7CA935D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F0E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0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39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7F9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B13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656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578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55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5EE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28B5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11A</w:t>
            </w:r>
          </w:p>
        </w:tc>
      </w:tr>
      <w:tr w:rsidR="00923C5B" w:rsidRPr="003D34C3" w14:paraId="4B3A047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274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50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ED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CB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06C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621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E85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40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58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87EE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PA1L2</w:t>
            </w:r>
          </w:p>
        </w:tc>
      </w:tr>
      <w:tr w:rsidR="00923C5B" w:rsidRPr="003D34C3" w14:paraId="2D04883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A36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4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01A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644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C2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08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E8C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34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E8C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93C8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TN3A2</w:t>
            </w:r>
          </w:p>
        </w:tc>
      </w:tr>
      <w:tr w:rsidR="00923C5B" w:rsidRPr="003D34C3" w14:paraId="0062BF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9CE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2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69E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EC4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06C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60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2B8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324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5B7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597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ELI1</w:t>
            </w:r>
          </w:p>
        </w:tc>
      </w:tr>
      <w:tr w:rsidR="00923C5B" w:rsidRPr="003D34C3" w14:paraId="471E6B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634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8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43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FD8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C5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45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BE1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86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5B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DF9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S23</w:t>
            </w:r>
          </w:p>
        </w:tc>
      </w:tr>
      <w:tr w:rsidR="00923C5B" w:rsidRPr="003D34C3" w14:paraId="435014A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80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79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9EC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079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A1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36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361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46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889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A5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P23</w:t>
            </w:r>
          </w:p>
        </w:tc>
      </w:tr>
      <w:tr w:rsidR="00923C5B" w:rsidRPr="003D34C3" w14:paraId="13942B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2F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06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47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42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B4B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22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C7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985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8A4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C0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QP3</w:t>
            </w:r>
          </w:p>
        </w:tc>
      </w:tr>
      <w:tr w:rsidR="00923C5B" w:rsidRPr="003D34C3" w14:paraId="65EECD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AB2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41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DAF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124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2B1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04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142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910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A44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FF9C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7orf75</w:t>
            </w:r>
          </w:p>
        </w:tc>
      </w:tr>
      <w:tr w:rsidR="00923C5B" w:rsidRPr="003D34C3" w14:paraId="6EAACE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EDE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9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F5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72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CC9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04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67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91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87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C7D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7A2</w:t>
            </w:r>
          </w:p>
        </w:tc>
      </w:tr>
      <w:tr w:rsidR="00923C5B" w:rsidRPr="003D34C3" w14:paraId="3F1250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919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5EC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C5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615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99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EB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91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D68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02C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SF1A</w:t>
            </w:r>
          </w:p>
        </w:tc>
      </w:tr>
      <w:tr w:rsidR="00923C5B" w:rsidRPr="003D34C3" w14:paraId="4702039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EE7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FF6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3E4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1E2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74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1FA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78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125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7B6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ORN2</w:t>
            </w:r>
          </w:p>
        </w:tc>
      </w:tr>
      <w:tr w:rsidR="00923C5B" w:rsidRPr="003D34C3" w14:paraId="0FBC3A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FE9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6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E8E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AD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03B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42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FA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561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583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B07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R2B6</w:t>
            </w:r>
          </w:p>
        </w:tc>
      </w:tr>
      <w:tr w:rsidR="00923C5B" w:rsidRPr="003D34C3" w14:paraId="514112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DC0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8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06C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B0B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A9B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8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EE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386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5B4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BF34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30</w:t>
            </w:r>
          </w:p>
        </w:tc>
      </w:tr>
      <w:tr w:rsidR="00923C5B" w:rsidRPr="003D34C3" w14:paraId="27962F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66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26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A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DE4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BF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359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577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29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8BB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E6C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CL6</w:t>
            </w:r>
          </w:p>
        </w:tc>
      </w:tr>
      <w:tr w:rsidR="00923C5B" w:rsidRPr="003D34C3" w14:paraId="5584AB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837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9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290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3A8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628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330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3CB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7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38D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913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RB10</w:t>
            </w:r>
          </w:p>
        </w:tc>
      </w:tr>
      <w:tr w:rsidR="00923C5B" w:rsidRPr="003D34C3" w14:paraId="6CCE13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4B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2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EE6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B3E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82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21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9CF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3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BFE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7D5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420</w:t>
            </w:r>
          </w:p>
        </w:tc>
      </w:tr>
      <w:tr w:rsidR="00923C5B" w:rsidRPr="003D34C3" w14:paraId="6F08EEC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D44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271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620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D4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11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70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09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42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EE6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DC58</w:t>
            </w:r>
          </w:p>
        </w:tc>
      </w:tr>
      <w:tr w:rsidR="00923C5B" w:rsidRPr="003D34C3" w14:paraId="7DCA9DE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D7B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56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D0A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F43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FF7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29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124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01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646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175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TDC1</w:t>
            </w:r>
          </w:p>
        </w:tc>
      </w:tr>
      <w:tr w:rsidR="00923C5B" w:rsidRPr="003D34C3" w14:paraId="793E9B0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8F9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B4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755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99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28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40D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985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4D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DF9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4-26</w:t>
            </w:r>
          </w:p>
        </w:tc>
      </w:tr>
      <w:tr w:rsidR="00923C5B" w:rsidRPr="003D34C3" w14:paraId="3C25F5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4D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8BE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92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07C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74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9D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9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C16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68B2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300LB</w:t>
            </w:r>
          </w:p>
        </w:tc>
      </w:tr>
      <w:tr w:rsidR="00923C5B" w:rsidRPr="003D34C3" w14:paraId="599CC29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3F8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8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EA4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7E4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621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64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ECD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89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3C6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A402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15A</w:t>
            </w:r>
          </w:p>
        </w:tc>
      </w:tr>
      <w:tr w:rsidR="00923C5B" w:rsidRPr="003D34C3" w14:paraId="78AAF7D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2A0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6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9A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8BA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CB3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240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E7E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F48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306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XCL1</w:t>
            </w:r>
          </w:p>
        </w:tc>
      </w:tr>
      <w:tr w:rsidR="00923C5B" w:rsidRPr="003D34C3" w14:paraId="50DA6C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FB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7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25B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DA6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01E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33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64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6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2FC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1BE9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XN10</w:t>
            </w:r>
          </w:p>
        </w:tc>
      </w:tr>
      <w:tr w:rsidR="00923C5B" w:rsidRPr="003D34C3" w14:paraId="10A5E0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3F2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0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1EE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D56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24A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30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26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55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A86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43B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9</w:t>
            </w:r>
          </w:p>
        </w:tc>
      </w:tr>
      <w:tr w:rsidR="00923C5B" w:rsidRPr="003D34C3" w14:paraId="2E728F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3DE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E7E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754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940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17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BAA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00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E55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DAB5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RPA</w:t>
            </w:r>
          </w:p>
        </w:tc>
      </w:tr>
      <w:tr w:rsidR="00923C5B" w:rsidRPr="003D34C3" w14:paraId="0FA160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E8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7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8A2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8DF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877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08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8DE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66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47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5288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7A1</w:t>
            </w:r>
          </w:p>
        </w:tc>
      </w:tr>
      <w:tr w:rsidR="00923C5B" w:rsidRPr="003D34C3" w14:paraId="6B25612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AEA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5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DC1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43D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63A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07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14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65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89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20C7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AIN1</w:t>
            </w:r>
          </w:p>
        </w:tc>
      </w:tr>
      <w:tr w:rsidR="00923C5B" w:rsidRPr="003D34C3" w14:paraId="6CF810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4E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3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DCC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5B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3A3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41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B08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379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D05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077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2F6</w:t>
            </w:r>
          </w:p>
        </w:tc>
      </w:tr>
      <w:tr w:rsidR="00923C5B" w:rsidRPr="003D34C3" w14:paraId="5AA77F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D7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2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4D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A8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E0E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134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41C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352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342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769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SP32</w:t>
            </w:r>
          </w:p>
        </w:tc>
      </w:tr>
      <w:tr w:rsidR="00923C5B" w:rsidRPr="003D34C3" w14:paraId="02D3F77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3ED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A68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A3A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93E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19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DD1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289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91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CC9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MT5</w:t>
            </w:r>
          </w:p>
        </w:tc>
      </w:tr>
      <w:tr w:rsidR="00923C5B" w:rsidRPr="003D34C3" w14:paraId="3B4E96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9CF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76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F8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560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CD7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17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F57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2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A98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85A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TAP2</w:t>
            </w:r>
          </w:p>
        </w:tc>
      </w:tr>
      <w:tr w:rsidR="00923C5B" w:rsidRPr="003D34C3" w14:paraId="3ACF85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07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75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E5C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FB8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3E9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10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1E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246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C58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5D4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P53I11</w:t>
            </w:r>
          </w:p>
        </w:tc>
      </w:tr>
      <w:tr w:rsidR="00923C5B" w:rsidRPr="003D34C3" w14:paraId="0B8FDB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DDF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29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7B2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FCC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06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95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FAE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18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20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183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ARS</w:t>
            </w:r>
          </w:p>
        </w:tc>
      </w:tr>
      <w:tr w:rsidR="00923C5B" w:rsidRPr="003D34C3" w14:paraId="1D6542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39B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7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F27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91A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3E1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087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190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152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CD7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3BC2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KCE</w:t>
            </w:r>
          </w:p>
        </w:tc>
      </w:tr>
      <w:tr w:rsidR="00923C5B" w:rsidRPr="003D34C3" w14:paraId="29C86B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528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26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BF0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76E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9DB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5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9D2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021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9F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F96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F1</w:t>
            </w:r>
          </w:p>
        </w:tc>
      </w:tr>
      <w:tr w:rsidR="00923C5B" w:rsidRPr="003D34C3" w14:paraId="04FE4D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7C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4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8F0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DED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AF0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37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43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944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6E2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58F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77</w:t>
            </w:r>
          </w:p>
        </w:tc>
      </w:tr>
      <w:tr w:rsidR="00923C5B" w:rsidRPr="003D34C3" w14:paraId="4040C6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F9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57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036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321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36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00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E06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81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98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0FCD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PNS2</w:t>
            </w:r>
          </w:p>
        </w:tc>
      </w:tr>
      <w:tr w:rsidR="00923C5B" w:rsidRPr="003D34C3" w14:paraId="03D127D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9F9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23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185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6FD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B5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0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DB9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794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67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05E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FFA</w:t>
            </w:r>
          </w:p>
        </w:tc>
      </w:tr>
      <w:tr w:rsidR="00923C5B" w:rsidRPr="003D34C3" w14:paraId="6C3125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324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56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C51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3AE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70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94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0C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539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3F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D7A1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BM43</w:t>
            </w:r>
          </w:p>
        </w:tc>
      </w:tr>
      <w:tr w:rsidR="00923C5B" w:rsidRPr="003D34C3" w14:paraId="2D255E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C66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3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CA6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74A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450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931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05B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9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6B9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5F1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AT1</w:t>
            </w:r>
          </w:p>
        </w:tc>
      </w:tr>
      <w:tr w:rsidR="00923C5B" w:rsidRPr="003D34C3" w14:paraId="5F405B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366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46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158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2B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1BF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92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0E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79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44A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1DDA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C2</w:t>
            </w:r>
          </w:p>
        </w:tc>
      </w:tr>
      <w:tr w:rsidR="00923C5B" w:rsidRPr="003D34C3" w14:paraId="597E69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294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9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219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AEE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603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918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9B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4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80E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2E1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CA1</w:t>
            </w:r>
          </w:p>
        </w:tc>
      </w:tr>
      <w:tr w:rsidR="00923C5B" w:rsidRPr="003D34C3" w14:paraId="50C767A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310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5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1AE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8BA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B9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910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A3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A5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C35C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NASE2</w:t>
            </w:r>
          </w:p>
        </w:tc>
      </w:tr>
      <w:tr w:rsidR="00923C5B" w:rsidRPr="003D34C3" w14:paraId="7C62E0E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89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0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F27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374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41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93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3FD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33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1FD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6172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TC9C</w:t>
            </w:r>
          </w:p>
        </w:tc>
      </w:tr>
      <w:tr w:rsidR="00923C5B" w:rsidRPr="003D34C3" w14:paraId="71E544E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DA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66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5F4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1CB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FF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89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65F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322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279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42A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RS1</w:t>
            </w:r>
          </w:p>
        </w:tc>
      </w:tr>
      <w:tr w:rsidR="00923C5B" w:rsidRPr="003D34C3" w14:paraId="4B19ED8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10B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4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47A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925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59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7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A5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248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C65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6EA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OCK2</w:t>
            </w:r>
          </w:p>
        </w:tc>
      </w:tr>
      <w:tr w:rsidR="00923C5B" w:rsidRPr="003D34C3" w14:paraId="563833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AA9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D53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3AF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6AE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38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34A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107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EDA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61B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MT61B</w:t>
            </w:r>
          </w:p>
        </w:tc>
      </w:tr>
      <w:tr w:rsidR="00923C5B" w:rsidRPr="003D34C3" w14:paraId="4BA22B1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4BC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50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36F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743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04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8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A9F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03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5B6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A412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LF4</w:t>
            </w:r>
          </w:p>
        </w:tc>
      </w:tr>
      <w:tr w:rsidR="00923C5B" w:rsidRPr="003D34C3" w14:paraId="11A82B8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CEF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24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ED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E45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DA3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79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961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38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4D5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DB8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TV1</w:t>
            </w:r>
          </w:p>
        </w:tc>
      </w:tr>
      <w:tr w:rsidR="00923C5B" w:rsidRPr="003D34C3" w14:paraId="13EDB6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80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2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10E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5D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204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749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B8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73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7C7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CF3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ES</w:t>
            </w:r>
          </w:p>
        </w:tc>
      </w:tr>
      <w:tr w:rsidR="00923C5B" w:rsidRPr="003D34C3" w14:paraId="240FDBF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BF2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44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950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A4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0F8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73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7BF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675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D4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DB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LJ30064</w:t>
            </w:r>
          </w:p>
        </w:tc>
      </w:tr>
      <w:tr w:rsidR="00923C5B" w:rsidRPr="003D34C3" w14:paraId="385FC6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628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44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C3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401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719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46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606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D98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C75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NL2</w:t>
            </w:r>
          </w:p>
        </w:tc>
      </w:tr>
      <w:tr w:rsidR="00923C5B" w:rsidRPr="003D34C3" w14:paraId="388DBD5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C7A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28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162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AAC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A1A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703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470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54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EAC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AD1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MP25</w:t>
            </w:r>
          </w:p>
        </w:tc>
      </w:tr>
      <w:tr w:rsidR="00923C5B" w:rsidRPr="003D34C3" w14:paraId="7FEF24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69A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24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BB1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E6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884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689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43B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8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A8F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082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6</w:t>
            </w:r>
          </w:p>
        </w:tc>
      </w:tr>
      <w:tr w:rsidR="00923C5B" w:rsidRPr="003D34C3" w14:paraId="696345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5E2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89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DD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6E3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47E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649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36A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16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5A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CE61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100</w:t>
            </w:r>
          </w:p>
        </w:tc>
      </w:tr>
      <w:tr w:rsidR="00923C5B" w:rsidRPr="003D34C3" w14:paraId="1E8ED1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CA2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61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4B7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3AC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9C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642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FB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28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20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2F3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KBH2</w:t>
            </w:r>
          </w:p>
        </w:tc>
      </w:tr>
      <w:tr w:rsidR="00923C5B" w:rsidRPr="003D34C3" w14:paraId="12D932E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08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6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346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64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E93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63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84F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24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726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83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E2V2</w:t>
            </w:r>
          </w:p>
        </w:tc>
      </w:tr>
      <w:tr w:rsidR="00923C5B" w:rsidRPr="003D34C3" w14:paraId="539D2D0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183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33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EF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547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6DD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610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0DF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151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D8C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466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CE1</w:t>
            </w:r>
          </w:p>
        </w:tc>
      </w:tr>
      <w:tr w:rsidR="00923C5B" w:rsidRPr="003D34C3" w14:paraId="4EAB65D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4AF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09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DC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C24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C4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51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194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904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2D9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1B0E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T3</w:t>
            </w:r>
          </w:p>
        </w:tc>
      </w:tr>
      <w:tr w:rsidR="00923C5B" w:rsidRPr="003D34C3" w14:paraId="5F6C014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F4C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E82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278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45E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41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6E7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6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136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8D0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L11</w:t>
            </w:r>
          </w:p>
        </w:tc>
      </w:tr>
      <w:tr w:rsidR="00923C5B" w:rsidRPr="003D34C3" w14:paraId="6A58E8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F2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7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48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42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F54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30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82D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1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2B7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F4B4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PO5</w:t>
            </w:r>
          </w:p>
        </w:tc>
      </w:tr>
      <w:tr w:rsidR="00923C5B" w:rsidRPr="003D34C3" w14:paraId="599D55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ADF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97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625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C65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F23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30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B57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15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5E4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B2D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WDD2B</w:t>
            </w:r>
          </w:p>
        </w:tc>
      </w:tr>
      <w:tr w:rsidR="00923C5B" w:rsidRPr="003D34C3" w14:paraId="694C57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49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5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B7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A6E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387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82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93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1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F26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1260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TO4</w:t>
            </w:r>
          </w:p>
        </w:tc>
      </w:tr>
      <w:tr w:rsidR="00923C5B" w:rsidRPr="003D34C3" w14:paraId="1020399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0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4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DF7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995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071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80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CC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09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485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8EB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BR1</w:t>
            </w:r>
          </w:p>
        </w:tc>
      </w:tr>
      <w:tr w:rsidR="00923C5B" w:rsidRPr="003D34C3" w14:paraId="2E46069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CF9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8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C9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E4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EA1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47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BC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587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F85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510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4-3</w:t>
            </w:r>
          </w:p>
        </w:tc>
      </w:tr>
      <w:tr w:rsidR="00923C5B" w:rsidRPr="003D34C3" w14:paraId="2EACB7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89D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12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E0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785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2C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69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E9A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562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6E8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19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46</w:t>
            </w:r>
          </w:p>
        </w:tc>
      </w:tr>
      <w:tr w:rsidR="00923C5B" w:rsidRPr="003D34C3" w14:paraId="7579BC1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5F8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77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A73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745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116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64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E71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542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62F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152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GC57346</w:t>
            </w:r>
          </w:p>
        </w:tc>
      </w:tr>
      <w:tr w:rsidR="00923C5B" w:rsidRPr="003D34C3" w14:paraId="67547F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FE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2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DD8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561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C2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35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223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18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DB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09A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IT1</w:t>
            </w:r>
          </w:p>
        </w:tc>
      </w:tr>
      <w:tr w:rsidR="00923C5B" w:rsidRPr="003D34C3" w14:paraId="196FBEF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C25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66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81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6D2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9C1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2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096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376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4A0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16C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GS10</w:t>
            </w:r>
          </w:p>
        </w:tc>
      </w:tr>
      <w:tr w:rsidR="00923C5B" w:rsidRPr="003D34C3" w14:paraId="34DB42C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EEE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8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39D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BB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56E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05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C21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294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8C0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587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8A</w:t>
            </w:r>
          </w:p>
        </w:tc>
      </w:tr>
      <w:tr w:rsidR="00923C5B" w:rsidRPr="003D34C3" w14:paraId="17E623A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DE7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5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711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97F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42A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32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7E6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952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D01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23C0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TF3C6</w:t>
            </w:r>
          </w:p>
        </w:tc>
      </w:tr>
      <w:tr w:rsidR="00923C5B" w:rsidRPr="003D34C3" w14:paraId="59C8FC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367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99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F60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5FA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B44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7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286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74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CB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688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LN2</w:t>
            </w:r>
          </w:p>
        </w:tc>
      </w:tr>
      <w:tr w:rsidR="00923C5B" w:rsidRPr="003D34C3" w14:paraId="39A13B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150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43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979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E05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2BE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50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E6E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47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98C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97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LHL3</w:t>
            </w:r>
          </w:p>
        </w:tc>
      </w:tr>
      <w:tr w:rsidR="00923C5B" w:rsidRPr="003D34C3" w14:paraId="3E6030D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DD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81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35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05C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001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42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D0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1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286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0C3B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IC</w:t>
            </w:r>
          </w:p>
        </w:tc>
      </w:tr>
      <w:tr w:rsidR="00923C5B" w:rsidRPr="003D34C3" w14:paraId="46FEC3F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EBC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0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6AD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1E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A24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23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788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97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6A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3AF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STPIP2</w:t>
            </w:r>
          </w:p>
        </w:tc>
      </w:tr>
      <w:tr w:rsidR="00923C5B" w:rsidRPr="003D34C3" w14:paraId="4684A93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90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82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6B4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9A3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002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30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EDB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6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C33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4D82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FIBP2</w:t>
            </w:r>
          </w:p>
        </w:tc>
      </w:tr>
      <w:tr w:rsidR="00923C5B" w:rsidRPr="003D34C3" w14:paraId="6AC3A89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1E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67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F8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011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C3D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215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0EC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01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FE2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66F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SFA2</w:t>
            </w:r>
          </w:p>
        </w:tc>
      </w:tr>
      <w:tr w:rsidR="00923C5B" w:rsidRPr="003D34C3" w14:paraId="305B7F4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745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7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B82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0D0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22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16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106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30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0AF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458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CTS1</w:t>
            </w:r>
          </w:p>
        </w:tc>
      </w:tr>
      <w:tr w:rsidR="00923C5B" w:rsidRPr="003D34C3" w14:paraId="3B38A5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F68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8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DE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781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00C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161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8A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77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3F9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6D4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13P5</w:t>
            </w:r>
          </w:p>
        </w:tc>
      </w:tr>
      <w:tr w:rsidR="00923C5B" w:rsidRPr="003D34C3" w14:paraId="2AAE95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0E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63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D5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CD7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11F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145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E64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20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84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84C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SRNP1</w:t>
            </w:r>
          </w:p>
        </w:tc>
      </w:tr>
      <w:tr w:rsidR="00923C5B" w:rsidRPr="003D34C3" w14:paraId="3731DE0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C68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9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422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07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6B2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12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D40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144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C19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51E2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3</w:t>
            </w:r>
          </w:p>
        </w:tc>
      </w:tr>
      <w:tr w:rsidR="00923C5B" w:rsidRPr="003D34C3" w14:paraId="37242E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D7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6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6BB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02C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324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097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79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0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81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B8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ET2</w:t>
            </w:r>
          </w:p>
        </w:tc>
      </w:tr>
      <w:tr w:rsidR="00923C5B" w:rsidRPr="003D34C3" w14:paraId="4838D6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AA1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94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FFE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6A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3AE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88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3FD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74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38F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B21B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AMD3</w:t>
            </w:r>
          </w:p>
        </w:tc>
      </w:tr>
      <w:tr w:rsidR="00923C5B" w:rsidRPr="003D34C3" w14:paraId="090158B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DE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2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812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06C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34B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8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BB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5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3A5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D1F2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BCA</w:t>
            </w:r>
          </w:p>
        </w:tc>
      </w:tr>
      <w:tr w:rsidR="00923C5B" w:rsidRPr="003D34C3" w14:paraId="03A7F00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613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57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DF1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692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E3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46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61C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79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F62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C90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K16</w:t>
            </w:r>
          </w:p>
        </w:tc>
      </w:tr>
      <w:tr w:rsidR="00923C5B" w:rsidRPr="003D34C3" w14:paraId="2EEE59A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EF2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17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CF7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54C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A64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76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FF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508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95E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F94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7A</w:t>
            </w:r>
          </w:p>
        </w:tc>
      </w:tr>
      <w:tr w:rsidR="00923C5B" w:rsidRPr="003D34C3" w14:paraId="030F6F0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1B1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38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172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3B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F0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69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E7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0E3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D0D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QCRC2</w:t>
            </w:r>
          </w:p>
        </w:tc>
      </w:tr>
      <w:tr w:rsidR="00923C5B" w:rsidRPr="003D34C3" w14:paraId="54EC7BC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310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17C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707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FC6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964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FB0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459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CF7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052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300</w:t>
            </w:r>
          </w:p>
        </w:tc>
      </w:tr>
      <w:tr w:rsidR="00923C5B" w:rsidRPr="003D34C3" w14:paraId="7101C0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58A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26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E47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7D4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52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572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408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883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BF0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YAE1D1</w:t>
            </w:r>
          </w:p>
        </w:tc>
      </w:tr>
      <w:tr w:rsidR="00923C5B" w:rsidRPr="003D34C3" w14:paraId="72369F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AAC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46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E02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F1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4B4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50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44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99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2A5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87F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PS6</w:t>
            </w:r>
          </w:p>
        </w:tc>
      </w:tr>
      <w:tr w:rsidR="00923C5B" w:rsidRPr="003D34C3" w14:paraId="6E309A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E14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9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43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B46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DE9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93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3B9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48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5D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AE9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SL1</w:t>
            </w:r>
          </w:p>
        </w:tc>
      </w:tr>
      <w:tr w:rsidR="00923C5B" w:rsidRPr="003D34C3" w14:paraId="1661E08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494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643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AC2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FFC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985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4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26A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22E9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HSA1</w:t>
            </w:r>
          </w:p>
        </w:tc>
      </w:tr>
      <w:tr w:rsidR="00923C5B" w:rsidRPr="003D34C3" w14:paraId="027B18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F38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F9B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206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181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921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61B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278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944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0564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2D2B</w:t>
            </w:r>
          </w:p>
        </w:tc>
      </w:tr>
      <w:tr w:rsidR="00923C5B" w:rsidRPr="003D34C3" w14:paraId="6A3852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F26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01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435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A8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D04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87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438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101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69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7C89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X3</w:t>
            </w:r>
          </w:p>
        </w:tc>
      </w:tr>
      <w:tr w:rsidR="00923C5B" w:rsidRPr="003D34C3" w14:paraId="63E8255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6C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6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7D7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B1E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D4B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869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289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063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CBD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853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EAK1</w:t>
            </w:r>
          </w:p>
        </w:tc>
      </w:tr>
      <w:tr w:rsidR="00923C5B" w:rsidRPr="003D34C3" w14:paraId="079E66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E9F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6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8EF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175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F11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51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7C9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88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ED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F61F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RP7A</w:t>
            </w:r>
          </w:p>
        </w:tc>
      </w:tr>
      <w:tr w:rsidR="00923C5B" w:rsidRPr="003D34C3" w14:paraId="356FE96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B21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DCC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8DD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1F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49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A43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79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DC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8BF4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TF2H5</w:t>
            </w:r>
          </w:p>
        </w:tc>
      </w:tr>
      <w:tr w:rsidR="00923C5B" w:rsidRPr="003D34C3" w14:paraId="1F0D03D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AEF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5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24F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5B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7FA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48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482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75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3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FBE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8orf59</w:t>
            </w:r>
          </w:p>
        </w:tc>
      </w:tr>
      <w:tr w:rsidR="00923C5B" w:rsidRPr="003D34C3" w14:paraId="4DFBB31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EB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3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DE6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3F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AC3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848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74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75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594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6E9F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1L</w:t>
            </w:r>
          </w:p>
        </w:tc>
      </w:tr>
      <w:tr w:rsidR="00923C5B" w:rsidRPr="003D34C3" w14:paraId="2C441C9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1DF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11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9DF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310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CA1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39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C31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37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4DC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118E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CARNA17</w:t>
            </w:r>
          </w:p>
        </w:tc>
      </w:tr>
      <w:tr w:rsidR="00923C5B" w:rsidRPr="003D34C3" w14:paraId="49CB53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D2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36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867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E51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627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831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F3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04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81B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98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1R15B</w:t>
            </w:r>
          </w:p>
        </w:tc>
      </w:tr>
      <w:tr w:rsidR="00923C5B" w:rsidRPr="003D34C3" w14:paraId="15052B7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AE4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28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458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19B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2BF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772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BE3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5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996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EBA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2orf42</w:t>
            </w:r>
          </w:p>
        </w:tc>
      </w:tr>
      <w:tr w:rsidR="00923C5B" w:rsidRPr="003D34C3" w14:paraId="2BDAFE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8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1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C8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8B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34D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7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66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20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E2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27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PP6</w:t>
            </w:r>
          </w:p>
        </w:tc>
      </w:tr>
      <w:tr w:rsidR="00923C5B" w:rsidRPr="003D34C3" w14:paraId="365791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55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41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675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FB8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7A5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750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08F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67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8E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02B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AIN</w:t>
            </w:r>
          </w:p>
        </w:tc>
      </w:tr>
      <w:tr w:rsidR="00923C5B" w:rsidRPr="003D34C3" w14:paraId="79C9CD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9D1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99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42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038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40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746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226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5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620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094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P1</w:t>
            </w:r>
          </w:p>
        </w:tc>
      </w:tr>
      <w:tr w:rsidR="00923C5B" w:rsidRPr="003D34C3" w14:paraId="3DD78A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41E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18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B64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BF6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1D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735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21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0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252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D829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BXL13</w:t>
            </w:r>
          </w:p>
        </w:tc>
      </w:tr>
      <w:tr w:rsidR="00923C5B" w:rsidRPr="003D34C3" w14:paraId="4B01D1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84B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44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57A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68F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3C1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73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240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491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4C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0D1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DIT3</w:t>
            </w:r>
          </w:p>
        </w:tc>
      </w:tr>
      <w:tr w:rsidR="00923C5B" w:rsidRPr="003D34C3" w14:paraId="2677626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BF3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3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CF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445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7B6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714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6A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42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510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39FD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SH2</w:t>
            </w:r>
          </w:p>
        </w:tc>
      </w:tr>
      <w:tr w:rsidR="00923C5B" w:rsidRPr="003D34C3" w14:paraId="718B0AE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5FF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15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0F6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C6E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033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64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14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18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31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D93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FY3</w:t>
            </w:r>
          </w:p>
        </w:tc>
      </w:tr>
      <w:tr w:rsidR="00923C5B" w:rsidRPr="003D34C3" w14:paraId="43F4020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D9F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1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32C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2B5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7F0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40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B4D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14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F45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4C70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OD1</w:t>
            </w:r>
          </w:p>
        </w:tc>
      </w:tr>
      <w:tr w:rsidR="00923C5B" w:rsidRPr="003D34C3" w14:paraId="118650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EA0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64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D41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6C2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B73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32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DD0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81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27F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30F7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C01260</w:t>
            </w:r>
          </w:p>
        </w:tc>
      </w:tr>
      <w:tr w:rsidR="00923C5B" w:rsidRPr="003D34C3" w14:paraId="42EA29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A54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2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F05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B68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CA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60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48A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6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16B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7844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AA1958</w:t>
            </w:r>
          </w:p>
        </w:tc>
      </w:tr>
      <w:tr w:rsidR="00923C5B" w:rsidRPr="003D34C3" w14:paraId="0BBC548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632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57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6C3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72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144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60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FD8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5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5F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B5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SB1</w:t>
            </w:r>
          </w:p>
        </w:tc>
      </w:tr>
      <w:tr w:rsidR="00923C5B" w:rsidRPr="003D34C3" w14:paraId="78BA66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25F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3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03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518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979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97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DD8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3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F0C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0117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IMT1</w:t>
            </w:r>
          </w:p>
        </w:tc>
      </w:tr>
      <w:tr w:rsidR="00923C5B" w:rsidRPr="003D34C3" w14:paraId="641032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DA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95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309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0FE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7A5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9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FA3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3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AA5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20BE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D1</w:t>
            </w:r>
          </w:p>
        </w:tc>
      </w:tr>
      <w:tr w:rsidR="00923C5B" w:rsidRPr="003D34C3" w14:paraId="780DBF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ABD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2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63E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27A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F1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8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1D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0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E18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A9E7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LF2</w:t>
            </w:r>
          </w:p>
        </w:tc>
      </w:tr>
      <w:tr w:rsidR="00923C5B" w:rsidRPr="003D34C3" w14:paraId="5B1D8AA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38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61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FD6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4D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B83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7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71D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2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289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FA6C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3M2</w:t>
            </w:r>
          </w:p>
        </w:tc>
      </w:tr>
      <w:tr w:rsidR="00923C5B" w:rsidRPr="003D34C3" w14:paraId="7ECC10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C7C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F8E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80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5D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71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499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2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92F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9129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A52</w:t>
            </w:r>
          </w:p>
        </w:tc>
      </w:tr>
      <w:tr w:rsidR="00923C5B" w:rsidRPr="003D34C3" w14:paraId="37CABF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723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6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7CF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B77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6E5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67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3A9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11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B44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F603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CD2L</w:t>
            </w:r>
          </w:p>
        </w:tc>
      </w:tr>
      <w:tr w:rsidR="00923C5B" w:rsidRPr="003D34C3" w14:paraId="38E7E0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625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81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AF0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32A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A08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6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00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0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0F7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43E5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GF2BP1</w:t>
            </w:r>
          </w:p>
        </w:tc>
      </w:tr>
      <w:tr w:rsidR="00923C5B" w:rsidRPr="003D34C3" w14:paraId="1FBC931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5B8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9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D8D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907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BB5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5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04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62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9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CE0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TF2H3</w:t>
            </w:r>
          </w:p>
        </w:tc>
      </w:tr>
      <w:tr w:rsidR="00923C5B" w:rsidRPr="003D34C3" w14:paraId="2AB1F66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D3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F7F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59C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732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54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A1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58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BB1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2A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12</w:t>
            </w:r>
          </w:p>
        </w:tc>
      </w:tr>
      <w:tr w:rsidR="00923C5B" w:rsidRPr="003D34C3" w14:paraId="2A604C6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28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9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A7C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D3F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17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45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E9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D7D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6776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R2</w:t>
            </w:r>
          </w:p>
        </w:tc>
      </w:tr>
      <w:tr w:rsidR="00923C5B" w:rsidRPr="003D34C3" w14:paraId="25785D9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F70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64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0FF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15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C54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32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618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65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F6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C87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2S3</w:t>
            </w:r>
          </w:p>
        </w:tc>
      </w:tr>
      <w:tr w:rsidR="00923C5B" w:rsidRPr="003D34C3" w14:paraId="5924290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B34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AF0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F14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D73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3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434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5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FC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B24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9A8</w:t>
            </w:r>
          </w:p>
        </w:tc>
      </w:tr>
      <w:tr w:rsidR="00923C5B" w:rsidRPr="003D34C3" w14:paraId="6E3CB2F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D1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FEF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B3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4A0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2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E40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25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56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E818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ECPR2</w:t>
            </w:r>
          </w:p>
        </w:tc>
      </w:tr>
      <w:tr w:rsidR="00923C5B" w:rsidRPr="003D34C3" w14:paraId="08ECE0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ACF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54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741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DBF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51E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19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AD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12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4C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826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28644</w:t>
            </w:r>
          </w:p>
        </w:tc>
      </w:tr>
      <w:tr w:rsidR="00923C5B" w:rsidRPr="003D34C3" w14:paraId="38C8B4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D79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80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928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2CE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F2E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9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978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53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728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BB5C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GBP1</w:t>
            </w:r>
          </w:p>
        </w:tc>
      </w:tr>
      <w:tr w:rsidR="00923C5B" w:rsidRPr="003D34C3" w14:paraId="5A3514B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781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CF7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99A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7D6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495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F81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512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54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968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SF2RB</w:t>
            </w:r>
          </w:p>
        </w:tc>
      </w:tr>
      <w:tr w:rsidR="00923C5B" w:rsidRPr="003D34C3" w14:paraId="0925310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813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1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32A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014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6D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80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EC9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5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FFC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B757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FG2</w:t>
            </w:r>
          </w:p>
        </w:tc>
      </w:tr>
      <w:tr w:rsidR="00923C5B" w:rsidRPr="003D34C3" w14:paraId="2106DA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2C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2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391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5C9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BEF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77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472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39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79C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2E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TDN1</w:t>
            </w:r>
          </w:p>
        </w:tc>
      </w:tr>
      <w:tr w:rsidR="00923C5B" w:rsidRPr="003D34C3" w14:paraId="0A862E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65B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A44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89D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95E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62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EA0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377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C1E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87B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DX1</w:t>
            </w:r>
          </w:p>
        </w:tc>
      </w:tr>
      <w:tr w:rsidR="00923C5B" w:rsidRPr="003D34C3" w14:paraId="7F4C0C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C0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00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66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859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B96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4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284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374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5C1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C2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PEB4</w:t>
            </w:r>
          </w:p>
        </w:tc>
      </w:tr>
      <w:tr w:rsidR="00923C5B" w:rsidRPr="003D34C3" w14:paraId="64F87D3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76A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01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F1C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764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47B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44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71C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321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EA0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4B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C3H12A</w:t>
            </w:r>
          </w:p>
        </w:tc>
      </w:tr>
      <w:tr w:rsidR="00923C5B" w:rsidRPr="003D34C3" w14:paraId="7CF4AD7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991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8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52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C6F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3C2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38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474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76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811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02FC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SMA5</w:t>
            </w:r>
          </w:p>
        </w:tc>
      </w:tr>
      <w:tr w:rsidR="00923C5B" w:rsidRPr="003D34C3" w14:paraId="3E7C4C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A5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7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320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022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87B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12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D15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169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C99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2C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IMAP8</w:t>
            </w:r>
          </w:p>
        </w:tc>
      </w:tr>
      <w:tr w:rsidR="00923C5B" w:rsidRPr="003D34C3" w14:paraId="5732FB8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41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6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2DB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882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386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398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FFD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111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9D4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BEA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B2</w:t>
            </w:r>
          </w:p>
        </w:tc>
      </w:tr>
      <w:tr w:rsidR="00923C5B" w:rsidRPr="003D34C3" w14:paraId="0CE8D4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7E9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94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DC3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9D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E59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38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A8B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70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6CB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3CE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SR1</w:t>
            </w:r>
          </w:p>
        </w:tc>
      </w:tr>
      <w:tr w:rsidR="00923C5B" w:rsidRPr="003D34C3" w14:paraId="5095DA4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CE3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74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2FF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750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00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34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2A0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71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6A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93F1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30C2</w:t>
            </w:r>
          </w:p>
        </w:tc>
      </w:tr>
      <w:tr w:rsidR="00923C5B" w:rsidRPr="003D34C3" w14:paraId="7B59F95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AC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6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57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33E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F5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335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87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52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11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980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IA</w:t>
            </w:r>
          </w:p>
        </w:tc>
      </w:tr>
      <w:tr w:rsidR="00923C5B" w:rsidRPr="003D34C3" w14:paraId="35227D5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AD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23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E66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D4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9C6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331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BA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37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E3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BAAC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E</w:t>
            </w:r>
          </w:p>
        </w:tc>
      </w:tr>
      <w:tr w:rsidR="00923C5B" w:rsidRPr="003D34C3" w14:paraId="47C4AD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E3F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28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B2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06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102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33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9E5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8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9F9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7B5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36A</w:t>
            </w:r>
          </w:p>
        </w:tc>
      </w:tr>
      <w:tr w:rsidR="00923C5B" w:rsidRPr="003D34C3" w14:paraId="1160C3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42B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03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E4B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BA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F10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31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CD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753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14A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9417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XRED1</w:t>
            </w:r>
          </w:p>
        </w:tc>
      </w:tr>
      <w:tr w:rsidR="00923C5B" w:rsidRPr="003D34C3" w14:paraId="54B1009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22C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6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AE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05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F4E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9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5A1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9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E3C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818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HIT3</w:t>
            </w:r>
          </w:p>
        </w:tc>
      </w:tr>
      <w:tr w:rsidR="00923C5B" w:rsidRPr="003D34C3" w14:paraId="022BD1C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CA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2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3E7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56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077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7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103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59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DE9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F1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ELL2</w:t>
            </w:r>
          </w:p>
        </w:tc>
      </w:tr>
      <w:tr w:rsidR="00923C5B" w:rsidRPr="003D34C3" w14:paraId="1E84BEF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B91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8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0B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A9C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2ED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6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D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5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BD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7932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74</w:t>
            </w:r>
          </w:p>
        </w:tc>
      </w:tr>
      <w:tr w:rsidR="00923C5B" w:rsidRPr="003D34C3" w14:paraId="05A0C44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E0E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51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C78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B4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A4D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55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D2E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523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CB3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18B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S30</w:t>
            </w:r>
          </w:p>
        </w:tc>
      </w:tr>
      <w:tr w:rsidR="00923C5B" w:rsidRPr="003D34C3" w14:paraId="207CB6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96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559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258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1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9F0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249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D7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96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51D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D9B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A16B</w:t>
            </w:r>
          </w:p>
        </w:tc>
      </w:tr>
      <w:tr w:rsidR="00923C5B" w:rsidRPr="003D34C3" w14:paraId="3FE85E8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F8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5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95F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2D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E24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2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820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0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4D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4D8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CCS</w:t>
            </w:r>
          </w:p>
        </w:tc>
      </w:tr>
      <w:tr w:rsidR="00923C5B" w:rsidRPr="003D34C3" w14:paraId="4A14CD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3A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90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91C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B96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2C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2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645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95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359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597F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L14EP</w:t>
            </w:r>
          </w:p>
        </w:tc>
      </w:tr>
      <w:tr w:rsidR="00923C5B" w:rsidRPr="003D34C3" w14:paraId="37F53A0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B0C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B1E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B64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A54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208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A50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2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EAA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253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23A</w:t>
            </w:r>
          </w:p>
        </w:tc>
      </w:tr>
      <w:tr w:rsidR="00923C5B" w:rsidRPr="003D34C3" w14:paraId="03C9C6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3F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40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258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811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A71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204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3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1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BE9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6E0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R6A1</w:t>
            </w:r>
          </w:p>
        </w:tc>
      </w:tr>
      <w:tr w:rsidR="00923C5B" w:rsidRPr="003D34C3" w14:paraId="7943EB8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03D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60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4FA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8C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36B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19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B14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78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A99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5C9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GKA</w:t>
            </w:r>
          </w:p>
        </w:tc>
      </w:tr>
      <w:tr w:rsidR="00923C5B" w:rsidRPr="003D34C3" w14:paraId="27EB80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F2A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9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F6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E3E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31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171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255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174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FE0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AA4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P295NL</w:t>
            </w:r>
          </w:p>
        </w:tc>
      </w:tr>
      <w:tr w:rsidR="00923C5B" w:rsidRPr="003D34C3" w14:paraId="382CE6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B9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2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10C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06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301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11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FC2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927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7A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6B7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ICS</w:t>
            </w:r>
          </w:p>
        </w:tc>
      </w:tr>
      <w:tr w:rsidR="00923C5B" w:rsidRPr="003D34C3" w14:paraId="407495F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9E7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13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B2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E6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99B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06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AA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724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48E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5EC3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AH1</w:t>
            </w:r>
          </w:p>
        </w:tc>
      </w:tr>
      <w:tr w:rsidR="00923C5B" w:rsidRPr="003D34C3" w14:paraId="5B4A71F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9C1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2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A1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22C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80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4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071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5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C27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59E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GFBI</w:t>
            </w:r>
          </w:p>
        </w:tc>
      </w:tr>
      <w:tr w:rsidR="00923C5B" w:rsidRPr="003D34C3" w14:paraId="724AB68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2F2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9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B87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BF2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C5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03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EE3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13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2A7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5CA9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BTB34</w:t>
            </w:r>
          </w:p>
        </w:tc>
      </w:tr>
      <w:tr w:rsidR="00923C5B" w:rsidRPr="003D34C3" w14:paraId="7C23B0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892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64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4A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538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121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91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20F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34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ED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62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15</w:t>
            </w:r>
          </w:p>
        </w:tc>
      </w:tr>
      <w:tr w:rsidR="00923C5B" w:rsidRPr="003D34C3" w14:paraId="0B4E141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686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89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5A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0D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07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88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D9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21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DA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5F2B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0A</w:t>
            </w:r>
          </w:p>
        </w:tc>
      </w:tr>
      <w:tr w:rsidR="00923C5B" w:rsidRPr="003D34C3" w14:paraId="3778A9B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602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50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37A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DA5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741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73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46C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63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335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3FF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BN</w:t>
            </w:r>
          </w:p>
        </w:tc>
      </w:tr>
      <w:tr w:rsidR="00923C5B" w:rsidRPr="003D34C3" w14:paraId="1FCDAA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2BE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94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F13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AF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8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703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959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D05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03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761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FA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5B1</w:t>
            </w:r>
          </w:p>
        </w:tc>
      </w:tr>
      <w:tr w:rsidR="00923C5B" w:rsidRPr="003D34C3" w14:paraId="5A07BC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56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4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1D4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6DB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C47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956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C30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92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F49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50E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OPEY2</w:t>
            </w:r>
          </w:p>
        </w:tc>
      </w:tr>
      <w:tr w:rsidR="00923C5B" w:rsidRPr="003D34C3" w14:paraId="6EC6F4C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05B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03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075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FC3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AA6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08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419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9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70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046C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CP2</w:t>
            </w:r>
          </w:p>
        </w:tc>
      </w:tr>
      <w:tr w:rsidR="00923C5B" w:rsidRPr="003D34C3" w14:paraId="0A28599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B6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62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C9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AA4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E1A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04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43B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79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70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791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</w:t>
            </w:r>
          </w:p>
        </w:tc>
      </w:tr>
      <w:tr w:rsidR="00923C5B" w:rsidRPr="003D34C3" w14:paraId="4D29933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AA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4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BD7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018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5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71A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9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A90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2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9E4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8F4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CHL3</w:t>
            </w:r>
          </w:p>
        </w:tc>
      </w:tr>
      <w:tr w:rsidR="00923C5B" w:rsidRPr="003D34C3" w14:paraId="24774BF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266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40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020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0B5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B28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870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BBF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940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66D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9282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K14</w:t>
            </w:r>
          </w:p>
        </w:tc>
      </w:tr>
      <w:tr w:rsidR="00923C5B" w:rsidRPr="003D34C3" w14:paraId="466B40F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957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4B2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3BC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085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6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45A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92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33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82CC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MT10C</w:t>
            </w:r>
          </w:p>
        </w:tc>
      </w:tr>
      <w:tr w:rsidR="00923C5B" w:rsidRPr="003D34C3" w14:paraId="6E60B5A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EA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9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D7A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231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179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6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BD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91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12E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2DB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UMF2</w:t>
            </w:r>
          </w:p>
        </w:tc>
      </w:tr>
      <w:tr w:rsidR="00923C5B" w:rsidRPr="003D34C3" w14:paraId="2A709A7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5BE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9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478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095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191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5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C5C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59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491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869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IPAL3</w:t>
            </w:r>
          </w:p>
        </w:tc>
      </w:tr>
      <w:tr w:rsidR="00923C5B" w:rsidRPr="003D34C3" w14:paraId="74D368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9F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51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7E4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CA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B3C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4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B2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23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047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1F7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EKHO1</w:t>
            </w:r>
          </w:p>
        </w:tc>
      </w:tr>
      <w:tr w:rsidR="00923C5B" w:rsidRPr="003D34C3" w14:paraId="5AA453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29B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31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04B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72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6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E2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17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23F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720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B4A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D53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AL</w:t>
            </w:r>
          </w:p>
        </w:tc>
      </w:tr>
      <w:tr w:rsidR="00923C5B" w:rsidRPr="003D34C3" w14:paraId="43EE45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31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7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B4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549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2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27C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0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135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65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72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B94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T7</w:t>
            </w:r>
          </w:p>
        </w:tc>
      </w:tr>
      <w:tr w:rsidR="00923C5B" w:rsidRPr="003D34C3" w14:paraId="2C4F0D1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50E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92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14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E5A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3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08A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76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55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51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132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58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T10</w:t>
            </w:r>
          </w:p>
        </w:tc>
      </w:tr>
      <w:tr w:rsidR="00923C5B" w:rsidRPr="003D34C3" w14:paraId="6CA5072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6AA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52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8E4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6F4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4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0D3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74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BF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43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09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157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RHPR</w:t>
            </w:r>
          </w:p>
        </w:tc>
      </w:tr>
      <w:tr w:rsidR="00923C5B" w:rsidRPr="003D34C3" w14:paraId="23D2A69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0B2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62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B3D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E6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7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5C3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68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051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19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2FB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7519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CTD10</w:t>
            </w:r>
          </w:p>
        </w:tc>
      </w:tr>
      <w:tr w:rsidR="00923C5B" w:rsidRPr="003D34C3" w14:paraId="280FC0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E9F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3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D3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16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9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AAD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63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41A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9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5D2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D3D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CFC2</w:t>
            </w:r>
          </w:p>
        </w:tc>
      </w:tr>
      <w:tr w:rsidR="00923C5B" w:rsidRPr="003D34C3" w14:paraId="230730A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C9B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0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E6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3EA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0E-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99B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6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007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8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864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4B2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247</w:t>
            </w:r>
          </w:p>
        </w:tc>
      </w:tr>
      <w:tr w:rsidR="00923C5B" w:rsidRPr="003D34C3" w14:paraId="10DFBB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2ED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70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ED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9F5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9F7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3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232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3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289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09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P5</w:t>
            </w:r>
          </w:p>
        </w:tc>
      </w:tr>
      <w:tr w:rsidR="00923C5B" w:rsidRPr="003D34C3" w14:paraId="0A001FC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3F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05E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47E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758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3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C85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39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79D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AEAD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MRAL1</w:t>
            </w:r>
          </w:p>
        </w:tc>
      </w:tr>
      <w:tr w:rsidR="00923C5B" w:rsidRPr="003D34C3" w14:paraId="5A73009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028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21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41A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899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31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2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E46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34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876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AF84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</w:t>
            </w:r>
          </w:p>
        </w:tc>
      </w:tr>
      <w:tr w:rsidR="00923C5B" w:rsidRPr="003D34C3" w14:paraId="308923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ADA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0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6EA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94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C55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11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69F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8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151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DE9A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OMM22</w:t>
            </w:r>
          </w:p>
        </w:tc>
      </w:tr>
      <w:tr w:rsidR="00923C5B" w:rsidRPr="003D34C3" w14:paraId="449BBB0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3C7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2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67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916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631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10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A5A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8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12E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5F3E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2S1</w:t>
            </w:r>
          </w:p>
        </w:tc>
      </w:tr>
      <w:tr w:rsidR="00923C5B" w:rsidRPr="003D34C3" w14:paraId="44C278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356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29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243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60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AB4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0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DE0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5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8FB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195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D17B10</w:t>
            </w:r>
          </w:p>
        </w:tc>
      </w:tr>
      <w:tr w:rsidR="00923C5B" w:rsidRPr="003D34C3" w14:paraId="72F549E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E1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0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EA0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D8B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448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9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E5B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0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620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93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AP3</w:t>
            </w:r>
          </w:p>
        </w:tc>
      </w:tr>
      <w:tr w:rsidR="00923C5B" w:rsidRPr="003D34C3" w14:paraId="5509BA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083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9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0E0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0C9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738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690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059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00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E8B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23D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EDD9</w:t>
            </w:r>
          </w:p>
        </w:tc>
      </w:tr>
      <w:tr w:rsidR="00923C5B" w:rsidRPr="003D34C3" w14:paraId="474D675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ADC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4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560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6E6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696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689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93F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196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0A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548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MK2</w:t>
            </w:r>
          </w:p>
        </w:tc>
      </w:tr>
      <w:tr w:rsidR="00923C5B" w:rsidRPr="003D34C3" w14:paraId="2E4913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98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41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AB6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4D3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7C7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87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D42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188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41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E5AA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5</w:t>
            </w:r>
          </w:p>
        </w:tc>
      </w:tr>
      <w:tr w:rsidR="00923C5B" w:rsidRPr="003D34C3" w14:paraId="10E247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698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3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898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234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C64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65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A53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7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900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94AA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FLAR</w:t>
            </w:r>
          </w:p>
        </w:tc>
      </w:tr>
      <w:tr w:rsidR="00923C5B" w:rsidRPr="003D34C3" w14:paraId="4490A29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CC2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3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003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10A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DB2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656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B7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60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73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39F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55</w:t>
            </w:r>
          </w:p>
        </w:tc>
      </w:tr>
      <w:tr w:rsidR="00923C5B" w:rsidRPr="003D34C3" w14:paraId="5C4740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E3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4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26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1CE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2F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34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2EF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7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972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67A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RAP</w:t>
            </w:r>
          </w:p>
        </w:tc>
      </w:tr>
      <w:tr w:rsidR="00923C5B" w:rsidRPr="003D34C3" w14:paraId="07EDE33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5C2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9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31F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941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6FA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628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631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4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620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F91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31131</w:t>
            </w:r>
          </w:p>
        </w:tc>
      </w:tr>
      <w:tr w:rsidR="00923C5B" w:rsidRPr="003D34C3" w14:paraId="1B5EB9E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14C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09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E8D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C8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E6C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0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924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64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A7C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601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512</w:t>
            </w:r>
          </w:p>
        </w:tc>
      </w:tr>
      <w:tr w:rsidR="00923C5B" w:rsidRPr="003D34C3" w14:paraId="3E7101D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EB5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3E8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DDE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97F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6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72C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9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4F4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2D56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IVM</w:t>
            </w:r>
          </w:p>
        </w:tc>
      </w:tr>
      <w:tr w:rsidR="00923C5B" w:rsidRPr="003D34C3" w14:paraId="5A5E9E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F9A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42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1A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ED7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DA7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5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F86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62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ED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07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CA</w:t>
            </w:r>
          </w:p>
        </w:tc>
      </w:tr>
      <w:tr w:rsidR="00923C5B" w:rsidRPr="003D34C3" w14:paraId="38BC81E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01A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1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930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723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329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55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CDF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49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4F0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9995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PNS1</w:t>
            </w:r>
          </w:p>
        </w:tc>
      </w:tr>
      <w:tr w:rsidR="00923C5B" w:rsidRPr="003D34C3" w14:paraId="5291EB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FAE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85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166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A1F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282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55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1C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26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DE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ECE6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0orf11</w:t>
            </w:r>
          </w:p>
        </w:tc>
      </w:tr>
      <w:tr w:rsidR="00923C5B" w:rsidRPr="003D34C3" w14:paraId="04AAB7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98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58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CE8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88F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2AD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44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D3E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0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859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A6AA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7</w:t>
            </w:r>
          </w:p>
        </w:tc>
      </w:tr>
      <w:tr w:rsidR="00923C5B" w:rsidRPr="003D34C3" w14:paraId="5363C7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C55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3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673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E1C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601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37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6D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76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F5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8111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8</w:t>
            </w:r>
          </w:p>
        </w:tc>
      </w:tr>
      <w:tr w:rsidR="00923C5B" w:rsidRPr="003D34C3" w14:paraId="2C4B573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936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5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8F5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B69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7E3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02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E83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30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D90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45C7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ZIP3</w:t>
            </w:r>
          </w:p>
        </w:tc>
      </w:tr>
      <w:tr w:rsidR="00923C5B" w:rsidRPr="003D34C3" w14:paraId="537167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D65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0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2D9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AE0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387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72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0F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30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839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93EF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CEAL1</w:t>
            </w:r>
          </w:p>
        </w:tc>
      </w:tr>
      <w:tr w:rsidR="00923C5B" w:rsidRPr="003D34C3" w14:paraId="6D4171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FA3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7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33F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9B1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08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68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DBE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94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0C2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EAF2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P1</w:t>
            </w:r>
          </w:p>
        </w:tc>
      </w:tr>
      <w:tr w:rsidR="00923C5B" w:rsidRPr="003D34C3" w14:paraId="245730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41C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0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9A1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DF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0D7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428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5EB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128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C8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DCAB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EKHG3</w:t>
            </w:r>
          </w:p>
        </w:tc>
      </w:tr>
      <w:tr w:rsidR="00923C5B" w:rsidRPr="003D34C3" w14:paraId="699A16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F98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04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2B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94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1F7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424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8B6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11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15A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D3FE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SAP</w:t>
            </w:r>
          </w:p>
        </w:tc>
      </w:tr>
      <w:tr w:rsidR="00923C5B" w:rsidRPr="003D34C3" w14:paraId="5FADB7C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A91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6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122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A5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765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17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C49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8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ECB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F925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16</w:t>
            </w:r>
          </w:p>
        </w:tc>
      </w:tr>
      <w:tr w:rsidR="00923C5B" w:rsidRPr="003D34C3" w14:paraId="1194A8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D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1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FB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99D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AA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17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95E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84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69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30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IB1</w:t>
            </w:r>
          </w:p>
        </w:tc>
      </w:tr>
      <w:tr w:rsidR="00923C5B" w:rsidRPr="003D34C3" w14:paraId="6A9331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89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38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0F0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C3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8F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97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3D6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03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8D9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9A6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1orf57</w:t>
            </w:r>
          </w:p>
        </w:tc>
      </w:tr>
      <w:tr w:rsidR="00923C5B" w:rsidRPr="003D34C3" w14:paraId="5602985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78A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C12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F9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302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8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6B4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58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9FF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B05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TN3A3</w:t>
            </w:r>
          </w:p>
        </w:tc>
      </w:tr>
      <w:tr w:rsidR="00923C5B" w:rsidRPr="003D34C3" w14:paraId="2F76DA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B59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4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38B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645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55B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37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41E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25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2EA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055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EL1</w:t>
            </w:r>
          </w:p>
        </w:tc>
      </w:tr>
      <w:tr w:rsidR="00923C5B" w:rsidRPr="003D34C3" w14:paraId="1E64670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F4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8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843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147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FA2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24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A92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0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FE8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3D8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HB</w:t>
            </w:r>
          </w:p>
        </w:tc>
      </w:tr>
      <w:tr w:rsidR="00923C5B" w:rsidRPr="003D34C3" w14:paraId="6699A8C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C3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23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C23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3B8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3C1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16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96B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7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DF8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1C97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B1</w:t>
            </w:r>
          </w:p>
        </w:tc>
      </w:tr>
      <w:tr w:rsidR="00923C5B" w:rsidRPr="003D34C3" w14:paraId="06AD56B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D95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1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DC9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54C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BB2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309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A2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43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5EE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5A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TBP1</w:t>
            </w:r>
          </w:p>
        </w:tc>
      </w:tr>
      <w:tr w:rsidR="00923C5B" w:rsidRPr="003D34C3" w14:paraId="397670D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513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8F9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8F4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AB3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99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F9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0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D6D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0E4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DSR</w:t>
            </w:r>
          </w:p>
        </w:tc>
      </w:tr>
      <w:tr w:rsidR="00923C5B" w:rsidRPr="003D34C3" w14:paraId="41985E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408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6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C79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57B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8F3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83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323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3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60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7A9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ANCL1</w:t>
            </w:r>
          </w:p>
        </w:tc>
      </w:tr>
      <w:tr w:rsidR="00923C5B" w:rsidRPr="003D34C3" w14:paraId="0DA8BFC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FEB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15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CED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AAC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624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278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369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1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23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F59E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TR2A</w:t>
            </w:r>
          </w:p>
        </w:tc>
      </w:tr>
      <w:tr w:rsidR="00923C5B" w:rsidRPr="003D34C3" w14:paraId="6729FCB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B6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9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107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DD4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C7A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74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44C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00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524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B21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CHDC1</w:t>
            </w:r>
          </w:p>
        </w:tc>
      </w:tr>
      <w:tr w:rsidR="00923C5B" w:rsidRPr="003D34C3" w14:paraId="3221BFB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F2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33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27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1B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E9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7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ED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89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7C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AE5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J</w:t>
            </w:r>
          </w:p>
        </w:tc>
      </w:tr>
      <w:tr w:rsidR="00923C5B" w:rsidRPr="003D34C3" w14:paraId="3DA4CD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5D9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8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CB3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38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331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56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BD5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28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04B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1F87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216A</w:t>
            </w:r>
          </w:p>
        </w:tc>
      </w:tr>
      <w:tr w:rsidR="00923C5B" w:rsidRPr="003D34C3" w14:paraId="638E013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05E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54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6AA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D5A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422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4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DAF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81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8D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67C5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NMT</w:t>
            </w:r>
          </w:p>
        </w:tc>
      </w:tr>
      <w:tr w:rsidR="00923C5B" w:rsidRPr="003D34C3" w14:paraId="4B913B2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221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D23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5BD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CB7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44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15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7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892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AD5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84</w:t>
            </w:r>
          </w:p>
        </w:tc>
      </w:tr>
      <w:tr w:rsidR="00923C5B" w:rsidRPr="003D34C3" w14:paraId="777DE9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606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CA3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4B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63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0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7E4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19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6E5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CDA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T5DC1</w:t>
            </w:r>
          </w:p>
        </w:tc>
      </w:tr>
      <w:tr w:rsidR="00923C5B" w:rsidRPr="003D34C3" w14:paraId="7AAD265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B63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6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405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3AE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FB8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19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68A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164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7B5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FB1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TA3</w:t>
            </w:r>
          </w:p>
        </w:tc>
      </w:tr>
      <w:tr w:rsidR="00923C5B" w:rsidRPr="003D34C3" w14:paraId="61C53A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603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22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E3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91E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50C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175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901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98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161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F95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4R1</w:t>
            </w:r>
          </w:p>
        </w:tc>
      </w:tr>
      <w:tr w:rsidR="00923C5B" w:rsidRPr="003D34C3" w14:paraId="6D8FE86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34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9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850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4B9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079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1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46F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87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5C9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A67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4</w:t>
            </w:r>
          </w:p>
        </w:tc>
      </w:tr>
      <w:tr w:rsidR="00923C5B" w:rsidRPr="003D34C3" w14:paraId="3BA58B9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10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04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C60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884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8CA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15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B4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29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AB6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735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XPO6</w:t>
            </w:r>
          </w:p>
        </w:tc>
      </w:tr>
      <w:tr w:rsidR="00923C5B" w:rsidRPr="003D34C3" w14:paraId="75A2AC8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02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6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183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BE4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DB5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13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641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2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7FC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65DA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A2</w:t>
            </w:r>
          </w:p>
        </w:tc>
      </w:tr>
      <w:tr w:rsidR="00923C5B" w:rsidRPr="003D34C3" w14:paraId="22A95CE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266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8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2F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72E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C85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12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410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89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A2B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123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KNK1</w:t>
            </w:r>
          </w:p>
        </w:tc>
      </w:tr>
      <w:tr w:rsidR="00923C5B" w:rsidRPr="003D34C3" w14:paraId="42902F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EDE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30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EA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AF8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74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116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9E1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57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B8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A6A6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MPT</w:t>
            </w:r>
          </w:p>
        </w:tc>
      </w:tr>
      <w:tr w:rsidR="00923C5B" w:rsidRPr="003D34C3" w14:paraId="2BC40D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781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75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81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71E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EE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10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8FB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28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40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D37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42</w:t>
            </w:r>
          </w:p>
        </w:tc>
      </w:tr>
      <w:tr w:rsidR="00923C5B" w:rsidRPr="003D34C3" w14:paraId="42DECB9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2B0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5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DC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6D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D4A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6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3A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5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64C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862A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D</w:t>
            </w:r>
          </w:p>
        </w:tc>
      </w:tr>
      <w:tr w:rsidR="00923C5B" w:rsidRPr="003D34C3" w14:paraId="587F04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5F9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3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0A9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1B0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891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56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3AB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14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95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55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93622</w:t>
            </w:r>
          </w:p>
        </w:tc>
      </w:tr>
      <w:tr w:rsidR="00923C5B" w:rsidRPr="003D34C3" w14:paraId="038F036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3B4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F90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E34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DB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22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02B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77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6CE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FF5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IM59</w:t>
            </w:r>
          </w:p>
        </w:tc>
      </w:tr>
      <w:tr w:rsidR="00923C5B" w:rsidRPr="003D34C3" w14:paraId="001875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33D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917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E7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F83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99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2EB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81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0D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5D6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RM4</w:t>
            </w:r>
          </w:p>
        </w:tc>
      </w:tr>
      <w:tr w:rsidR="00923C5B" w:rsidRPr="003D34C3" w14:paraId="6EBF204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CD9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04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260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5D3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5C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990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69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46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1FD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4F0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KCD</w:t>
            </w:r>
          </w:p>
        </w:tc>
      </w:tr>
      <w:tr w:rsidR="00923C5B" w:rsidRPr="003D34C3" w14:paraId="4B0C7B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713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2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19A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D2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B3B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8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A9A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1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271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D492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35</w:t>
            </w:r>
          </w:p>
        </w:tc>
      </w:tr>
      <w:tr w:rsidR="00923C5B" w:rsidRPr="003D34C3" w14:paraId="30249A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783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1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5DD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3E7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F1D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7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0F7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84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154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055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RD5A3</w:t>
            </w:r>
          </w:p>
        </w:tc>
      </w:tr>
      <w:tr w:rsidR="00923C5B" w:rsidRPr="003D34C3" w14:paraId="0E9CBA7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89E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8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D2F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B0F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707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956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C6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09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6E0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A82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516</w:t>
            </w:r>
          </w:p>
        </w:tc>
      </w:tr>
      <w:tr w:rsidR="00923C5B" w:rsidRPr="003D34C3" w14:paraId="01AC7CF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A3D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8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27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613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87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39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2A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39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949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44BC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HIT</w:t>
            </w:r>
          </w:p>
        </w:tc>
      </w:tr>
      <w:tr w:rsidR="00923C5B" w:rsidRPr="003D34C3" w14:paraId="71CE3B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20D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733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24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18F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93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A0F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15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9E3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1080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209B</w:t>
            </w:r>
          </w:p>
        </w:tc>
      </w:tr>
      <w:tr w:rsidR="00923C5B" w:rsidRPr="003D34C3" w14:paraId="42DBD7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5B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8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BB7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319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717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27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6F4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91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E2F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BCBF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RPE</w:t>
            </w:r>
          </w:p>
        </w:tc>
      </w:tr>
      <w:tr w:rsidR="00923C5B" w:rsidRPr="003D34C3" w14:paraId="6264895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633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83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6ED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A83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53F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11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32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2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73B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7EB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TBD11</w:t>
            </w:r>
          </w:p>
        </w:tc>
      </w:tr>
      <w:tr w:rsidR="00923C5B" w:rsidRPr="003D34C3" w14:paraId="2AE623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6DA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2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BDF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79A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6D1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9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123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50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F0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91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RG1</w:t>
            </w:r>
          </w:p>
        </w:tc>
      </w:tr>
      <w:tr w:rsidR="00923C5B" w:rsidRPr="003D34C3" w14:paraId="568C7F0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A4B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1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618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420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580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8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2D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28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13A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899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37</w:t>
            </w:r>
          </w:p>
        </w:tc>
      </w:tr>
      <w:tr w:rsidR="00923C5B" w:rsidRPr="003D34C3" w14:paraId="30344B9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03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0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F96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6CF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85F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84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4A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16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F88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96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UMPD1</w:t>
            </w:r>
          </w:p>
        </w:tc>
      </w:tr>
      <w:tr w:rsidR="00923C5B" w:rsidRPr="003D34C3" w14:paraId="22C74F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57F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3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4DD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E6A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A44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86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E2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49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9B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4630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53C</w:t>
            </w:r>
          </w:p>
        </w:tc>
      </w:tr>
      <w:tr w:rsidR="00923C5B" w:rsidRPr="003D34C3" w14:paraId="4F643B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1E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0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089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AAF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B9A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865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3A8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9E2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C3E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EBBP</w:t>
            </w:r>
          </w:p>
        </w:tc>
      </w:tr>
      <w:tr w:rsidR="00923C5B" w:rsidRPr="003D34C3" w14:paraId="147548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36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A7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18D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091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36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95A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21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48F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B8B8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B5</w:t>
            </w:r>
          </w:p>
        </w:tc>
      </w:tr>
      <w:tr w:rsidR="00923C5B" w:rsidRPr="003D34C3" w14:paraId="2423019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3E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8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9D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2A8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4BD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835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04E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18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6EE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AB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GRE2</w:t>
            </w:r>
          </w:p>
        </w:tc>
      </w:tr>
      <w:tr w:rsidR="00923C5B" w:rsidRPr="003D34C3" w14:paraId="248E793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171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730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CAF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3F1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82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0E8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7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CB6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30C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11B</w:t>
            </w:r>
          </w:p>
        </w:tc>
      </w:tr>
      <w:tr w:rsidR="00923C5B" w:rsidRPr="003D34C3" w14:paraId="3DEC689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C6E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85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636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8B6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20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811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6D6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19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81C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283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IF</w:t>
            </w:r>
          </w:p>
        </w:tc>
      </w:tr>
      <w:tr w:rsidR="00923C5B" w:rsidRPr="003D34C3" w14:paraId="576986E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460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77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1E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B64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B65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0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B37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0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6EB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499B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TR6</w:t>
            </w:r>
          </w:p>
        </w:tc>
      </w:tr>
      <w:tr w:rsidR="00923C5B" w:rsidRPr="003D34C3" w14:paraId="25353C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1C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03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F1F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77F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39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08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7AC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0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C25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B34C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AB1</w:t>
            </w:r>
          </w:p>
        </w:tc>
      </w:tr>
      <w:tr w:rsidR="00923C5B" w:rsidRPr="003D34C3" w14:paraId="4A9A05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BEF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95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03F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2BF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ED2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96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DA7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6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749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CA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3GNTL1</w:t>
            </w:r>
          </w:p>
        </w:tc>
      </w:tr>
      <w:tr w:rsidR="00923C5B" w:rsidRPr="003D34C3" w14:paraId="7FBAFA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53C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39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EB5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91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12F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9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70A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4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440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70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D11</w:t>
            </w:r>
          </w:p>
        </w:tc>
      </w:tr>
      <w:tr w:rsidR="00923C5B" w:rsidRPr="003D34C3" w14:paraId="43AC73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E09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95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85A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791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48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8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709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16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163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7D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82</w:t>
            </w:r>
          </w:p>
        </w:tc>
      </w:tr>
      <w:tr w:rsidR="00923C5B" w:rsidRPr="003D34C3" w14:paraId="467E29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81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0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0A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A4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C0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71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885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5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4D3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0739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IN</w:t>
            </w:r>
          </w:p>
        </w:tc>
      </w:tr>
      <w:tr w:rsidR="00923C5B" w:rsidRPr="003D34C3" w14:paraId="0228BD3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DFF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93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0E4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D9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CA9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A66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1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D20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656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AAM2</w:t>
            </w:r>
          </w:p>
        </w:tc>
      </w:tr>
      <w:tr w:rsidR="00923C5B" w:rsidRPr="003D34C3" w14:paraId="1BF2CE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F64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12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B28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821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AAE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5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385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374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3C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ADCB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285696</w:t>
            </w:r>
          </w:p>
        </w:tc>
      </w:tr>
      <w:tr w:rsidR="00923C5B" w:rsidRPr="003D34C3" w14:paraId="537B9B4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F18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4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55F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63D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518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4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AA3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35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493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49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SUN7</w:t>
            </w:r>
          </w:p>
        </w:tc>
      </w:tr>
      <w:tr w:rsidR="00923C5B" w:rsidRPr="003D34C3" w14:paraId="7026C35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0C0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0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44A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154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128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3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336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95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076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96A0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ML6</w:t>
            </w:r>
          </w:p>
        </w:tc>
      </w:tr>
      <w:tr w:rsidR="00923C5B" w:rsidRPr="003D34C3" w14:paraId="776B35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212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65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D27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964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4FC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25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3E2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72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142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E58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NPH1</w:t>
            </w:r>
          </w:p>
        </w:tc>
      </w:tr>
      <w:tr w:rsidR="00923C5B" w:rsidRPr="003D34C3" w14:paraId="3D41D7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1A2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0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08F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0B2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98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68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29F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20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C18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56A7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TN3</w:t>
            </w:r>
          </w:p>
        </w:tc>
      </w:tr>
      <w:tr w:rsidR="00923C5B" w:rsidRPr="003D34C3" w14:paraId="63DD832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78A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9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8E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3BF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452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86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3DA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15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1FB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49C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X6C</w:t>
            </w:r>
          </w:p>
        </w:tc>
      </w:tr>
      <w:tr w:rsidR="00923C5B" w:rsidRPr="003D34C3" w14:paraId="6732B1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C49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48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11C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F32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9A4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71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491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052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1C1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03A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RIX1</w:t>
            </w:r>
          </w:p>
        </w:tc>
      </w:tr>
      <w:tr w:rsidR="00923C5B" w:rsidRPr="003D34C3" w14:paraId="2F2CFB0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3AC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57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7B5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A77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64C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5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F3E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95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B96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7F5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8B2</w:t>
            </w:r>
          </w:p>
        </w:tc>
      </w:tr>
      <w:tr w:rsidR="00923C5B" w:rsidRPr="003D34C3" w14:paraId="789F575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71A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90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F9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C93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E73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4A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8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05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3603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816</w:t>
            </w:r>
          </w:p>
        </w:tc>
      </w:tr>
      <w:tr w:rsidR="00923C5B" w:rsidRPr="003D34C3" w14:paraId="690069B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700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1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04D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D48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1CC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10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ED3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04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43D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4F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IL3</w:t>
            </w:r>
          </w:p>
        </w:tc>
      </w:tr>
      <w:tr w:rsidR="00923C5B" w:rsidRPr="003D34C3" w14:paraId="05EDCA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4E0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85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6EF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BC2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542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599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6BB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63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DB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95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P4A3</w:t>
            </w:r>
          </w:p>
        </w:tc>
      </w:tr>
      <w:tr w:rsidR="00923C5B" w:rsidRPr="003D34C3" w14:paraId="0E383CC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C1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1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72D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D4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20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94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E10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4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361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E90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S2</w:t>
            </w:r>
          </w:p>
        </w:tc>
      </w:tr>
      <w:tr w:rsidR="00923C5B" w:rsidRPr="003D34C3" w14:paraId="2A31F4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F74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6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CC2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F7C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A5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8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67C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690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DC4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94B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P38</w:t>
            </w:r>
          </w:p>
        </w:tc>
      </w:tr>
      <w:tr w:rsidR="00923C5B" w:rsidRPr="003D34C3" w14:paraId="5FB82AB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ED6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04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96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65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CD5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15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18B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23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F61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5F9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EF1AKMT1</w:t>
            </w:r>
          </w:p>
        </w:tc>
      </w:tr>
      <w:tr w:rsidR="00923C5B" w:rsidRPr="003D34C3" w14:paraId="1AC7F3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DB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4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313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AAB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06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8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42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8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DBE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3A3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02A</w:t>
            </w:r>
          </w:p>
        </w:tc>
      </w:tr>
      <w:tr w:rsidR="00923C5B" w:rsidRPr="003D34C3" w14:paraId="2A5A281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99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6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CA7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7D6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DA4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77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FA6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67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EA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12B6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CP</w:t>
            </w:r>
          </w:p>
        </w:tc>
      </w:tr>
      <w:tr w:rsidR="00923C5B" w:rsidRPr="003D34C3" w14:paraId="67560E8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FE9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9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8A9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DBC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095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75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513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A0A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1FD1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PAS2</w:t>
            </w:r>
          </w:p>
        </w:tc>
      </w:tr>
      <w:tr w:rsidR="00923C5B" w:rsidRPr="003D34C3" w14:paraId="3AC9F1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72D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59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875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DF0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679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43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F64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14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5C5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7F76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LCN4</w:t>
            </w:r>
          </w:p>
        </w:tc>
      </w:tr>
      <w:tr w:rsidR="00923C5B" w:rsidRPr="003D34C3" w14:paraId="73C9353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0C3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62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E3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A9A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36D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438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0B4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11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DAD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D1F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EPS2</w:t>
            </w:r>
          </w:p>
        </w:tc>
      </w:tr>
      <w:tr w:rsidR="00923C5B" w:rsidRPr="003D34C3" w14:paraId="005FE5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A64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5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F28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E44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3B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2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4FD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52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AA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E1F3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3A</w:t>
            </w:r>
          </w:p>
        </w:tc>
      </w:tr>
      <w:tr w:rsidR="00923C5B" w:rsidRPr="003D34C3" w14:paraId="174CEE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4C5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8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1A0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063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51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41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C60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1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60C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B0C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LHL2</w:t>
            </w:r>
          </w:p>
        </w:tc>
      </w:tr>
      <w:tr w:rsidR="00923C5B" w:rsidRPr="003D34C3" w14:paraId="7BBF10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BE9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8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E7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620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3A3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1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E88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98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BFD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230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EF1G</w:t>
            </w:r>
          </w:p>
        </w:tc>
      </w:tr>
      <w:tr w:rsidR="00923C5B" w:rsidRPr="003D34C3" w14:paraId="443455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8DF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7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EA4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16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C9E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407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BF8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86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B2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7D71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XN</w:t>
            </w:r>
          </w:p>
        </w:tc>
      </w:tr>
      <w:tr w:rsidR="00923C5B" w:rsidRPr="003D34C3" w14:paraId="53F6C2C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0DE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25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54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175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902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04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3E2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73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A28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6278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MCES</w:t>
            </w:r>
          </w:p>
        </w:tc>
      </w:tr>
      <w:tr w:rsidR="00923C5B" w:rsidRPr="003D34C3" w14:paraId="789B7E3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A2A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9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6C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CD8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671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91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A6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22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42F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64A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480</w:t>
            </w:r>
          </w:p>
        </w:tc>
      </w:tr>
      <w:tr w:rsidR="00923C5B" w:rsidRPr="003D34C3" w14:paraId="397784B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58B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3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D20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F48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BBA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391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7B4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20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5E8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6C5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F149</w:t>
            </w:r>
          </w:p>
        </w:tc>
      </w:tr>
      <w:tr w:rsidR="00923C5B" w:rsidRPr="003D34C3" w14:paraId="54B702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ACC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0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2B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77D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825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383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496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90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606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3F7D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AR</w:t>
            </w:r>
          </w:p>
        </w:tc>
      </w:tr>
      <w:tr w:rsidR="00923C5B" w:rsidRPr="003D34C3" w14:paraId="34A0BB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AE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71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F8D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E59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B0C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7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E6A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46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EB5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A35D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IDA</w:t>
            </w:r>
          </w:p>
        </w:tc>
      </w:tr>
      <w:tr w:rsidR="00923C5B" w:rsidRPr="003D34C3" w14:paraId="352E52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2B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4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2FE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C6E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6C6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72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B1C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4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4DB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0AE6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RS</w:t>
            </w:r>
          </w:p>
        </w:tc>
      </w:tr>
      <w:tr w:rsidR="00923C5B" w:rsidRPr="003D34C3" w14:paraId="2CBFB39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140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74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0D8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E11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5BD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6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281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34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C34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50C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85</w:t>
            </w:r>
          </w:p>
        </w:tc>
      </w:tr>
      <w:tr w:rsidR="00923C5B" w:rsidRPr="003D34C3" w14:paraId="63C5142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AA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99A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646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58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5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E58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79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A05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10B2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ME2</w:t>
            </w:r>
          </w:p>
        </w:tc>
      </w:tr>
      <w:tr w:rsidR="00923C5B" w:rsidRPr="003D34C3" w14:paraId="12E7FF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41A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68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944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D88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0D0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353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948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69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EE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888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RAK3</w:t>
            </w:r>
          </w:p>
        </w:tc>
      </w:tr>
      <w:tr w:rsidR="00923C5B" w:rsidRPr="003D34C3" w14:paraId="752CA95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33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4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F18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759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516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51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A37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6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682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19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XRCC6</w:t>
            </w:r>
          </w:p>
        </w:tc>
      </w:tr>
      <w:tr w:rsidR="00923C5B" w:rsidRPr="003D34C3" w14:paraId="60D17E2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AC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3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D62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16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3AE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33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E96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94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1C0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CC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K3CG</w:t>
            </w:r>
          </w:p>
        </w:tc>
      </w:tr>
      <w:tr w:rsidR="00923C5B" w:rsidRPr="003D34C3" w14:paraId="15FAEF5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272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065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A84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15A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330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18D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77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CC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93C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RMIL2</w:t>
            </w:r>
          </w:p>
        </w:tc>
      </w:tr>
      <w:tr w:rsidR="00923C5B" w:rsidRPr="003D34C3" w14:paraId="737146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41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22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74E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458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460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97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015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4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9EA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890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TIF2</w:t>
            </w:r>
          </w:p>
        </w:tc>
      </w:tr>
      <w:tr w:rsidR="00923C5B" w:rsidRPr="003D34C3" w14:paraId="70E7B1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6F4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5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646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237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7B0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287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A4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0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33B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866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NJL</w:t>
            </w:r>
          </w:p>
        </w:tc>
      </w:tr>
      <w:tr w:rsidR="00923C5B" w:rsidRPr="003D34C3" w14:paraId="60B560C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670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8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09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26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E8D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242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CA9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21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F20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2DB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TL1</w:t>
            </w:r>
          </w:p>
        </w:tc>
      </w:tr>
      <w:tr w:rsidR="00923C5B" w:rsidRPr="003D34C3" w14:paraId="5DEFC5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F11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66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BF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C04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1C2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42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416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1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12C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2B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BM45</w:t>
            </w:r>
          </w:p>
        </w:tc>
      </w:tr>
      <w:tr w:rsidR="00923C5B" w:rsidRPr="003D34C3" w14:paraId="65F5E0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72C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88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A67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3CE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ED3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228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2A8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66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0F0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2FD8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GLEC5</w:t>
            </w:r>
          </w:p>
        </w:tc>
      </w:tr>
      <w:tr w:rsidR="00923C5B" w:rsidRPr="003D34C3" w14:paraId="3E60BF1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592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21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6EB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6E5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30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26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640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56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F25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FC7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BA2</w:t>
            </w:r>
          </w:p>
        </w:tc>
      </w:tr>
      <w:tr w:rsidR="00923C5B" w:rsidRPr="003D34C3" w14:paraId="32A17C9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FCF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01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20B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A7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31E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06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85D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76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6DD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10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TATSF1</w:t>
            </w:r>
          </w:p>
        </w:tc>
      </w:tr>
      <w:tr w:rsidR="00923C5B" w:rsidRPr="003D34C3" w14:paraId="6A46D92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61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4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F52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5C7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48D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8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A61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08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9F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6AA7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F</w:t>
            </w:r>
          </w:p>
        </w:tc>
      </w:tr>
      <w:tr w:rsidR="00923C5B" w:rsidRPr="003D34C3" w14:paraId="610BE5E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53D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09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828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8AA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67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79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0DF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69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349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9401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OX</w:t>
            </w:r>
          </w:p>
        </w:tc>
      </w:tr>
      <w:tr w:rsidR="00923C5B" w:rsidRPr="003D34C3" w14:paraId="1FE36CB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0AA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2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5AE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D6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11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6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49C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10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3A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C33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ACTB2</w:t>
            </w:r>
          </w:p>
        </w:tc>
      </w:tr>
      <w:tr w:rsidR="00923C5B" w:rsidRPr="003D34C3" w14:paraId="19BDC2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F5C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05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9FC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B81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2B5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148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16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45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9EF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3B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OD2</w:t>
            </w:r>
          </w:p>
        </w:tc>
      </w:tr>
      <w:tr w:rsidR="00923C5B" w:rsidRPr="003D34C3" w14:paraId="0DE859E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297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72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AD9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E3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AD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48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109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45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B0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A31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P90AA2P</w:t>
            </w:r>
          </w:p>
        </w:tc>
      </w:tr>
      <w:tr w:rsidR="00923C5B" w:rsidRPr="003D34C3" w14:paraId="5D81D7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CA8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1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8D7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E6F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785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27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B8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60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904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0D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P30</w:t>
            </w:r>
          </w:p>
        </w:tc>
      </w:tr>
      <w:tr w:rsidR="00923C5B" w:rsidRPr="003D34C3" w14:paraId="7288F33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1E3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5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06F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935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B6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11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C1D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9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477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0354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YWHAE</w:t>
            </w:r>
          </w:p>
        </w:tc>
      </w:tr>
      <w:tr w:rsidR="00923C5B" w:rsidRPr="003D34C3" w14:paraId="7E77ACA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803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4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433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173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9B3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6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F8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2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4AA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8FB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3</w:t>
            </w:r>
          </w:p>
        </w:tc>
      </w:tr>
      <w:tr w:rsidR="00923C5B" w:rsidRPr="003D34C3" w14:paraId="7FBF3A2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695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2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D8F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812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52A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1C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591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8AC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C6D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TTL18</w:t>
            </w:r>
          </w:p>
        </w:tc>
      </w:tr>
      <w:tr w:rsidR="00923C5B" w:rsidRPr="003D34C3" w14:paraId="234A24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34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28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91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598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1B8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035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E02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88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B6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0F66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CY6</w:t>
            </w:r>
          </w:p>
        </w:tc>
      </w:tr>
      <w:tr w:rsidR="00923C5B" w:rsidRPr="003D34C3" w14:paraId="004B91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48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3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306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383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499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17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430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1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0D0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9DC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P1L3</w:t>
            </w:r>
          </w:p>
        </w:tc>
      </w:tr>
      <w:tr w:rsidR="00923C5B" w:rsidRPr="003D34C3" w14:paraId="0592DCF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03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0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3C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EF7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D86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15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F70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09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520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9D7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G8</w:t>
            </w:r>
          </w:p>
        </w:tc>
      </w:tr>
      <w:tr w:rsidR="00923C5B" w:rsidRPr="003D34C3" w14:paraId="1640665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B0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9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03C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FE2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93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00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0C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38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B49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12BF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IP7</w:t>
            </w:r>
          </w:p>
        </w:tc>
      </w:tr>
      <w:tr w:rsidR="00923C5B" w:rsidRPr="003D34C3" w14:paraId="0EAFB2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205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9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B4B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AE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EE3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85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2E0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8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CE4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BD53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880</w:t>
            </w:r>
          </w:p>
        </w:tc>
      </w:tr>
      <w:tr w:rsidR="00923C5B" w:rsidRPr="003D34C3" w14:paraId="2979CE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7B5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9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52E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EF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E2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63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9C2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02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867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6C1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RSB</w:t>
            </w:r>
          </w:p>
        </w:tc>
      </w:tr>
      <w:tr w:rsidR="00923C5B" w:rsidRPr="003D34C3" w14:paraId="5CA1D4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37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52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910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FDE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46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62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2C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97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3F7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7A3C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CTN3</w:t>
            </w:r>
          </w:p>
        </w:tc>
      </w:tr>
      <w:tr w:rsidR="00923C5B" w:rsidRPr="003D34C3" w14:paraId="14C467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634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90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F47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5E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55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95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25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62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6A8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9C3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ATK</w:t>
            </w:r>
          </w:p>
        </w:tc>
      </w:tr>
      <w:tr w:rsidR="00923C5B" w:rsidRPr="003D34C3" w14:paraId="222808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135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563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4DB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56F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3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81D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8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90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711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IMM8B</w:t>
            </w:r>
          </w:p>
        </w:tc>
      </w:tr>
      <w:tr w:rsidR="00923C5B" w:rsidRPr="003D34C3" w14:paraId="55A837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0F5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576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369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DD8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934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7C9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8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CDF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B76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NL1</w:t>
            </w:r>
          </w:p>
        </w:tc>
      </w:tr>
      <w:tr w:rsidR="00923C5B" w:rsidRPr="003D34C3" w14:paraId="43BFE5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B7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94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24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13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F55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92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B3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65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D80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7C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I5</w:t>
            </w:r>
          </w:p>
        </w:tc>
      </w:tr>
      <w:tr w:rsidR="00923C5B" w:rsidRPr="003D34C3" w14:paraId="2D2AAFC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B78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0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A2E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00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41E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88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680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00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A7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3CB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EL1</w:t>
            </w:r>
          </w:p>
        </w:tc>
      </w:tr>
      <w:tr w:rsidR="00923C5B" w:rsidRPr="003D34C3" w14:paraId="06BEDC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540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4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DC4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B08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35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7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67A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51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83F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345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RG1</w:t>
            </w:r>
          </w:p>
        </w:tc>
      </w:tr>
      <w:tr w:rsidR="00923C5B" w:rsidRPr="003D34C3" w14:paraId="50C442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95C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5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20E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3A6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37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71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C09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3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709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7988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K</w:t>
            </w:r>
          </w:p>
        </w:tc>
      </w:tr>
      <w:tr w:rsidR="00923C5B" w:rsidRPr="003D34C3" w14:paraId="283231A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AC3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0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313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B94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B94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7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F14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27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64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720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NPDA2</w:t>
            </w:r>
          </w:p>
        </w:tc>
      </w:tr>
      <w:tr w:rsidR="00923C5B" w:rsidRPr="003D34C3" w14:paraId="6934750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719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6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964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7E5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FF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6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EEF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02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F0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4BD7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AMM50</w:t>
            </w:r>
          </w:p>
        </w:tc>
      </w:tr>
      <w:tr w:rsidR="00923C5B" w:rsidRPr="003D34C3" w14:paraId="0EECC88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AC4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6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0AC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EBD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B5B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61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BCF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9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9CD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BA9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TLA4</w:t>
            </w:r>
          </w:p>
        </w:tc>
      </w:tr>
      <w:tr w:rsidR="00923C5B" w:rsidRPr="003D34C3" w14:paraId="34EEC5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5B4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0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44A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8C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4C4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84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89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35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3FE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971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GO4</w:t>
            </w:r>
          </w:p>
        </w:tc>
      </w:tr>
      <w:tr w:rsidR="00923C5B" w:rsidRPr="003D34C3" w14:paraId="28E175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C62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5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57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F68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46F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3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8B9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94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33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C0C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5A</w:t>
            </w:r>
          </w:p>
        </w:tc>
      </w:tr>
      <w:tr w:rsidR="00923C5B" w:rsidRPr="003D34C3" w14:paraId="6BD7437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67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4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58A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45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60F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25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DB1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48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D09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FF4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AT</w:t>
            </w:r>
          </w:p>
        </w:tc>
      </w:tr>
      <w:tr w:rsidR="00923C5B" w:rsidRPr="003D34C3" w14:paraId="477E1B4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4C4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4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5E8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F6C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A18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11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A69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90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990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F0C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AVCR2</w:t>
            </w:r>
          </w:p>
        </w:tc>
      </w:tr>
      <w:tr w:rsidR="00923C5B" w:rsidRPr="003D34C3" w14:paraId="56971F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867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5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E0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2E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4E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0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1E0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6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BE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1F52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BM34</w:t>
            </w:r>
          </w:p>
        </w:tc>
      </w:tr>
      <w:tr w:rsidR="00923C5B" w:rsidRPr="003D34C3" w14:paraId="541CC4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7E1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8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3BF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FFC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8F7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794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17D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24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54F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8D3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7A1</w:t>
            </w:r>
          </w:p>
        </w:tc>
      </w:tr>
      <w:tr w:rsidR="00923C5B" w:rsidRPr="003D34C3" w14:paraId="4D95D91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86B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54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E5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9A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54F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80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E9D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6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AC7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F59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2</w:t>
            </w:r>
          </w:p>
        </w:tc>
      </w:tr>
      <w:tr w:rsidR="00923C5B" w:rsidRPr="003D34C3" w14:paraId="2E79A33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596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20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3C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4D2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B79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5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19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6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055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DC77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US7</w:t>
            </w:r>
          </w:p>
        </w:tc>
      </w:tr>
      <w:tr w:rsidR="00923C5B" w:rsidRPr="003D34C3" w14:paraId="656DDA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7CC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06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DC7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412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7A8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44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0C7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2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320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55D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GPS1</w:t>
            </w:r>
          </w:p>
        </w:tc>
      </w:tr>
      <w:tr w:rsidR="00923C5B" w:rsidRPr="003D34C3" w14:paraId="0299E6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364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76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1FC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147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6C8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743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38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21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6D1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B68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ELZ2</w:t>
            </w:r>
          </w:p>
        </w:tc>
      </w:tr>
      <w:tr w:rsidR="00923C5B" w:rsidRPr="003D34C3" w14:paraId="4613C3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ADD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4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A51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BC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73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2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647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073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C20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S14</w:t>
            </w:r>
          </w:p>
        </w:tc>
      </w:tr>
      <w:tr w:rsidR="00923C5B" w:rsidRPr="003D34C3" w14:paraId="2A3832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1FD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4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039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C1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4E7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08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6C5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79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36E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3F7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PM1</w:t>
            </w:r>
          </w:p>
        </w:tc>
      </w:tr>
      <w:tr w:rsidR="00923C5B" w:rsidRPr="003D34C3" w14:paraId="65B7A90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AE2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6E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C6F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9D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700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11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46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4B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513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L</w:t>
            </w:r>
          </w:p>
        </w:tc>
      </w:tr>
      <w:tr w:rsidR="00923C5B" w:rsidRPr="003D34C3" w14:paraId="190043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CD8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2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D8B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DC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D63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69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4F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3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AB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A8B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NK1</w:t>
            </w:r>
          </w:p>
        </w:tc>
      </w:tr>
      <w:tr w:rsidR="00923C5B" w:rsidRPr="003D34C3" w14:paraId="11041D4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6A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22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2EE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59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2B8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689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F86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0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86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B93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221</w:t>
            </w:r>
          </w:p>
        </w:tc>
      </w:tr>
      <w:tr w:rsidR="00923C5B" w:rsidRPr="003D34C3" w14:paraId="0B7AF9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371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4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847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CB4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85A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679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3CA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64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A8A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6FB7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SS51</w:t>
            </w:r>
          </w:p>
        </w:tc>
      </w:tr>
      <w:tr w:rsidR="00923C5B" w:rsidRPr="003D34C3" w14:paraId="664ACDE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501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4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BE9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A40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39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5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728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73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1F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CEA7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2H</w:t>
            </w:r>
          </w:p>
        </w:tc>
      </w:tr>
      <w:tr w:rsidR="00923C5B" w:rsidRPr="003D34C3" w14:paraId="2E9979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59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07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4B9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DA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55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45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BAE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2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C1E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7F2C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UB1</w:t>
            </w:r>
          </w:p>
        </w:tc>
      </w:tr>
      <w:tr w:rsidR="00923C5B" w:rsidRPr="003D34C3" w14:paraId="69053FD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759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82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9C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085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F2C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3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22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77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A46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880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TF3A</w:t>
            </w:r>
          </w:p>
        </w:tc>
      </w:tr>
      <w:tr w:rsidR="00923C5B" w:rsidRPr="003D34C3" w14:paraId="5358DCD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E57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15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1A8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AF7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6BB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2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528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50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4E8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710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SD</w:t>
            </w:r>
          </w:p>
        </w:tc>
      </w:tr>
      <w:tr w:rsidR="00923C5B" w:rsidRPr="003D34C3" w14:paraId="6F9D55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D7C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0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78C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484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4D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7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4FC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54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BC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56A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X4</w:t>
            </w:r>
          </w:p>
        </w:tc>
      </w:tr>
      <w:tr w:rsidR="00923C5B" w:rsidRPr="003D34C3" w14:paraId="76EF85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DF3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4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80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D7C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46A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55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2D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56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3EC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02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1R9A</w:t>
            </w:r>
          </w:p>
        </w:tc>
      </w:tr>
      <w:tr w:rsidR="00923C5B" w:rsidRPr="003D34C3" w14:paraId="58B7D23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F0D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64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088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DD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F2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5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CE5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560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801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EF4F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LIM1</w:t>
            </w:r>
          </w:p>
        </w:tc>
      </w:tr>
      <w:tr w:rsidR="00923C5B" w:rsidRPr="003D34C3" w14:paraId="7004F25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93E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4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92A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B8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739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547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390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538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E6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63C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9A1</w:t>
            </w:r>
          </w:p>
        </w:tc>
      </w:tr>
      <w:tr w:rsidR="00923C5B" w:rsidRPr="003D34C3" w14:paraId="3C8821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140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9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473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FB8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0D5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30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012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70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F3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B5B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ADHA</w:t>
            </w:r>
          </w:p>
        </w:tc>
      </w:tr>
      <w:tr w:rsidR="00923C5B" w:rsidRPr="003D34C3" w14:paraId="76F198B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209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41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9B6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260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CF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53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743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68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BF3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6838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PGAT1</w:t>
            </w:r>
          </w:p>
        </w:tc>
      </w:tr>
      <w:tr w:rsidR="00923C5B" w:rsidRPr="003D34C3" w14:paraId="3A25C4A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15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74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0DB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C57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247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21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80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32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EF0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79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RK7</w:t>
            </w:r>
          </w:p>
        </w:tc>
      </w:tr>
      <w:tr w:rsidR="00923C5B" w:rsidRPr="003D34C3" w14:paraId="024F66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00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1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B3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F6D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47C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1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D41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1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36A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880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KBP4</w:t>
            </w:r>
          </w:p>
        </w:tc>
      </w:tr>
      <w:tr w:rsidR="00923C5B" w:rsidRPr="003D34C3" w14:paraId="492E960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013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22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DB4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66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49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51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43A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99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7CC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664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RY2</w:t>
            </w:r>
          </w:p>
        </w:tc>
      </w:tr>
      <w:tr w:rsidR="00923C5B" w:rsidRPr="003D34C3" w14:paraId="5E8BC6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F39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71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E24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294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CA3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51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5A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8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B7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AE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AM8</w:t>
            </w:r>
          </w:p>
        </w:tc>
      </w:tr>
      <w:tr w:rsidR="00923C5B" w:rsidRPr="003D34C3" w14:paraId="191F37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2E1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71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02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D8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D42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7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016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4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42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7DB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OPT1</w:t>
            </w:r>
          </w:p>
        </w:tc>
      </w:tr>
      <w:tr w:rsidR="00923C5B" w:rsidRPr="003D34C3" w14:paraId="0BE221F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66B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95D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5E7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706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47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5F0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32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A2E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8B12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BC1D8</w:t>
            </w:r>
          </w:p>
        </w:tc>
      </w:tr>
      <w:tr w:rsidR="00923C5B" w:rsidRPr="003D34C3" w14:paraId="1ABECF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D6B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47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764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649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03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43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257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627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7AD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NPDA1</w:t>
            </w:r>
          </w:p>
        </w:tc>
      </w:tr>
      <w:tr w:rsidR="00923C5B" w:rsidRPr="003D34C3" w14:paraId="1A59B52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CD2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8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AA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222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25B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383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F81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83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48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40B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KCH</w:t>
            </w:r>
          </w:p>
        </w:tc>
      </w:tr>
      <w:tr w:rsidR="00923C5B" w:rsidRPr="003D34C3" w14:paraId="21A1083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836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C94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16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8DB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377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DE7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58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AE2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CF8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PK1</w:t>
            </w:r>
          </w:p>
        </w:tc>
      </w:tr>
      <w:tr w:rsidR="00923C5B" w:rsidRPr="003D34C3" w14:paraId="0FF19B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08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FA4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A68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D6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373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F2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4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85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C15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YWHAQ</w:t>
            </w:r>
          </w:p>
        </w:tc>
      </w:tr>
      <w:tr w:rsidR="00923C5B" w:rsidRPr="003D34C3" w14:paraId="10A7B5E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98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64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CD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3C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15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37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701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3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2A5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146D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RK1</w:t>
            </w:r>
          </w:p>
        </w:tc>
      </w:tr>
      <w:tr w:rsidR="00923C5B" w:rsidRPr="003D34C3" w14:paraId="09BEBA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9DB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57D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F5D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BDA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34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B4C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2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996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FB2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F24</w:t>
            </w:r>
          </w:p>
        </w:tc>
      </w:tr>
      <w:tr w:rsidR="00923C5B" w:rsidRPr="003D34C3" w14:paraId="0EA1E3E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94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3CF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CDB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A75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327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160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6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26E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DAA0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UDCD2</w:t>
            </w:r>
          </w:p>
        </w:tc>
      </w:tr>
      <w:tr w:rsidR="00923C5B" w:rsidRPr="003D34C3" w14:paraId="575158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08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7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ED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E5B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3DB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31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A5E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9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1E4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AEA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F1B</w:t>
            </w:r>
          </w:p>
        </w:tc>
      </w:tr>
      <w:tr w:rsidR="00923C5B" w:rsidRPr="003D34C3" w14:paraId="1DACDE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532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1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75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DAA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403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311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A41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96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993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425D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LEU1</w:t>
            </w:r>
          </w:p>
        </w:tc>
      </w:tr>
      <w:tr w:rsidR="00923C5B" w:rsidRPr="003D34C3" w14:paraId="7C818A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851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4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C3F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0C1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C1B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303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77D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63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96E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4028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XA2P2</w:t>
            </w:r>
          </w:p>
        </w:tc>
      </w:tr>
      <w:tr w:rsidR="00923C5B" w:rsidRPr="003D34C3" w14:paraId="466C7C4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E9C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06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88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6B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E17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29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11B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16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145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26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B2</w:t>
            </w:r>
          </w:p>
        </w:tc>
      </w:tr>
      <w:tr w:rsidR="00923C5B" w:rsidRPr="003D34C3" w14:paraId="0C7312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99D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97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701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564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566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27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7A7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A89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CA1A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IN3-IT1</w:t>
            </w:r>
          </w:p>
        </w:tc>
      </w:tr>
      <w:tr w:rsidR="00923C5B" w:rsidRPr="003D34C3" w14:paraId="68DC5D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99E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04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7CE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7A7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D73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27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9A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57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791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780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30E</w:t>
            </w:r>
          </w:p>
        </w:tc>
      </w:tr>
      <w:tr w:rsidR="00923C5B" w:rsidRPr="003D34C3" w14:paraId="37C7BE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2C0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28F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87A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1AF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27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FE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32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33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7F6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MA6A</w:t>
            </w:r>
          </w:p>
        </w:tc>
      </w:tr>
      <w:tr w:rsidR="00923C5B" w:rsidRPr="003D34C3" w14:paraId="4BC9B6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A49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9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28E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F10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82A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235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53C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9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A0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C5A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NIP1</w:t>
            </w:r>
          </w:p>
        </w:tc>
      </w:tr>
      <w:tr w:rsidR="00923C5B" w:rsidRPr="003D34C3" w14:paraId="4708E0D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73A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16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8E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FC1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B86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2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18C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4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3F2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A60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667-AS1</w:t>
            </w:r>
          </w:p>
        </w:tc>
      </w:tr>
      <w:tr w:rsidR="00923C5B" w:rsidRPr="003D34C3" w14:paraId="67F34CC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588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56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274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45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22E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21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A2D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23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2C4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B8B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AGL2</w:t>
            </w:r>
          </w:p>
        </w:tc>
      </w:tr>
      <w:tr w:rsidR="00923C5B" w:rsidRPr="003D34C3" w14:paraId="48533B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531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3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339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B8A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B6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1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6F4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10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DE1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A4A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YX</w:t>
            </w:r>
          </w:p>
        </w:tc>
      </w:tr>
      <w:tr w:rsidR="00923C5B" w:rsidRPr="003D34C3" w14:paraId="42BE363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56C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0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D74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886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7EB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F8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4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9DC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C52B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I1</w:t>
            </w:r>
          </w:p>
        </w:tc>
      </w:tr>
      <w:tr w:rsidR="00923C5B" w:rsidRPr="003D34C3" w14:paraId="0AC4BD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6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35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733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023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A50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8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987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82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EE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07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ASDHPPT</w:t>
            </w:r>
          </w:p>
        </w:tc>
      </w:tr>
      <w:tr w:rsidR="00923C5B" w:rsidRPr="003D34C3" w14:paraId="5B11C6C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5FC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6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02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E1F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6D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5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D9B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56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E87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EE48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MAT2</w:t>
            </w:r>
          </w:p>
        </w:tc>
      </w:tr>
      <w:tr w:rsidR="00923C5B" w:rsidRPr="003D34C3" w14:paraId="58427C9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12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2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B0C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ACB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794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1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9B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29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2E0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9ADF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PHS1</w:t>
            </w:r>
          </w:p>
        </w:tc>
      </w:tr>
      <w:tr w:rsidR="00923C5B" w:rsidRPr="003D34C3" w14:paraId="78F7813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3AE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2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D8D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2A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C1D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0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020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9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F75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4F1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TS1</w:t>
            </w:r>
          </w:p>
        </w:tc>
      </w:tr>
      <w:tr w:rsidR="00923C5B" w:rsidRPr="003D34C3" w14:paraId="24C7179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4FA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12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9C3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D50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574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0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4D1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72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6DE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AC7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CCIP</w:t>
            </w:r>
          </w:p>
        </w:tc>
      </w:tr>
      <w:tr w:rsidR="00923C5B" w:rsidRPr="003D34C3" w14:paraId="712E3CE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179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60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E84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2F4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F53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0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6F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71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3D4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58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5C1</w:t>
            </w:r>
          </w:p>
        </w:tc>
      </w:tr>
      <w:tr w:rsidR="00923C5B" w:rsidRPr="003D34C3" w14:paraId="4336AA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39B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46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E63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BCE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015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08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64C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87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EC7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8BD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FT74</w:t>
            </w:r>
          </w:p>
        </w:tc>
      </w:tr>
      <w:tr w:rsidR="00923C5B" w:rsidRPr="003D34C3" w14:paraId="7E85AD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7FD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104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3D1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862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068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B77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30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9B8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F24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27A</w:t>
            </w:r>
          </w:p>
        </w:tc>
      </w:tr>
      <w:tr w:rsidR="00923C5B" w:rsidRPr="003D34C3" w14:paraId="3EA4BB7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1C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37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683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F78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DE3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042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400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528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423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276C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GF9</w:t>
            </w:r>
          </w:p>
        </w:tc>
      </w:tr>
      <w:tr w:rsidR="00923C5B" w:rsidRPr="003D34C3" w14:paraId="1E5F973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8A8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7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478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571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BEE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00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B89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9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DD7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76D7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4R1L</w:t>
            </w:r>
          </w:p>
        </w:tc>
      </w:tr>
      <w:tr w:rsidR="00923C5B" w:rsidRPr="003D34C3" w14:paraId="283C324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23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4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C39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88A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5C9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99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EE2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34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255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7F3A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CAL3</w:t>
            </w:r>
          </w:p>
        </w:tc>
      </w:tr>
      <w:tr w:rsidR="00923C5B" w:rsidRPr="003D34C3" w14:paraId="6AA1ED7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0AB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6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016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3E2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D7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985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6B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0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DA9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3F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GA9</w:t>
            </w:r>
          </w:p>
        </w:tc>
      </w:tr>
      <w:tr w:rsidR="00923C5B" w:rsidRPr="003D34C3" w14:paraId="06970B8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F4B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4A3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EE0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BD3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76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83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66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14A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71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7L1</w:t>
            </w:r>
          </w:p>
        </w:tc>
      </w:tr>
      <w:tr w:rsidR="00923C5B" w:rsidRPr="003D34C3" w14:paraId="17C8F09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313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9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BD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A18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12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0D3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0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99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F1F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3I</w:t>
            </w:r>
          </w:p>
        </w:tc>
      </w:tr>
      <w:tr w:rsidR="00923C5B" w:rsidRPr="003D34C3" w14:paraId="2A1FF4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31A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03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49E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45F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400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4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900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4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6C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E7A8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F2</w:t>
            </w:r>
          </w:p>
        </w:tc>
      </w:tr>
      <w:tr w:rsidR="00923C5B" w:rsidRPr="003D34C3" w14:paraId="122C6A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4A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558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575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86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1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67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03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21A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97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QDPR</w:t>
            </w:r>
          </w:p>
        </w:tc>
      </w:tr>
      <w:tr w:rsidR="00923C5B" w:rsidRPr="003D34C3" w14:paraId="752D8C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86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982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906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A94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0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42E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71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BE7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2B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KKS</w:t>
            </w:r>
          </w:p>
        </w:tc>
      </w:tr>
      <w:tr w:rsidR="00923C5B" w:rsidRPr="003D34C3" w14:paraId="2B47C7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1AF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97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7A1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43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5E5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897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E7E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5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CE2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70D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HMT1-IT1</w:t>
            </w:r>
          </w:p>
        </w:tc>
      </w:tr>
      <w:tr w:rsidR="00923C5B" w:rsidRPr="003D34C3" w14:paraId="69440AC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D29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22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E8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09D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156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87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F0C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1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FA7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189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UNDC1</w:t>
            </w:r>
          </w:p>
        </w:tc>
      </w:tr>
      <w:tr w:rsidR="00923C5B" w:rsidRPr="003D34C3" w14:paraId="40E8EA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B3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5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1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D1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374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8C3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1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A9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131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L1</w:t>
            </w:r>
          </w:p>
        </w:tc>
      </w:tr>
      <w:tr w:rsidR="00923C5B" w:rsidRPr="003D34C3" w14:paraId="22970A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E10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1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86E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39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34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5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5EC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74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B7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E1B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V1</w:t>
            </w:r>
          </w:p>
        </w:tc>
      </w:tr>
      <w:tr w:rsidR="00923C5B" w:rsidRPr="003D34C3" w14:paraId="638A2D0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879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0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3C7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C7F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9E6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5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193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68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3D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2B2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EX3</w:t>
            </w:r>
          </w:p>
        </w:tc>
      </w:tr>
      <w:tr w:rsidR="00923C5B" w:rsidRPr="003D34C3" w14:paraId="6554F5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DA3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59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8B0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7C9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D43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37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5A8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18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A8E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6F86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FNG</w:t>
            </w:r>
          </w:p>
        </w:tc>
      </w:tr>
      <w:tr w:rsidR="00923C5B" w:rsidRPr="003D34C3" w14:paraId="2EFBDC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252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0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20D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D53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BD9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836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634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1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19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CA67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OK3</w:t>
            </w:r>
          </w:p>
        </w:tc>
      </w:tr>
      <w:tr w:rsidR="00923C5B" w:rsidRPr="003D34C3" w14:paraId="1C24CC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4B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88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896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29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B07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827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68E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676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EB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8251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TNG2</w:t>
            </w:r>
          </w:p>
        </w:tc>
      </w:tr>
      <w:tr w:rsidR="00923C5B" w:rsidRPr="003D34C3" w14:paraId="7AB2502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E4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32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48B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A7B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A7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79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27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530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3A4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3A4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UBCN</w:t>
            </w:r>
          </w:p>
        </w:tc>
      </w:tr>
      <w:tr w:rsidR="00923C5B" w:rsidRPr="003D34C3" w14:paraId="518BCF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BB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2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C3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99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D09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778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EFB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8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6C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BDA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15A2</w:t>
            </w:r>
          </w:p>
        </w:tc>
      </w:tr>
      <w:tr w:rsidR="00923C5B" w:rsidRPr="003D34C3" w14:paraId="59E2479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CF3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9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D9B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F3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947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71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743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55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D6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D01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845</w:t>
            </w:r>
          </w:p>
        </w:tc>
      </w:tr>
      <w:tr w:rsidR="00923C5B" w:rsidRPr="003D34C3" w14:paraId="018B9E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0CF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77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F1A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79F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788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73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CA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2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4D4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038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RAK2</w:t>
            </w:r>
          </w:p>
        </w:tc>
      </w:tr>
      <w:tr w:rsidR="00923C5B" w:rsidRPr="003D34C3" w14:paraId="50131C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AEF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67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314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420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ED5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31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370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29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42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3305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X7C</w:t>
            </w:r>
          </w:p>
        </w:tc>
      </w:tr>
      <w:tr w:rsidR="00923C5B" w:rsidRPr="003D34C3" w14:paraId="6C6A359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9F3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90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8F2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EEB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A42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04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D4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5EC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C23E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347</w:t>
            </w:r>
          </w:p>
        </w:tc>
      </w:tr>
      <w:tr w:rsidR="00923C5B" w:rsidRPr="003D34C3" w14:paraId="17D52C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2E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66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E21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17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81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691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CF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42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A5E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C9C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GAM</w:t>
            </w:r>
          </w:p>
        </w:tc>
      </w:tr>
      <w:tr w:rsidR="00923C5B" w:rsidRPr="003D34C3" w14:paraId="2EC609E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81F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C77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327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011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673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0E0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7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98D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431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LF7</w:t>
            </w:r>
          </w:p>
        </w:tc>
      </w:tr>
      <w:tr w:rsidR="00923C5B" w:rsidRPr="003D34C3" w14:paraId="348EF9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6FC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0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821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6D0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698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665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A7E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37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6C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32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RL</w:t>
            </w:r>
          </w:p>
        </w:tc>
      </w:tr>
      <w:tr w:rsidR="00923C5B" w:rsidRPr="003D34C3" w14:paraId="0B6CD2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7C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42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17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3A4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318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655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8D8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00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268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9EE6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Z2A</w:t>
            </w:r>
          </w:p>
        </w:tc>
      </w:tr>
      <w:tr w:rsidR="00923C5B" w:rsidRPr="003D34C3" w14:paraId="0EFCCC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31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3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4BA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40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0B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654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70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993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14D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4466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1</w:t>
            </w:r>
          </w:p>
        </w:tc>
      </w:tr>
      <w:tr w:rsidR="00923C5B" w:rsidRPr="003D34C3" w14:paraId="4F2B6C1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8A6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9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86A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93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50B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632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9D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909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2D3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342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FAP97</w:t>
            </w:r>
          </w:p>
        </w:tc>
      </w:tr>
      <w:tr w:rsidR="00923C5B" w:rsidRPr="003D34C3" w14:paraId="587F2F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3C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41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CE0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31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06C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68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4E7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55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351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228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NAJC8</w:t>
            </w:r>
          </w:p>
        </w:tc>
      </w:tr>
      <w:tr w:rsidR="00923C5B" w:rsidRPr="003D34C3" w14:paraId="6AA3D94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BDD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1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EC8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4A0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D8B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55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E11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1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B7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24C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F144B</w:t>
            </w:r>
          </w:p>
        </w:tc>
      </w:tr>
      <w:tr w:rsidR="00923C5B" w:rsidRPr="003D34C3" w14:paraId="0CE2E5E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47E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8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87C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D0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C84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551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19D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91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29F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C64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HGAP26</w:t>
            </w:r>
          </w:p>
        </w:tc>
      </w:tr>
      <w:tr w:rsidR="00923C5B" w:rsidRPr="003D34C3" w14:paraId="50E9CF5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9B5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75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30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8B8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BD3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45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3D9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67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0CA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844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CYBP</w:t>
            </w:r>
          </w:p>
        </w:tc>
      </w:tr>
      <w:tr w:rsidR="00923C5B" w:rsidRPr="003D34C3" w14:paraId="2B7E12D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54A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0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51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58D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BC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525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27F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87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618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B53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NC2</w:t>
            </w:r>
          </w:p>
        </w:tc>
      </w:tr>
      <w:tr w:rsidR="00923C5B" w:rsidRPr="003D34C3" w14:paraId="0D4283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69B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9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C2B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6FA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14B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7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054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8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40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66A8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IDA</w:t>
            </w:r>
          </w:p>
        </w:tc>
      </w:tr>
      <w:tr w:rsidR="00923C5B" w:rsidRPr="003D34C3" w14:paraId="4AB8A2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615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84D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87D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483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6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71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53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2B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787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MT1</w:t>
            </w:r>
          </w:p>
        </w:tc>
      </w:tr>
      <w:tr w:rsidR="00923C5B" w:rsidRPr="003D34C3" w14:paraId="58063F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6D4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1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E3D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685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20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63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6AB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41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5A7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D34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AR</w:t>
            </w:r>
          </w:p>
        </w:tc>
      </w:tr>
      <w:tr w:rsidR="00923C5B" w:rsidRPr="003D34C3" w14:paraId="5924E5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473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2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AD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EEC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B5C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56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491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14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F54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349D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4</w:t>
            </w:r>
          </w:p>
        </w:tc>
      </w:tr>
      <w:tr w:rsidR="00923C5B" w:rsidRPr="003D34C3" w14:paraId="48D10A3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8C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4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590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E52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015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438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0AF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4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57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3487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PY19L3</w:t>
            </w:r>
          </w:p>
        </w:tc>
      </w:tr>
      <w:tr w:rsidR="00923C5B" w:rsidRPr="003D34C3" w14:paraId="041B573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2D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76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31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0AE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8F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0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772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2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ECC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B3BA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SGEPL1</w:t>
            </w:r>
          </w:p>
        </w:tc>
      </w:tr>
      <w:tr w:rsidR="00923C5B" w:rsidRPr="003D34C3" w14:paraId="581C61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CEC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5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92A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19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A80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92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2E8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6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CC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88FA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200R1</w:t>
            </w:r>
          </w:p>
        </w:tc>
      </w:tr>
      <w:tr w:rsidR="00923C5B" w:rsidRPr="003D34C3" w14:paraId="26C4D2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C7F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38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31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CAC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CFF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7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B7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11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A74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7A7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TKN2</w:t>
            </w:r>
          </w:p>
        </w:tc>
      </w:tr>
      <w:tr w:rsidR="00923C5B" w:rsidRPr="003D34C3" w14:paraId="690FD0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15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2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1B9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5E3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2BC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77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44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03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6A7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507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NF1</w:t>
            </w:r>
          </w:p>
        </w:tc>
      </w:tr>
      <w:tr w:rsidR="00923C5B" w:rsidRPr="003D34C3" w14:paraId="3EA12BE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E84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4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D8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454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A3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5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0C9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1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64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D3B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98B</w:t>
            </w:r>
          </w:p>
        </w:tc>
      </w:tr>
      <w:tr w:rsidR="00923C5B" w:rsidRPr="003D34C3" w14:paraId="333ABE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D7C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78C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D24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F8B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33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70D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75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D8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E2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COA2</w:t>
            </w:r>
          </w:p>
        </w:tc>
      </w:tr>
      <w:tr w:rsidR="00923C5B" w:rsidRPr="003D34C3" w14:paraId="1F7C3E5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6B7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39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B71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134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458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03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F06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12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B71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A3EE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A8</w:t>
            </w:r>
          </w:p>
        </w:tc>
      </w:tr>
      <w:tr w:rsidR="00923C5B" w:rsidRPr="003D34C3" w14:paraId="63707E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09D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8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071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B39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08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28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27A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4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BB8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7E0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LR6</w:t>
            </w:r>
          </w:p>
        </w:tc>
      </w:tr>
      <w:tr w:rsidR="00923C5B" w:rsidRPr="003D34C3" w14:paraId="20A74AB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1D4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85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F05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66E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89E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7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FE3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18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02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BF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OC7</w:t>
            </w:r>
          </w:p>
        </w:tc>
      </w:tr>
      <w:tr w:rsidR="00923C5B" w:rsidRPr="003D34C3" w14:paraId="616404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99C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73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B4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51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1CB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7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738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1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14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1B8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HIT6</w:t>
            </w:r>
          </w:p>
        </w:tc>
      </w:tr>
      <w:tr w:rsidR="00923C5B" w:rsidRPr="003D34C3" w14:paraId="53710A4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F33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23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12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3E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7F4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76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B8C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0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E2E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A52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XT</w:t>
            </w:r>
          </w:p>
        </w:tc>
      </w:tr>
      <w:tr w:rsidR="00923C5B" w:rsidRPr="003D34C3" w14:paraId="7F29EE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363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98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100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7B2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7B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273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87A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97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0E8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BFA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MCHD1</w:t>
            </w:r>
          </w:p>
        </w:tc>
      </w:tr>
      <w:tr w:rsidR="00923C5B" w:rsidRPr="003D34C3" w14:paraId="7541B90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FC3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14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627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79F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BAA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72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A2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93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EF2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362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YGB</w:t>
            </w:r>
          </w:p>
        </w:tc>
      </w:tr>
      <w:tr w:rsidR="00923C5B" w:rsidRPr="003D34C3" w14:paraId="6DAC0E0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4AF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8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B50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79E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0AE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44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3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83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89D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2741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CTD</w:t>
            </w:r>
          </w:p>
        </w:tc>
      </w:tr>
      <w:tr w:rsidR="00923C5B" w:rsidRPr="003D34C3" w14:paraId="58BA08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369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87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C91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F5C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78A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1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9BD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62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0BD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9C8D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XOSC2</w:t>
            </w:r>
          </w:p>
        </w:tc>
      </w:tr>
      <w:tr w:rsidR="00923C5B" w:rsidRPr="003D34C3" w14:paraId="47D55E9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29C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58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C4E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BBC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D7A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97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2A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97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7A2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3E56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A54</w:t>
            </w:r>
          </w:p>
        </w:tc>
      </w:tr>
      <w:tr w:rsidR="00923C5B" w:rsidRPr="003D34C3" w14:paraId="5A7879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99D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1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F9D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BC8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011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1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BF4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83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DAF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BC38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GL4</w:t>
            </w:r>
          </w:p>
        </w:tc>
      </w:tr>
      <w:tr w:rsidR="00923C5B" w:rsidRPr="003D34C3" w14:paraId="015CDB3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F3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1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E77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FE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537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0C8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65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FC6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0B0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9orf53</w:t>
            </w:r>
          </w:p>
        </w:tc>
      </w:tr>
      <w:tr w:rsidR="00923C5B" w:rsidRPr="003D34C3" w14:paraId="4FD114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255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0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E4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B67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01D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77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0A4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21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AB8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82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T5E</w:t>
            </w:r>
          </w:p>
        </w:tc>
      </w:tr>
      <w:tr w:rsidR="00923C5B" w:rsidRPr="003D34C3" w14:paraId="2E42C2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8DD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8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D6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4CF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423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3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194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38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8C5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54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YB5A</w:t>
            </w:r>
          </w:p>
        </w:tc>
      </w:tr>
      <w:tr w:rsidR="00923C5B" w:rsidRPr="003D34C3" w14:paraId="782AAB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48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4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204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F3A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A03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097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37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0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BF7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A8B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2A15</w:t>
            </w:r>
          </w:p>
        </w:tc>
      </w:tr>
      <w:tr w:rsidR="00923C5B" w:rsidRPr="003D34C3" w14:paraId="5362AB7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7D1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4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D7D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10E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142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09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63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9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BC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E06A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BN1</w:t>
            </w:r>
          </w:p>
        </w:tc>
      </w:tr>
      <w:tr w:rsidR="00923C5B" w:rsidRPr="003D34C3" w14:paraId="38E934C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73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74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7B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76C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AF2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92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47B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8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D0E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E9A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D17</w:t>
            </w:r>
          </w:p>
        </w:tc>
      </w:tr>
      <w:tr w:rsidR="00923C5B" w:rsidRPr="003D34C3" w14:paraId="40BE844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9A2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8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494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1F0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838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88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6B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71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6D3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A51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GDH</w:t>
            </w:r>
          </w:p>
        </w:tc>
      </w:tr>
      <w:tr w:rsidR="00923C5B" w:rsidRPr="003D34C3" w14:paraId="0304751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4F7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61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7B8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725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E59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08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2F6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62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71E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945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N2A2</w:t>
            </w:r>
          </w:p>
        </w:tc>
      </w:tr>
      <w:tr w:rsidR="00923C5B" w:rsidRPr="003D34C3" w14:paraId="242CD29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DA0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7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B7B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75B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D32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6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C1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61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BE9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DBD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MPDH2</w:t>
            </w:r>
          </w:p>
        </w:tc>
      </w:tr>
      <w:tr w:rsidR="00923C5B" w:rsidRPr="003D34C3" w14:paraId="141E9FC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6B5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5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DA7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F8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974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45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5D9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05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25D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AEDB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A12</w:t>
            </w:r>
          </w:p>
        </w:tc>
      </w:tr>
      <w:tr w:rsidR="00923C5B" w:rsidRPr="003D34C3" w14:paraId="678E24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3AF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49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6A8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96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07F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3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599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57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8CC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20E5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orf198</w:t>
            </w:r>
          </w:p>
        </w:tc>
      </w:tr>
      <w:tr w:rsidR="00923C5B" w:rsidRPr="003D34C3" w14:paraId="44E2F57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38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4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1E7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A2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58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25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219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2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12B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D9C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0A4</w:t>
            </w:r>
          </w:p>
        </w:tc>
      </w:tr>
      <w:tr w:rsidR="00923C5B" w:rsidRPr="003D34C3" w14:paraId="63BA57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C3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952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E48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271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01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44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96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696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652F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FKFB2</w:t>
            </w:r>
          </w:p>
        </w:tc>
      </w:tr>
      <w:tr w:rsidR="00923C5B" w:rsidRPr="003D34C3" w14:paraId="0991AA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CED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3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79B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70E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11D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00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F2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45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041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5E6B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PK2</w:t>
            </w:r>
          </w:p>
        </w:tc>
      </w:tr>
      <w:tr w:rsidR="00923C5B" w:rsidRPr="003D34C3" w14:paraId="302E0A7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FAE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6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722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634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159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003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329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4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41D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8129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EML2</w:t>
            </w:r>
          </w:p>
        </w:tc>
      </w:tr>
      <w:tr w:rsidR="00923C5B" w:rsidRPr="003D34C3" w14:paraId="2A2A2D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448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0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80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82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049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99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3F9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07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849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F03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LE3</w:t>
            </w:r>
          </w:p>
        </w:tc>
      </w:tr>
      <w:tr w:rsidR="00923C5B" w:rsidRPr="003D34C3" w14:paraId="0240684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DFF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4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5D2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B98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DA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985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657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67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4E2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E54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AM19</w:t>
            </w:r>
          </w:p>
        </w:tc>
      </w:tr>
      <w:tr w:rsidR="00923C5B" w:rsidRPr="003D34C3" w14:paraId="23676A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EE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7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7C0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3C9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393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64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F1D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86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39F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2DE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58</w:t>
            </w:r>
          </w:p>
        </w:tc>
      </w:tr>
      <w:tr w:rsidR="00923C5B" w:rsidRPr="003D34C3" w14:paraId="6E42AD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7DA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6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50F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53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6A1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4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0BB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25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C19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FDE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2</w:t>
            </w:r>
          </w:p>
        </w:tc>
      </w:tr>
      <w:tr w:rsidR="00923C5B" w:rsidRPr="003D34C3" w14:paraId="22401E3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B4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56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C27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650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CDC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918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6C7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33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94C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PCAT2</w:t>
            </w:r>
          </w:p>
        </w:tc>
      </w:tr>
      <w:tr w:rsidR="00923C5B" w:rsidRPr="003D34C3" w14:paraId="637614B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85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10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A82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68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CBB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1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099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04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4F2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7A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FPI2</w:t>
            </w:r>
          </w:p>
        </w:tc>
      </w:tr>
      <w:tr w:rsidR="00923C5B" w:rsidRPr="003D34C3" w14:paraId="6A4326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595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7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76A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CBC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5FD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905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F6A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57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86E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C16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EG</w:t>
            </w:r>
          </w:p>
        </w:tc>
      </w:tr>
      <w:tr w:rsidR="00923C5B" w:rsidRPr="003D34C3" w14:paraId="1E8B06F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97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79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5E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B03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DEC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891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1FC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0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171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E46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CNA1E</w:t>
            </w:r>
          </w:p>
        </w:tc>
      </w:tr>
      <w:tr w:rsidR="00923C5B" w:rsidRPr="003D34C3" w14:paraId="461CCF9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6CB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9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720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35A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457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877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F3A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48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395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D95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OS2</w:t>
            </w:r>
          </w:p>
        </w:tc>
      </w:tr>
      <w:tr w:rsidR="00923C5B" w:rsidRPr="003D34C3" w14:paraId="06C6CA5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41B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83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4B4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AF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533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72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C04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26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A88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B30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T</w:t>
            </w:r>
          </w:p>
        </w:tc>
      </w:tr>
      <w:tr w:rsidR="00923C5B" w:rsidRPr="003D34C3" w14:paraId="48FE567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4A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72F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431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495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5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C2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77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42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FB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TTL5</w:t>
            </w:r>
          </w:p>
        </w:tc>
      </w:tr>
      <w:tr w:rsidR="00923C5B" w:rsidRPr="003D34C3" w14:paraId="7B39D7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56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61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B40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6A3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0C6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85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851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76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DA3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CD9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RFIP2</w:t>
            </w:r>
          </w:p>
        </w:tc>
      </w:tr>
      <w:tr w:rsidR="00923C5B" w:rsidRPr="003D34C3" w14:paraId="623E978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C44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7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D51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943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7DF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857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552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6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1D9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A01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LJ42393</w:t>
            </w:r>
          </w:p>
        </w:tc>
      </w:tr>
      <w:tr w:rsidR="00923C5B" w:rsidRPr="003D34C3" w14:paraId="5C422B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78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5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737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A26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5B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38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D60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9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68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C6E5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TN2</w:t>
            </w:r>
          </w:p>
        </w:tc>
      </w:tr>
      <w:tr w:rsidR="00923C5B" w:rsidRPr="003D34C3" w14:paraId="41E38A5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8D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71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4DB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7A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B3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79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88F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38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EEE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D94D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MN1</w:t>
            </w:r>
          </w:p>
        </w:tc>
      </w:tr>
      <w:tr w:rsidR="00923C5B" w:rsidRPr="003D34C3" w14:paraId="4A759E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F19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74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1D6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35C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7C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9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E9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1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9A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29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SGRP1</w:t>
            </w:r>
          </w:p>
        </w:tc>
      </w:tr>
      <w:tr w:rsidR="00923C5B" w:rsidRPr="003D34C3" w14:paraId="6C01FF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D3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7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91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AEB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E1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71D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39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27B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8697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UTA</w:t>
            </w:r>
          </w:p>
        </w:tc>
      </w:tr>
      <w:tr w:rsidR="00923C5B" w:rsidRPr="003D34C3" w14:paraId="126C10A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257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7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261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39F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55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5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6CA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50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13E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DFF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7A6</w:t>
            </w:r>
          </w:p>
        </w:tc>
      </w:tr>
      <w:tr w:rsidR="00923C5B" w:rsidRPr="003D34C3" w14:paraId="74932B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72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0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8CD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2AB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79B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40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52A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11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185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5358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TO1</w:t>
            </w:r>
          </w:p>
        </w:tc>
      </w:tr>
      <w:tr w:rsidR="00923C5B" w:rsidRPr="003D34C3" w14:paraId="7ECCEB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79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2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121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256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670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739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B15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07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CB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4946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FIL3</w:t>
            </w:r>
          </w:p>
        </w:tc>
      </w:tr>
      <w:tr w:rsidR="00923C5B" w:rsidRPr="003D34C3" w14:paraId="7C07EE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42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20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CD0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9AE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737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28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767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67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36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A82C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RC5</w:t>
            </w:r>
          </w:p>
        </w:tc>
      </w:tr>
      <w:tr w:rsidR="00923C5B" w:rsidRPr="003D34C3" w14:paraId="4F7856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52A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97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52F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E7F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0B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711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0AE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98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5B1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826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AMTSL4-AS1</w:t>
            </w:r>
          </w:p>
        </w:tc>
      </w:tr>
      <w:tr w:rsidR="00923C5B" w:rsidRPr="003D34C3" w14:paraId="3D249D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68D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11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5CF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3A7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DC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10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2F7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9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13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E9B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NT2</w:t>
            </w:r>
          </w:p>
        </w:tc>
      </w:tr>
      <w:tr w:rsidR="00923C5B" w:rsidRPr="003D34C3" w14:paraId="6D7326B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C34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3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D0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6EB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300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95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2CD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38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12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05A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B41L4A-AS1</w:t>
            </w:r>
          </w:p>
        </w:tc>
      </w:tr>
      <w:tr w:rsidR="00923C5B" w:rsidRPr="003D34C3" w14:paraId="544674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09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01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FD8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4CB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D2C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54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C5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78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2DE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B3AA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UP43</w:t>
            </w:r>
          </w:p>
        </w:tc>
      </w:tr>
      <w:tr w:rsidR="00923C5B" w:rsidRPr="003D34C3" w14:paraId="545AB2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D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5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C59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527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2B3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41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99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2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F62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11E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K</w:t>
            </w:r>
          </w:p>
        </w:tc>
      </w:tr>
      <w:tr w:rsidR="00923C5B" w:rsidRPr="003D34C3" w14:paraId="095502D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C55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B56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D8F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CAE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636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934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08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E6E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588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IGD2</w:t>
            </w:r>
          </w:p>
        </w:tc>
      </w:tr>
      <w:tr w:rsidR="00923C5B" w:rsidRPr="003D34C3" w14:paraId="45EC5A7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99A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29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303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39B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63D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88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9F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823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DFE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A5D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KESHI</w:t>
            </w:r>
          </w:p>
        </w:tc>
      </w:tr>
      <w:tr w:rsidR="00923C5B" w:rsidRPr="003D34C3" w14:paraId="6383DE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719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27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5D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48D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51E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88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52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82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7C1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387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HOC6</w:t>
            </w:r>
          </w:p>
        </w:tc>
      </w:tr>
      <w:tr w:rsidR="00923C5B" w:rsidRPr="003D34C3" w14:paraId="232828F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34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69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18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1D2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43B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52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E5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81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C6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0EE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SK</w:t>
            </w:r>
          </w:p>
        </w:tc>
      </w:tr>
      <w:tr w:rsidR="00923C5B" w:rsidRPr="003D34C3" w14:paraId="4ECE14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905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3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7AE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AAE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09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550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629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7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5A3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08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N1</w:t>
            </w:r>
          </w:p>
        </w:tc>
      </w:tr>
      <w:tr w:rsidR="00923C5B" w:rsidRPr="003D34C3" w14:paraId="72B5605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89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8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FF5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2AC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E38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46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003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5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80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CEA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APC1</w:t>
            </w:r>
          </w:p>
        </w:tc>
      </w:tr>
      <w:tr w:rsidR="00923C5B" w:rsidRPr="003D34C3" w14:paraId="1A7B58E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DD7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0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7DB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2B9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C1D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5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33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19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905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06A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DM1B</w:t>
            </w:r>
          </w:p>
        </w:tc>
      </w:tr>
      <w:tr w:rsidR="00923C5B" w:rsidRPr="003D34C3" w14:paraId="6EDE320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F89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8B0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DDC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285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40A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3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E2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1A3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255308</w:t>
            </w:r>
          </w:p>
        </w:tc>
      </w:tr>
      <w:tr w:rsidR="00923C5B" w:rsidRPr="003D34C3" w14:paraId="045304C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AB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83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E3F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3E2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2D6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446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B0E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71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E27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1F4A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YC</w:t>
            </w:r>
          </w:p>
        </w:tc>
      </w:tr>
      <w:tr w:rsidR="00923C5B" w:rsidRPr="003D34C3" w14:paraId="694B49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A3D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14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251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38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66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431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57D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13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E8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F07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FAP45</w:t>
            </w:r>
          </w:p>
        </w:tc>
      </w:tr>
      <w:tr w:rsidR="00923C5B" w:rsidRPr="003D34C3" w14:paraId="002B1C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8F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1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284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E6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9B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416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84A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154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BCC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EDCD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1R15A</w:t>
            </w:r>
          </w:p>
        </w:tc>
      </w:tr>
      <w:tr w:rsidR="00923C5B" w:rsidRPr="003D34C3" w14:paraId="43CA159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08A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76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1E1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541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360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5A6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23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3FD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26E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RPD2</w:t>
            </w:r>
          </w:p>
        </w:tc>
      </w:tr>
      <w:tr w:rsidR="00923C5B" w:rsidRPr="003D34C3" w14:paraId="36826D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A8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38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794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8B6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B5D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318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AF4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7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CD4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4E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32686</w:t>
            </w:r>
          </w:p>
        </w:tc>
      </w:tr>
      <w:tr w:rsidR="00923C5B" w:rsidRPr="003D34C3" w14:paraId="5455A52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B8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9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5A6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F49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9C0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9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C80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68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CB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06D7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DAC1</w:t>
            </w:r>
          </w:p>
        </w:tc>
      </w:tr>
      <w:tr w:rsidR="00923C5B" w:rsidRPr="003D34C3" w14:paraId="604BEBE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DF1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1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34D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B28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04F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285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0D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64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A7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7B87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CH1</w:t>
            </w:r>
          </w:p>
        </w:tc>
      </w:tr>
      <w:tr w:rsidR="00923C5B" w:rsidRPr="003D34C3" w14:paraId="25CB07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57B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7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E40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B1B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885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76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DD5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61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A2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89E3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QCC2</w:t>
            </w:r>
          </w:p>
        </w:tc>
      </w:tr>
      <w:tr w:rsidR="00923C5B" w:rsidRPr="003D34C3" w14:paraId="6D37C5D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BC6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28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C08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81E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D1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74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120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60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BF0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37A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26A</w:t>
            </w:r>
          </w:p>
        </w:tc>
      </w:tr>
      <w:tr w:rsidR="00923C5B" w:rsidRPr="003D34C3" w14:paraId="47CBB5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E21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2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F55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46A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31A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6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C6C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56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02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594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383</w:t>
            </w:r>
          </w:p>
        </w:tc>
      </w:tr>
      <w:tr w:rsidR="00923C5B" w:rsidRPr="003D34C3" w14:paraId="7398B14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6D4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90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0DE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BFA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96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62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E74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5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ACE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68D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IPR1</w:t>
            </w:r>
          </w:p>
        </w:tc>
      </w:tr>
      <w:tr w:rsidR="00923C5B" w:rsidRPr="003D34C3" w14:paraId="31FADFA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4CE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0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FED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D3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EA0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25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277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19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0A5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12D1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DM2</w:t>
            </w:r>
          </w:p>
        </w:tc>
      </w:tr>
      <w:tr w:rsidR="00923C5B" w:rsidRPr="003D34C3" w14:paraId="2855CA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415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1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2D3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2AF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3B8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31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EDE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3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CBB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144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8</w:t>
            </w:r>
          </w:p>
        </w:tc>
      </w:tr>
      <w:tr w:rsidR="00923C5B" w:rsidRPr="003D34C3" w14:paraId="0D6FBD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CBF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48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38E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9EE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7A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214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1C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71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0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C40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RK2</w:t>
            </w:r>
          </w:p>
        </w:tc>
      </w:tr>
      <w:tr w:rsidR="00923C5B" w:rsidRPr="003D34C3" w14:paraId="7625D9E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500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7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159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2D7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74B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08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A8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5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63B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27D1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P2</w:t>
            </w:r>
          </w:p>
        </w:tc>
      </w:tr>
      <w:tr w:rsidR="00923C5B" w:rsidRPr="003D34C3" w14:paraId="00FA2EE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591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83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D49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9A2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34F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06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AA4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40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40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E77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63</w:t>
            </w:r>
          </w:p>
        </w:tc>
      </w:tr>
      <w:tr w:rsidR="00923C5B" w:rsidRPr="003D34C3" w14:paraId="6592B1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71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46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21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8F0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CDF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186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26D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64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374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9E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PGEF1</w:t>
            </w:r>
          </w:p>
        </w:tc>
      </w:tr>
      <w:tr w:rsidR="00923C5B" w:rsidRPr="003D34C3" w14:paraId="15BC2B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FB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2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168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2F9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862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81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A6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4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ABA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C1A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FAP1L1</w:t>
            </w:r>
          </w:p>
        </w:tc>
      </w:tr>
      <w:tr w:rsidR="00923C5B" w:rsidRPr="003D34C3" w14:paraId="5A7669D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B56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7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E04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223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AB4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177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0BF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30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A06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493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SSF2</w:t>
            </w:r>
          </w:p>
        </w:tc>
      </w:tr>
      <w:tr w:rsidR="00923C5B" w:rsidRPr="003D34C3" w14:paraId="622D8B5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694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5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6C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C86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F95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7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F6B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2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99F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2F63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DH3G</w:t>
            </w:r>
          </w:p>
        </w:tc>
      </w:tr>
      <w:tr w:rsidR="00923C5B" w:rsidRPr="003D34C3" w14:paraId="1388F0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7EB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2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33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607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1B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3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F4D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6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B65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A0C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2E</w:t>
            </w:r>
          </w:p>
        </w:tc>
      </w:tr>
      <w:tr w:rsidR="00923C5B" w:rsidRPr="003D34C3" w14:paraId="6C7D90B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0D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04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5C2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BDF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805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33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53B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58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0D2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5E7E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NL3</w:t>
            </w:r>
          </w:p>
        </w:tc>
      </w:tr>
      <w:tr w:rsidR="00923C5B" w:rsidRPr="003D34C3" w14:paraId="5A39354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648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6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DE5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370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47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130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98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48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F33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C08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KAP4</w:t>
            </w:r>
          </w:p>
        </w:tc>
      </w:tr>
      <w:tr w:rsidR="00923C5B" w:rsidRPr="003D34C3" w14:paraId="553CCB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D91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16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D4B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90F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DB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28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831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4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BB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F3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ECR</w:t>
            </w:r>
          </w:p>
        </w:tc>
      </w:tr>
      <w:tr w:rsidR="00923C5B" w:rsidRPr="003D34C3" w14:paraId="6EDEF0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038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11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293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0D9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2F1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114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F72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86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8E9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7777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YO10</w:t>
            </w:r>
          </w:p>
        </w:tc>
      </w:tr>
      <w:tr w:rsidR="00923C5B" w:rsidRPr="003D34C3" w14:paraId="778FA9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C7B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2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96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E38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78C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9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459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12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FFA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6D32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540</w:t>
            </w:r>
          </w:p>
        </w:tc>
      </w:tr>
      <w:tr w:rsidR="00923C5B" w:rsidRPr="003D34C3" w14:paraId="7CBDE1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888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1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91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132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A92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7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218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24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4F6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CC9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MMD8</w:t>
            </w:r>
          </w:p>
        </w:tc>
      </w:tr>
      <w:tr w:rsidR="00923C5B" w:rsidRPr="003D34C3" w14:paraId="6F82ABB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72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09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E74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1BE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C10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06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F70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0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071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AA96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AP2</w:t>
            </w:r>
          </w:p>
        </w:tc>
      </w:tr>
      <w:tr w:rsidR="00923C5B" w:rsidRPr="003D34C3" w14:paraId="5C713A5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356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6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6C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F0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1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B2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5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BB1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5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5CB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D4E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FN5</w:t>
            </w:r>
          </w:p>
        </w:tc>
      </w:tr>
      <w:tr w:rsidR="00923C5B" w:rsidRPr="003D34C3" w14:paraId="01AB27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6F0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2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9CA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190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064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3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A75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74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E72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89E3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AA2</w:t>
            </w:r>
          </w:p>
        </w:tc>
      </w:tr>
      <w:tr w:rsidR="00923C5B" w:rsidRPr="003D34C3" w14:paraId="4ED11B1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72E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2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BC7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91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374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995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60A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24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DBC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57D3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SAP1</w:t>
            </w:r>
          </w:p>
        </w:tc>
      </w:tr>
      <w:tr w:rsidR="00923C5B" w:rsidRPr="003D34C3" w14:paraId="71D9ED3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839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3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8E4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3C6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8D1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8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5B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04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39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5CB6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EX9</w:t>
            </w:r>
          </w:p>
        </w:tc>
      </w:tr>
      <w:tr w:rsidR="00923C5B" w:rsidRPr="003D34C3" w14:paraId="4E935C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F12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4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2D4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20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E66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977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C64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5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BFD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703A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OD1L1</w:t>
            </w:r>
          </w:p>
        </w:tc>
      </w:tr>
      <w:tr w:rsidR="00923C5B" w:rsidRPr="003D34C3" w14:paraId="4806A8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CD3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182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A87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588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941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767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18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657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1A6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G11</w:t>
            </w:r>
          </w:p>
        </w:tc>
      </w:tr>
      <w:tr w:rsidR="00923C5B" w:rsidRPr="003D34C3" w14:paraId="4DDCB54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E4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1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4E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671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942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16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0B5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21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0B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7B5F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E1</w:t>
            </w:r>
          </w:p>
        </w:tc>
      </w:tr>
      <w:tr w:rsidR="00923C5B" w:rsidRPr="003D34C3" w14:paraId="304BB6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311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25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42C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751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6A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94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32A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38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E93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5E91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3</w:t>
            </w:r>
          </w:p>
        </w:tc>
      </w:tr>
      <w:tr w:rsidR="00923C5B" w:rsidRPr="003D34C3" w14:paraId="5DEBAEF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01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1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60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03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73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86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697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08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D3D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2AA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CUN1D5</w:t>
            </w:r>
          </w:p>
        </w:tc>
      </w:tr>
      <w:tr w:rsidR="00923C5B" w:rsidRPr="003D34C3" w14:paraId="478DAA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2E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79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1CB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A5F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D85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83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A1D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093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56C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29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57</w:t>
            </w:r>
          </w:p>
        </w:tc>
      </w:tr>
      <w:tr w:rsidR="00923C5B" w:rsidRPr="003D34C3" w14:paraId="65A65A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93E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38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D60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CF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69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F0B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041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51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909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TAA1</w:t>
            </w:r>
          </w:p>
        </w:tc>
      </w:tr>
      <w:tr w:rsidR="00923C5B" w:rsidRPr="003D34C3" w14:paraId="030D9A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E0C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76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D2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9F3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183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4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623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54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5C3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D6CA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JAGN1</w:t>
            </w:r>
          </w:p>
        </w:tc>
      </w:tr>
      <w:tr w:rsidR="00923C5B" w:rsidRPr="003D34C3" w14:paraId="1E334A3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D39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2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B40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BE1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0B9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8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95B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26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953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F2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DI2</w:t>
            </w:r>
          </w:p>
        </w:tc>
      </w:tr>
      <w:tr w:rsidR="00923C5B" w:rsidRPr="003D34C3" w14:paraId="620265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38B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71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984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65C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555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804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70A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9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C5E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509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12A6</w:t>
            </w:r>
          </w:p>
        </w:tc>
      </w:tr>
      <w:tr w:rsidR="00923C5B" w:rsidRPr="003D34C3" w14:paraId="4CC5BB9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EF8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29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3B1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592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D63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7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9DD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45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FA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1AF0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G5</w:t>
            </w:r>
          </w:p>
        </w:tc>
      </w:tr>
      <w:tr w:rsidR="00923C5B" w:rsidRPr="003D34C3" w14:paraId="457BAD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9CA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02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D6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152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5C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6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C1E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51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81A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FF1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P11</w:t>
            </w:r>
          </w:p>
        </w:tc>
      </w:tr>
      <w:tr w:rsidR="00923C5B" w:rsidRPr="003D34C3" w14:paraId="79E5A48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455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9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00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BCE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3FB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760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33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22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DD9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577E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K2</w:t>
            </w:r>
          </w:p>
        </w:tc>
      </w:tr>
      <w:tr w:rsidR="00923C5B" w:rsidRPr="003D34C3" w14:paraId="43DA6D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66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22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289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C2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A54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757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8C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09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39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C85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NFAIP3</w:t>
            </w:r>
          </w:p>
        </w:tc>
      </w:tr>
      <w:tr w:rsidR="00923C5B" w:rsidRPr="003D34C3" w14:paraId="15F60F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90E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9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037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20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855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75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BC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0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7E0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ACA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YB5B</w:t>
            </w:r>
          </w:p>
        </w:tc>
      </w:tr>
      <w:tr w:rsidR="00923C5B" w:rsidRPr="003D34C3" w14:paraId="0C0339C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93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1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009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ED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9DD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711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10F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34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C10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9000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LEU2</w:t>
            </w:r>
          </w:p>
        </w:tc>
      </w:tr>
      <w:tr w:rsidR="00923C5B" w:rsidRPr="003D34C3" w14:paraId="6101F2D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C5F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66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22A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6FD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1EC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711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CEC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34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34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DCF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TUD1</w:t>
            </w:r>
          </w:p>
        </w:tc>
      </w:tr>
      <w:tr w:rsidR="00923C5B" w:rsidRPr="003D34C3" w14:paraId="3FA8786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7F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55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037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653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F39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9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BE3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79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93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A793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SP44</w:t>
            </w:r>
          </w:p>
        </w:tc>
      </w:tr>
      <w:tr w:rsidR="00923C5B" w:rsidRPr="003D34C3" w14:paraId="7CF19E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F4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5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3E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BE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DAE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96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2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75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D60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2382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LM</w:t>
            </w:r>
          </w:p>
        </w:tc>
      </w:tr>
      <w:tr w:rsidR="00923C5B" w:rsidRPr="003D34C3" w14:paraId="4F6B84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540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4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4C1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F98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8C1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73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53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8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EE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5146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TTL7A</w:t>
            </w:r>
          </w:p>
        </w:tc>
      </w:tr>
      <w:tr w:rsidR="00923C5B" w:rsidRPr="003D34C3" w14:paraId="086B44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77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24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66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61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EF5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670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9F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7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22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AD2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6GALNAC3</w:t>
            </w:r>
          </w:p>
        </w:tc>
      </w:tr>
      <w:tr w:rsidR="00923C5B" w:rsidRPr="003D34C3" w14:paraId="4696466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885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63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7DA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7DA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4BC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52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1F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06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F1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DBE9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3AP6</w:t>
            </w:r>
          </w:p>
        </w:tc>
      </w:tr>
      <w:tr w:rsidR="00923C5B" w:rsidRPr="003D34C3" w14:paraId="6EC674B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8C9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61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598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896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24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E88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51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D0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F15D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P15</w:t>
            </w:r>
          </w:p>
        </w:tc>
      </w:tr>
      <w:tr w:rsidR="00923C5B" w:rsidRPr="003D34C3" w14:paraId="22B7EC8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9A1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51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425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7A9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16B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21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389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8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61E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350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C3L</w:t>
            </w:r>
          </w:p>
        </w:tc>
      </w:tr>
      <w:tr w:rsidR="00923C5B" w:rsidRPr="003D34C3" w14:paraId="3206BE8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AB7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70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C11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529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4DF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12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F67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54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67D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3B5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T2</w:t>
            </w:r>
          </w:p>
        </w:tc>
      </w:tr>
      <w:tr w:rsidR="00923C5B" w:rsidRPr="003D34C3" w14:paraId="0EF7B9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7D0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8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81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98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1D9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0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178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3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9CF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6F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WP1</w:t>
            </w:r>
          </w:p>
        </w:tc>
      </w:tr>
      <w:tr w:rsidR="00923C5B" w:rsidRPr="003D34C3" w14:paraId="75547BF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CA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4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319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54A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5D2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0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D39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38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47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5BD8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C23</w:t>
            </w:r>
          </w:p>
        </w:tc>
      </w:tr>
      <w:tr w:rsidR="00923C5B" w:rsidRPr="003D34C3" w14:paraId="20ED5E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3CA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1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5D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18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4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A7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55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E1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25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DC5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515A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AMP8</w:t>
            </w:r>
          </w:p>
        </w:tc>
      </w:tr>
      <w:tr w:rsidR="00923C5B" w:rsidRPr="003D34C3" w14:paraId="549E1B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6AC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8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4E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565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2BF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520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022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0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E61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179E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CL2A1</w:t>
            </w:r>
          </w:p>
        </w:tc>
      </w:tr>
      <w:tr w:rsidR="00923C5B" w:rsidRPr="003D34C3" w14:paraId="7585CD9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32C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8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C9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F4F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D33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51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CE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98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59F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EBE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MT12</w:t>
            </w:r>
          </w:p>
        </w:tc>
      </w:tr>
      <w:tr w:rsidR="00923C5B" w:rsidRPr="003D34C3" w14:paraId="530BBD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CCC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4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D29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3D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226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51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77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6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B6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CFF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GST1</w:t>
            </w:r>
          </w:p>
        </w:tc>
      </w:tr>
      <w:tr w:rsidR="00923C5B" w:rsidRPr="003D34C3" w14:paraId="22DE23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9B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30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574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427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8C7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95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B8C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0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FE6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F8E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DR42E1</w:t>
            </w:r>
          </w:p>
        </w:tc>
      </w:tr>
      <w:tr w:rsidR="00923C5B" w:rsidRPr="003D34C3" w14:paraId="669360D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38E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469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60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5AB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492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E29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95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92F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EF82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YO15B</w:t>
            </w:r>
          </w:p>
        </w:tc>
      </w:tr>
      <w:tr w:rsidR="00923C5B" w:rsidRPr="003D34C3" w14:paraId="4440E0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6DC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548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565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8A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485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28B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67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F59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6FB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6GALNAC2</w:t>
            </w:r>
          </w:p>
        </w:tc>
      </w:tr>
      <w:tr w:rsidR="00923C5B" w:rsidRPr="003D34C3" w14:paraId="4F1347B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550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6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BC4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FA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0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A0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483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72C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5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34B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AB73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GFBR1</w:t>
            </w:r>
          </w:p>
        </w:tc>
      </w:tr>
      <w:tr w:rsidR="00923C5B" w:rsidRPr="003D34C3" w14:paraId="4AA1D9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15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08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B67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73E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B2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477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739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35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8E3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F31A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A3</w:t>
            </w:r>
          </w:p>
        </w:tc>
      </w:tr>
      <w:tr w:rsidR="00923C5B" w:rsidRPr="003D34C3" w14:paraId="7DC8AF2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160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18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D78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0B9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4B9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68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F2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03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B63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E83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XCT1</w:t>
            </w:r>
          </w:p>
        </w:tc>
      </w:tr>
      <w:tr w:rsidR="00923C5B" w:rsidRPr="003D34C3" w14:paraId="1FF88C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549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8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18E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AAF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26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68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52D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0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026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F436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1</w:t>
            </w:r>
          </w:p>
        </w:tc>
      </w:tr>
      <w:tr w:rsidR="00923C5B" w:rsidRPr="003D34C3" w14:paraId="463CD7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4F0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3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668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E3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7D1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44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B53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08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6A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F99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4G3</w:t>
            </w:r>
          </w:p>
        </w:tc>
      </w:tr>
      <w:tr w:rsidR="00923C5B" w:rsidRPr="003D34C3" w14:paraId="25B0238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009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29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865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26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6EC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44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1F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03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60C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B386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MT2D</w:t>
            </w:r>
          </w:p>
        </w:tc>
      </w:tr>
      <w:tr w:rsidR="00923C5B" w:rsidRPr="003D34C3" w14:paraId="5E8DE15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0F1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7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733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1C2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F82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24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535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35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B4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76F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84C</w:t>
            </w:r>
          </w:p>
        </w:tc>
      </w:tr>
      <w:tr w:rsidR="00923C5B" w:rsidRPr="003D34C3" w14:paraId="0ADB5C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B57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E2A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07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B6D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09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81A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75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F47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744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BIP</w:t>
            </w:r>
          </w:p>
        </w:tc>
      </w:tr>
      <w:tr w:rsidR="00923C5B" w:rsidRPr="003D34C3" w14:paraId="51C6B95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2C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28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BD9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43C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8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D3F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0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A89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70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8A8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9CFD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1AX</w:t>
            </w:r>
          </w:p>
        </w:tc>
      </w:tr>
      <w:tr w:rsidR="00923C5B" w:rsidRPr="003D34C3" w14:paraId="7C6B5EA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1B1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0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436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9F7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5D4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E0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32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740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E86F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DX1</w:t>
            </w:r>
          </w:p>
        </w:tc>
      </w:tr>
      <w:tr w:rsidR="00923C5B" w:rsidRPr="003D34C3" w14:paraId="3CAB275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B39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54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C3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796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5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438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39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36B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0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88B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D79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T5C3B</w:t>
            </w:r>
          </w:p>
        </w:tc>
      </w:tr>
      <w:tr w:rsidR="00923C5B" w:rsidRPr="003D34C3" w14:paraId="7E89E5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139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5F2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27B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D68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8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3DD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8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DD0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7BD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GE5</w:t>
            </w:r>
          </w:p>
        </w:tc>
      </w:tr>
      <w:tr w:rsidR="00923C5B" w:rsidRPr="003D34C3" w14:paraId="317B0C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3F8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6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D11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5F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2D7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8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EA5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86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09C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F95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BF2</w:t>
            </w:r>
          </w:p>
        </w:tc>
      </w:tr>
      <w:tr w:rsidR="00923C5B" w:rsidRPr="003D34C3" w14:paraId="07C2AD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168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7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40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BC5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D50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83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A3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7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8C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54AC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COLN2</w:t>
            </w:r>
          </w:p>
        </w:tc>
      </w:tr>
      <w:tr w:rsidR="00923C5B" w:rsidRPr="003D34C3" w14:paraId="3B4CDC1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6AA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1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C14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7F6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579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37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072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59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289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F2D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C11C</w:t>
            </w:r>
          </w:p>
        </w:tc>
      </w:tr>
      <w:tr w:rsidR="00923C5B" w:rsidRPr="003D34C3" w14:paraId="6955C87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391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97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6D8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3C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6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6D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3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A7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94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3B1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F8E6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T2B</w:t>
            </w:r>
          </w:p>
        </w:tc>
      </w:tr>
      <w:tr w:rsidR="00923C5B" w:rsidRPr="003D34C3" w14:paraId="6C95C1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B9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26E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765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3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9B5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17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69E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2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736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D18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1R1</w:t>
            </w:r>
          </w:p>
        </w:tc>
      </w:tr>
      <w:tr w:rsidR="00923C5B" w:rsidRPr="003D34C3" w14:paraId="2C2EC1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71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91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528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56B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2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BCD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94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0BF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3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E42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7BB7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R3GL</w:t>
            </w:r>
          </w:p>
        </w:tc>
      </w:tr>
      <w:tr w:rsidR="00923C5B" w:rsidRPr="003D34C3" w14:paraId="6300BD9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027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06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D0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A4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7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CB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83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B3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96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616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F44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3</w:t>
            </w:r>
          </w:p>
        </w:tc>
      </w:tr>
      <w:tr w:rsidR="00923C5B" w:rsidRPr="003D34C3" w14:paraId="0F3E97C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50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92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A22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889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9E-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82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278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FA4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7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B4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50E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32005</w:t>
            </w:r>
          </w:p>
        </w:tc>
      </w:tr>
      <w:tr w:rsidR="00923C5B" w:rsidRPr="003D34C3" w14:paraId="6650B6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59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60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DDD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FB2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FEF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246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31B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5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F34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ABEA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OK1</w:t>
            </w:r>
          </w:p>
        </w:tc>
      </w:tr>
      <w:tr w:rsidR="00923C5B" w:rsidRPr="003D34C3" w14:paraId="70326AA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6EE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5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64D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E9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F54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25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7FD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74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047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6D7D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KBH7</w:t>
            </w:r>
          </w:p>
        </w:tc>
      </w:tr>
      <w:tr w:rsidR="00923C5B" w:rsidRPr="003D34C3" w14:paraId="4F9DEE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80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10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F2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AE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254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2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AF4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53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1E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3659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WC15</w:t>
            </w:r>
          </w:p>
        </w:tc>
      </w:tr>
      <w:tr w:rsidR="00923C5B" w:rsidRPr="003D34C3" w14:paraId="64A66D7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0ED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8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4F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A65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19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215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179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3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3DA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CF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85B</w:t>
            </w:r>
          </w:p>
        </w:tc>
      </w:tr>
      <w:tr w:rsidR="00923C5B" w:rsidRPr="003D34C3" w14:paraId="2B1F49C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1C2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8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12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A27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F0B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1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E6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56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8B0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C9F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GRE3</w:t>
            </w:r>
          </w:p>
        </w:tc>
      </w:tr>
      <w:tr w:rsidR="00923C5B" w:rsidRPr="003D34C3" w14:paraId="2C3735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D77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0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277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511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0B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81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C13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05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14D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8F62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CD4</w:t>
            </w:r>
          </w:p>
        </w:tc>
      </w:tr>
      <w:tr w:rsidR="00923C5B" w:rsidRPr="003D34C3" w14:paraId="71DBC84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C7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84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0D9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DC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5D5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180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466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02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36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C23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RY</w:t>
            </w:r>
          </w:p>
        </w:tc>
      </w:tr>
      <w:tr w:rsidR="00923C5B" w:rsidRPr="003D34C3" w14:paraId="483CC72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E52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78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D5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50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F9C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158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5FE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1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70E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E62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30924</w:t>
            </w:r>
          </w:p>
        </w:tc>
      </w:tr>
      <w:tr w:rsidR="00923C5B" w:rsidRPr="003D34C3" w14:paraId="07FD3E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13E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44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476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2C7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F3D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15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D1C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0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D1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AA44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ST1H1T</w:t>
            </w:r>
          </w:p>
        </w:tc>
      </w:tr>
      <w:tr w:rsidR="00923C5B" w:rsidRPr="003D34C3" w14:paraId="750EA3B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138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8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39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4E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B48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30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61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14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C40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321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XOSC8</w:t>
            </w:r>
          </w:p>
        </w:tc>
      </w:tr>
      <w:tr w:rsidR="00923C5B" w:rsidRPr="003D34C3" w14:paraId="7614BD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C59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3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688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872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43C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26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74D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98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F4A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A58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CBP2</w:t>
            </w:r>
          </w:p>
        </w:tc>
      </w:tr>
      <w:tr w:rsidR="00923C5B" w:rsidRPr="003D34C3" w14:paraId="76CB71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5E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5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CA4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22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A36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23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4D1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84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81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0B34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BP1</w:t>
            </w:r>
          </w:p>
        </w:tc>
      </w:tr>
      <w:tr w:rsidR="00923C5B" w:rsidRPr="003D34C3" w14:paraId="7F1890C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A73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E40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DAD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FD5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1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08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838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B062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KBP3</w:t>
            </w:r>
          </w:p>
        </w:tc>
      </w:tr>
      <w:tr w:rsidR="00923C5B" w:rsidRPr="003D34C3" w14:paraId="6346E5D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66D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08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AC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61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CDF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95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911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7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75C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FBB7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C2N</w:t>
            </w:r>
          </w:p>
        </w:tc>
      </w:tr>
      <w:tr w:rsidR="00923C5B" w:rsidRPr="003D34C3" w14:paraId="6968CC9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B8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8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5D1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0FF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0E1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0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5D8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48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85C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5B1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ET3</w:t>
            </w:r>
          </w:p>
        </w:tc>
      </w:tr>
      <w:tr w:rsidR="00923C5B" w:rsidRPr="003D34C3" w14:paraId="6ABD59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EF2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5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EE4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B9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749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77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D5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10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57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2AC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89</w:t>
            </w:r>
          </w:p>
        </w:tc>
      </w:tr>
      <w:tr w:rsidR="00923C5B" w:rsidRPr="003D34C3" w14:paraId="17A1A2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A04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5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31E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9A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86E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2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699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15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161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9306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EA15</w:t>
            </w:r>
          </w:p>
        </w:tc>
      </w:tr>
      <w:tr w:rsidR="00923C5B" w:rsidRPr="003D34C3" w14:paraId="09E519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0A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4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F7D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8D8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93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01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344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61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B02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016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BL</w:t>
            </w:r>
          </w:p>
        </w:tc>
      </w:tr>
      <w:tr w:rsidR="00923C5B" w:rsidRPr="003D34C3" w14:paraId="2AE2DE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7C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93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9A4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923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5DB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98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B19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48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126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66A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6A1</w:t>
            </w:r>
          </w:p>
        </w:tc>
      </w:tr>
      <w:tr w:rsidR="00923C5B" w:rsidRPr="003D34C3" w14:paraId="41040E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EDD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08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FC1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649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058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78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FDE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3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6B2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C5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PH1</w:t>
            </w:r>
          </w:p>
        </w:tc>
      </w:tr>
      <w:tr w:rsidR="00923C5B" w:rsidRPr="003D34C3" w14:paraId="144DCF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AAE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61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A75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580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7F3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69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439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0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36E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A90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9</w:t>
            </w:r>
          </w:p>
        </w:tc>
      </w:tr>
      <w:tr w:rsidR="00923C5B" w:rsidRPr="003D34C3" w14:paraId="75D0363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3C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9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227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F3A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25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94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E00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97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D5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D3B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NN3</w:t>
            </w:r>
          </w:p>
        </w:tc>
      </w:tr>
      <w:tr w:rsidR="00923C5B" w:rsidRPr="003D34C3" w14:paraId="79BB3E4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D16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9E3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AA3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A08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36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77E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7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D02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5744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8</w:t>
            </w:r>
          </w:p>
        </w:tc>
      </w:tr>
      <w:tr w:rsidR="00923C5B" w:rsidRPr="003D34C3" w14:paraId="3DFDB6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27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0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2F8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4EB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FFC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924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35D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30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8CB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01E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CF7L2</w:t>
            </w:r>
          </w:p>
        </w:tc>
      </w:tr>
      <w:tr w:rsidR="00923C5B" w:rsidRPr="003D34C3" w14:paraId="4EFAC47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2AD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5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D92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AC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2FF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86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E25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99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37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0BCE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0orf131</w:t>
            </w:r>
          </w:p>
        </w:tc>
      </w:tr>
      <w:tr w:rsidR="00923C5B" w:rsidRPr="003D34C3" w14:paraId="5E491F9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053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0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38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E3B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FEB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5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19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5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DE1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0D8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IB2</w:t>
            </w:r>
          </w:p>
        </w:tc>
      </w:tr>
      <w:tr w:rsidR="00923C5B" w:rsidRPr="003D34C3" w14:paraId="7F7C84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15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74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EF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C19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67E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850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F5E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49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CAF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803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OC2</w:t>
            </w:r>
          </w:p>
        </w:tc>
      </w:tr>
      <w:tr w:rsidR="00923C5B" w:rsidRPr="003D34C3" w14:paraId="5608630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18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90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391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722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0FB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843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33C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2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652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4C3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PK14</w:t>
            </w:r>
          </w:p>
        </w:tc>
      </w:tr>
      <w:tr w:rsidR="00923C5B" w:rsidRPr="003D34C3" w14:paraId="4CBC22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E2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7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BA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0B2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2D8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833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A68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85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CD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A124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G7</w:t>
            </w:r>
          </w:p>
        </w:tc>
      </w:tr>
      <w:tr w:rsidR="00923C5B" w:rsidRPr="003D34C3" w14:paraId="5F22BCE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6D4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48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C1F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44B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C9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1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642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31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9C9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DA8D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ARS</w:t>
            </w:r>
          </w:p>
        </w:tc>
      </w:tr>
      <w:tr w:rsidR="00923C5B" w:rsidRPr="003D34C3" w14:paraId="4C8111B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50B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B9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11B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44B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09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EF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99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933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C9E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T6A</w:t>
            </w:r>
          </w:p>
        </w:tc>
      </w:tr>
      <w:tr w:rsidR="00923C5B" w:rsidRPr="003D34C3" w14:paraId="02F7708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16F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17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E09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C0E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4B0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90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97E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92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B0A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5227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IK1</w:t>
            </w:r>
          </w:p>
        </w:tc>
      </w:tr>
      <w:tr w:rsidR="00923C5B" w:rsidRPr="003D34C3" w14:paraId="670992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450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3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CC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3B3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B91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786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671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905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07E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58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O4C1</w:t>
            </w:r>
          </w:p>
        </w:tc>
      </w:tr>
      <w:tr w:rsidR="00923C5B" w:rsidRPr="003D34C3" w14:paraId="619634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264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96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4BF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A4D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659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85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31C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902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6AC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69B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CL</w:t>
            </w:r>
          </w:p>
        </w:tc>
      </w:tr>
      <w:tr w:rsidR="00923C5B" w:rsidRPr="003D34C3" w14:paraId="1E151D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63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03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870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6C3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61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8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CD2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901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86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2146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09</w:t>
            </w:r>
          </w:p>
        </w:tc>
      </w:tr>
      <w:tr w:rsidR="00923C5B" w:rsidRPr="003D34C3" w14:paraId="1084C9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8E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70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71C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B0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F31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8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99C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8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E8A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89F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YEATS4</w:t>
            </w:r>
          </w:p>
        </w:tc>
      </w:tr>
      <w:tr w:rsidR="00923C5B" w:rsidRPr="003D34C3" w14:paraId="5364FB2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812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91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F6A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946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9CB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77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D6F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48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D4C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AE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F1</w:t>
            </w:r>
          </w:p>
        </w:tc>
      </w:tr>
      <w:tr w:rsidR="00923C5B" w:rsidRPr="003D34C3" w14:paraId="0059F7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41A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A38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3E2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EB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767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7DE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32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E2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397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MT2C</w:t>
            </w:r>
          </w:p>
        </w:tc>
      </w:tr>
      <w:tr w:rsidR="00923C5B" w:rsidRPr="003D34C3" w14:paraId="5A43E3C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AF8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6C4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34B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B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761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45A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11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4AD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CB9E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C01599</w:t>
            </w:r>
          </w:p>
        </w:tc>
      </w:tr>
      <w:tr w:rsidR="00923C5B" w:rsidRPr="003D34C3" w14:paraId="3D97DF9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FA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0C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EB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F3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753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7D3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782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6B9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6AE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CL3</w:t>
            </w:r>
          </w:p>
        </w:tc>
      </w:tr>
      <w:tr w:rsidR="00923C5B" w:rsidRPr="003D34C3" w14:paraId="4A0DC4F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6C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7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77E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A8A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77C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717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E17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64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6F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4F5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NTPD7</w:t>
            </w:r>
          </w:p>
        </w:tc>
      </w:tr>
      <w:tr w:rsidR="00923C5B" w:rsidRPr="003D34C3" w14:paraId="2B55627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48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93A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E97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804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9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FBF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5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503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3C19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9</w:t>
            </w:r>
          </w:p>
        </w:tc>
      </w:tr>
      <w:tr w:rsidR="00923C5B" w:rsidRPr="003D34C3" w14:paraId="370A2D9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F4F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05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8FE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64D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EC9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68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881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3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CBB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B73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TI1A</w:t>
            </w:r>
          </w:p>
        </w:tc>
      </w:tr>
      <w:tr w:rsidR="00923C5B" w:rsidRPr="003D34C3" w14:paraId="35A9D4C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08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28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E6F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66C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1C2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682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F0E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11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DBD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991C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G1</w:t>
            </w:r>
          </w:p>
        </w:tc>
      </w:tr>
      <w:tr w:rsidR="00923C5B" w:rsidRPr="003D34C3" w14:paraId="735D23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E3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2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227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43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60B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78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FE4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99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5CB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151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YW3</w:t>
            </w:r>
          </w:p>
        </w:tc>
      </w:tr>
      <w:tr w:rsidR="00923C5B" w:rsidRPr="003D34C3" w14:paraId="53EC1A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E4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65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6F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5C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245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64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4CD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372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C4A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5F5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HD7</w:t>
            </w:r>
          </w:p>
        </w:tc>
      </w:tr>
      <w:tr w:rsidR="00923C5B" w:rsidRPr="003D34C3" w14:paraId="0335BE4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7B8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7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306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217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6C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64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BA4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371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D08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8C97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SN2</w:t>
            </w:r>
          </w:p>
        </w:tc>
      </w:tr>
      <w:tr w:rsidR="00923C5B" w:rsidRPr="003D34C3" w14:paraId="4EFE848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0D6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47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7A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882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471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3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169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328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481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A4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DX18</w:t>
            </w:r>
          </w:p>
        </w:tc>
      </w:tr>
      <w:tr w:rsidR="00923C5B" w:rsidRPr="003D34C3" w14:paraId="17A8CD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F01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06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0A4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7AA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0E4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2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B9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31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00F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477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TC39C</w:t>
            </w:r>
          </w:p>
        </w:tc>
      </w:tr>
      <w:tr w:rsidR="00923C5B" w:rsidRPr="003D34C3" w14:paraId="48EA09D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9DD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3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544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D8D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03F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62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3BD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305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5E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BE7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D12L</w:t>
            </w:r>
          </w:p>
        </w:tc>
      </w:tr>
      <w:tr w:rsidR="00923C5B" w:rsidRPr="003D34C3" w14:paraId="2BBB8AC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A6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28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EC9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796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756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61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0A8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74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6A9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D1A6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7A11</w:t>
            </w:r>
          </w:p>
        </w:tc>
      </w:tr>
      <w:tr w:rsidR="00923C5B" w:rsidRPr="003D34C3" w14:paraId="319AB4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8FE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3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512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045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19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61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BBB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65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61D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FCD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141</w:t>
            </w:r>
          </w:p>
        </w:tc>
      </w:tr>
      <w:tr w:rsidR="00923C5B" w:rsidRPr="003D34C3" w14:paraId="77CF47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B70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88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5B1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274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089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1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6EE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60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F7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7D1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TATIP2</w:t>
            </w:r>
          </w:p>
        </w:tc>
      </w:tr>
      <w:tr w:rsidR="00923C5B" w:rsidRPr="003D34C3" w14:paraId="68D8BF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EFB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76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4C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955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E3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1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70A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59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B8D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FF2F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FAM</w:t>
            </w:r>
          </w:p>
        </w:tc>
      </w:tr>
      <w:tr w:rsidR="00923C5B" w:rsidRPr="003D34C3" w14:paraId="27B16A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96B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4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C6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3AB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0F6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91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9F8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7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2D4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1539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GDN</w:t>
            </w:r>
          </w:p>
        </w:tc>
      </w:tr>
      <w:tr w:rsidR="00923C5B" w:rsidRPr="003D34C3" w14:paraId="37C6D48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E00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688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A4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9C8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91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81A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6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0D1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C098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LOF1</w:t>
            </w:r>
          </w:p>
        </w:tc>
      </w:tr>
      <w:tr w:rsidR="00923C5B" w:rsidRPr="003D34C3" w14:paraId="453B6E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491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2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E18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868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ECD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80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4F9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42C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F0E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1A1</w:t>
            </w:r>
          </w:p>
        </w:tc>
      </w:tr>
      <w:tr w:rsidR="00923C5B" w:rsidRPr="003D34C3" w14:paraId="398675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EEE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1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7D5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B3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392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6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7EC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73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708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0AC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FAP20</w:t>
            </w:r>
          </w:p>
        </w:tc>
      </w:tr>
      <w:tr w:rsidR="00923C5B" w:rsidRPr="003D34C3" w14:paraId="65AEB3F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849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39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9B8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330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52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5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C23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5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3E5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70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AA0232</w:t>
            </w:r>
          </w:p>
        </w:tc>
      </w:tr>
      <w:tr w:rsidR="00923C5B" w:rsidRPr="003D34C3" w14:paraId="728997C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BF6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79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DED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E89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F08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553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871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24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DB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8B0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RRS1</w:t>
            </w:r>
          </w:p>
        </w:tc>
      </w:tr>
      <w:tr w:rsidR="00923C5B" w:rsidRPr="003D34C3" w14:paraId="5A61C02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0E3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06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94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7B5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AB4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2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F22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3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A6D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55C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RTCAP2</w:t>
            </w:r>
          </w:p>
        </w:tc>
      </w:tr>
      <w:tr w:rsidR="00923C5B" w:rsidRPr="003D34C3" w14:paraId="2CAAEA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567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5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E3A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37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B8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98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FB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818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6F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9CC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K39</w:t>
            </w:r>
          </w:p>
        </w:tc>
      </w:tr>
      <w:tr w:rsidR="00923C5B" w:rsidRPr="003D34C3" w14:paraId="727A77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22A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2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6DD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D82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D9C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48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DEF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83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D4F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2880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28B</w:t>
            </w:r>
          </w:p>
        </w:tc>
      </w:tr>
      <w:tr w:rsidR="00923C5B" w:rsidRPr="003D34C3" w14:paraId="53B9D2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916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37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EC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0D7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F44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48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604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7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E34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CE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LOT2</w:t>
            </w:r>
          </w:p>
        </w:tc>
      </w:tr>
      <w:tr w:rsidR="00923C5B" w:rsidRPr="003D34C3" w14:paraId="6014E56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390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14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3D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9FF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306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8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367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59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D09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F24D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SANTD4</w:t>
            </w:r>
          </w:p>
        </w:tc>
      </w:tr>
      <w:tr w:rsidR="00923C5B" w:rsidRPr="003D34C3" w14:paraId="420CF1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295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92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EDE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84A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4E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83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AC7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59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817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961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505530</w:t>
            </w:r>
          </w:p>
        </w:tc>
      </w:tr>
      <w:tr w:rsidR="00923C5B" w:rsidRPr="003D34C3" w14:paraId="311A28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D6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1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236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67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B60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470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53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1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301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9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A1F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GRG3</w:t>
            </w:r>
          </w:p>
        </w:tc>
      </w:tr>
      <w:tr w:rsidR="00923C5B" w:rsidRPr="003D34C3" w14:paraId="66A8F6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F81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09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11F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0FD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FD7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64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A39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89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F08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4BF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ON7</w:t>
            </w:r>
          </w:p>
        </w:tc>
      </w:tr>
      <w:tr w:rsidR="00923C5B" w:rsidRPr="003D34C3" w14:paraId="7FAFD4F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3FF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B6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144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1F5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5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1FE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4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A85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58C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7</w:t>
            </w:r>
          </w:p>
        </w:tc>
      </w:tr>
      <w:tr w:rsidR="00923C5B" w:rsidRPr="003D34C3" w14:paraId="651F79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B00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A1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A86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D3E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49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10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3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7D7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8C3E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17</w:t>
            </w:r>
          </w:p>
        </w:tc>
      </w:tr>
      <w:tr w:rsidR="00923C5B" w:rsidRPr="003D34C3" w14:paraId="5722978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4A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ED2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04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B34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4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1C9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28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6E1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2A2F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34</w:t>
            </w:r>
          </w:p>
        </w:tc>
      </w:tr>
      <w:tr w:rsidR="00923C5B" w:rsidRPr="003D34C3" w14:paraId="4A3535C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E5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8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26F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CA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D8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2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343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557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653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A2F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RM7</w:t>
            </w:r>
          </w:p>
        </w:tc>
      </w:tr>
      <w:tr w:rsidR="00923C5B" w:rsidRPr="003D34C3" w14:paraId="635CE3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CCB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7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75D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B1D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A2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42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742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527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56C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7AE0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ACAM4</w:t>
            </w:r>
          </w:p>
        </w:tc>
      </w:tr>
      <w:tr w:rsidR="00923C5B" w:rsidRPr="003D34C3" w14:paraId="7D611A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D95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7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A48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655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548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19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856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52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DD9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1B81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IOK1</w:t>
            </w:r>
          </w:p>
        </w:tc>
      </w:tr>
      <w:tr w:rsidR="00923C5B" w:rsidRPr="003D34C3" w14:paraId="4D7E96E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3A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1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192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81B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050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B2F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8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4BC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321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SB10</w:t>
            </w:r>
          </w:p>
        </w:tc>
      </w:tr>
      <w:tr w:rsidR="00923C5B" w:rsidRPr="003D34C3" w14:paraId="42F02C3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02F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70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0A1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1FE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6E3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0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244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47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B66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55E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KRA</w:t>
            </w:r>
          </w:p>
        </w:tc>
      </w:tr>
      <w:tr w:rsidR="00923C5B" w:rsidRPr="003D34C3" w14:paraId="59DBF43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CEC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75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C0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B43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398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EC8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4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787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2463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GE</w:t>
            </w:r>
          </w:p>
        </w:tc>
      </w:tr>
      <w:tr w:rsidR="00923C5B" w:rsidRPr="003D34C3" w14:paraId="0D91FC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576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6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5F7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92E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6F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35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041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62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4D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980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IMP3</w:t>
            </w:r>
          </w:p>
        </w:tc>
      </w:tr>
      <w:tr w:rsidR="00923C5B" w:rsidRPr="003D34C3" w14:paraId="0911099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96C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4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3F9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5B1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DBC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39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4AD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20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19C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C749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EXI</w:t>
            </w:r>
          </w:p>
        </w:tc>
      </w:tr>
      <w:tr w:rsidR="00923C5B" w:rsidRPr="003D34C3" w14:paraId="111E676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A5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22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94E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5B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A3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24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757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60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EB7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88B2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QCR11</w:t>
            </w:r>
          </w:p>
        </w:tc>
      </w:tr>
      <w:tr w:rsidR="00923C5B" w:rsidRPr="003D34C3" w14:paraId="3330B4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0A7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369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9AE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B39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47E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3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A91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818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PS2</w:t>
            </w:r>
          </w:p>
        </w:tc>
      </w:tr>
      <w:tr w:rsidR="00923C5B" w:rsidRPr="003D34C3" w14:paraId="49C029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4EF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4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919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1B6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A7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12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213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17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039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D9E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CUR1</w:t>
            </w:r>
          </w:p>
        </w:tc>
      </w:tr>
      <w:tr w:rsidR="00923C5B" w:rsidRPr="003D34C3" w14:paraId="7DDC358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BD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40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B5D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1C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F4A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304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4DA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085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05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63CE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XN1</w:t>
            </w:r>
          </w:p>
        </w:tc>
      </w:tr>
      <w:tr w:rsidR="00923C5B" w:rsidRPr="003D34C3" w14:paraId="38A7872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F39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19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9C7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4FC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AEB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02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1DA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080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4F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4A41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PP1</w:t>
            </w:r>
          </w:p>
        </w:tc>
      </w:tr>
      <w:tr w:rsidR="00923C5B" w:rsidRPr="003D34C3" w14:paraId="16A3462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9C9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99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318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D7B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F03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273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BE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970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B5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FD0A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AGL1</w:t>
            </w:r>
          </w:p>
        </w:tc>
      </w:tr>
      <w:tr w:rsidR="00923C5B" w:rsidRPr="003D34C3" w14:paraId="58BFA0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6BF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5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BDB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9EF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73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23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30E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4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304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6DE6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C42EP3</w:t>
            </w:r>
          </w:p>
        </w:tc>
      </w:tr>
      <w:tr w:rsidR="00923C5B" w:rsidRPr="003D34C3" w14:paraId="3BCB61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456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35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9E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F58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15B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36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ACF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29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973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757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8A</w:t>
            </w:r>
          </w:p>
        </w:tc>
      </w:tr>
      <w:tr w:rsidR="00923C5B" w:rsidRPr="003D34C3" w14:paraId="3F53051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A5E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96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810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1E2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E17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26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ABD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94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F40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88BA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5J</w:t>
            </w:r>
          </w:p>
        </w:tc>
      </w:tr>
      <w:tr w:rsidR="00923C5B" w:rsidRPr="003D34C3" w14:paraId="4DFE95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772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75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0A6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909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7B3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208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1D9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25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21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EC8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BM33</w:t>
            </w:r>
          </w:p>
        </w:tc>
      </w:tr>
      <w:tr w:rsidR="00923C5B" w:rsidRPr="003D34C3" w14:paraId="5C4006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219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6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AE9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28C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592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88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2C0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51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8F8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4A44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302</w:t>
            </w:r>
          </w:p>
        </w:tc>
      </w:tr>
      <w:tr w:rsidR="00923C5B" w:rsidRPr="003D34C3" w14:paraId="71B5B6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7BF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27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BB0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769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2FE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171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D0B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8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699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AC14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RS2</w:t>
            </w:r>
          </w:p>
        </w:tc>
      </w:tr>
      <w:tr w:rsidR="00923C5B" w:rsidRPr="003D34C3" w14:paraId="4AA6B89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2D9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13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E17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95C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7E1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168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1FA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75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8AA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05B9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4BP1</w:t>
            </w:r>
          </w:p>
        </w:tc>
      </w:tr>
      <w:tr w:rsidR="00923C5B" w:rsidRPr="003D34C3" w14:paraId="2D67BD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4B2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57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C03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1B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2DB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167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A2C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7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B4B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D18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SR1</w:t>
            </w:r>
          </w:p>
        </w:tc>
      </w:tr>
      <w:tr w:rsidR="00923C5B" w:rsidRPr="003D34C3" w14:paraId="1134AF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602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77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50D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80E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08B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15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C5E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18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1E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AAE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P1LC3B</w:t>
            </w:r>
          </w:p>
        </w:tc>
      </w:tr>
      <w:tr w:rsidR="00923C5B" w:rsidRPr="003D34C3" w14:paraId="0BFF15D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457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14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E2A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E9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F6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3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EF1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55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AA8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C5B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KBH8</w:t>
            </w:r>
          </w:p>
        </w:tc>
      </w:tr>
      <w:tr w:rsidR="00923C5B" w:rsidRPr="003D34C3" w14:paraId="6B76F53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44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7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A24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994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8E3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BB3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5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480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77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2B2</w:t>
            </w:r>
          </w:p>
        </w:tc>
      </w:tr>
      <w:tr w:rsidR="00923C5B" w:rsidRPr="003D34C3" w14:paraId="4C1633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9AB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11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BE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BB2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80A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1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82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362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74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AC00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KR1A1</w:t>
            </w:r>
          </w:p>
        </w:tc>
      </w:tr>
      <w:tr w:rsidR="00923C5B" w:rsidRPr="003D34C3" w14:paraId="3A0C9F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FB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6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F11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F3A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614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81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02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48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4B5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C3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566</w:t>
            </w:r>
          </w:p>
        </w:tc>
      </w:tr>
      <w:tr w:rsidR="00923C5B" w:rsidRPr="003D34C3" w14:paraId="0ED2A40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7DB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1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9F0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C7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9DC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79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DE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4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B3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D020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5</w:t>
            </w:r>
          </w:p>
        </w:tc>
      </w:tr>
      <w:tr w:rsidR="00923C5B" w:rsidRPr="003D34C3" w14:paraId="3C0B6F2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B54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92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593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92C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C8A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04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EE2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0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3F6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09ED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1R3B</w:t>
            </w:r>
          </w:p>
        </w:tc>
      </w:tr>
      <w:tr w:rsidR="00923C5B" w:rsidRPr="003D34C3" w14:paraId="51447D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345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EF9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A30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9FF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30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EF7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59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768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C249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4B</w:t>
            </w:r>
          </w:p>
        </w:tc>
      </w:tr>
      <w:tr w:rsidR="00923C5B" w:rsidRPr="003D34C3" w14:paraId="625053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DF2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52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FBD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B70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13D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0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B82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81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137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B13B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USD3</w:t>
            </w:r>
          </w:p>
        </w:tc>
      </w:tr>
      <w:tr w:rsidR="00923C5B" w:rsidRPr="003D34C3" w14:paraId="2E8EE16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32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5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F74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C96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409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05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FF2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66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64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FCB8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GER4</w:t>
            </w:r>
          </w:p>
        </w:tc>
      </w:tr>
      <w:tr w:rsidR="00923C5B" w:rsidRPr="003D34C3" w14:paraId="228EEBC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79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42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B3D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51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DD2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96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357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3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65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971C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IM1</w:t>
            </w:r>
          </w:p>
        </w:tc>
      </w:tr>
      <w:tr w:rsidR="00923C5B" w:rsidRPr="003D34C3" w14:paraId="6622B22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847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6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FA0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332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ED6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85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6FE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891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24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B7B3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FP82</w:t>
            </w:r>
          </w:p>
        </w:tc>
      </w:tr>
      <w:tr w:rsidR="00923C5B" w:rsidRPr="003D34C3" w14:paraId="1594EB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8DB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66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267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1F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B3C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68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CF2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82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2B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39C0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GW</w:t>
            </w:r>
          </w:p>
        </w:tc>
      </w:tr>
      <w:tr w:rsidR="00923C5B" w:rsidRPr="003D34C3" w14:paraId="2519DD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08B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65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003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B3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156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944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5D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3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15B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6E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VI1</w:t>
            </w:r>
          </w:p>
        </w:tc>
      </w:tr>
      <w:tr w:rsidR="00923C5B" w:rsidRPr="003D34C3" w14:paraId="2CB3946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05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98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2AE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6B6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26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41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659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25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80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CB1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RS</w:t>
            </w:r>
          </w:p>
        </w:tc>
      </w:tr>
      <w:tr w:rsidR="00923C5B" w:rsidRPr="003D34C3" w14:paraId="1D66639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213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88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AA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5C1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B61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939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B8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CF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936C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GLEC10</w:t>
            </w:r>
          </w:p>
        </w:tc>
      </w:tr>
      <w:tr w:rsidR="00923C5B" w:rsidRPr="003D34C3" w14:paraId="21C903E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F9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30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01A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23E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EE0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893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65F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546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54A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04BC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DHHC19</w:t>
            </w:r>
          </w:p>
        </w:tc>
      </w:tr>
      <w:tr w:rsidR="00923C5B" w:rsidRPr="003D34C3" w14:paraId="65D32B1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704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7E8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41E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EDF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74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094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475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A7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7C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SM1</w:t>
            </w:r>
          </w:p>
        </w:tc>
      </w:tr>
      <w:tr w:rsidR="00923C5B" w:rsidRPr="003D34C3" w14:paraId="2DFBB28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F9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74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5C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DF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DBE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866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22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447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75F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3CB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OC3</w:t>
            </w:r>
          </w:p>
        </w:tc>
      </w:tr>
      <w:tr w:rsidR="00923C5B" w:rsidRPr="003D34C3" w14:paraId="73E3A9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DC1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397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BA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0B1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834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059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27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A92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DA1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AS1</w:t>
            </w:r>
          </w:p>
        </w:tc>
      </w:tr>
      <w:tr w:rsidR="00923C5B" w:rsidRPr="003D34C3" w14:paraId="1FC87A1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D48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5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125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B3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8B5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28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15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04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8A9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E6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CK1</w:t>
            </w:r>
          </w:p>
        </w:tc>
      </w:tr>
      <w:tr w:rsidR="00923C5B" w:rsidRPr="003D34C3" w14:paraId="7EEB8FE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A6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40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47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7EE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2E8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2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598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8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518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72B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3AP20</w:t>
            </w:r>
          </w:p>
        </w:tc>
      </w:tr>
      <w:tr w:rsidR="00923C5B" w:rsidRPr="003D34C3" w14:paraId="542F24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D9F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E31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230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FF5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806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C34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22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1F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2F2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GE3</w:t>
            </w:r>
          </w:p>
        </w:tc>
      </w:tr>
      <w:tr w:rsidR="00923C5B" w:rsidRPr="003D34C3" w14:paraId="02BCD7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B53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8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FB8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45E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C9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80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AE8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17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8DD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D61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154</w:t>
            </w:r>
          </w:p>
        </w:tc>
      </w:tr>
      <w:tr w:rsidR="00923C5B" w:rsidRPr="003D34C3" w14:paraId="7C8AA8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AA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2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87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304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13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97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3B5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87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1B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141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MPCB</w:t>
            </w:r>
          </w:p>
        </w:tc>
      </w:tr>
      <w:tr w:rsidR="00923C5B" w:rsidRPr="003D34C3" w14:paraId="41C1DA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E9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AEF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E62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583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9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3CC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82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19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999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SH2</w:t>
            </w:r>
          </w:p>
        </w:tc>
      </w:tr>
      <w:tr w:rsidR="00923C5B" w:rsidRPr="003D34C3" w14:paraId="1A3872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374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4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409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416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7BD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96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177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8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03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54A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GD4</w:t>
            </w:r>
          </w:p>
        </w:tc>
      </w:tr>
      <w:tr w:rsidR="00923C5B" w:rsidRPr="003D34C3" w14:paraId="00859F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83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39E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0FC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5A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9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391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77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544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F7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GE4</w:t>
            </w:r>
          </w:p>
        </w:tc>
      </w:tr>
      <w:tr w:rsidR="00923C5B" w:rsidRPr="003D34C3" w14:paraId="62B90F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A0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58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A0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849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750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92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938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7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0C3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B3A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681</w:t>
            </w:r>
          </w:p>
        </w:tc>
      </w:tr>
      <w:tr w:rsidR="00923C5B" w:rsidRPr="003D34C3" w14:paraId="3F45EF3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274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6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60C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629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BC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72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88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94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17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2A8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CH1</w:t>
            </w:r>
          </w:p>
        </w:tc>
      </w:tr>
      <w:tr w:rsidR="00923C5B" w:rsidRPr="003D34C3" w14:paraId="308B1D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720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84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0EE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7C7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33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69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0F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8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5E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2B4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SMG5</w:t>
            </w:r>
          </w:p>
        </w:tc>
      </w:tr>
      <w:tr w:rsidR="00923C5B" w:rsidRPr="003D34C3" w14:paraId="0E1001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771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6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01D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310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F87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46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E34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96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867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2C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ID5A</w:t>
            </w:r>
          </w:p>
        </w:tc>
      </w:tr>
      <w:tr w:rsidR="00923C5B" w:rsidRPr="003D34C3" w14:paraId="642429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972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05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B4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DD3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29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FC0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3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802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762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XOC6</w:t>
            </w:r>
          </w:p>
        </w:tc>
      </w:tr>
      <w:tr w:rsidR="00923C5B" w:rsidRPr="003D34C3" w14:paraId="25F9EAB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906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90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F27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AA9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46D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24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DB0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14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133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9D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320</w:t>
            </w:r>
          </w:p>
        </w:tc>
      </w:tr>
      <w:tr w:rsidR="00923C5B" w:rsidRPr="003D34C3" w14:paraId="4D5DC9F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E84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24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8FB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AD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E68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00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3AC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27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5A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4C4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F1</w:t>
            </w:r>
          </w:p>
        </w:tc>
      </w:tr>
      <w:tr w:rsidR="00923C5B" w:rsidRPr="003D34C3" w14:paraId="600E37B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A97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72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F95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F44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920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88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BB6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80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DAE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68C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7C</w:t>
            </w:r>
          </w:p>
        </w:tc>
      </w:tr>
      <w:tr w:rsidR="00923C5B" w:rsidRPr="003D34C3" w14:paraId="5F0C8EA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CFE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1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B92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752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1C0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1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4EA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15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77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1CA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F1D</w:t>
            </w:r>
          </w:p>
        </w:tc>
      </w:tr>
      <w:tr w:rsidR="00923C5B" w:rsidRPr="003D34C3" w14:paraId="4E02DB9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7C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427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E29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57F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01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472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457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E42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9B5D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FDN4</w:t>
            </w:r>
          </w:p>
        </w:tc>
      </w:tr>
      <w:tr w:rsidR="00923C5B" w:rsidRPr="003D34C3" w14:paraId="21FDF1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F16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25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DAC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260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9F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5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8C7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61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9F0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C6F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DM5</w:t>
            </w:r>
          </w:p>
        </w:tc>
      </w:tr>
      <w:tr w:rsidR="00923C5B" w:rsidRPr="003D34C3" w14:paraId="0E9BAB2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24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1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557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3D9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CA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56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2AF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30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F04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DD9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146</w:t>
            </w:r>
          </w:p>
        </w:tc>
      </w:tr>
      <w:tr w:rsidR="00923C5B" w:rsidRPr="003D34C3" w14:paraId="606982E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0AC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044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78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628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55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1B0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96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B13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0362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FAND1</w:t>
            </w:r>
          </w:p>
        </w:tc>
      </w:tr>
      <w:tr w:rsidR="00923C5B" w:rsidRPr="003D34C3" w14:paraId="482C52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0B0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AB9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2E0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1D5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524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42B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170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611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470E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CGR2A</w:t>
            </w:r>
          </w:p>
        </w:tc>
      </w:tr>
      <w:tr w:rsidR="00923C5B" w:rsidRPr="003D34C3" w14:paraId="34D280F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5C4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26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63F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407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466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522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1C5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162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AE3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962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GAT2</w:t>
            </w:r>
          </w:p>
        </w:tc>
      </w:tr>
      <w:tr w:rsidR="00923C5B" w:rsidRPr="003D34C3" w14:paraId="05B9607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B00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1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502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ECF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D47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49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2DE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64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133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05AD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RGAP2</w:t>
            </w:r>
          </w:p>
        </w:tc>
      </w:tr>
      <w:tr w:rsidR="00923C5B" w:rsidRPr="003D34C3" w14:paraId="1C2ECD5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5A6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15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9A8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87D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292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492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E87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52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32B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402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ZEF1</w:t>
            </w:r>
          </w:p>
        </w:tc>
      </w:tr>
      <w:tr w:rsidR="00923C5B" w:rsidRPr="003D34C3" w14:paraId="387CE8C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853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0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F02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E7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72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68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737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65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AE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DD4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B2</w:t>
            </w:r>
          </w:p>
        </w:tc>
      </w:tr>
      <w:tr w:rsidR="00923C5B" w:rsidRPr="003D34C3" w14:paraId="0CE111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A11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5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8B4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BD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61B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64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1C6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4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164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AEC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P58</w:t>
            </w:r>
          </w:p>
        </w:tc>
      </w:tr>
      <w:tr w:rsidR="00923C5B" w:rsidRPr="003D34C3" w14:paraId="2043686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932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15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C1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C5B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4A6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45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FBB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12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88F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328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CCHC2</w:t>
            </w:r>
          </w:p>
        </w:tc>
      </w:tr>
      <w:tr w:rsidR="00923C5B" w:rsidRPr="003D34C3" w14:paraId="3EA0103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881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64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7A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7E3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8D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35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035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839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663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26F9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A6</w:t>
            </w:r>
          </w:p>
        </w:tc>
      </w:tr>
      <w:tr w:rsidR="00923C5B" w:rsidRPr="003D34C3" w14:paraId="39386D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B84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30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6C6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B84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8EA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32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2F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82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347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5CEB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PHOSPH6</w:t>
            </w:r>
          </w:p>
        </w:tc>
      </w:tr>
      <w:tr w:rsidR="00923C5B" w:rsidRPr="003D34C3" w14:paraId="051F222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BA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95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5C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B5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BD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426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2BF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805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DF4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0043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APK2</w:t>
            </w:r>
          </w:p>
        </w:tc>
      </w:tr>
      <w:tr w:rsidR="00923C5B" w:rsidRPr="003D34C3" w14:paraId="7F76451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D13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00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14E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24D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A4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4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ACD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77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A7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6C9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UMB</w:t>
            </w:r>
          </w:p>
        </w:tc>
      </w:tr>
      <w:tr w:rsidR="00923C5B" w:rsidRPr="003D34C3" w14:paraId="5110081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5C9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4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7E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99B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3A5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414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E28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6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009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D3D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SP1</w:t>
            </w:r>
          </w:p>
        </w:tc>
      </w:tr>
      <w:tr w:rsidR="00923C5B" w:rsidRPr="003D34C3" w14:paraId="47661DA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261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5E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2C8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37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344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64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863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063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GE2</w:t>
            </w:r>
          </w:p>
        </w:tc>
      </w:tr>
      <w:tr w:rsidR="00923C5B" w:rsidRPr="003D34C3" w14:paraId="3DD84E4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DA9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61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BC8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712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7E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14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715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91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A6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68A6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JOSD1</w:t>
            </w:r>
          </w:p>
        </w:tc>
      </w:tr>
      <w:tr w:rsidR="00923C5B" w:rsidRPr="003D34C3" w14:paraId="612885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26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58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6A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A5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D9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30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094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6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A5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7EE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D2</w:t>
            </w:r>
          </w:p>
        </w:tc>
      </w:tr>
      <w:tr w:rsidR="00923C5B" w:rsidRPr="003D34C3" w14:paraId="3F0634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9C7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761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56C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2F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01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77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4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0B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89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P1</w:t>
            </w:r>
          </w:p>
        </w:tc>
      </w:tr>
      <w:tr w:rsidR="00923C5B" w:rsidRPr="003D34C3" w14:paraId="2A02F57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85D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87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30E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E20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2CE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299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ECA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35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06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1A4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A4</w:t>
            </w:r>
          </w:p>
        </w:tc>
      </w:tr>
      <w:tr w:rsidR="00923C5B" w:rsidRPr="003D34C3" w14:paraId="11D53D6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EDC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60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E82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0E8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D6E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236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E4C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05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9CF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4650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FKFB3</w:t>
            </w:r>
          </w:p>
        </w:tc>
      </w:tr>
      <w:tr w:rsidR="00923C5B" w:rsidRPr="003D34C3" w14:paraId="67B2B8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23D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1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60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501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49D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34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73B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9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EC7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B41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ET1</w:t>
            </w:r>
          </w:p>
        </w:tc>
      </w:tr>
      <w:tr w:rsidR="00923C5B" w:rsidRPr="003D34C3" w14:paraId="1AEBE75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CD6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E2D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198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588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3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27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8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BE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88F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NRNPA1L2</w:t>
            </w:r>
          </w:p>
        </w:tc>
      </w:tr>
      <w:tr w:rsidR="00923C5B" w:rsidRPr="003D34C3" w14:paraId="3A8DA9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6CC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000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0D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E2E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223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B8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54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6A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49D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56B</w:t>
            </w:r>
          </w:p>
        </w:tc>
      </w:tr>
      <w:tr w:rsidR="00923C5B" w:rsidRPr="003D34C3" w14:paraId="3D25572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E2E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DCA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0FE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469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81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3A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901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702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788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XPA</w:t>
            </w:r>
          </w:p>
        </w:tc>
      </w:tr>
      <w:tr w:rsidR="00923C5B" w:rsidRPr="003D34C3" w14:paraId="7FB862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E4B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2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A7F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6F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C2D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48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782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AEE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E45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YNLT3</w:t>
            </w:r>
          </w:p>
        </w:tc>
      </w:tr>
      <w:tr w:rsidR="00923C5B" w:rsidRPr="003D34C3" w14:paraId="451E646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6B4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1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AF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9A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EC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14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21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7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86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368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CRL1</w:t>
            </w:r>
          </w:p>
        </w:tc>
      </w:tr>
      <w:tr w:rsidR="00923C5B" w:rsidRPr="003D34C3" w14:paraId="341401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DD4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31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379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DF7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B4D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26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714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9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CCD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25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F7IP2</w:t>
            </w:r>
          </w:p>
        </w:tc>
      </w:tr>
      <w:tr w:rsidR="00923C5B" w:rsidRPr="003D34C3" w14:paraId="5641B0C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61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9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9E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274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98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19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4C0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70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98B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A01B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813</w:t>
            </w:r>
          </w:p>
        </w:tc>
      </w:tr>
      <w:tr w:rsidR="00923C5B" w:rsidRPr="003D34C3" w14:paraId="017C4F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01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54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DC1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15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0E5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17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333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64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C6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AA8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XOSC1</w:t>
            </w:r>
          </w:p>
        </w:tc>
      </w:tr>
      <w:tr w:rsidR="00923C5B" w:rsidRPr="003D34C3" w14:paraId="2BB79C6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80B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7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15E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30D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499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1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1E0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5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330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AC2F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RP15</w:t>
            </w:r>
          </w:p>
        </w:tc>
      </w:tr>
      <w:tr w:rsidR="00923C5B" w:rsidRPr="003D34C3" w14:paraId="727454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73D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8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F34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20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C83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107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D36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2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413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A0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EE1</w:t>
            </w:r>
          </w:p>
        </w:tc>
      </w:tr>
      <w:tr w:rsidR="00923C5B" w:rsidRPr="003D34C3" w14:paraId="56E0B5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748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5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BD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A3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1B0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091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1E1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68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E96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7A2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K3P</w:t>
            </w:r>
          </w:p>
        </w:tc>
      </w:tr>
      <w:tr w:rsidR="00923C5B" w:rsidRPr="003D34C3" w14:paraId="4654B6B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31F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7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B7D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360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3A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084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8B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4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DA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26D3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AG9</w:t>
            </w:r>
          </w:p>
        </w:tc>
      </w:tr>
      <w:tr w:rsidR="00923C5B" w:rsidRPr="003D34C3" w14:paraId="10C4B2E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4F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51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719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7F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F9E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54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85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3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F8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6AD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MP4</w:t>
            </w:r>
          </w:p>
        </w:tc>
      </w:tr>
      <w:tr w:rsidR="00923C5B" w:rsidRPr="003D34C3" w14:paraId="3457378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123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77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C24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830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92D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035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2F1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5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4BB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407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P350</w:t>
            </w:r>
          </w:p>
        </w:tc>
      </w:tr>
      <w:tr w:rsidR="00923C5B" w:rsidRPr="003D34C3" w14:paraId="0F7FAC5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A6B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68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44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9FD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33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99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97E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2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576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D9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HST15</w:t>
            </w:r>
          </w:p>
        </w:tc>
      </w:tr>
      <w:tr w:rsidR="00923C5B" w:rsidRPr="003D34C3" w14:paraId="5B02DD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335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3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673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189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BD6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99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ED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03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71C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D22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MIM15</w:t>
            </w:r>
          </w:p>
        </w:tc>
      </w:tr>
      <w:tr w:rsidR="00923C5B" w:rsidRPr="003D34C3" w14:paraId="22B6A6C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FE9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1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8A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7DD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AAB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986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B0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179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9B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3B5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BOAT2</w:t>
            </w:r>
          </w:p>
        </w:tc>
      </w:tr>
      <w:tr w:rsidR="00923C5B" w:rsidRPr="003D34C3" w14:paraId="4D3CB99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7FE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38E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D1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1B4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94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0A3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038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16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00E2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646903</w:t>
            </w:r>
          </w:p>
        </w:tc>
      </w:tr>
      <w:tr w:rsidR="00923C5B" w:rsidRPr="003D34C3" w14:paraId="0A0821C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825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86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19F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1C1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3B3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91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C31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99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922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F3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1orf58</w:t>
            </w:r>
          </w:p>
        </w:tc>
      </w:tr>
      <w:tr w:rsidR="00923C5B" w:rsidRPr="003D34C3" w14:paraId="433498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B4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89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775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9B0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302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900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E93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64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07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9E28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C00260</w:t>
            </w:r>
          </w:p>
        </w:tc>
      </w:tr>
      <w:tr w:rsidR="00923C5B" w:rsidRPr="003D34C3" w14:paraId="4E5C4D7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3E6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82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AAA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67F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F61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9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53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8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B91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9A2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D3</w:t>
            </w:r>
          </w:p>
        </w:tc>
      </w:tr>
      <w:tr w:rsidR="00923C5B" w:rsidRPr="003D34C3" w14:paraId="0F9714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5CD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27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771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BAA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FF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81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371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9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B89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32FA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RC4</w:t>
            </w:r>
          </w:p>
        </w:tc>
      </w:tr>
      <w:tr w:rsidR="00923C5B" w:rsidRPr="003D34C3" w14:paraId="6F9967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555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6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E9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B91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210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7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18C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58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A23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2B0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B5B</w:t>
            </w:r>
          </w:p>
        </w:tc>
      </w:tr>
      <w:tr w:rsidR="00923C5B" w:rsidRPr="003D34C3" w14:paraId="042C2E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08B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3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E0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02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EB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71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BA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58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53C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08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RAP</w:t>
            </w:r>
          </w:p>
        </w:tc>
      </w:tr>
      <w:tr w:rsidR="00923C5B" w:rsidRPr="003D34C3" w14:paraId="5E5D5B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E55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45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E67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60A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9BA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69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4EB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51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81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1BC2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TG2</w:t>
            </w:r>
          </w:p>
        </w:tc>
      </w:tr>
      <w:tr w:rsidR="00923C5B" w:rsidRPr="003D34C3" w14:paraId="682D82C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88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24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2F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9E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4EB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6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6B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23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08A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B66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SM7</w:t>
            </w:r>
          </w:p>
        </w:tc>
      </w:tr>
      <w:tr w:rsidR="00923C5B" w:rsidRPr="003D34C3" w14:paraId="4E9A5B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E3C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78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4DC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A5A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E0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4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A3F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65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9D7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644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506242</w:t>
            </w:r>
          </w:p>
        </w:tc>
      </w:tr>
      <w:tr w:rsidR="00923C5B" w:rsidRPr="003D34C3" w14:paraId="41861D9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E88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5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47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030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409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39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E88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639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492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FA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XD1</w:t>
            </w:r>
          </w:p>
        </w:tc>
      </w:tr>
      <w:tr w:rsidR="00923C5B" w:rsidRPr="003D34C3" w14:paraId="5BB91E7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907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2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68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5A3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F64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2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261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9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B0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93D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E4D</w:t>
            </w:r>
          </w:p>
        </w:tc>
      </w:tr>
      <w:tr w:rsidR="00923C5B" w:rsidRPr="003D34C3" w14:paraId="707DD2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48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67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248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D37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B96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06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AA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2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562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99A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P32B</w:t>
            </w:r>
          </w:p>
        </w:tc>
      </w:tr>
      <w:tr w:rsidR="00923C5B" w:rsidRPr="003D34C3" w14:paraId="346FD34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6C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19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C2D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273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0C9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04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2DB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1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62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995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96B</w:t>
            </w:r>
          </w:p>
        </w:tc>
      </w:tr>
      <w:tr w:rsidR="00923C5B" w:rsidRPr="003D34C3" w14:paraId="6A2D012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91D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E18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A9E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BF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93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878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69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302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1ED6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OO</w:t>
            </w:r>
          </w:p>
        </w:tc>
      </w:tr>
      <w:tr w:rsidR="00923C5B" w:rsidRPr="003D34C3" w14:paraId="5023FD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1F7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7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75A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3B0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C6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78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1AD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15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78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02E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PGD</w:t>
            </w:r>
          </w:p>
        </w:tc>
      </w:tr>
      <w:tr w:rsidR="00923C5B" w:rsidRPr="003D34C3" w14:paraId="02C2F2B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EAE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A0C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5A0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E30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73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C4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95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2C0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5E5E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DAH</w:t>
            </w:r>
          </w:p>
        </w:tc>
      </w:tr>
      <w:tr w:rsidR="00923C5B" w:rsidRPr="003D34C3" w14:paraId="4D2C611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3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9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CED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6EB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44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62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C3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5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08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621D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SBP2</w:t>
            </w:r>
          </w:p>
        </w:tc>
      </w:tr>
      <w:tr w:rsidR="00923C5B" w:rsidRPr="003D34C3" w14:paraId="323CCF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657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09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50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ABF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118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708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A2C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57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AB7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F7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9orf131</w:t>
            </w:r>
          </w:p>
        </w:tc>
      </w:tr>
      <w:tr w:rsidR="00923C5B" w:rsidRPr="003D34C3" w14:paraId="1A3A55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74D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82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0BF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260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DA1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701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1A3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3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89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D2F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6G6D</w:t>
            </w:r>
          </w:p>
        </w:tc>
      </w:tr>
      <w:tr w:rsidR="00923C5B" w:rsidRPr="003D34C3" w14:paraId="5F734F5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95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49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BF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E8A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70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96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41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14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538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A79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S15</w:t>
            </w:r>
          </w:p>
        </w:tc>
      </w:tr>
      <w:tr w:rsidR="00923C5B" w:rsidRPr="003D34C3" w14:paraId="122A597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70E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84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C70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43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CFB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92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562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98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913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80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PRT</w:t>
            </w:r>
          </w:p>
        </w:tc>
      </w:tr>
      <w:tr w:rsidR="00923C5B" w:rsidRPr="003D34C3" w14:paraId="2B40EB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78B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05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E2E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79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15E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9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87D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9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85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3C7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XN2A</w:t>
            </w:r>
          </w:p>
        </w:tc>
      </w:tr>
      <w:tr w:rsidR="00923C5B" w:rsidRPr="003D34C3" w14:paraId="39EA200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50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80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3FD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F34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4E8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40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746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91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DF5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0FB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8</w:t>
            </w:r>
          </w:p>
        </w:tc>
      </w:tr>
      <w:tr w:rsidR="00923C5B" w:rsidRPr="003D34C3" w14:paraId="1C037B1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C6E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5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29E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607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35F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40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B11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90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C7C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0A62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KT3</w:t>
            </w:r>
          </w:p>
        </w:tc>
      </w:tr>
      <w:tr w:rsidR="00923C5B" w:rsidRPr="003D34C3" w14:paraId="23B755D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6E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3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8A2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A88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59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64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FD6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908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CA6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A4F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C3H12C</w:t>
            </w:r>
          </w:p>
        </w:tc>
      </w:tr>
      <w:tr w:rsidR="00923C5B" w:rsidRPr="003D34C3" w14:paraId="7CA458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3D5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2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9DA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928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BC1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34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65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886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25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A03E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86</w:t>
            </w:r>
          </w:p>
        </w:tc>
      </w:tr>
      <w:tr w:rsidR="00923C5B" w:rsidRPr="003D34C3" w14:paraId="20AFD1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A17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7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538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762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D80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624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3A3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849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37D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0AF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IP</w:t>
            </w:r>
          </w:p>
        </w:tc>
      </w:tr>
      <w:tr w:rsidR="00923C5B" w:rsidRPr="003D34C3" w14:paraId="7E6D58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0F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7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78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F3E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D3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60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0E9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9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AB5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0489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52</w:t>
            </w:r>
          </w:p>
        </w:tc>
      </w:tr>
      <w:tr w:rsidR="00923C5B" w:rsidRPr="003D34C3" w14:paraId="200E8B6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3D8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9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A61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16F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60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9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7A9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6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BA1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1F1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BAS</w:t>
            </w:r>
          </w:p>
        </w:tc>
      </w:tr>
      <w:tr w:rsidR="00923C5B" w:rsidRPr="003D34C3" w14:paraId="64903DA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5F6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83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CF8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0E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933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9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B55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47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7CB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7D2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PXN</w:t>
            </w:r>
          </w:p>
        </w:tc>
      </w:tr>
      <w:tr w:rsidR="00923C5B" w:rsidRPr="003D34C3" w14:paraId="21211A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AAB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F5A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CDB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401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564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64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6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BE3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20D9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77B</w:t>
            </w:r>
          </w:p>
        </w:tc>
      </w:tr>
      <w:tr w:rsidR="00923C5B" w:rsidRPr="003D34C3" w14:paraId="2FC7158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317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0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53B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81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EB5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54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5E0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5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F55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F3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RY3</w:t>
            </w:r>
          </w:p>
        </w:tc>
      </w:tr>
      <w:tr w:rsidR="00923C5B" w:rsidRPr="003D34C3" w14:paraId="185C058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228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3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82B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096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1CE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51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9D8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442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59C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756D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R4</w:t>
            </w:r>
          </w:p>
        </w:tc>
      </w:tr>
      <w:tr w:rsidR="00923C5B" w:rsidRPr="003D34C3" w14:paraId="01F21EA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BAF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E38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BF6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160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88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CD2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353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997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36B2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1</w:t>
            </w:r>
          </w:p>
        </w:tc>
      </w:tr>
      <w:tr w:rsidR="00923C5B" w:rsidRPr="003D34C3" w14:paraId="1284137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F50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89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9AC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3A2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2A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44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D5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186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93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2E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4</w:t>
            </w:r>
          </w:p>
        </w:tc>
      </w:tr>
      <w:tr w:rsidR="00923C5B" w:rsidRPr="003D34C3" w14:paraId="7F8B782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BE4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3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D7A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28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4E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40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8F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046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1A2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A09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D13</w:t>
            </w:r>
          </w:p>
        </w:tc>
      </w:tr>
      <w:tr w:rsidR="00923C5B" w:rsidRPr="003D34C3" w14:paraId="337531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E72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22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A21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728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DE2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913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38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3A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90A8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ZIC</w:t>
            </w:r>
          </w:p>
        </w:tc>
      </w:tr>
      <w:tr w:rsidR="00923C5B" w:rsidRPr="003D34C3" w14:paraId="17D845A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7F4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14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3D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D3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502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45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75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2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EF0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B83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TF3L4</w:t>
            </w:r>
          </w:p>
        </w:tc>
      </w:tr>
      <w:tr w:rsidR="00923C5B" w:rsidRPr="003D34C3" w14:paraId="45FD7E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447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80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DE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F17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088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32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8F3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759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D91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3A0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IH4</w:t>
            </w:r>
          </w:p>
        </w:tc>
      </w:tr>
      <w:tr w:rsidR="00923C5B" w:rsidRPr="003D34C3" w14:paraId="6E9079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AF6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31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700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36A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A8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19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295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735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34A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982E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53</w:t>
            </w:r>
          </w:p>
        </w:tc>
      </w:tr>
      <w:tr w:rsidR="00923C5B" w:rsidRPr="003D34C3" w14:paraId="364860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298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0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C18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C80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C59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31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EC2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715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C1F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75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CHSD2</w:t>
            </w:r>
          </w:p>
        </w:tc>
      </w:tr>
      <w:tr w:rsidR="00923C5B" w:rsidRPr="003D34C3" w14:paraId="2E1EF5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E7B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3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817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C2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9A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0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B4B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5F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A078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CMTD2</w:t>
            </w:r>
          </w:p>
        </w:tc>
      </w:tr>
      <w:tr w:rsidR="00923C5B" w:rsidRPr="003D34C3" w14:paraId="46CA6A8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79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1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842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BED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23A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30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825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82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05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11F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BP1</w:t>
            </w:r>
          </w:p>
        </w:tc>
      </w:tr>
      <w:tr w:rsidR="00923C5B" w:rsidRPr="003D34C3" w14:paraId="6C4639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75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8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DE7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B36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4A4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9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6C3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5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FB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F6FF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20</w:t>
            </w:r>
          </w:p>
        </w:tc>
      </w:tr>
      <w:tr w:rsidR="00923C5B" w:rsidRPr="003D34C3" w14:paraId="11E97C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70D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52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2E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14B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9DF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94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5A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4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B03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D7E0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5A37</w:t>
            </w:r>
          </w:p>
        </w:tc>
      </w:tr>
      <w:tr w:rsidR="00923C5B" w:rsidRPr="003D34C3" w14:paraId="1CCC25A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A16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59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8D8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9B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083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87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3FC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618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629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4FE4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GEA5</w:t>
            </w:r>
          </w:p>
        </w:tc>
      </w:tr>
      <w:tr w:rsidR="00923C5B" w:rsidRPr="003D34C3" w14:paraId="6FC670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C6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16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2CA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E66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19A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57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4E3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512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8D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37E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OX15</w:t>
            </w:r>
          </w:p>
        </w:tc>
      </w:tr>
      <w:tr w:rsidR="00923C5B" w:rsidRPr="003D34C3" w14:paraId="7C5B2B9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C69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75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C1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C00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83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42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F3B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55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579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9338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TD5</w:t>
            </w:r>
          </w:p>
        </w:tc>
      </w:tr>
      <w:tr w:rsidR="00923C5B" w:rsidRPr="003D34C3" w14:paraId="2E212DC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446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40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A25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1BB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315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4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D83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51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589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B477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18RAP</w:t>
            </w:r>
          </w:p>
        </w:tc>
      </w:tr>
      <w:tr w:rsidR="00923C5B" w:rsidRPr="003D34C3" w14:paraId="6CEFEB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699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9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9A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1BF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DC7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23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20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87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C76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51B2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AMSN1</w:t>
            </w:r>
          </w:p>
        </w:tc>
      </w:tr>
      <w:tr w:rsidR="00923C5B" w:rsidRPr="003D34C3" w14:paraId="713DEB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C83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12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81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FD0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0BE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2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780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8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59D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7E9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TXR2</w:t>
            </w:r>
          </w:p>
        </w:tc>
      </w:tr>
      <w:tr w:rsidR="00923C5B" w:rsidRPr="003D34C3" w14:paraId="4F57CE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FB8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5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91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D3A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1D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03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184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12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694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086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LA-DPA1</w:t>
            </w:r>
          </w:p>
        </w:tc>
      </w:tr>
      <w:tr w:rsidR="00923C5B" w:rsidRPr="003D34C3" w14:paraId="440FB95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42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5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7C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192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766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01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24B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08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391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CDD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ATB1</w:t>
            </w:r>
          </w:p>
        </w:tc>
      </w:tr>
      <w:tr w:rsidR="00923C5B" w:rsidRPr="003D34C3" w14:paraId="35253E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6AD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74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FBD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74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E89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197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F21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9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2A9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7EE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ILPL1</w:t>
            </w:r>
          </w:p>
        </w:tc>
      </w:tr>
      <w:tr w:rsidR="00923C5B" w:rsidRPr="003D34C3" w14:paraId="29CB13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18B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2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3A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0C2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1C0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97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E26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90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02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A0EE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DR36</w:t>
            </w:r>
          </w:p>
        </w:tc>
      </w:tr>
      <w:tr w:rsidR="00923C5B" w:rsidRPr="003D34C3" w14:paraId="74F3B42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D6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3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93E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6A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78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90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CB3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66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BD4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C1E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RB14</w:t>
            </w:r>
          </w:p>
        </w:tc>
      </w:tr>
      <w:tr w:rsidR="00923C5B" w:rsidRPr="003D34C3" w14:paraId="1151DF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311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4E3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D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1B8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182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F6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3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87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189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DX60L</w:t>
            </w:r>
          </w:p>
        </w:tc>
      </w:tr>
      <w:tr w:rsidR="00923C5B" w:rsidRPr="003D34C3" w14:paraId="1091B2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67F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4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707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23D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9B9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81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EC0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32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8C1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CF64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UDT12</w:t>
            </w:r>
          </w:p>
        </w:tc>
      </w:tr>
      <w:tr w:rsidR="00923C5B" w:rsidRPr="003D34C3" w14:paraId="642923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7D4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4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97D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4B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C2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133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8E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58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A15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6CA3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NO80D</w:t>
            </w:r>
          </w:p>
        </w:tc>
      </w:tr>
      <w:tr w:rsidR="00923C5B" w:rsidRPr="003D34C3" w14:paraId="18F1892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AB9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2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F2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3E8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672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32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971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55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D2B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A4A4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53</w:t>
            </w:r>
          </w:p>
        </w:tc>
      </w:tr>
      <w:tr w:rsidR="00923C5B" w:rsidRPr="003D34C3" w14:paraId="1767D3A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839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9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4C8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BE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94E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0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2B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954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10E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4694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FSP2</w:t>
            </w:r>
          </w:p>
        </w:tc>
      </w:tr>
      <w:tr w:rsidR="00923C5B" w:rsidRPr="003D34C3" w14:paraId="0A577A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DD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5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5C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DD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576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93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29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913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F42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4E6C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AX1</w:t>
            </w:r>
          </w:p>
        </w:tc>
      </w:tr>
      <w:tr w:rsidR="00923C5B" w:rsidRPr="003D34C3" w14:paraId="5445F2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FD2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89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A7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9D2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E2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0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56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86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EA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67F1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SM5</w:t>
            </w:r>
          </w:p>
        </w:tc>
      </w:tr>
      <w:tr w:rsidR="00923C5B" w:rsidRPr="003D34C3" w14:paraId="36B533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7A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36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7B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926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A4E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93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2B9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49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83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3BA7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GB7</w:t>
            </w:r>
          </w:p>
        </w:tc>
      </w:tr>
      <w:tr w:rsidR="00923C5B" w:rsidRPr="003D34C3" w14:paraId="0F6CB5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D39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7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0D2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9EB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1E0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85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E53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2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4E6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EC8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F21A</w:t>
            </w:r>
          </w:p>
        </w:tc>
      </w:tr>
      <w:tr w:rsidR="00923C5B" w:rsidRPr="003D34C3" w14:paraId="571EF5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CD2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5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718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3FE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A2D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64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1BC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4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E1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CC0D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LA-DMB</w:t>
            </w:r>
          </w:p>
        </w:tc>
      </w:tr>
      <w:tr w:rsidR="00923C5B" w:rsidRPr="003D34C3" w14:paraId="6FFAAE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5C5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8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84A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45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29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61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965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35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671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7E7F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58</w:t>
            </w:r>
          </w:p>
        </w:tc>
      </w:tr>
      <w:tr w:rsidR="00923C5B" w:rsidRPr="003D34C3" w14:paraId="1B93EE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988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99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C38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AE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C5D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61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E7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3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707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747A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FX5</w:t>
            </w:r>
          </w:p>
        </w:tc>
      </w:tr>
      <w:tr w:rsidR="00923C5B" w:rsidRPr="003D34C3" w14:paraId="4B24BD3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B2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75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96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68E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32D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41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58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364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824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7F9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PS13B</w:t>
            </w:r>
          </w:p>
        </w:tc>
      </w:tr>
      <w:tr w:rsidR="00923C5B" w:rsidRPr="003D34C3" w14:paraId="45C167B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AF7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9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6E6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67A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AD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1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87A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82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C1F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8DC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6-18</w:t>
            </w:r>
          </w:p>
        </w:tc>
      </w:tr>
      <w:tr w:rsidR="00923C5B" w:rsidRPr="003D34C3" w14:paraId="46D645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A0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0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65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512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8E4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12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75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57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40D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196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P32A-IT1</w:t>
            </w:r>
          </w:p>
        </w:tc>
      </w:tr>
      <w:tr w:rsidR="00923C5B" w:rsidRPr="003D34C3" w14:paraId="03A6698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7B5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58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CCB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2A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517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01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0CF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1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4C5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D2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4</w:t>
            </w:r>
          </w:p>
        </w:tc>
      </w:tr>
      <w:tr w:rsidR="00923C5B" w:rsidRPr="003D34C3" w14:paraId="6A1086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B02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5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DC4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B1A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AD6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882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93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50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C10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1BC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FWD2</w:t>
            </w:r>
          </w:p>
        </w:tc>
      </w:tr>
      <w:tr w:rsidR="00923C5B" w:rsidRPr="003D34C3" w14:paraId="2CBD758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352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06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45D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B24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243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80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5DA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42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74D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6D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ARS2</w:t>
            </w:r>
          </w:p>
        </w:tc>
      </w:tr>
      <w:tr w:rsidR="00923C5B" w:rsidRPr="003D34C3" w14:paraId="50DA3AB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2ED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42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78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BB0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087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85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A45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6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583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E80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E3A</w:t>
            </w:r>
          </w:p>
        </w:tc>
      </w:tr>
      <w:tr w:rsidR="00923C5B" w:rsidRPr="003D34C3" w14:paraId="39A98FD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C6E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89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7D4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EC7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964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1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F0C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91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C7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849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616</w:t>
            </w:r>
          </w:p>
        </w:tc>
      </w:tr>
      <w:tr w:rsidR="00923C5B" w:rsidRPr="003D34C3" w14:paraId="0F8EA65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B4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7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AB9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6BA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C50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816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3A3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91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00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1EF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RAMD1A</w:t>
            </w:r>
          </w:p>
        </w:tc>
      </w:tr>
      <w:tr w:rsidR="00923C5B" w:rsidRPr="003D34C3" w14:paraId="7E2A31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129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6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27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E15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972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78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973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9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D1A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93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URIN</w:t>
            </w:r>
          </w:p>
        </w:tc>
      </w:tr>
      <w:tr w:rsidR="00923C5B" w:rsidRPr="003D34C3" w14:paraId="5022C2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8E9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73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70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2B9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6FE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79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A88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B6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290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PH6</w:t>
            </w:r>
          </w:p>
        </w:tc>
      </w:tr>
      <w:tr w:rsidR="00923C5B" w:rsidRPr="003D34C3" w14:paraId="6C9D882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35D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FF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FF0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7ED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6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7AA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18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F9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D150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HD10</w:t>
            </w:r>
          </w:p>
        </w:tc>
      </w:tr>
      <w:tr w:rsidR="00923C5B" w:rsidRPr="003D34C3" w14:paraId="24DBD94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D71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2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BA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EF7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3A3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761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1A5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1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59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D803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EN</w:t>
            </w:r>
          </w:p>
        </w:tc>
      </w:tr>
      <w:tr w:rsidR="00923C5B" w:rsidRPr="003D34C3" w14:paraId="7012B79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B4D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1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EA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D8F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65B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759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C1B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04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1B2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B0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ICER1</w:t>
            </w:r>
          </w:p>
        </w:tc>
      </w:tr>
      <w:tr w:rsidR="00923C5B" w:rsidRPr="003D34C3" w14:paraId="6E13F7C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AF9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8BF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494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C0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45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F09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53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94E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500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RFBP1</w:t>
            </w:r>
          </w:p>
        </w:tc>
      </w:tr>
      <w:tr w:rsidR="00923C5B" w:rsidRPr="003D34C3" w14:paraId="69D502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5B6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74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8C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920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AAF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35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294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61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6C1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37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RP14</w:t>
            </w:r>
          </w:p>
        </w:tc>
      </w:tr>
      <w:tr w:rsidR="00923C5B" w:rsidRPr="003D34C3" w14:paraId="65805F1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B0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9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803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C9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48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714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360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54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840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11BB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XCL2</w:t>
            </w:r>
          </w:p>
        </w:tc>
      </w:tr>
      <w:tr w:rsidR="00923C5B" w:rsidRPr="003D34C3" w14:paraId="6FBE1C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CF6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02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BDE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6C9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CB3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675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54D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00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945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635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GS1</w:t>
            </w:r>
          </w:p>
        </w:tc>
      </w:tr>
      <w:tr w:rsidR="00923C5B" w:rsidRPr="003D34C3" w14:paraId="246142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89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08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5FF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E0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727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2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B93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21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7AB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4D4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0</w:t>
            </w:r>
          </w:p>
        </w:tc>
      </w:tr>
      <w:tr w:rsidR="00923C5B" w:rsidRPr="003D34C3" w14:paraId="6A29AA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E96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5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62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844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0A2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617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BA2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92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5E2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335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60</w:t>
            </w:r>
          </w:p>
        </w:tc>
      </w:tr>
      <w:tr w:rsidR="00923C5B" w:rsidRPr="003D34C3" w14:paraId="01F3D7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AFE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1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169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BDD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652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16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53D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8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CB9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CA7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KH</w:t>
            </w:r>
          </w:p>
        </w:tc>
      </w:tr>
      <w:tr w:rsidR="00923C5B" w:rsidRPr="003D34C3" w14:paraId="6DBC89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70C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0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E8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ECD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65B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604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62B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45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B0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794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DLIM7</w:t>
            </w:r>
          </w:p>
        </w:tc>
      </w:tr>
      <w:tr w:rsidR="00923C5B" w:rsidRPr="003D34C3" w14:paraId="07E213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A20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39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68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05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9F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577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8E6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49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D83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3EAC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QP9</w:t>
            </w:r>
          </w:p>
        </w:tc>
      </w:tr>
      <w:tr w:rsidR="00923C5B" w:rsidRPr="003D34C3" w14:paraId="4FA02A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F4B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43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37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83F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AE5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547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550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4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014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F66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L5</w:t>
            </w:r>
          </w:p>
        </w:tc>
      </w:tr>
      <w:tr w:rsidR="00923C5B" w:rsidRPr="003D34C3" w14:paraId="5D80D0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6C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3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AD5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2C8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1B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538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E48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07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1DA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60D8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MTM2</w:t>
            </w:r>
          </w:p>
        </w:tc>
      </w:tr>
      <w:tr w:rsidR="00923C5B" w:rsidRPr="003D34C3" w14:paraId="21CE88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3D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74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560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E33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89E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534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6A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89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D79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75BE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LJ16734</w:t>
            </w:r>
          </w:p>
        </w:tc>
      </w:tr>
      <w:tr w:rsidR="00923C5B" w:rsidRPr="003D34C3" w14:paraId="4F84910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4F5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25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CD2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4AA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2F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52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2A8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86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AAA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F94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GKG</w:t>
            </w:r>
          </w:p>
        </w:tc>
      </w:tr>
      <w:tr w:rsidR="00923C5B" w:rsidRPr="003D34C3" w14:paraId="129616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BF3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7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FB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67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BFD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501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6CE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74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C35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9C42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STC</w:t>
            </w:r>
          </w:p>
        </w:tc>
      </w:tr>
      <w:tr w:rsidR="00923C5B" w:rsidRPr="003D34C3" w14:paraId="4D29FF0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9F3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4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6C7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DE6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53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48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51B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28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C48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AC5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RPD</w:t>
            </w:r>
          </w:p>
        </w:tc>
      </w:tr>
      <w:tr w:rsidR="00923C5B" w:rsidRPr="003D34C3" w14:paraId="6C196FD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8FC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40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98A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AE2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DA8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484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6F8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1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8B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C183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F3A</w:t>
            </w:r>
          </w:p>
        </w:tc>
      </w:tr>
      <w:tr w:rsidR="00923C5B" w:rsidRPr="003D34C3" w14:paraId="71DC84A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442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1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CE4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E6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531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46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317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45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845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000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ICTOR</w:t>
            </w:r>
          </w:p>
        </w:tc>
      </w:tr>
      <w:tr w:rsidR="00923C5B" w:rsidRPr="003D34C3" w14:paraId="7E5CAD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8FE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09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63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B7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A71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452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D0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00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91C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174D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92</w:t>
            </w:r>
          </w:p>
        </w:tc>
      </w:tr>
      <w:tr w:rsidR="00923C5B" w:rsidRPr="003D34C3" w14:paraId="75209B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48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9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BE7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0BC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DB9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446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3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75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6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0FF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P3K2</w:t>
            </w:r>
          </w:p>
        </w:tc>
      </w:tr>
      <w:tr w:rsidR="00923C5B" w:rsidRPr="003D34C3" w14:paraId="17C7FB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FF3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0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EA5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300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1F4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441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67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6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857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96F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RPD1</w:t>
            </w:r>
          </w:p>
        </w:tc>
      </w:tr>
      <w:tr w:rsidR="00923C5B" w:rsidRPr="003D34C3" w14:paraId="3E11CE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FD3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2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0D0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570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A14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91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B16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78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B52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383B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MSS1</w:t>
            </w:r>
          </w:p>
        </w:tc>
      </w:tr>
      <w:tr w:rsidR="00923C5B" w:rsidRPr="003D34C3" w14:paraId="078F151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0E4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1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B2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DA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5B7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345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F52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14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E75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B4E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ACAM3</w:t>
            </w:r>
          </w:p>
        </w:tc>
      </w:tr>
      <w:tr w:rsidR="00923C5B" w:rsidRPr="003D34C3" w14:paraId="4FAABB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8E2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8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41C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11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3F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35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B8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177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A33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65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50</w:t>
            </w:r>
          </w:p>
        </w:tc>
      </w:tr>
      <w:tr w:rsidR="00923C5B" w:rsidRPr="003D34C3" w14:paraId="272CA0D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B38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8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1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4FC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ACA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95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D4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3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DB4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753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PPRC</w:t>
            </w:r>
          </w:p>
        </w:tc>
      </w:tr>
      <w:tr w:rsidR="00923C5B" w:rsidRPr="003D34C3" w14:paraId="58F488C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10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5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855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FCC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4B6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9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5EA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16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AB7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4C3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Z1A</w:t>
            </w:r>
          </w:p>
        </w:tc>
      </w:tr>
      <w:tr w:rsidR="00923C5B" w:rsidRPr="003D34C3" w14:paraId="4DFF71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42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49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47D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17F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41D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17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72D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5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757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73F2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SF3R</w:t>
            </w:r>
          </w:p>
        </w:tc>
      </w:tr>
      <w:tr w:rsidR="00923C5B" w:rsidRPr="003D34C3" w14:paraId="00E4D77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5C2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9C3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009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C81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15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6CC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5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CFC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2A22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MD3</w:t>
            </w:r>
          </w:p>
        </w:tc>
      </w:tr>
      <w:tr w:rsidR="00923C5B" w:rsidRPr="003D34C3" w14:paraId="307AB00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BE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EE0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094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0E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13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B8E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43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BEE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452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6orf163</w:t>
            </w:r>
          </w:p>
        </w:tc>
      </w:tr>
      <w:tr w:rsidR="00923C5B" w:rsidRPr="003D34C3" w14:paraId="566174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030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46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83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F00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61E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1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C9A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36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564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831F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F19B</w:t>
            </w:r>
          </w:p>
        </w:tc>
      </w:tr>
      <w:tr w:rsidR="00923C5B" w:rsidRPr="003D34C3" w14:paraId="245D00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D2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12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223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98C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FB9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99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E3C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90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30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350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CRL2</w:t>
            </w:r>
          </w:p>
        </w:tc>
      </w:tr>
      <w:tr w:rsidR="00923C5B" w:rsidRPr="003D34C3" w14:paraId="307E37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573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83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BD1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027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7D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6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D5C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6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6D4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C51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M</w:t>
            </w:r>
          </w:p>
        </w:tc>
      </w:tr>
      <w:tr w:rsidR="00923C5B" w:rsidRPr="003D34C3" w14:paraId="579E14C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B21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807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91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5DA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6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608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58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E9D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90F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3orf35</w:t>
            </w:r>
          </w:p>
        </w:tc>
      </w:tr>
      <w:tr w:rsidR="00923C5B" w:rsidRPr="003D34C3" w14:paraId="6A28E58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F58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3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D9F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3A6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4A2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62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1A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5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4D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AE39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PRKB</w:t>
            </w:r>
          </w:p>
        </w:tc>
      </w:tr>
      <w:tr w:rsidR="00923C5B" w:rsidRPr="003D34C3" w14:paraId="107B46F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A3A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69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754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2BE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E49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20C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2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BD9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63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4GALT5</w:t>
            </w:r>
          </w:p>
        </w:tc>
      </w:tr>
      <w:tr w:rsidR="00923C5B" w:rsidRPr="003D34C3" w14:paraId="59BB279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D5F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08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609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53D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805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4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B86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0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C3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F1E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XN7</w:t>
            </w:r>
          </w:p>
        </w:tc>
      </w:tr>
      <w:tr w:rsidR="00923C5B" w:rsidRPr="003D34C3" w14:paraId="52D62AF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B03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59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6D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A84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A55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3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326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44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CF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AB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CNT1</w:t>
            </w:r>
          </w:p>
        </w:tc>
      </w:tr>
      <w:tr w:rsidR="00923C5B" w:rsidRPr="003D34C3" w14:paraId="23470A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24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0C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47E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207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08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EF7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C45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BDFD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IGAR</w:t>
            </w:r>
          </w:p>
        </w:tc>
      </w:tr>
      <w:tr w:rsidR="00923C5B" w:rsidRPr="003D34C3" w14:paraId="6BF518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74B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86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6D1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569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DF3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083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9C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7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FBF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5E52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IAPH2</w:t>
            </w:r>
          </w:p>
        </w:tc>
      </w:tr>
      <w:tr w:rsidR="00923C5B" w:rsidRPr="003D34C3" w14:paraId="10A9475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99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0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488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3A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53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074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32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4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1D8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498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P1</w:t>
            </w:r>
          </w:p>
        </w:tc>
      </w:tr>
      <w:tr w:rsidR="00923C5B" w:rsidRPr="003D34C3" w14:paraId="2087BB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C0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9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E04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CC2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BB9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050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CE3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58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07E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1207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ST1</w:t>
            </w:r>
          </w:p>
        </w:tc>
      </w:tr>
      <w:tr w:rsidR="00923C5B" w:rsidRPr="003D34C3" w14:paraId="213CCCC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F68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3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34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5C9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A7C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016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E8F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3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52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3F5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PST1</w:t>
            </w:r>
          </w:p>
        </w:tc>
      </w:tr>
      <w:tr w:rsidR="00923C5B" w:rsidRPr="003D34C3" w14:paraId="44394C6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984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34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E4C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B26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F33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97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D6A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7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D0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7B8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EF1D</w:t>
            </w:r>
          </w:p>
        </w:tc>
      </w:tr>
      <w:tr w:rsidR="00923C5B" w:rsidRPr="003D34C3" w14:paraId="74E5B7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564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50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70B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9CE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9D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992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3D9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54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7EC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611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GAM</w:t>
            </w:r>
          </w:p>
        </w:tc>
      </w:tr>
      <w:tr w:rsidR="00923C5B" w:rsidRPr="003D34C3" w14:paraId="1A4A7DE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DF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1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AB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531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965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8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EA5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21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EBD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C31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TD1</w:t>
            </w:r>
          </w:p>
        </w:tc>
      </w:tr>
      <w:tr w:rsidR="00923C5B" w:rsidRPr="003D34C3" w14:paraId="6BD7D8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DB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0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7B2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256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906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98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900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0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4C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1A08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XDC</w:t>
            </w:r>
          </w:p>
        </w:tc>
      </w:tr>
      <w:tr w:rsidR="00923C5B" w:rsidRPr="003D34C3" w14:paraId="448D71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673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93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75F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B83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FD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55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587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2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AD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9B9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MO5</w:t>
            </w:r>
          </w:p>
        </w:tc>
      </w:tr>
      <w:tr w:rsidR="00923C5B" w:rsidRPr="003D34C3" w14:paraId="2601D3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47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8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C0A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C33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F19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91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166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93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9CD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85FD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STKD2</w:t>
            </w:r>
          </w:p>
        </w:tc>
      </w:tr>
      <w:tr w:rsidR="00923C5B" w:rsidRPr="003D34C3" w14:paraId="07251DF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4D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3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5B7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2D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910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896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046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1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E74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9C05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GRE5</w:t>
            </w:r>
          </w:p>
        </w:tc>
      </w:tr>
      <w:tr w:rsidR="00923C5B" w:rsidRPr="003D34C3" w14:paraId="2CAF97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AEA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6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16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C8C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8BD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6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CDC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0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7CA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FD8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STKD1</w:t>
            </w:r>
          </w:p>
        </w:tc>
      </w:tr>
      <w:tr w:rsidR="00923C5B" w:rsidRPr="003D34C3" w14:paraId="79F6AFE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48E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23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2C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AE1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930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5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44E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71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2B0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888D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APPC1</w:t>
            </w:r>
          </w:p>
        </w:tc>
      </w:tr>
      <w:tr w:rsidR="00923C5B" w:rsidRPr="003D34C3" w14:paraId="24C00FE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AD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CA7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389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EAF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47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3A5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3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EE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3D85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300E</w:t>
            </w:r>
          </w:p>
        </w:tc>
      </w:tr>
      <w:tr w:rsidR="00923C5B" w:rsidRPr="003D34C3" w14:paraId="0A6B02F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DBE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88C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37D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585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844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316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24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5A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42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29112</w:t>
            </w:r>
          </w:p>
        </w:tc>
      </w:tr>
      <w:tr w:rsidR="00923C5B" w:rsidRPr="003D34C3" w14:paraId="6BB5A07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C98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36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846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3AD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8E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2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5B1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352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1CE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967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D3</w:t>
            </w:r>
          </w:p>
        </w:tc>
      </w:tr>
      <w:tr w:rsidR="00923C5B" w:rsidRPr="003D34C3" w14:paraId="2C8419F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2F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84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66B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BE2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EEA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87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84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21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EB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0FD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CNA3</w:t>
            </w:r>
          </w:p>
        </w:tc>
      </w:tr>
      <w:tr w:rsidR="00923C5B" w:rsidRPr="003D34C3" w14:paraId="6E05A9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45F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5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5D1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C20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A7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77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C61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7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1EA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F62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FRD1</w:t>
            </w:r>
          </w:p>
        </w:tc>
      </w:tr>
      <w:tr w:rsidR="00923C5B" w:rsidRPr="003D34C3" w14:paraId="0F8404A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144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7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CA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02B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C0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16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1D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7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70C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21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RHD1</w:t>
            </w:r>
          </w:p>
        </w:tc>
      </w:tr>
      <w:tr w:rsidR="00923C5B" w:rsidRPr="003D34C3" w14:paraId="3AB817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338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84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ACF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5D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ACE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681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CA4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48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34F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A025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NC</w:t>
            </w:r>
          </w:p>
        </w:tc>
      </w:tr>
      <w:tr w:rsidR="00923C5B" w:rsidRPr="003D34C3" w14:paraId="15DB91B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DD7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19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DF3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221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65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2E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41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26B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1CBF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YSF</w:t>
            </w:r>
          </w:p>
        </w:tc>
      </w:tr>
      <w:tr w:rsidR="00923C5B" w:rsidRPr="003D34C3" w14:paraId="1DB0BC1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2B7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50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8F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DB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9DF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60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E34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75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D4B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78B1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CN2</w:t>
            </w:r>
          </w:p>
        </w:tc>
      </w:tr>
      <w:tr w:rsidR="00923C5B" w:rsidRPr="003D34C3" w14:paraId="6A2F34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DA3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1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39B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9EA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0E6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58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C7E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08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121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EB4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26B</w:t>
            </w:r>
          </w:p>
        </w:tc>
      </w:tr>
      <w:tr w:rsidR="00923C5B" w:rsidRPr="003D34C3" w14:paraId="6BD128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859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37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198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7B1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488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561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33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2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18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F2AF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PMK</w:t>
            </w:r>
          </w:p>
        </w:tc>
      </w:tr>
      <w:tr w:rsidR="00923C5B" w:rsidRPr="003D34C3" w14:paraId="6F4C819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ED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8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A42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7D5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8F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550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AFA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83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85E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44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IM25</w:t>
            </w:r>
          </w:p>
        </w:tc>
      </w:tr>
      <w:tr w:rsidR="00923C5B" w:rsidRPr="003D34C3" w14:paraId="35260B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3F5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22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23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7E3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C07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524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3A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9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A2E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2D8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47</w:t>
            </w:r>
          </w:p>
        </w:tc>
      </w:tr>
      <w:tr w:rsidR="00923C5B" w:rsidRPr="003D34C3" w14:paraId="6B37760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5B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5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81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05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521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49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130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7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017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BA6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EL</w:t>
            </w:r>
          </w:p>
        </w:tc>
      </w:tr>
      <w:tr w:rsidR="00923C5B" w:rsidRPr="003D34C3" w14:paraId="6D212CC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771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A4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C32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7D1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48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BC3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4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04A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A54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NAQ</w:t>
            </w:r>
          </w:p>
        </w:tc>
      </w:tr>
      <w:tr w:rsidR="00923C5B" w:rsidRPr="003D34C3" w14:paraId="16304C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F93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B81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595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D9F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49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25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27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74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9E8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Y86</w:t>
            </w:r>
          </w:p>
        </w:tc>
      </w:tr>
      <w:tr w:rsidR="00923C5B" w:rsidRPr="003D34C3" w14:paraId="3FF5671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55D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50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333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7EB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AF6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4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11D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23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F6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556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SF1</w:t>
            </w:r>
          </w:p>
        </w:tc>
      </w:tr>
      <w:tr w:rsidR="00923C5B" w:rsidRPr="003D34C3" w14:paraId="77E1BB4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1AD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12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7A1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BFD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D3B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46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7F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A6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1687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5J2</w:t>
            </w:r>
          </w:p>
        </w:tc>
      </w:tr>
      <w:tr w:rsidR="00923C5B" w:rsidRPr="003D34C3" w14:paraId="3CC8B2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989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1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BC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5B7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C54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395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3D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36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355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62FE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CCHC6</w:t>
            </w:r>
          </w:p>
        </w:tc>
      </w:tr>
      <w:tr w:rsidR="00923C5B" w:rsidRPr="003D34C3" w14:paraId="3F73E4F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01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08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C7A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37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34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91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A29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2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894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9C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71P</w:t>
            </w:r>
          </w:p>
        </w:tc>
      </w:tr>
      <w:tr w:rsidR="00923C5B" w:rsidRPr="003D34C3" w14:paraId="74BA2A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CB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9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CD3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00C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B89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7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B6B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478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234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S18A</w:t>
            </w:r>
          </w:p>
        </w:tc>
      </w:tr>
      <w:tr w:rsidR="00923C5B" w:rsidRPr="003D34C3" w14:paraId="403D229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4B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6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1E6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0A0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4F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070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33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01A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92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PNA5</w:t>
            </w:r>
          </w:p>
        </w:tc>
      </w:tr>
      <w:tr w:rsidR="00923C5B" w:rsidRPr="003D34C3" w14:paraId="7B4FF3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B8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48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6DD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2EB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E3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21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6FE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75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CF3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46A5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BI</w:t>
            </w:r>
          </w:p>
        </w:tc>
      </w:tr>
      <w:tr w:rsidR="00923C5B" w:rsidRPr="003D34C3" w14:paraId="0B8688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99C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55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CF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72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78F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230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BCF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5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498C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OPL</w:t>
            </w:r>
          </w:p>
        </w:tc>
      </w:tr>
      <w:tr w:rsidR="00923C5B" w:rsidRPr="003D34C3" w14:paraId="12DB79B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BE1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59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3D1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A47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2B1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222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B4C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26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26F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A27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BL1X</w:t>
            </w:r>
          </w:p>
        </w:tc>
      </w:tr>
      <w:tr w:rsidR="00923C5B" w:rsidRPr="003D34C3" w14:paraId="538E7D5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AE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0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E2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E7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0DD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202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D5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56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15C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8A1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GTPBP1</w:t>
            </w:r>
          </w:p>
        </w:tc>
      </w:tr>
      <w:tr w:rsidR="00923C5B" w:rsidRPr="003D34C3" w14:paraId="52859AC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BBE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6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8BD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9C5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37F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169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7F1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38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735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B5B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ECAM1</w:t>
            </w:r>
          </w:p>
        </w:tc>
      </w:tr>
      <w:tr w:rsidR="00923C5B" w:rsidRPr="003D34C3" w14:paraId="1FD3374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A5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3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A62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96A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027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157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ABD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9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3D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69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P10</w:t>
            </w:r>
          </w:p>
        </w:tc>
      </w:tr>
      <w:tr w:rsidR="00923C5B" w:rsidRPr="003D34C3" w14:paraId="19D4A3D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C5C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93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800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E3C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08B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2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589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78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42A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536D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CXR</w:t>
            </w:r>
          </w:p>
        </w:tc>
      </w:tr>
      <w:tr w:rsidR="00923C5B" w:rsidRPr="003D34C3" w14:paraId="70A0D2F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EB7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B5F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C5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133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17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E70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57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2E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6B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FT80</w:t>
            </w:r>
          </w:p>
        </w:tc>
      </w:tr>
      <w:tr w:rsidR="00923C5B" w:rsidRPr="003D34C3" w14:paraId="6D5940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B10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8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2B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00E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B58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10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546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07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66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6265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MPD3</w:t>
            </w:r>
          </w:p>
        </w:tc>
      </w:tr>
      <w:tr w:rsidR="00923C5B" w:rsidRPr="003D34C3" w14:paraId="714CAE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EF7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9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9E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0CF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7D8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E69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0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EC1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1B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GBP1P1</w:t>
            </w:r>
          </w:p>
        </w:tc>
      </w:tr>
      <w:tr w:rsidR="00923C5B" w:rsidRPr="003D34C3" w14:paraId="014EA59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1BE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1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CB3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D7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C5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85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C9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44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15F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11E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100B</w:t>
            </w:r>
          </w:p>
        </w:tc>
      </w:tr>
      <w:tr w:rsidR="00923C5B" w:rsidRPr="003D34C3" w14:paraId="2984D3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29E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23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A3E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283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748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077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BE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1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62B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7A7F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G16L2</w:t>
            </w:r>
          </w:p>
        </w:tc>
      </w:tr>
      <w:tr w:rsidR="00923C5B" w:rsidRPr="003D34C3" w14:paraId="30E67DF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4FE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4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D3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17B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B2D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066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42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76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6F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D96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O2012</w:t>
            </w:r>
          </w:p>
        </w:tc>
      </w:tr>
      <w:tr w:rsidR="00923C5B" w:rsidRPr="003D34C3" w14:paraId="35EB53B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B2A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32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DB1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7FA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2EF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02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ED1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36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954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B7B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45A4</w:t>
            </w:r>
          </w:p>
        </w:tc>
      </w:tr>
      <w:tr w:rsidR="00923C5B" w:rsidRPr="003D34C3" w14:paraId="3A7ECA9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7F8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6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B04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CD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D46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991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84A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15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EE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0F39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8B4</w:t>
            </w:r>
          </w:p>
        </w:tc>
      </w:tr>
      <w:tr w:rsidR="00923C5B" w:rsidRPr="003D34C3" w14:paraId="223AF4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DF2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30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03F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90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C00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97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8E1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63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F4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BD22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FA2</w:t>
            </w:r>
          </w:p>
        </w:tc>
      </w:tr>
      <w:tr w:rsidR="00923C5B" w:rsidRPr="003D34C3" w14:paraId="183D3C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A1D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91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BF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88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814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97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529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52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F85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63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CN1</w:t>
            </w:r>
          </w:p>
        </w:tc>
      </w:tr>
      <w:tr w:rsidR="00923C5B" w:rsidRPr="003D34C3" w14:paraId="00A0ADE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D8F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8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881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B49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57E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9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272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59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E72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FBE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5B</w:t>
            </w:r>
          </w:p>
        </w:tc>
      </w:tr>
      <w:tr w:rsidR="00923C5B" w:rsidRPr="003D34C3" w14:paraId="257A218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FF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54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DC6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7B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D75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929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777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97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502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3F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MAP</w:t>
            </w:r>
          </w:p>
        </w:tc>
      </w:tr>
      <w:tr w:rsidR="00923C5B" w:rsidRPr="003D34C3" w14:paraId="059DDC9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47F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6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559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05F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058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914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F28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46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AB0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389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NAJC3</w:t>
            </w:r>
          </w:p>
        </w:tc>
      </w:tr>
      <w:tr w:rsidR="00923C5B" w:rsidRPr="003D34C3" w14:paraId="21B835E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493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8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70C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4F7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F0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98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039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88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39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32C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N</w:t>
            </w:r>
          </w:p>
        </w:tc>
      </w:tr>
      <w:tr w:rsidR="00923C5B" w:rsidRPr="003D34C3" w14:paraId="45E6F2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7EE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90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F18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AD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9C4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9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FF8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81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F46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962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RD1</w:t>
            </w:r>
          </w:p>
        </w:tc>
      </w:tr>
      <w:tr w:rsidR="00923C5B" w:rsidRPr="003D34C3" w14:paraId="1993E8E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EDA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06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D19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8C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653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84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EC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18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D1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BC6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C00597</w:t>
            </w:r>
          </w:p>
        </w:tc>
      </w:tr>
      <w:tr w:rsidR="00923C5B" w:rsidRPr="003D34C3" w14:paraId="7BE0DD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A87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76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AE7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4C3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D3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3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E50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6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EFB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F6EF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RPF</w:t>
            </w:r>
          </w:p>
        </w:tc>
      </w:tr>
      <w:tr w:rsidR="00923C5B" w:rsidRPr="003D34C3" w14:paraId="67CE0C6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568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D4B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298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A3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3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DED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51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37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3317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ECQL</w:t>
            </w:r>
          </w:p>
        </w:tc>
      </w:tr>
      <w:tr w:rsidR="00923C5B" w:rsidRPr="003D34C3" w14:paraId="7D2F87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D7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0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5CA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E88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78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82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D3E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28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0B2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8A2E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AZ2B</w:t>
            </w:r>
          </w:p>
        </w:tc>
      </w:tr>
      <w:tr w:rsidR="00923C5B" w:rsidRPr="003D34C3" w14:paraId="45BECE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DA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46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BB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F79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3DF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80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A14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7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A39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16C9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88</w:t>
            </w:r>
          </w:p>
        </w:tc>
      </w:tr>
      <w:tr w:rsidR="00923C5B" w:rsidRPr="003D34C3" w14:paraId="1E02754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1AD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2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23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1A8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A18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789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C9D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1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280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84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LNT14</w:t>
            </w:r>
          </w:p>
        </w:tc>
      </w:tr>
      <w:tr w:rsidR="00923C5B" w:rsidRPr="003D34C3" w14:paraId="268EE7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AFF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5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CA3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15D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47B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8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EE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06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688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496E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8</w:t>
            </w:r>
          </w:p>
        </w:tc>
      </w:tr>
      <w:tr w:rsidR="00923C5B" w:rsidRPr="003D34C3" w14:paraId="4F24299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024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9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4B5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6F6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25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778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FCE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70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05A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9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5ACD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XCR1</w:t>
            </w:r>
          </w:p>
        </w:tc>
      </w:tr>
      <w:tr w:rsidR="00923C5B" w:rsidRPr="003D34C3" w14:paraId="5351FCF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BEB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63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129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E34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80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0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995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2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CF4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DD1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260</w:t>
            </w:r>
          </w:p>
        </w:tc>
      </w:tr>
      <w:tr w:rsidR="00923C5B" w:rsidRPr="003D34C3" w14:paraId="1F1F2C6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27A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85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1B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1A4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A98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671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29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9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2AB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9D9A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L</w:t>
            </w:r>
          </w:p>
        </w:tc>
      </w:tr>
      <w:tr w:rsidR="00923C5B" w:rsidRPr="003D34C3" w14:paraId="30D6AD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6C6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952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82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D55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648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E2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17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B0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A1D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FKBIZ</w:t>
            </w:r>
          </w:p>
        </w:tc>
      </w:tr>
      <w:tr w:rsidR="00923C5B" w:rsidRPr="003D34C3" w14:paraId="61DE5A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E1F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45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9C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9D2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3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E14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63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5B5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85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DA4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6DE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SRA</w:t>
            </w:r>
          </w:p>
        </w:tc>
      </w:tr>
      <w:tr w:rsidR="00923C5B" w:rsidRPr="003D34C3" w14:paraId="4DEDEA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FCF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B13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00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4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B26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35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7F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74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09D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7B8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MZ2P1</w:t>
            </w:r>
          </w:p>
        </w:tc>
      </w:tr>
      <w:tr w:rsidR="00923C5B" w:rsidRPr="003D34C3" w14:paraId="1CC41EB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86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8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09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05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8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B8C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7FC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27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03A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D28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4C</w:t>
            </w:r>
          </w:p>
        </w:tc>
      </w:tr>
      <w:tr w:rsidR="00923C5B" w:rsidRPr="003D34C3" w14:paraId="62EB39E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BDC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3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746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D3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997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612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764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92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237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428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CMR</w:t>
            </w:r>
          </w:p>
        </w:tc>
      </w:tr>
      <w:tr w:rsidR="00923C5B" w:rsidRPr="003D34C3" w14:paraId="78962E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895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3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45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CCA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F01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9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7C2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4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F80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966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P5</w:t>
            </w:r>
          </w:p>
        </w:tc>
      </w:tr>
      <w:tr w:rsidR="00923C5B" w:rsidRPr="003D34C3" w14:paraId="5CCE62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4E0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00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AD2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ACA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0F5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96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524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38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825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0E49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GC16025</w:t>
            </w:r>
          </w:p>
        </w:tc>
      </w:tr>
      <w:tr w:rsidR="00923C5B" w:rsidRPr="003D34C3" w14:paraId="3A32D7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B2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06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F3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88A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D25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85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D0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99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F1A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752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CC1</w:t>
            </w:r>
          </w:p>
        </w:tc>
      </w:tr>
      <w:tr w:rsidR="00923C5B" w:rsidRPr="003D34C3" w14:paraId="593BC4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409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1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96B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7C7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37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45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C94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5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5F6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355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PF39</w:t>
            </w:r>
          </w:p>
        </w:tc>
      </w:tr>
      <w:tr w:rsidR="00923C5B" w:rsidRPr="003D34C3" w14:paraId="2A0161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670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4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C9E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BC5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5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F45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4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8A3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5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3B3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CC65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PA1L1</w:t>
            </w:r>
          </w:p>
        </w:tc>
      </w:tr>
      <w:tr w:rsidR="00923C5B" w:rsidRPr="003D34C3" w14:paraId="34BB62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16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25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CB5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772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73D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38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6A2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3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3AC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4D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AP3</w:t>
            </w:r>
          </w:p>
        </w:tc>
      </w:tr>
      <w:tr w:rsidR="00923C5B" w:rsidRPr="003D34C3" w14:paraId="3F626C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76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0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61F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966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9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10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0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F5E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15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5F2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206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OSL2</w:t>
            </w:r>
          </w:p>
        </w:tc>
      </w:tr>
      <w:tr w:rsidR="00923C5B" w:rsidRPr="003D34C3" w14:paraId="579B46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A9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3BC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27C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0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C53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0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162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D2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7A1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DM1</w:t>
            </w:r>
          </w:p>
        </w:tc>
      </w:tr>
      <w:tr w:rsidR="00923C5B" w:rsidRPr="003D34C3" w14:paraId="553DCB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418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8AC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1E4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5BB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9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42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98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D59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637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6V1D</w:t>
            </w:r>
          </w:p>
        </w:tc>
      </w:tr>
      <w:tr w:rsidR="00923C5B" w:rsidRPr="003D34C3" w14:paraId="468482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4D2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04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870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EB8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609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47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5DE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99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1EF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2CB0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AT6A</w:t>
            </w:r>
          </w:p>
        </w:tc>
      </w:tr>
      <w:tr w:rsidR="00923C5B" w:rsidRPr="003D34C3" w14:paraId="081FE9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D73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0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75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81D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F98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6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898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297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6B52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SP7</w:t>
            </w:r>
          </w:p>
        </w:tc>
      </w:tr>
      <w:tr w:rsidR="00923C5B" w:rsidRPr="003D34C3" w14:paraId="6AEEB3D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B52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2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5E4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FD6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6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F67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7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00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56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7C7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0B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FE4</w:t>
            </w:r>
          </w:p>
        </w:tc>
      </w:tr>
      <w:tr w:rsidR="00923C5B" w:rsidRPr="003D34C3" w14:paraId="6CA3584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733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1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B05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005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1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49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5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884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1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50F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424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M</w:t>
            </w:r>
          </w:p>
        </w:tc>
      </w:tr>
      <w:tr w:rsidR="00923C5B" w:rsidRPr="003D34C3" w14:paraId="6D3B75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E9D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8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435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7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65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2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D3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5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39B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06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A1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D53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CYT1B</w:t>
            </w:r>
          </w:p>
        </w:tc>
      </w:tr>
      <w:tr w:rsidR="00923C5B" w:rsidRPr="003D34C3" w14:paraId="11D0925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B84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89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9F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A23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7E-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0A5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43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588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58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C1A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DD7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RICH1</w:t>
            </w:r>
          </w:p>
        </w:tc>
      </w:tr>
      <w:tr w:rsidR="00923C5B" w:rsidRPr="003D34C3" w14:paraId="233FD6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A0B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2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4E5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4B0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9C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32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3EA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21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90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AC76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2L1</w:t>
            </w:r>
          </w:p>
        </w:tc>
      </w:tr>
      <w:tr w:rsidR="00923C5B" w:rsidRPr="003D34C3" w14:paraId="2F105C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7E1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91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C4A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2DE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8F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31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4A0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54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DA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02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B44</w:t>
            </w:r>
          </w:p>
        </w:tc>
      </w:tr>
      <w:tr w:rsidR="00923C5B" w:rsidRPr="003D34C3" w14:paraId="164D970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966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424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175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F0E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93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AE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987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CB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2A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31</w:t>
            </w:r>
          </w:p>
        </w:tc>
      </w:tr>
      <w:tr w:rsidR="00923C5B" w:rsidRPr="003D34C3" w14:paraId="45A90A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F0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486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585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51D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8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E1C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948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94D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1DC3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441081</w:t>
            </w:r>
          </w:p>
        </w:tc>
      </w:tr>
      <w:tr w:rsidR="00923C5B" w:rsidRPr="003D34C3" w14:paraId="54323B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16E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8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114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4C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F5F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80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E78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940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044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D13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WIPI1</w:t>
            </w:r>
          </w:p>
        </w:tc>
      </w:tr>
      <w:tr w:rsidR="00923C5B" w:rsidRPr="003D34C3" w14:paraId="2971C5F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48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1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035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58B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064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68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23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900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3FB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C82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CAR</w:t>
            </w:r>
          </w:p>
        </w:tc>
      </w:tr>
      <w:tr w:rsidR="00923C5B" w:rsidRPr="003D34C3" w14:paraId="5208EB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42D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7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24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FB3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2C1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40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53F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802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FB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B340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21</w:t>
            </w:r>
          </w:p>
        </w:tc>
      </w:tr>
      <w:tr w:rsidR="00923C5B" w:rsidRPr="003D34C3" w14:paraId="56C5E4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C0F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42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2AD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FE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FD9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2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CC5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73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56A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4776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GES3</w:t>
            </w:r>
          </w:p>
        </w:tc>
      </w:tr>
      <w:tr w:rsidR="00923C5B" w:rsidRPr="003D34C3" w14:paraId="1DF3A4A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F04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69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92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364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0BA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06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BA2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685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A26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983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UP107</w:t>
            </w:r>
          </w:p>
        </w:tc>
      </w:tr>
      <w:tr w:rsidR="00923C5B" w:rsidRPr="003D34C3" w14:paraId="78362A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FEA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3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67E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280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E4C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178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6EC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589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22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82C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SCR1</w:t>
            </w:r>
          </w:p>
        </w:tc>
      </w:tr>
      <w:tr w:rsidR="00923C5B" w:rsidRPr="003D34C3" w14:paraId="7B431B9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92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50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41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B1D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7D3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166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B2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546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3C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725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5RA</w:t>
            </w:r>
          </w:p>
        </w:tc>
      </w:tr>
      <w:tr w:rsidR="00923C5B" w:rsidRPr="003D34C3" w14:paraId="3F3EB3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756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96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433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82B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EF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51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091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49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26E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3472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18B1</w:t>
            </w:r>
          </w:p>
        </w:tc>
      </w:tr>
      <w:tr w:rsidR="00923C5B" w:rsidRPr="003D34C3" w14:paraId="266C60E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68F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86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59E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308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93D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11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89F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35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E23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811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TF1</w:t>
            </w:r>
          </w:p>
        </w:tc>
      </w:tr>
      <w:tr w:rsidR="00923C5B" w:rsidRPr="003D34C3" w14:paraId="638BAD7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7F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7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980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5E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0A3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068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5CF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20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256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E5E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3orf62</w:t>
            </w:r>
          </w:p>
        </w:tc>
      </w:tr>
      <w:tr w:rsidR="00923C5B" w:rsidRPr="003D34C3" w14:paraId="265C97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DD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06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2F1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74F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A82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57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DE0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17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E6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A42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DC66</w:t>
            </w:r>
          </w:p>
        </w:tc>
      </w:tr>
      <w:tr w:rsidR="00923C5B" w:rsidRPr="003D34C3" w14:paraId="240190A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F5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05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521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6C8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E8B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24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A38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9057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4F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82C8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YNLL1</w:t>
            </w:r>
          </w:p>
        </w:tc>
      </w:tr>
      <w:tr w:rsidR="00923C5B" w:rsidRPr="003D34C3" w14:paraId="090A15A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83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0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E7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B49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E29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9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AFD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964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B6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4AE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TN3</w:t>
            </w:r>
          </w:p>
        </w:tc>
      </w:tr>
      <w:tr w:rsidR="00923C5B" w:rsidRPr="003D34C3" w14:paraId="37EED8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E19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06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E2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F8B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98F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980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584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906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EA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708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GPAT4-IT1</w:t>
            </w:r>
          </w:p>
        </w:tc>
      </w:tr>
      <w:tr w:rsidR="00923C5B" w:rsidRPr="003D34C3" w14:paraId="2ECC1E2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B7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34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060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4FD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3A8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71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2AA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87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454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D91B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STA3</w:t>
            </w:r>
          </w:p>
        </w:tc>
      </w:tr>
      <w:tr w:rsidR="00923C5B" w:rsidRPr="003D34C3" w14:paraId="433F23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98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91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CBB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40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D29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53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5EE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81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7C3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D90F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52</w:t>
            </w:r>
          </w:p>
        </w:tc>
      </w:tr>
      <w:tr w:rsidR="00923C5B" w:rsidRPr="003D34C3" w14:paraId="101775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BD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9CB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102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7A1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983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748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145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F9A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PED1</w:t>
            </w:r>
          </w:p>
        </w:tc>
      </w:tr>
      <w:tr w:rsidR="00923C5B" w:rsidRPr="003D34C3" w14:paraId="0B73AE2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8F6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0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63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658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A0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07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911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654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27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67F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LEC2B</w:t>
            </w:r>
          </w:p>
        </w:tc>
      </w:tr>
      <w:tr w:rsidR="00923C5B" w:rsidRPr="003D34C3" w14:paraId="377600D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AB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07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15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4F3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24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88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56C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569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73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892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TC7B</w:t>
            </w:r>
          </w:p>
        </w:tc>
      </w:tr>
      <w:tr w:rsidR="00923C5B" w:rsidRPr="003D34C3" w14:paraId="5A9ADA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AEE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04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3F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CE5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466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874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AEB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544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74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DA04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RPA</w:t>
            </w:r>
          </w:p>
        </w:tc>
      </w:tr>
      <w:tr w:rsidR="00923C5B" w:rsidRPr="003D34C3" w14:paraId="6E3B53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58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2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60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F4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58D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7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749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541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7C6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2F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P90AB3P</w:t>
            </w:r>
          </w:p>
        </w:tc>
      </w:tr>
      <w:tr w:rsidR="00923C5B" w:rsidRPr="003D34C3" w14:paraId="46BE6D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F7B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6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059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80F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1F6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86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33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517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E7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E995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PD</w:t>
            </w:r>
          </w:p>
        </w:tc>
      </w:tr>
      <w:tr w:rsidR="00923C5B" w:rsidRPr="003D34C3" w14:paraId="7E11D7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A18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1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1BE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E86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4D2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5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85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48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871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8898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LRP2</w:t>
            </w:r>
          </w:p>
        </w:tc>
      </w:tr>
      <w:tr w:rsidR="00923C5B" w:rsidRPr="003D34C3" w14:paraId="2B7BC5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5AF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98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7A1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36B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648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856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AA1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482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B91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A8E8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LT1D1</w:t>
            </w:r>
          </w:p>
        </w:tc>
      </w:tr>
      <w:tr w:rsidR="00923C5B" w:rsidRPr="003D34C3" w14:paraId="05BDB9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509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62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CD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6DE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13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34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7F3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405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E9E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3D9F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SB</w:t>
            </w:r>
          </w:p>
        </w:tc>
      </w:tr>
      <w:tr w:rsidR="00923C5B" w:rsidRPr="003D34C3" w14:paraId="20E7F48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210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1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E14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07C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E48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9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F1B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274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87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5D9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MP9</w:t>
            </w:r>
          </w:p>
        </w:tc>
      </w:tr>
      <w:tr w:rsidR="00923C5B" w:rsidRPr="003D34C3" w14:paraId="3EEA148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CA4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75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14B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DFC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37F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90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A6D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25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16B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BF3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B1</w:t>
            </w:r>
          </w:p>
        </w:tc>
      </w:tr>
      <w:tr w:rsidR="00923C5B" w:rsidRPr="003D34C3" w14:paraId="2067F3D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217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52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F8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E9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AA7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7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CA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19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C46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49A1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14</w:t>
            </w:r>
          </w:p>
        </w:tc>
      </w:tr>
      <w:tr w:rsidR="00923C5B" w:rsidRPr="003D34C3" w14:paraId="097B9A6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56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2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BF8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B9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2A5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24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2FE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802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21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0A1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3GNT5</w:t>
            </w:r>
          </w:p>
        </w:tc>
      </w:tr>
      <w:tr w:rsidR="00923C5B" w:rsidRPr="003D34C3" w14:paraId="5809A7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00B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9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83D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B5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1E7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689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03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909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4D9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8FE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YNE2</w:t>
            </w:r>
          </w:p>
        </w:tc>
      </w:tr>
      <w:tr w:rsidR="00923C5B" w:rsidRPr="003D34C3" w14:paraId="2A7EE1C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C7F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9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A4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978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B48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67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FB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849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8E5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5B6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YO5A</w:t>
            </w:r>
          </w:p>
        </w:tc>
      </w:tr>
      <w:tr w:rsidR="00923C5B" w:rsidRPr="003D34C3" w14:paraId="143F9D3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760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4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98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168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4AC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663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B7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82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6A2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661B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VU1-19</w:t>
            </w:r>
          </w:p>
        </w:tc>
      </w:tr>
      <w:tr w:rsidR="00923C5B" w:rsidRPr="003D34C3" w14:paraId="43DA21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45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2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F50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42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798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650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B2D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775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F30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F88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345</w:t>
            </w:r>
          </w:p>
        </w:tc>
      </w:tr>
      <w:tr w:rsidR="00923C5B" w:rsidRPr="003D34C3" w14:paraId="1F5BDA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280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21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D49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D2B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F4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60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C2F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614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471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2E0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ENND5B</w:t>
            </w:r>
          </w:p>
        </w:tc>
      </w:tr>
      <w:tr w:rsidR="00923C5B" w:rsidRPr="003D34C3" w14:paraId="3F6D5E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A52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8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BC2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F42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019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602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AE1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613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394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9D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OX5AP</w:t>
            </w:r>
          </w:p>
        </w:tc>
      </w:tr>
      <w:tr w:rsidR="00923C5B" w:rsidRPr="003D34C3" w14:paraId="143AEB6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2A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0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1DE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427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54E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8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BEB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54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429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C22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YGL</w:t>
            </w:r>
          </w:p>
        </w:tc>
      </w:tr>
      <w:tr w:rsidR="00923C5B" w:rsidRPr="003D34C3" w14:paraId="40E522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4EB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0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903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06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95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8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D30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54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95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C917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6</w:t>
            </w:r>
          </w:p>
        </w:tc>
      </w:tr>
      <w:tr w:rsidR="00923C5B" w:rsidRPr="003D34C3" w14:paraId="75E65CC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D33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56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9DE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7CC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A73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8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F4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5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5EF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330D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NFAIP6</w:t>
            </w:r>
          </w:p>
        </w:tc>
      </w:tr>
      <w:tr w:rsidR="00923C5B" w:rsidRPr="003D34C3" w14:paraId="2B39551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58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3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378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5D5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B91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73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CB3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51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0B3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FDB9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1PR1</w:t>
            </w:r>
          </w:p>
        </w:tc>
      </w:tr>
      <w:tr w:rsidR="00923C5B" w:rsidRPr="003D34C3" w14:paraId="3E5F59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A7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98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16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C2C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3D8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6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59D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487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85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B8D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DL1</w:t>
            </w:r>
          </w:p>
        </w:tc>
      </w:tr>
      <w:tr w:rsidR="00923C5B" w:rsidRPr="003D34C3" w14:paraId="04DFAE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C8B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48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A05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F02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34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43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58A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408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176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3C8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A70G</w:t>
            </w:r>
          </w:p>
        </w:tc>
      </w:tr>
      <w:tr w:rsidR="00923C5B" w:rsidRPr="003D34C3" w14:paraId="741B574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6B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56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257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754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E13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33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F36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37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BF1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D8A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EB2</w:t>
            </w:r>
          </w:p>
        </w:tc>
      </w:tr>
      <w:tr w:rsidR="00923C5B" w:rsidRPr="003D34C3" w14:paraId="69BEF5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FA8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25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8F2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773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8A6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30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82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365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ED6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526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A70B</w:t>
            </w:r>
          </w:p>
        </w:tc>
      </w:tr>
      <w:tr w:rsidR="00923C5B" w:rsidRPr="003D34C3" w14:paraId="030212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036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71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641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93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2AF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24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3EA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344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221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033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SGALNACT2</w:t>
            </w:r>
          </w:p>
        </w:tc>
      </w:tr>
      <w:tr w:rsidR="00923C5B" w:rsidRPr="003D34C3" w14:paraId="3FE291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EB8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54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51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4D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28B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04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51F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276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0C4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DE7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CM6</w:t>
            </w:r>
          </w:p>
        </w:tc>
      </w:tr>
      <w:tr w:rsidR="00923C5B" w:rsidRPr="003D34C3" w14:paraId="59FA89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252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2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03A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EDC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2C9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41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B44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06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B43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C822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C00998</w:t>
            </w:r>
          </w:p>
        </w:tc>
      </w:tr>
      <w:tr w:rsidR="00923C5B" w:rsidRPr="003D34C3" w14:paraId="608A8DC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10E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2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6AB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80F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7EC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431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666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70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147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23F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OCK4</w:t>
            </w:r>
          </w:p>
        </w:tc>
      </w:tr>
      <w:tr w:rsidR="00923C5B" w:rsidRPr="003D34C3" w14:paraId="5F9CDC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CFB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4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4ED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17F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3AD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16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42A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978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69C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F7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BM48</w:t>
            </w:r>
          </w:p>
        </w:tc>
      </w:tr>
      <w:tr w:rsidR="00923C5B" w:rsidRPr="003D34C3" w14:paraId="7556A5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18B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68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8E6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C8B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397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0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1D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934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1AB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E13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13</w:t>
            </w:r>
          </w:p>
        </w:tc>
      </w:tr>
      <w:tr w:rsidR="00923C5B" w:rsidRPr="003D34C3" w14:paraId="054708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4E5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53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53F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267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A83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39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E2F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91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1A1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20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SM</w:t>
            </w:r>
          </w:p>
        </w:tc>
      </w:tr>
      <w:tr w:rsidR="00923C5B" w:rsidRPr="003D34C3" w14:paraId="575B53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57A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3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627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851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5FC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7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F30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84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B8C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BFB7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P4</w:t>
            </w:r>
          </w:p>
        </w:tc>
      </w:tr>
      <w:tr w:rsidR="00923C5B" w:rsidRPr="003D34C3" w14:paraId="3D2E068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43F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31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F30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4D3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53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CD3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762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90A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EC73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OBEC3G</w:t>
            </w:r>
          </w:p>
        </w:tc>
      </w:tr>
      <w:tr w:rsidR="00923C5B" w:rsidRPr="003D34C3" w14:paraId="76CB9E5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DA9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51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F8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C4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2AF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339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297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714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BAA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5BD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GAX</w:t>
            </w:r>
          </w:p>
        </w:tc>
      </w:tr>
      <w:tr w:rsidR="00923C5B" w:rsidRPr="003D34C3" w14:paraId="3AF01E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59A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9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BDA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B2C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88A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6F0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590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7C7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B05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B4</w:t>
            </w:r>
          </w:p>
        </w:tc>
      </w:tr>
      <w:tr w:rsidR="00923C5B" w:rsidRPr="003D34C3" w14:paraId="558372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5BE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70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36E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C2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A9B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291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DA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55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310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8CA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9A</w:t>
            </w:r>
          </w:p>
        </w:tc>
      </w:tr>
      <w:tr w:rsidR="00923C5B" w:rsidRPr="003D34C3" w14:paraId="0A6BFB3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534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6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A5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F9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8A6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289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EBD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5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F09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BB50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FP36</w:t>
            </w:r>
          </w:p>
        </w:tc>
      </w:tr>
      <w:tr w:rsidR="00923C5B" w:rsidRPr="003D34C3" w14:paraId="66EBF1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095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69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2E1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3A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0F8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278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35C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507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E4B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B70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FKFB4</w:t>
            </w:r>
          </w:p>
        </w:tc>
      </w:tr>
      <w:tr w:rsidR="00923C5B" w:rsidRPr="003D34C3" w14:paraId="652E17E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E5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31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E70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69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26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275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6B5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4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154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7E3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APPC9</w:t>
            </w:r>
          </w:p>
        </w:tc>
      </w:tr>
      <w:tr w:rsidR="00923C5B" w:rsidRPr="003D34C3" w14:paraId="78EBD7B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E8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92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DC2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267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DEF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33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BE2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357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B07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539E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CARNA5</w:t>
            </w:r>
          </w:p>
        </w:tc>
      </w:tr>
      <w:tr w:rsidR="00923C5B" w:rsidRPr="003D34C3" w14:paraId="2140091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079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58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FD5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59A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5B7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0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F45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253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E7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629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675</w:t>
            </w:r>
          </w:p>
        </w:tc>
      </w:tr>
      <w:tr w:rsidR="00923C5B" w:rsidRPr="003D34C3" w14:paraId="02E0CDE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914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4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C34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3EF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3DF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5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48A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099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14B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BFE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RNP27</w:t>
            </w:r>
          </w:p>
        </w:tc>
      </w:tr>
      <w:tr w:rsidR="00923C5B" w:rsidRPr="003D34C3" w14:paraId="744D40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7BB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9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70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76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58B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3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F77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603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83C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3D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SL6</w:t>
            </w:r>
          </w:p>
        </w:tc>
      </w:tr>
      <w:tr w:rsidR="00923C5B" w:rsidRPr="003D34C3" w14:paraId="5A83E6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BF2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41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130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93E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116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21B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95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E87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194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NBP1L</w:t>
            </w:r>
          </w:p>
        </w:tc>
      </w:tr>
      <w:tr w:rsidR="00923C5B" w:rsidRPr="003D34C3" w14:paraId="21B328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5F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5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01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45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55C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10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466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9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D74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919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DF1</w:t>
            </w:r>
          </w:p>
        </w:tc>
      </w:tr>
      <w:tr w:rsidR="00923C5B" w:rsidRPr="003D34C3" w14:paraId="7F092F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5AD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8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D9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15C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83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08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C75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857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B68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DA39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HC3</w:t>
            </w:r>
          </w:p>
        </w:tc>
      </w:tr>
      <w:tr w:rsidR="00923C5B" w:rsidRPr="003D34C3" w14:paraId="642BB5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D4B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4A7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B4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176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07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92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803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80E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A56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JUNB</w:t>
            </w:r>
          </w:p>
        </w:tc>
      </w:tr>
      <w:tr w:rsidR="00923C5B" w:rsidRPr="003D34C3" w14:paraId="50E5F7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B8B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65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F3B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AD1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F18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059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DE0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766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A6F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19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BXN2B</w:t>
            </w:r>
          </w:p>
        </w:tc>
      </w:tr>
      <w:tr w:rsidR="00923C5B" w:rsidRPr="003D34C3" w14:paraId="57EF223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CC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4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26D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1E3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32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55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1D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755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B80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7045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GRRF1</w:t>
            </w:r>
          </w:p>
        </w:tc>
      </w:tr>
      <w:tr w:rsidR="00923C5B" w:rsidRPr="003D34C3" w14:paraId="1C938A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E4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4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FAB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C5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D15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55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9A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75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428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4022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D</w:t>
            </w:r>
          </w:p>
        </w:tc>
      </w:tr>
      <w:tr w:rsidR="00923C5B" w:rsidRPr="003D34C3" w14:paraId="0100850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B05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87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01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0A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C60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3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54F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696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33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7ED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5I</w:t>
            </w:r>
          </w:p>
        </w:tc>
      </w:tr>
      <w:tr w:rsidR="00923C5B" w:rsidRPr="003D34C3" w14:paraId="3B9124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F0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2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B1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EAB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A6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013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3B6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61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FB2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091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LF10</w:t>
            </w:r>
          </w:p>
        </w:tc>
      </w:tr>
      <w:tr w:rsidR="00923C5B" w:rsidRPr="003D34C3" w14:paraId="43E64B8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5E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4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CBA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BB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17A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96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A2E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553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D35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4D5A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SMD10</w:t>
            </w:r>
          </w:p>
        </w:tc>
      </w:tr>
      <w:tr w:rsidR="00923C5B" w:rsidRPr="003D34C3" w14:paraId="37FAFA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B5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7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3D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1AC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0F7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9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5B7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54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F5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A603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IGIT</w:t>
            </w:r>
          </w:p>
        </w:tc>
      </w:tr>
      <w:tr w:rsidR="00923C5B" w:rsidRPr="003D34C3" w14:paraId="0DA897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4E6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5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19F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E4E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465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79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888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497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B30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B65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UNE1</w:t>
            </w:r>
          </w:p>
        </w:tc>
      </w:tr>
      <w:tr w:rsidR="00923C5B" w:rsidRPr="003D34C3" w14:paraId="1CC02B2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473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69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DD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9E0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1AD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917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CAD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28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7C4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BC0C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FAT5</w:t>
            </w:r>
          </w:p>
        </w:tc>
      </w:tr>
      <w:tr w:rsidR="00923C5B" w:rsidRPr="003D34C3" w14:paraId="388DD9B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33C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45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FE8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57D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B4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1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39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264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78C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F23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9orf78</w:t>
            </w:r>
          </w:p>
        </w:tc>
      </w:tr>
      <w:tr w:rsidR="00923C5B" w:rsidRPr="003D34C3" w14:paraId="79FD39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738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0DE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3C4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CA6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C54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26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6DF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5E5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60A</w:t>
            </w:r>
          </w:p>
        </w:tc>
      </w:tr>
      <w:tr w:rsidR="00923C5B" w:rsidRPr="003D34C3" w14:paraId="30B6E42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18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18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756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7DD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572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0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B99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254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3DE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AFC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GLUT1</w:t>
            </w:r>
          </w:p>
        </w:tc>
      </w:tr>
      <w:tr w:rsidR="00923C5B" w:rsidRPr="003D34C3" w14:paraId="337AFB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C1B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1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D2A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46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EEE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64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FA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108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0B9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E8A4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ER3IP1</w:t>
            </w:r>
          </w:p>
        </w:tc>
      </w:tr>
      <w:tr w:rsidR="00923C5B" w:rsidRPr="003D34C3" w14:paraId="508028F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F16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89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B1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B5E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D9A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53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4A7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507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ED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92A7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AX1</w:t>
            </w:r>
          </w:p>
        </w:tc>
      </w:tr>
      <w:tr w:rsidR="00923C5B" w:rsidRPr="003D34C3" w14:paraId="0D30C6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26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1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DF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84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66A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8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B64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894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DC1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FA7A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CTP1</w:t>
            </w:r>
          </w:p>
        </w:tc>
      </w:tr>
      <w:tr w:rsidR="00923C5B" w:rsidRPr="003D34C3" w14:paraId="18A8619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4C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6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92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749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66D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747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C0C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717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FD0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9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C9C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XCL8</w:t>
            </w:r>
          </w:p>
        </w:tc>
      </w:tr>
      <w:tr w:rsidR="00923C5B" w:rsidRPr="003D34C3" w14:paraId="17C0DF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537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46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B5C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C82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9C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742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57E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69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566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BF4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24-2</w:t>
            </w:r>
          </w:p>
        </w:tc>
      </w:tr>
      <w:tr w:rsidR="00923C5B" w:rsidRPr="003D34C3" w14:paraId="33DF673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B24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82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011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6A1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47C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741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740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695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1C6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402E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XCR2</w:t>
            </w:r>
          </w:p>
        </w:tc>
      </w:tr>
      <w:tr w:rsidR="00923C5B" w:rsidRPr="003D34C3" w14:paraId="33DFD1C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7EE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6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DC9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0F0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FFD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739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40D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68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6A2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F2D0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CA</w:t>
            </w:r>
          </w:p>
        </w:tc>
      </w:tr>
      <w:tr w:rsidR="00923C5B" w:rsidRPr="003D34C3" w14:paraId="4710520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027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27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E9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34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35A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718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C4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61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C86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582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SC2</w:t>
            </w:r>
          </w:p>
        </w:tc>
      </w:tr>
      <w:tr w:rsidR="00923C5B" w:rsidRPr="003D34C3" w14:paraId="435B867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30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44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AE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050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73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692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C69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532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AEA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83A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MTK2</w:t>
            </w:r>
          </w:p>
        </w:tc>
      </w:tr>
      <w:tr w:rsidR="00923C5B" w:rsidRPr="003D34C3" w14:paraId="43C1ABF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19E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81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CB5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485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E4A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8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E31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514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449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277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382</w:t>
            </w:r>
          </w:p>
        </w:tc>
      </w:tr>
      <w:tr w:rsidR="00923C5B" w:rsidRPr="003D34C3" w14:paraId="7C179D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F27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6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114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7C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B3E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86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966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51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F97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C2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BOF1</w:t>
            </w:r>
          </w:p>
        </w:tc>
      </w:tr>
      <w:tr w:rsidR="00923C5B" w:rsidRPr="003D34C3" w14:paraId="36F27FF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1B2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03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4A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C28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AA6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679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8A7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487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9AF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4EC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ACR2A</w:t>
            </w:r>
          </w:p>
        </w:tc>
      </w:tr>
      <w:tr w:rsidR="00923C5B" w:rsidRPr="003D34C3" w14:paraId="021FDBB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4ED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19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079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DF1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4E0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7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FEE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471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B6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BFFC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CHD1</w:t>
            </w:r>
          </w:p>
        </w:tc>
      </w:tr>
      <w:tr w:rsidR="00923C5B" w:rsidRPr="003D34C3" w14:paraId="6BBF146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DE4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8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C8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4F6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7B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62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AF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289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0A2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831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MG1</w:t>
            </w:r>
          </w:p>
        </w:tc>
      </w:tr>
      <w:tr w:rsidR="00923C5B" w:rsidRPr="003D34C3" w14:paraId="6E5D4A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F8B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7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9F7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3F0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D47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594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ED2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202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113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602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BN</w:t>
            </w:r>
          </w:p>
        </w:tc>
      </w:tr>
      <w:tr w:rsidR="00923C5B" w:rsidRPr="003D34C3" w14:paraId="008626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36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20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9F7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B3A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E74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59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B43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201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E3F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0F43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PZL3</w:t>
            </w:r>
          </w:p>
        </w:tc>
      </w:tr>
      <w:tr w:rsidR="00923C5B" w:rsidRPr="003D34C3" w14:paraId="55627A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41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0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77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AB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130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578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9C8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149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98C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7B04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SPH</w:t>
            </w:r>
          </w:p>
        </w:tc>
      </w:tr>
      <w:tr w:rsidR="00923C5B" w:rsidRPr="003D34C3" w14:paraId="7E181B2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A7B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41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722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E2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A2B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69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97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119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37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151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X4</w:t>
            </w:r>
          </w:p>
        </w:tc>
      </w:tr>
      <w:tr w:rsidR="00923C5B" w:rsidRPr="003D34C3" w14:paraId="52DA9E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609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33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8CA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960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155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68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C1B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11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5D9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7649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JRKL</w:t>
            </w:r>
          </w:p>
        </w:tc>
      </w:tr>
      <w:tr w:rsidR="00923C5B" w:rsidRPr="003D34C3" w14:paraId="09EF7CF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5C7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87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91C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F83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568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55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68C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08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80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15D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MXL2</w:t>
            </w:r>
          </w:p>
        </w:tc>
      </w:tr>
      <w:tr w:rsidR="00923C5B" w:rsidRPr="003D34C3" w14:paraId="66D8A47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AAC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9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407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2E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D6A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54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14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07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3ED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B09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GC70870</w:t>
            </w:r>
          </w:p>
        </w:tc>
      </w:tr>
      <w:tr w:rsidR="00923C5B" w:rsidRPr="003D34C3" w14:paraId="5B05CE6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9BB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85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EC5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9A5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62C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5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323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4060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727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B6D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CNJ15</w:t>
            </w:r>
          </w:p>
        </w:tc>
      </w:tr>
      <w:tr w:rsidR="00923C5B" w:rsidRPr="003D34C3" w14:paraId="799A33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D32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73C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95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001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478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94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E1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72DF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5H</w:t>
            </w:r>
          </w:p>
        </w:tc>
      </w:tr>
      <w:tr w:rsidR="00923C5B" w:rsidRPr="003D34C3" w14:paraId="0435C73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8F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01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E51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9A0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550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9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E1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88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B69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819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GD2A</w:t>
            </w:r>
          </w:p>
        </w:tc>
      </w:tr>
      <w:tr w:rsidR="00923C5B" w:rsidRPr="003D34C3" w14:paraId="6593272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50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5D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4DC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A43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9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88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861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2D8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59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NFSF4</w:t>
            </w:r>
          </w:p>
        </w:tc>
      </w:tr>
      <w:tr w:rsidR="00923C5B" w:rsidRPr="003D34C3" w14:paraId="2DD025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1D0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7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0FC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7B7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2BB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48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B92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714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C2B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224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LCRL</w:t>
            </w:r>
          </w:p>
        </w:tc>
      </w:tr>
      <w:tr w:rsidR="00923C5B" w:rsidRPr="003D34C3" w14:paraId="68065E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F3B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6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70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AD1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9B2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431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5D4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657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F63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D56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PL</w:t>
            </w:r>
          </w:p>
        </w:tc>
      </w:tr>
      <w:tr w:rsidR="00923C5B" w:rsidRPr="003D34C3" w14:paraId="6C22AC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BA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07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8AC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F7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749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2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D61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645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DEA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F12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43</w:t>
            </w:r>
          </w:p>
        </w:tc>
      </w:tr>
      <w:tr w:rsidR="00923C5B" w:rsidRPr="003D34C3" w14:paraId="666EEE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284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4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E1B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58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43C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41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102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604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2B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F1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LJ36840</w:t>
            </w:r>
          </w:p>
        </w:tc>
      </w:tr>
      <w:tr w:rsidR="00923C5B" w:rsidRPr="003D34C3" w14:paraId="76AFF7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45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96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9AC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D42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26F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04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6F7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567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E97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F0E2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GRMC1</w:t>
            </w:r>
          </w:p>
        </w:tc>
      </w:tr>
      <w:tr w:rsidR="00923C5B" w:rsidRPr="003D34C3" w14:paraId="5DA21F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9FB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6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4A2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48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A3D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93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E06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532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21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E327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5B</w:t>
            </w:r>
          </w:p>
        </w:tc>
      </w:tr>
      <w:tr w:rsidR="00923C5B" w:rsidRPr="003D34C3" w14:paraId="6C19B0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6D9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52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5F0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73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C6D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37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18C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464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9DC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66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D51B</w:t>
            </w:r>
          </w:p>
        </w:tc>
      </w:tr>
      <w:tr w:rsidR="00923C5B" w:rsidRPr="003D34C3" w14:paraId="2AA985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4F2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8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040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50E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19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3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F9B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329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7B9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8A7C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52</w:t>
            </w:r>
          </w:p>
        </w:tc>
      </w:tr>
      <w:tr w:rsidR="00923C5B" w:rsidRPr="003D34C3" w14:paraId="46C0159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575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7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0E9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45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3FC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290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FE7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189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D4C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5502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AF1</w:t>
            </w:r>
          </w:p>
        </w:tc>
      </w:tr>
      <w:tr w:rsidR="00923C5B" w:rsidRPr="003D34C3" w14:paraId="46AAFA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961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31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094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BB3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1B4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7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DA9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141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E77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96D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RAP2</w:t>
            </w:r>
          </w:p>
        </w:tc>
      </w:tr>
      <w:tr w:rsidR="00923C5B" w:rsidRPr="003D34C3" w14:paraId="37F7F4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75D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5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3C0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DBC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5D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250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B87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055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932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249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NTPD1</w:t>
            </w:r>
          </w:p>
        </w:tc>
      </w:tr>
      <w:tr w:rsidR="00923C5B" w:rsidRPr="003D34C3" w14:paraId="0D1B2A0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CEF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9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A0C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00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C06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49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F47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3053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03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3D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11</w:t>
            </w:r>
          </w:p>
        </w:tc>
      </w:tr>
      <w:tr w:rsidR="00923C5B" w:rsidRPr="003D34C3" w14:paraId="14CEBA4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86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5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FEC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FE8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10C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203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5D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898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E33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7DB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7A</w:t>
            </w:r>
          </w:p>
        </w:tc>
      </w:tr>
      <w:tr w:rsidR="00923C5B" w:rsidRPr="003D34C3" w14:paraId="31BD95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C5B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63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222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A75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642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86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2A4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843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73D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E5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LAH</w:t>
            </w:r>
          </w:p>
        </w:tc>
      </w:tr>
      <w:tr w:rsidR="00923C5B" w:rsidRPr="003D34C3" w14:paraId="7EEC966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14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2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0F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C0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59B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64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63B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769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846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3E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MT2E</w:t>
            </w:r>
          </w:p>
        </w:tc>
      </w:tr>
      <w:tr w:rsidR="00923C5B" w:rsidRPr="003D34C3" w14:paraId="2F9B40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3DF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51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19D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298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6D0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59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B41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75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C12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0C2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ORBS1</w:t>
            </w:r>
          </w:p>
        </w:tc>
      </w:tr>
      <w:tr w:rsidR="00923C5B" w:rsidRPr="003D34C3" w14:paraId="12A5049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97D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13A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38A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56A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43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2AE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6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018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C34D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IPSNAP3A</w:t>
            </w:r>
          </w:p>
        </w:tc>
      </w:tr>
      <w:tr w:rsidR="00923C5B" w:rsidRPr="003D34C3" w14:paraId="0C88EF6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C3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70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05E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7B5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30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40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860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69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BDA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4DE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A28</w:t>
            </w:r>
          </w:p>
        </w:tc>
      </w:tr>
      <w:tr w:rsidR="00923C5B" w:rsidRPr="003D34C3" w14:paraId="1A00A6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421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8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3B3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18B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C0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33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084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66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95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D5C0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LJ16171</w:t>
            </w:r>
          </w:p>
        </w:tc>
      </w:tr>
      <w:tr w:rsidR="00923C5B" w:rsidRPr="003D34C3" w14:paraId="56FA6D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7A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9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1AF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EB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EA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26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6E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643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6E1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112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6A8</w:t>
            </w:r>
          </w:p>
        </w:tc>
      </w:tr>
      <w:tr w:rsidR="00923C5B" w:rsidRPr="003D34C3" w14:paraId="26DB1DF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EC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41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713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F31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63F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2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C5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637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57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DE6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PMT</w:t>
            </w:r>
          </w:p>
        </w:tc>
      </w:tr>
      <w:tr w:rsidR="00923C5B" w:rsidRPr="003D34C3" w14:paraId="62577FD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92C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19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2C4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022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61F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15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9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609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71B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675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KCQ</w:t>
            </w:r>
          </w:p>
        </w:tc>
      </w:tr>
      <w:tr w:rsidR="00923C5B" w:rsidRPr="003D34C3" w14:paraId="17C4241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F94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0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48E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59A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E2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1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48C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606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365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0A05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6A6</w:t>
            </w:r>
          </w:p>
        </w:tc>
      </w:tr>
      <w:tr w:rsidR="00923C5B" w:rsidRPr="003D34C3" w14:paraId="42127E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A45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41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0C3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0F5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C9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031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0D0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32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541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7263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JAK2</w:t>
            </w:r>
          </w:p>
        </w:tc>
      </w:tr>
      <w:tr w:rsidR="00923C5B" w:rsidRPr="003D34C3" w14:paraId="6AF2391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E09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6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3F9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A23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431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022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4B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29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0DB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48D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CN5A</w:t>
            </w:r>
          </w:p>
        </w:tc>
      </w:tr>
      <w:tr w:rsidR="00923C5B" w:rsidRPr="003D34C3" w14:paraId="556C72B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5D6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4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D9C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32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2A2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1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EDB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283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055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E3D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RP1</w:t>
            </w:r>
          </w:p>
        </w:tc>
      </w:tr>
      <w:tr w:rsidR="00923C5B" w:rsidRPr="003D34C3" w14:paraId="4F5DCA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A83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9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AFE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764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89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01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383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278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8F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BDD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GALS3BP</w:t>
            </w:r>
          </w:p>
        </w:tc>
      </w:tr>
      <w:tr w:rsidR="00923C5B" w:rsidRPr="003D34C3" w14:paraId="35DFDBB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AF3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9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A98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300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46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002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81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233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4A3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2FC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IP2A</w:t>
            </w:r>
          </w:p>
        </w:tc>
      </w:tr>
      <w:tr w:rsidR="00923C5B" w:rsidRPr="003D34C3" w14:paraId="4CFFFFC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35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78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B56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EAF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DBA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990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D8A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194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FB6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7C2F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KHD1L1</w:t>
            </w:r>
          </w:p>
        </w:tc>
      </w:tr>
      <w:tr w:rsidR="00923C5B" w:rsidRPr="003D34C3" w14:paraId="12F13F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48B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39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B5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558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73A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93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3FC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2002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50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FDE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63B</w:t>
            </w:r>
          </w:p>
        </w:tc>
      </w:tr>
      <w:tr w:rsidR="00923C5B" w:rsidRPr="003D34C3" w14:paraId="058046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8EE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14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56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88E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80C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1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174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928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CA1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BB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TSW</w:t>
            </w:r>
          </w:p>
        </w:tc>
      </w:tr>
      <w:tr w:rsidR="00923C5B" w:rsidRPr="003D34C3" w14:paraId="761111A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EEE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4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E0F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236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BCE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90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61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899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3B4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D0EE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FN13</w:t>
            </w:r>
          </w:p>
        </w:tc>
      </w:tr>
      <w:tr w:rsidR="00923C5B" w:rsidRPr="003D34C3" w14:paraId="7CD5DE8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6C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16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1DC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2B0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8E5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90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930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895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DDC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F70C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15A</w:t>
            </w:r>
          </w:p>
        </w:tc>
      </w:tr>
      <w:tr w:rsidR="00923C5B" w:rsidRPr="003D34C3" w14:paraId="6A6270F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AE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8BC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44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209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9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D1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868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F53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0A4E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K3</w:t>
            </w:r>
          </w:p>
        </w:tc>
      </w:tr>
      <w:tr w:rsidR="00923C5B" w:rsidRPr="003D34C3" w14:paraId="62489F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42E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84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270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2C3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1DD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78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5A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824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2EE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E11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RCA2</w:t>
            </w:r>
          </w:p>
        </w:tc>
      </w:tr>
      <w:tr w:rsidR="00923C5B" w:rsidRPr="003D34C3" w14:paraId="3DBA425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CB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8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4A1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51B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409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7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D28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802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3B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951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F14</w:t>
            </w:r>
          </w:p>
        </w:tc>
      </w:tr>
      <w:tr w:rsidR="00923C5B" w:rsidRPr="003D34C3" w14:paraId="213C2C8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FB2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1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B99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39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55B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6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245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782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CF9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730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CK</w:t>
            </w:r>
          </w:p>
        </w:tc>
      </w:tr>
      <w:tr w:rsidR="00923C5B" w:rsidRPr="003D34C3" w14:paraId="6DEABF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47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52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5AA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780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2D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54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8C4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74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FBC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B9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ETN</w:t>
            </w:r>
          </w:p>
        </w:tc>
      </w:tr>
      <w:tr w:rsidR="00923C5B" w:rsidRPr="003D34C3" w14:paraId="620611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245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8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DA4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67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D0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3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F17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680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ABD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33A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K</w:t>
            </w:r>
          </w:p>
        </w:tc>
      </w:tr>
      <w:tr w:rsidR="00923C5B" w:rsidRPr="003D34C3" w14:paraId="3667954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52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09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F8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26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1C8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16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951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62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0F0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F9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BLN2</w:t>
            </w:r>
          </w:p>
        </w:tc>
      </w:tr>
      <w:tr w:rsidR="00923C5B" w:rsidRPr="003D34C3" w14:paraId="53F500B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5D1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65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981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6ED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C28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00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08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567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4A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F28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MD1-AS1</w:t>
            </w:r>
          </w:p>
        </w:tc>
      </w:tr>
      <w:tr w:rsidR="00923C5B" w:rsidRPr="003D34C3" w14:paraId="256E3DA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A7B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19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53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733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20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792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CA9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539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221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AB5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EB5</w:t>
            </w:r>
          </w:p>
        </w:tc>
      </w:tr>
      <w:tr w:rsidR="00923C5B" w:rsidRPr="003D34C3" w14:paraId="61A324E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134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5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6D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A3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FF4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747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EA0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390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5CF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0BEC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G1</w:t>
            </w:r>
          </w:p>
        </w:tc>
      </w:tr>
      <w:tr w:rsidR="00923C5B" w:rsidRPr="003D34C3" w14:paraId="22B542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B27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14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CF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B8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97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73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0F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34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094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650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AA0226L</w:t>
            </w:r>
          </w:p>
        </w:tc>
      </w:tr>
      <w:tr w:rsidR="00923C5B" w:rsidRPr="003D34C3" w14:paraId="00EEB2A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26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68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C00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A2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6F4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727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FF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325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F0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958C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19</w:t>
            </w:r>
          </w:p>
        </w:tc>
      </w:tr>
      <w:tr w:rsidR="00923C5B" w:rsidRPr="003D34C3" w14:paraId="73E8DC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FE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83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85F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64E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352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690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CD2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203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4C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C306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HSL2</w:t>
            </w:r>
          </w:p>
        </w:tc>
      </w:tr>
      <w:tr w:rsidR="00923C5B" w:rsidRPr="003D34C3" w14:paraId="468D9D4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08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0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8EC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63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392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70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084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138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FEF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16C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TC39B</w:t>
            </w:r>
          </w:p>
        </w:tc>
      </w:tr>
      <w:tr w:rsidR="00923C5B" w:rsidRPr="003D34C3" w14:paraId="17DEEC5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8BB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8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BD0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5EE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861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669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62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1134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F2B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28B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CNT2</w:t>
            </w:r>
          </w:p>
        </w:tc>
      </w:tr>
      <w:tr w:rsidR="00923C5B" w:rsidRPr="003D34C3" w14:paraId="5DA7FE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B8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34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97F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393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2B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59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E49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893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02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46D0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IPAK</w:t>
            </w:r>
          </w:p>
        </w:tc>
      </w:tr>
      <w:tr w:rsidR="00923C5B" w:rsidRPr="003D34C3" w14:paraId="58AB07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A8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65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4DB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CF0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764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8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93E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865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F28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8E3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RPL2</w:t>
            </w:r>
          </w:p>
        </w:tc>
      </w:tr>
      <w:tr w:rsidR="00923C5B" w:rsidRPr="003D34C3" w14:paraId="64974DB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50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50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D2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109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8D4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72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734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81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5EF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E71F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RR1</w:t>
            </w:r>
          </w:p>
        </w:tc>
      </w:tr>
      <w:tr w:rsidR="00923C5B" w:rsidRPr="003D34C3" w14:paraId="33ABF8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A9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1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3C0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A5C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93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559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0FB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774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6E6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9DC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BP2</w:t>
            </w:r>
          </w:p>
        </w:tc>
      </w:tr>
      <w:tr w:rsidR="00923C5B" w:rsidRPr="003D34C3" w14:paraId="4E57F20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934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1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2B5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8B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E0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50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D37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744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C8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F9B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ASP1</w:t>
            </w:r>
          </w:p>
        </w:tc>
      </w:tr>
      <w:tr w:rsidR="00923C5B" w:rsidRPr="003D34C3" w14:paraId="74F6F72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26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74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6FC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D5E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786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4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7A8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730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0E0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B32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404</w:t>
            </w:r>
          </w:p>
        </w:tc>
      </w:tr>
      <w:tr w:rsidR="00923C5B" w:rsidRPr="003D34C3" w14:paraId="59F057D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01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53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936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7CB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829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17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1E5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635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C1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7C3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ZMK</w:t>
            </w:r>
          </w:p>
        </w:tc>
      </w:tr>
      <w:tr w:rsidR="00923C5B" w:rsidRPr="003D34C3" w14:paraId="368A78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73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21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665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4D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5BE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501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D0E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58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04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25E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D1</w:t>
            </w:r>
          </w:p>
        </w:tc>
      </w:tr>
      <w:tr w:rsidR="00923C5B" w:rsidRPr="003D34C3" w14:paraId="63312C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B3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55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55C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71D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6E4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96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82A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568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2DC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9A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P170</w:t>
            </w:r>
          </w:p>
        </w:tc>
      </w:tr>
      <w:tr w:rsidR="00923C5B" w:rsidRPr="003D34C3" w14:paraId="0EBA60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AE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32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C85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C9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518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77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3E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505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4E9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3239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94</w:t>
            </w:r>
          </w:p>
        </w:tc>
      </w:tr>
      <w:tr w:rsidR="00923C5B" w:rsidRPr="003D34C3" w14:paraId="22D14BC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CC0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33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BB9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738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A7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07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298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27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EF3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6D4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DGRE4P</w:t>
            </w:r>
          </w:p>
        </w:tc>
      </w:tr>
      <w:tr w:rsidR="00923C5B" w:rsidRPr="003D34C3" w14:paraId="078EA1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55B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3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6A7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BA7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6C2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0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CAC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260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354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853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PC</w:t>
            </w:r>
          </w:p>
        </w:tc>
      </w:tr>
      <w:tr w:rsidR="00923C5B" w:rsidRPr="003D34C3" w14:paraId="16371C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3F0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1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01D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24F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B56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375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13B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173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D8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30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NC00299</w:t>
            </w:r>
          </w:p>
        </w:tc>
      </w:tr>
      <w:tr w:rsidR="00923C5B" w:rsidRPr="003D34C3" w14:paraId="5DFA63C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B56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CD9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F28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1B9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53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E62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100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C93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EF7E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SM3</w:t>
            </w:r>
          </w:p>
        </w:tc>
      </w:tr>
      <w:tr w:rsidR="00923C5B" w:rsidRPr="003D34C3" w14:paraId="5FBC570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31F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0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849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506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C4C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5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611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100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8D7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778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5A1</w:t>
            </w:r>
          </w:p>
        </w:tc>
      </w:tr>
      <w:tr w:rsidR="00923C5B" w:rsidRPr="003D34C3" w14:paraId="3ED81F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276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61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86A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B1E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560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340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D95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0.0057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50D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D5E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LO1</w:t>
            </w:r>
          </w:p>
        </w:tc>
      </w:tr>
      <w:tr w:rsidR="00923C5B" w:rsidRPr="003D34C3" w14:paraId="6B40BD6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D81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8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C9F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35F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4B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61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EB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200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46E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F7ED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29A</w:t>
            </w:r>
          </w:p>
        </w:tc>
      </w:tr>
      <w:tr w:rsidR="00923C5B" w:rsidRPr="003D34C3" w14:paraId="6C717C2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E78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88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8F2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2F6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E6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2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358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311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0F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982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CR1</w:t>
            </w:r>
          </w:p>
        </w:tc>
      </w:tr>
      <w:tr w:rsidR="00923C5B" w:rsidRPr="003D34C3" w14:paraId="53D6AC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51D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98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C5E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14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9D5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1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BEC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362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A20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ABC4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RV3-1</w:t>
            </w:r>
          </w:p>
        </w:tc>
      </w:tr>
      <w:tr w:rsidR="00923C5B" w:rsidRPr="003D34C3" w14:paraId="21F8374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3D6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1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78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180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F56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18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6D1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448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1FC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EDAA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300LD</w:t>
            </w:r>
          </w:p>
        </w:tc>
      </w:tr>
      <w:tr w:rsidR="00923C5B" w:rsidRPr="003D34C3" w14:paraId="4104344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C7D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77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C21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830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39F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179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AAA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46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12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EA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ELZ</w:t>
            </w:r>
          </w:p>
        </w:tc>
      </w:tr>
      <w:tr w:rsidR="00923C5B" w:rsidRPr="003D34C3" w14:paraId="2355CF4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733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1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2AB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D0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8B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177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785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475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36C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4AB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XRN1</w:t>
            </w:r>
          </w:p>
        </w:tc>
      </w:tr>
      <w:tr w:rsidR="00923C5B" w:rsidRPr="003D34C3" w14:paraId="3A6FAB1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C8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18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F19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F91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0A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07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2B5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794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41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09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F217</w:t>
            </w:r>
          </w:p>
        </w:tc>
      </w:tr>
      <w:tr w:rsidR="00923C5B" w:rsidRPr="003D34C3" w14:paraId="77DD267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2D5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B2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B4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8D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07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A01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813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729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CA7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8A1</w:t>
            </w:r>
          </w:p>
        </w:tc>
      </w:tr>
      <w:tr w:rsidR="00923C5B" w:rsidRPr="003D34C3" w14:paraId="7DD7D5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ACC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6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98A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3B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0F7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5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203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880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699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DE3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PF1</w:t>
            </w:r>
          </w:p>
        </w:tc>
      </w:tr>
      <w:tr w:rsidR="00923C5B" w:rsidRPr="003D34C3" w14:paraId="2CFEA0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A4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9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81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0C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3FA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037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19A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929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612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807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51A</w:t>
            </w:r>
          </w:p>
        </w:tc>
      </w:tr>
      <w:tr w:rsidR="00923C5B" w:rsidRPr="003D34C3" w14:paraId="511DE1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093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08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40A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289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2AF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3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830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093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65E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2F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CKDHB</w:t>
            </w:r>
          </w:p>
        </w:tc>
      </w:tr>
      <w:tr w:rsidR="00923C5B" w:rsidRPr="003D34C3" w14:paraId="5024DC3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B5F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34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BFD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175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869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99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28D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073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AA5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C03A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FDN</w:t>
            </w:r>
          </w:p>
        </w:tc>
      </w:tr>
      <w:tr w:rsidR="00923C5B" w:rsidRPr="003D34C3" w14:paraId="2C3B6D2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B6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2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54B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97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73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78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D6E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120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19B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FB91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YBX3</w:t>
            </w:r>
          </w:p>
        </w:tc>
      </w:tr>
      <w:tr w:rsidR="00923C5B" w:rsidRPr="003D34C3" w14:paraId="7507889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789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97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A11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EA6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C7B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7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7DE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140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D5D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932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29B</w:t>
            </w:r>
          </w:p>
        </w:tc>
      </w:tr>
      <w:tr w:rsidR="00923C5B" w:rsidRPr="003D34C3" w14:paraId="23B687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F52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990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1A6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A9D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5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F0B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185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96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FE5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XCL1</w:t>
            </w:r>
          </w:p>
        </w:tc>
      </w:tr>
      <w:tr w:rsidR="00923C5B" w:rsidRPr="003D34C3" w14:paraId="4A4982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B7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0A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7C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425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916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48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319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142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065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DM4</w:t>
            </w:r>
          </w:p>
        </w:tc>
      </w:tr>
      <w:tr w:rsidR="00923C5B" w:rsidRPr="003D34C3" w14:paraId="5CC6375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FD8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3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C29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F31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1F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1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7FF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330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7DB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4BC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SCA1</w:t>
            </w:r>
          </w:p>
        </w:tc>
      </w:tr>
      <w:tr w:rsidR="00923C5B" w:rsidRPr="003D34C3" w14:paraId="72C49B9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CB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1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D53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386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535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897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72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380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BE2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A268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PT1</w:t>
            </w:r>
          </w:p>
        </w:tc>
      </w:tr>
      <w:tr w:rsidR="00923C5B" w:rsidRPr="003D34C3" w14:paraId="3C3F7DE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24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98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2C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129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3B1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806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C26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67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625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6405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IAM1</w:t>
            </w:r>
          </w:p>
        </w:tc>
      </w:tr>
      <w:tr w:rsidR="00923C5B" w:rsidRPr="003D34C3" w14:paraId="1CE2559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D21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3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DCD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E21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A8B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803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8F1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686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D8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365B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LTF</w:t>
            </w:r>
          </w:p>
        </w:tc>
      </w:tr>
      <w:tr w:rsidR="00923C5B" w:rsidRPr="003D34C3" w14:paraId="62D7BC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F3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75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9A0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73F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38C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798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EEC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702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911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86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2C2</w:t>
            </w:r>
          </w:p>
        </w:tc>
      </w:tr>
      <w:tr w:rsidR="00923C5B" w:rsidRPr="003D34C3" w14:paraId="58A8FF0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D95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F3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9A1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ED7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761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F4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819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6D4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99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D1-IT1</w:t>
            </w:r>
          </w:p>
        </w:tc>
      </w:tr>
      <w:tr w:rsidR="00923C5B" w:rsidRPr="003D34C3" w14:paraId="6C78D5F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CA4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79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178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96F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52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754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33C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843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26A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609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R52K2</w:t>
            </w:r>
          </w:p>
        </w:tc>
      </w:tr>
      <w:tr w:rsidR="00923C5B" w:rsidRPr="003D34C3" w14:paraId="2595AE1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65F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9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86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37E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3B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27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62C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93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683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2B20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6-1</w:t>
            </w:r>
          </w:p>
        </w:tc>
      </w:tr>
      <w:tr w:rsidR="00923C5B" w:rsidRPr="003D34C3" w14:paraId="6AD582F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44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0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774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32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32E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709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F5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199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96F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A8DF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AA0825</w:t>
            </w:r>
          </w:p>
        </w:tc>
      </w:tr>
      <w:tr w:rsidR="00923C5B" w:rsidRPr="003D34C3" w14:paraId="23531C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F15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9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97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AF1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83A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62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190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264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0B3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92D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CARNA6</w:t>
            </w:r>
          </w:p>
        </w:tc>
      </w:tr>
      <w:tr w:rsidR="00923C5B" w:rsidRPr="003D34C3" w14:paraId="29AE4B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852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8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563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BB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C48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08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659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31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766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E6E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USP1</w:t>
            </w:r>
          </w:p>
        </w:tc>
      </w:tr>
      <w:tr w:rsidR="00923C5B" w:rsidRPr="003D34C3" w14:paraId="576527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7D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8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B32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6E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F67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04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4B3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32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102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BF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FAR3</w:t>
            </w:r>
          </w:p>
        </w:tc>
      </w:tr>
      <w:tr w:rsidR="00923C5B" w:rsidRPr="003D34C3" w14:paraId="5BEE4DF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520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99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4C9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5A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0BE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574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A7D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421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C79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76B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285097</w:t>
            </w:r>
          </w:p>
        </w:tc>
      </w:tr>
      <w:tr w:rsidR="00923C5B" w:rsidRPr="003D34C3" w14:paraId="4E63A0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141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9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932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AD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708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57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F11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4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2BA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E92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TPR2</w:t>
            </w:r>
          </w:p>
        </w:tc>
      </w:tr>
      <w:tr w:rsidR="00923C5B" w:rsidRPr="003D34C3" w14:paraId="6430054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D94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12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94F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B00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EEF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562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70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460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EF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A8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CRL5</w:t>
            </w:r>
          </w:p>
        </w:tc>
      </w:tr>
      <w:tr w:rsidR="00923C5B" w:rsidRPr="003D34C3" w14:paraId="152C65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6CE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1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46C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55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1A9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55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D8F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482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506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D8D8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MA4A</w:t>
            </w:r>
          </w:p>
        </w:tc>
      </w:tr>
      <w:tr w:rsidR="00923C5B" w:rsidRPr="003D34C3" w14:paraId="1ABEC3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6A6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42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FF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95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5F9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46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59D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51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43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C2D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15</w:t>
            </w:r>
          </w:p>
        </w:tc>
      </w:tr>
      <w:tr w:rsidR="00923C5B" w:rsidRPr="003D34C3" w14:paraId="09F299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04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742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C7B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BB2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541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A82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528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051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5ED7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BM47</w:t>
            </w:r>
          </w:p>
        </w:tc>
      </w:tr>
      <w:tr w:rsidR="00923C5B" w:rsidRPr="003D34C3" w14:paraId="33C378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56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69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278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6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94F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522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E26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589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7FC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D391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FESD</w:t>
            </w:r>
          </w:p>
        </w:tc>
      </w:tr>
      <w:tr w:rsidR="00923C5B" w:rsidRPr="003D34C3" w14:paraId="2102E2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4D7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D69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4C1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D1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5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FEE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79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FE7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DD5E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DC112</w:t>
            </w:r>
          </w:p>
        </w:tc>
      </w:tr>
      <w:tr w:rsidR="00923C5B" w:rsidRPr="003D34C3" w14:paraId="4564369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F84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1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96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92D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38B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45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3CF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822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CB7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F5B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509780</w:t>
            </w:r>
          </w:p>
        </w:tc>
      </w:tr>
      <w:tr w:rsidR="00923C5B" w:rsidRPr="003D34C3" w14:paraId="6DD7FF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E29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1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BD3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007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1BF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437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9B4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86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4C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B24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55A</w:t>
            </w:r>
          </w:p>
        </w:tc>
      </w:tr>
      <w:tr w:rsidR="00923C5B" w:rsidRPr="003D34C3" w14:paraId="4F5D16F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31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9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F86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A76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1F8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43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2D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879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5EB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4C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RPK1</w:t>
            </w:r>
          </w:p>
        </w:tc>
      </w:tr>
      <w:tr w:rsidR="00923C5B" w:rsidRPr="003D34C3" w14:paraId="2EB3805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FB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44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70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0FD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8D1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426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9C6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289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FAC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7F52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OPN1L</w:t>
            </w:r>
          </w:p>
        </w:tc>
      </w:tr>
      <w:tr w:rsidR="00923C5B" w:rsidRPr="003D34C3" w14:paraId="3924F6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ED6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64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090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5FC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CE0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59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B6D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11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EB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0BC4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HMT2</w:t>
            </w:r>
          </w:p>
        </w:tc>
      </w:tr>
      <w:tr w:rsidR="00923C5B" w:rsidRPr="003D34C3" w14:paraId="7307E8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4B6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46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58E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959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A7F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17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F8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247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7C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0CB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SMA3</w:t>
            </w:r>
          </w:p>
        </w:tc>
      </w:tr>
      <w:tr w:rsidR="00923C5B" w:rsidRPr="003D34C3" w14:paraId="18B7AA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F5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65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8C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20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B1D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314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ED0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254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B83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0F4A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ECTD4</w:t>
            </w:r>
          </w:p>
        </w:tc>
      </w:tr>
      <w:tr w:rsidR="00923C5B" w:rsidRPr="003D34C3" w14:paraId="49F38B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704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26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A27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09F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0A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311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F37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26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777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1CDD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A5</w:t>
            </w:r>
          </w:p>
        </w:tc>
      </w:tr>
      <w:tr w:rsidR="00923C5B" w:rsidRPr="003D34C3" w14:paraId="3C2DADF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13C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17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B6C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659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15A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301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B4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298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4CB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73D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407</w:t>
            </w:r>
          </w:p>
        </w:tc>
      </w:tr>
      <w:tr w:rsidR="00923C5B" w:rsidRPr="003D34C3" w14:paraId="50CCA7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851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44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F25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07F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00F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279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B8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36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9EF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97C2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SL4</w:t>
            </w:r>
          </w:p>
        </w:tc>
      </w:tr>
      <w:tr w:rsidR="00923C5B" w:rsidRPr="003D34C3" w14:paraId="45242B5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56B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3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70D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8F3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DA4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73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79E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386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447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5C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PY30</w:t>
            </w:r>
          </w:p>
        </w:tc>
      </w:tr>
      <w:tr w:rsidR="00923C5B" w:rsidRPr="003D34C3" w14:paraId="7C67976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FAE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42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C14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2D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AF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270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07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39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DA3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40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4R</w:t>
            </w:r>
          </w:p>
        </w:tc>
      </w:tr>
      <w:tr w:rsidR="00923C5B" w:rsidRPr="003D34C3" w14:paraId="6133700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79A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83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F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03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6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28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5DC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531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783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BDA5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IL1</w:t>
            </w:r>
          </w:p>
        </w:tc>
      </w:tr>
      <w:tr w:rsidR="00923C5B" w:rsidRPr="003D34C3" w14:paraId="2694BF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CA5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95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B3E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4F7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920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22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76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548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4B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711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SPT1</w:t>
            </w:r>
          </w:p>
        </w:tc>
      </w:tr>
      <w:tr w:rsidR="00923C5B" w:rsidRPr="003D34C3" w14:paraId="132E124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BBB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62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1E1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A6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F8A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12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13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58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1A7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C21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CML1</w:t>
            </w:r>
          </w:p>
        </w:tc>
      </w:tr>
      <w:tr w:rsidR="00923C5B" w:rsidRPr="003D34C3" w14:paraId="436D6A6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F38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9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2C9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07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F60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161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5B9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742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316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D3B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5AR1</w:t>
            </w:r>
          </w:p>
        </w:tc>
      </w:tr>
      <w:tr w:rsidR="00923C5B" w:rsidRPr="003D34C3" w14:paraId="3E357B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5C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62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4F3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983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EB8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159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D62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74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11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F1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EML3P</w:t>
            </w:r>
          </w:p>
        </w:tc>
      </w:tr>
      <w:tr w:rsidR="00923C5B" w:rsidRPr="003D34C3" w14:paraId="5844AB1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E3E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0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DA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68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C55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10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F33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3914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562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0CEA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ID2</w:t>
            </w:r>
          </w:p>
        </w:tc>
      </w:tr>
      <w:tr w:rsidR="00923C5B" w:rsidRPr="003D34C3" w14:paraId="2548CA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7E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76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4F3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0BD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BBC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079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4A9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00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A63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697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ISPLD2</w:t>
            </w:r>
          </w:p>
        </w:tc>
      </w:tr>
      <w:tr w:rsidR="00923C5B" w:rsidRPr="003D34C3" w14:paraId="3CF6CF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D39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85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2B3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271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BE0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49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CEC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100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A6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BC9B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S24</w:t>
            </w:r>
          </w:p>
        </w:tc>
      </w:tr>
      <w:tr w:rsidR="00923C5B" w:rsidRPr="003D34C3" w14:paraId="18C2160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D6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4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4B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FBA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2A8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1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731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198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DD3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C2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NG11</w:t>
            </w:r>
          </w:p>
        </w:tc>
      </w:tr>
      <w:tr w:rsidR="00923C5B" w:rsidRPr="003D34C3" w14:paraId="01A183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DF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7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C84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AD4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37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963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49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371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A95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0BA8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CAR2</w:t>
            </w:r>
          </w:p>
        </w:tc>
      </w:tr>
      <w:tr w:rsidR="00923C5B" w:rsidRPr="003D34C3" w14:paraId="3DA46E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F21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5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C1A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3DD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340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961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B08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378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FA1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C7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IF2AK2</w:t>
            </w:r>
          </w:p>
        </w:tc>
      </w:tr>
      <w:tr w:rsidR="00923C5B" w:rsidRPr="003D34C3" w14:paraId="400D3DE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7B0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88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E77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928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C31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94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7A6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42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26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7B5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GLEC14</w:t>
            </w:r>
          </w:p>
        </w:tc>
      </w:tr>
      <w:tr w:rsidR="00923C5B" w:rsidRPr="003D34C3" w14:paraId="087182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D82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6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61D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EC3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FC3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864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D72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686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E47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C6D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QO2</w:t>
            </w:r>
          </w:p>
        </w:tc>
      </w:tr>
      <w:tr w:rsidR="00923C5B" w:rsidRPr="003D34C3" w14:paraId="187EF27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B8E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662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405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50E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53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7D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72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019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C8C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CL1</w:t>
            </w:r>
          </w:p>
        </w:tc>
      </w:tr>
      <w:tr w:rsidR="00923C5B" w:rsidRPr="003D34C3" w14:paraId="3947DAA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965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4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58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0A9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FE2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807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911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4866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2A4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640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LNT3</w:t>
            </w:r>
          </w:p>
        </w:tc>
      </w:tr>
      <w:tr w:rsidR="00923C5B" w:rsidRPr="003D34C3" w14:paraId="3E78B71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C53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56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C7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932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E6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745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611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060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E75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25D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P5K1B</w:t>
            </w:r>
          </w:p>
        </w:tc>
      </w:tr>
      <w:tr w:rsidR="00923C5B" w:rsidRPr="003D34C3" w14:paraId="264EA61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3CF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5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B86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F6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671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5A2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094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777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FEDB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SMB8</w:t>
            </w:r>
          </w:p>
        </w:tc>
      </w:tr>
      <w:tr w:rsidR="00923C5B" w:rsidRPr="003D34C3" w14:paraId="4ED9EAC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DE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6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56C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1B2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B76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727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D5B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117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079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83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NPK</w:t>
            </w:r>
          </w:p>
        </w:tc>
      </w:tr>
      <w:tr w:rsidR="00923C5B" w:rsidRPr="003D34C3" w14:paraId="52D2B1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18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11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A2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C1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DD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700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2F1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20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879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F75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PC6</w:t>
            </w:r>
          </w:p>
        </w:tc>
      </w:tr>
      <w:tr w:rsidR="00923C5B" w:rsidRPr="003D34C3" w14:paraId="04063BC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743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85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F46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B04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F1E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693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B13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22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547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2056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711</w:t>
            </w:r>
          </w:p>
        </w:tc>
      </w:tr>
      <w:tr w:rsidR="00923C5B" w:rsidRPr="003D34C3" w14:paraId="72BCFA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F0D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89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22D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6BA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38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F1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397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4D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122B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BPB</w:t>
            </w:r>
          </w:p>
        </w:tc>
      </w:tr>
      <w:tr w:rsidR="00923C5B" w:rsidRPr="003D34C3" w14:paraId="08F95F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32A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8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C0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B58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DC7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18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94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46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2BD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F1A8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OCS3</w:t>
            </w:r>
          </w:p>
        </w:tc>
      </w:tr>
      <w:tr w:rsidR="00923C5B" w:rsidRPr="003D34C3" w14:paraId="3E4BBC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F22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4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E40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CC2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CA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56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C2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627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382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A0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RPB1</w:t>
            </w:r>
          </w:p>
        </w:tc>
      </w:tr>
      <w:tr w:rsidR="00923C5B" w:rsidRPr="003D34C3" w14:paraId="7E28E3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C74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8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2C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1FB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A7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62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343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638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DF5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61D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36AL</w:t>
            </w:r>
          </w:p>
        </w:tc>
      </w:tr>
      <w:tr w:rsidR="00923C5B" w:rsidRPr="003D34C3" w14:paraId="1F77D81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504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4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049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D64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3C0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9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E8C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850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14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B29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ST1H4F</w:t>
            </w:r>
          </w:p>
        </w:tc>
      </w:tr>
      <w:tr w:rsidR="00923C5B" w:rsidRPr="003D34C3" w14:paraId="212B126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A51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6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5CF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9F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1FE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75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043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910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838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C544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OS1</w:t>
            </w:r>
          </w:p>
        </w:tc>
      </w:tr>
      <w:tr w:rsidR="00923C5B" w:rsidRPr="003D34C3" w14:paraId="530BEB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C9E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2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411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035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E19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66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C3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937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03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60DC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S7</w:t>
            </w:r>
          </w:p>
        </w:tc>
      </w:tr>
      <w:tr w:rsidR="00923C5B" w:rsidRPr="003D34C3" w14:paraId="16A4A48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B3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92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44A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30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622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60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DE5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95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9D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F6D6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160</w:t>
            </w:r>
          </w:p>
        </w:tc>
      </w:tr>
      <w:tr w:rsidR="00923C5B" w:rsidRPr="003D34C3" w14:paraId="0695F6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83A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28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E16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D0F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45C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5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E89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598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41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82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GFA</w:t>
            </w:r>
          </w:p>
        </w:tc>
      </w:tr>
      <w:tr w:rsidR="00923C5B" w:rsidRPr="003D34C3" w14:paraId="4337E8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A41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E91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F66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8BB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2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E6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606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CC8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D2B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ASE6</w:t>
            </w:r>
          </w:p>
        </w:tc>
      </w:tr>
      <w:tr w:rsidR="00923C5B" w:rsidRPr="003D34C3" w14:paraId="236A5B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740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90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9B7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F4E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481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23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AEB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6072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2B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EE3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B27A</w:t>
            </w:r>
          </w:p>
        </w:tc>
      </w:tr>
      <w:tr w:rsidR="00923C5B" w:rsidRPr="003D34C3" w14:paraId="201A400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07F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7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606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84E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946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37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EE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622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9EA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09A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X7A2</w:t>
            </w:r>
          </w:p>
        </w:tc>
      </w:tr>
      <w:tr w:rsidR="00923C5B" w:rsidRPr="003D34C3" w14:paraId="70F638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6F7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974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3C0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D84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3BC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290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E45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648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D1D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C07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MIP</w:t>
            </w:r>
          </w:p>
        </w:tc>
      </w:tr>
      <w:tr w:rsidR="00923C5B" w:rsidRPr="003D34C3" w14:paraId="2D40C1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A30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59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BC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148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43E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83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BE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6510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C5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C010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4A</w:t>
            </w:r>
          </w:p>
        </w:tc>
      </w:tr>
      <w:tr w:rsidR="00923C5B" w:rsidRPr="003D34C3" w14:paraId="184C15D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D3F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90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E3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ED0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6C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272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DB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6547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BF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067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OTCH2</w:t>
            </w:r>
          </w:p>
        </w:tc>
      </w:tr>
      <w:tr w:rsidR="00923C5B" w:rsidRPr="003D34C3" w14:paraId="10FAF11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DB1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53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65C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38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061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56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C56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6594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D5F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2EE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ZMA</w:t>
            </w:r>
          </w:p>
        </w:tc>
      </w:tr>
      <w:tr w:rsidR="00923C5B" w:rsidRPr="003D34C3" w14:paraId="20C0B02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0C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0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90D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A71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DF3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217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222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6717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9F2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A6C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103A2</w:t>
            </w:r>
          </w:p>
        </w:tc>
      </w:tr>
      <w:tr w:rsidR="00923C5B" w:rsidRPr="003D34C3" w14:paraId="6FBD41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1E1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3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3C3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AA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EAD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11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C52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021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B63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E0A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7A3</w:t>
            </w:r>
          </w:p>
        </w:tc>
      </w:tr>
      <w:tr w:rsidR="00923C5B" w:rsidRPr="003D34C3" w14:paraId="725F786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02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6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451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6AB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3B6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10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8B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077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C1F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E78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10orf12</w:t>
            </w:r>
          </w:p>
        </w:tc>
      </w:tr>
      <w:tr w:rsidR="00923C5B" w:rsidRPr="003D34C3" w14:paraId="15EFA0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A51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A0A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F3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D70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46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3A5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249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A2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C45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MT13</w:t>
            </w:r>
          </w:p>
        </w:tc>
      </w:tr>
      <w:tr w:rsidR="00923C5B" w:rsidRPr="003D34C3" w14:paraId="5E4FE5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AE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54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22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16D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2AC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37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DE2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278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75D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52D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ST3</w:t>
            </w:r>
          </w:p>
        </w:tc>
      </w:tr>
      <w:tr w:rsidR="00923C5B" w:rsidRPr="003D34C3" w14:paraId="0312A4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252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50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995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72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E10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24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48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318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C4D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AAF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BS10</w:t>
            </w:r>
          </w:p>
        </w:tc>
      </w:tr>
      <w:tr w:rsidR="00923C5B" w:rsidRPr="003D34C3" w14:paraId="4C0FCA8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233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5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0BB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902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0D4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009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251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36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DEF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448F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LA-DMA</w:t>
            </w:r>
          </w:p>
        </w:tc>
      </w:tr>
      <w:tr w:rsidR="00923C5B" w:rsidRPr="003D34C3" w14:paraId="452CF07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69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29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C4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687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AA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9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E62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723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B9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E28B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NPP4B</w:t>
            </w:r>
          </w:p>
        </w:tc>
      </w:tr>
      <w:tr w:rsidR="00923C5B" w:rsidRPr="003D34C3" w14:paraId="4E955A0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2B6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FB3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22F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B5D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874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E5C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78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8F4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D6F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GCG</w:t>
            </w:r>
          </w:p>
        </w:tc>
      </w:tr>
      <w:tr w:rsidR="00923C5B" w:rsidRPr="003D34C3" w14:paraId="1A42318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AD2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7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88E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33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EF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84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63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869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97C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042D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Xorf23</w:t>
            </w:r>
          </w:p>
        </w:tc>
      </w:tr>
      <w:tr w:rsidR="00923C5B" w:rsidRPr="003D34C3" w14:paraId="6E54B6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59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4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F37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101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074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841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021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7884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D00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F365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2RY1</w:t>
            </w:r>
          </w:p>
        </w:tc>
      </w:tr>
      <w:tr w:rsidR="00923C5B" w:rsidRPr="003D34C3" w14:paraId="30B0A03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08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0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3CA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F32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0E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9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A9A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02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9D0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1CD6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SH1L</w:t>
            </w:r>
          </w:p>
        </w:tc>
      </w:tr>
      <w:tr w:rsidR="00923C5B" w:rsidRPr="003D34C3" w14:paraId="5016B21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F04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9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39D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ED5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EE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6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5AD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110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05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657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6-21</w:t>
            </w:r>
          </w:p>
        </w:tc>
      </w:tr>
      <w:tr w:rsidR="00923C5B" w:rsidRPr="003D34C3" w14:paraId="03B5493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B54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2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7EA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203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96B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69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A5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328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35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1368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177</w:t>
            </w:r>
          </w:p>
        </w:tc>
      </w:tr>
      <w:tr w:rsidR="00923C5B" w:rsidRPr="003D34C3" w14:paraId="712A257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750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79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9A0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E8C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210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68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006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370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8C6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52A7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223</w:t>
            </w:r>
          </w:p>
        </w:tc>
      </w:tr>
      <w:tr w:rsidR="00923C5B" w:rsidRPr="003D34C3" w14:paraId="20F5A5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10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17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804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7D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4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581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6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2AA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534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3C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A82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DI1</w:t>
            </w:r>
          </w:p>
        </w:tc>
      </w:tr>
      <w:tr w:rsidR="00923C5B" w:rsidRPr="003D34C3" w14:paraId="7D33520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591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37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FC5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76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DA0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605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6D0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612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0B3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12C7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84</w:t>
            </w:r>
          </w:p>
        </w:tc>
      </w:tr>
      <w:tr w:rsidR="00923C5B" w:rsidRPr="003D34C3" w14:paraId="222C90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FBC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8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FA1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0BB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7E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89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D37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662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2BF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44E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RA2A</w:t>
            </w:r>
          </w:p>
        </w:tc>
      </w:tr>
      <w:tr w:rsidR="00923C5B" w:rsidRPr="003D34C3" w14:paraId="57C63D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D3A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8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632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08B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541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8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2E4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67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F57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7B06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11A1</w:t>
            </w:r>
          </w:p>
        </w:tc>
      </w:tr>
      <w:tr w:rsidR="00923C5B" w:rsidRPr="003D34C3" w14:paraId="13883E5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0DD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35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EF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C5F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6B7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63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721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741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D07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86A0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HI3L1</w:t>
            </w:r>
          </w:p>
        </w:tc>
      </w:tr>
      <w:tr w:rsidR="00923C5B" w:rsidRPr="003D34C3" w14:paraId="1365857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CB1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08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CF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E13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3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8FE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57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F1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75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5C3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099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EAP4</w:t>
            </w:r>
          </w:p>
        </w:tc>
      </w:tr>
      <w:tr w:rsidR="00923C5B" w:rsidRPr="003D34C3" w14:paraId="58733BA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E65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88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AD4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070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15F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25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4A1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857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518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2CC4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21</w:t>
            </w:r>
          </w:p>
        </w:tc>
      </w:tr>
      <w:tr w:rsidR="00923C5B" w:rsidRPr="003D34C3" w14:paraId="4BEFBD0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0F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91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14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AED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8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F1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02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6B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892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847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2220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BOAT7</w:t>
            </w:r>
          </w:p>
        </w:tc>
      </w:tr>
      <w:tr w:rsidR="00923C5B" w:rsidRPr="003D34C3" w14:paraId="52665E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3C3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91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259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FDA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86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2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B60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166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B23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95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HD5</w:t>
            </w:r>
          </w:p>
        </w:tc>
      </w:tr>
      <w:tr w:rsidR="00923C5B" w:rsidRPr="003D34C3" w14:paraId="4CC892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2C7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3D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132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52F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22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0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172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3D2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EDA4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AA1324</w:t>
            </w:r>
          </w:p>
        </w:tc>
      </w:tr>
      <w:tr w:rsidR="00923C5B" w:rsidRPr="003D34C3" w14:paraId="69467C9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CFE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82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C3D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AED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3E0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9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7E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256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B58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9D3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R1D2</w:t>
            </w:r>
          </w:p>
        </w:tc>
      </w:tr>
      <w:tr w:rsidR="00923C5B" w:rsidRPr="003D34C3" w14:paraId="3A6036D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72B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0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E0F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B8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2B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8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4B7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29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C59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423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NF185</w:t>
            </w:r>
          </w:p>
        </w:tc>
      </w:tr>
      <w:tr w:rsidR="00923C5B" w:rsidRPr="003D34C3" w14:paraId="59185DE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47D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05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2FF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065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33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59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CF9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365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4EE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E6F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DUFB6</w:t>
            </w:r>
          </w:p>
        </w:tc>
      </w:tr>
      <w:tr w:rsidR="00923C5B" w:rsidRPr="003D34C3" w14:paraId="4E92F0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863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82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D39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053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EB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54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A59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380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25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4F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G2</w:t>
            </w:r>
          </w:p>
        </w:tc>
      </w:tr>
      <w:tr w:rsidR="00923C5B" w:rsidRPr="003D34C3" w14:paraId="420064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D1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6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DF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00C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661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44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2F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41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E14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D4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SF3</w:t>
            </w:r>
          </w:p>
        </w:tc>
      </w:tr>
      <w:tr w:rsidR="00923C5B" w:rsidRPr="003D34C3" w14:paraId="267234C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048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83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60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34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BB1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67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39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647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254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56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APC16</w:t>
            </w:r>
          </w:p>
        </w:tc>
      </w:tr>
      <w:tr w:rsidR="00923C5B" w:rsidRPr="003D34C3" w14:paraId="77DDB0E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EEA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68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758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F33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2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55A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162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E75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0.996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50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404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4-6</w:t>
            </w:r>
          </w:p>
        </w:tc>
      </w:tr>
      <w:tr w:rsidR="00923C5B" w:rsidRPr="003D34C3" w14:paraId="4993960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817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05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B9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13D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9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949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13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B0D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04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092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CFB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L19A1</w:t>
            </w:r>
          </w:p>
        </w:tc>
      </w:tr>
      <w:tr w:rsidR="00923C5B" w:rsidRPr="003D34C3" w14:paraId="032AA3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30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855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038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39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132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D3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05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00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BDA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TN3A1</w:t>
            </w:r>
          </w:p>
        </w:tc>
      </w:tr>
      <w:tr w:rsidR="00923C5B" w:rsidRPr="003D34C3" w14:paraId="098BBE0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415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02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AE2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9D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D84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011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199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423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F5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FEB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CF1</w:t>
            </w:r>
          </w:p>
        </w:tc>
      </w:tr>
      <w:tr w:rsidR="00923C5B" w:rsidRPr="003D34C3" w14:paraId="4231EB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79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17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544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553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391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00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7D3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45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DCD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504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3P8</w:t>
            </w:r>
          </w:p>
        </w:tc>
      </w:tr>
      <w:tr w:rsidR="00923C5B" w:rsidRPr="003D34C3" w14:paraId="6A78B63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C89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86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07D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589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5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C19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86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43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50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66F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12D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KZF2</w:t>
            </w:r>
          </w:p>
        </w:tc>
      </w:tr>
      <w:tr w:rsidR="00923C5B" w:rsidRPr="003D34C3" w14:paraId="59944F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29D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7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DD2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E83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A1C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78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E70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52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DD2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7FC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IST1H4C</w:t>
            </w:r>
          </w:p>
        </w:tc>
      </w:tr>
      <w:tr w:rsidR="00923C5B" w:rsidRPr="003D34C3" w14:paraId="0C298EA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73F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7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6D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32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8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75F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977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B1F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526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FCA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67F9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PA6</w:t>
            </w:r>
          </w:p>
        </w:tc>
      </w:tr>
      <w:tr w:rsidR="00923C5B" w:rsidRPr="003D34C3" w14:paraId="7136B40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1C1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52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A3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B67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791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53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22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601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32F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5457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JAM3</w:t>
            </w:r>
          </w:p>
        </w:tc>
      </w:tr>
      <w:tr w:rsidR="00923C5B" w:rsidRPr="003D34C3" w14:paraId="7075DA6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479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10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40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7B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1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52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935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139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65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868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DFF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EKHA1</w:t>
            </w:r>
          </w:p>
        </w:tc>
      </w:tr>
      <w:tr w:rsidR="00923C5B" w:rsidRPr="003D34C3" w14:paraId="15D381E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82B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6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CE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95B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0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B0C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877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09E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831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8C7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A78A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LCH1</w:t>
            </w:r>
          </w:p>
        </w:tc>
      </w:tr>
      <w:tr w:rsidR="00923C5B" w:rsidRPr="003D34C3" w14:paraId="172A21F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34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7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5D9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4F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6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4E7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794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97C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08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EC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A18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CAR3</w:t>
            </w:r>
          </w:p>
        </w:tc>
      </w:tr>
      <w:tr w:rsidR="00923C5B" w:rsidRPr="003D34C3" w14:paraId="4A54828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4EC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62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85F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DA8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7E-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DC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79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D69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08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EBA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AD6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VINP1</w:t>
            </w:r>
          </w:p>
        </w:tc>
      </w:tr>
      <w:tr w:rsidR="00923C5B" w:rsidRPr="003D34C3" w14:paraId="05AAFD5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062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0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1C4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DA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1DA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75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9D9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191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81F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144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F213</w:t>
            </w:r>
          </w:p>
        </w:tc>
      </w:tr>
      <w:tr w:rsidR="00923C5B" w:rsidRPr="003D34C3" w14:paraId="5AB213C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582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1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22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926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771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757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20D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192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978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46A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MAD2</w:t>
            </w:r>
          </w:p>
        </w:tc>
      </w:tr>
      <w:tr w:rsidR="00923C5B" w:rsidRPr="003D34C3" w14:paraId="608B0F3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EC2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16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E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80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32E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73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6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247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51A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38E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252</w:t>
            </w:r>
          </w:p>
        </w:tc>
      </w:tr>
      <w:tr w:rsidR="00923C5B" w:rsidRPr="003D34C3" w14:paraId="55F15B8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365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49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84B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4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DA9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28D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684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61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412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2D8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A2A9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DT</w:t>
            </w:r>
          </w:p>
        </w:tc>
      </w:tr>
      <w:tr w:rsidR="00923C5B" w:rsidRPr="003D34C3" w14:paraId="4DE850B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1B8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24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5E6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092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DD0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68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446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459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D9F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5B2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SP34</w:t>
            </w:r>
          </w:p>
        </w:tc>
      </w:tr>
      <w:tr w:rsidR="00923C5B" w:rsidRPr="003D34C3" w14:paraId="000243B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C5D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39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87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EF0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499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42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57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53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85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E14D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100P</w:t>
            </w:r>
          </w:p>
        </w:tc>
      </w:tr>
      <w:tr w:rsidR="00923C5B" w:rsidRPr="003D34C3" w14:paraId="11477D5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D76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3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52E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E5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10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00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6AB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665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ED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23E9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2C</w:t>
            </w:r>
          </w:p>
        </w:tc>
      </w:tr>
      <w:tr w:rsidR="00923C5B" w:rsidRPr="003D34C3" w14:paraId="67D77BE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081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38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368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51B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1B8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99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60A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66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454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A1BC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OM</w:t>
            </w:r>
          </w:p>
        </w:tc>
      </w:tr>
      <w:tr w:rsidR="00923C5B" w:rsidRPr="003D34C3" w14:paraId="2DED816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A11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8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E7C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6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D20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A18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52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0C0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808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820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3151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PR2</w:t>
            </w:r>
          </w:p>
        </w:tc>
      </w:tr>
      <w:tr w:rsidR="00923C5B" w:rsidRPr="003D34C3" w14:paraId="7A57ACF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A29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5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D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69E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122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25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139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890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D83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2A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CAM1</w:t>
            </w:r>
          </w:p>
        </w:tc>
      </w:tr>
      <w:tr w:rsidR="00923C5B" w:rsidRPr="003D34C3" w14:paraId="77D6F9F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3BA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78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C0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7F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F21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48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9F5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1998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907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5EF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QSOX1</w:t>
            </w:r>
          </w:p>
        </w:tc>
      </w:tr>
      <w:tr w:rsidR="00923C5B" w:rsidRPr="003D34C3" w14:paraId="6CA4F5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F1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07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D83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12A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E72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8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25C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018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435F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6B1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CB1</w:t>
            </w:r>
          </w:p>
        </w:tc>
      </w:tr>
      <w:tr w:rsidR="00923C5B" w:rsidRPr="003D34C3" w14:paraId="09E24B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6C4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88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000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243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526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444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E29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131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A0B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2974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ROK2</w:t>
            </w:r>
          </w:p>
        </w:tc>
      </w:tr>
      <w:tr w:rsidR="00923C5B" w:rsidRPr="003D34C3" w14:paraId="1DE76A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F67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61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41D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DC2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219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44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75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14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B4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5346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MX</w:t>
            </w:r>
          </w:p>
        </w:tc>
      </w:tr>
      <w:tr w:rsidR="00923C5B" w:rsidRPr="003D34C3" w14:paraId="4A3AEB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59F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25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788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07E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9C9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04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08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54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2D5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848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18</w:t>
            </w:r>
          </w:p>
        </w:tc>
      </w:tr>
      <w:tr w:rsidR="00923C5B" w:rsidRPr="003D34C3" w14:paraId="06BC387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1D6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38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657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D7A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5FB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29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AAC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582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480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B3F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BN2</w:t>
            </w:r>
          </w:p>
        </w:tc>
      </w:tr>
      <w:tr w:rsidR="00923C5B" w:rsidRPr="003D34C3" w14:paraId="53D29AF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F3C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4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372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AB9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1F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60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9FF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680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953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347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7A</w:t>
            </w:r>
          </w:p>
        </w:tc>
      </w:tr>
      <w:tr w:rsidR="00923C5B" w:rsidRPr="003D34C3" w14:paraId="1DD300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052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9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83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659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FFB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44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F13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72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B2F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EFB7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CARNA1</w:t>
            </w:r>
          </w:p>
        </w:tc>
      </w:tr>
      <w:tr w:rsidR="00923C5B" w:rsidRPr="003D34C3" w14:paraId="7102837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75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21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F7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F12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9F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79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F33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922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B2D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0F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U6ATAC</w:t>
            </w:r>
          </w:p>
        </w:tc>
      </w:tr>
      <w:tr w:rsidR="00923C5B" w:rsidRPr="003D34C3" w14:paraId="744B3CF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4B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8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ACF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74B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8B0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17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953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2928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ED9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004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31826</w:t>
            </w:r>
          </w:p>
        </w:tc>
      </w:tr>
      <w:tr w:rsidR="00923C5B" w:rsidRPr="003D34C3" w14:paraId="68C46B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ED1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4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D3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C0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70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077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EFF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225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CFF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4CC0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P2K6</w:t>
            </w:r>
          </w:p>
        </w:tc>
      </w:tr>
      <w:tr w:rsidR="00923C5B" w:rsidRPr="003D34C3" w14:paraId="4BF7F1A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A5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22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AC1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0A4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F5E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074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7DB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234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D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8044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ADD45A</w:t>
            </w:r>
          </w:p>
        </w:tc>
      </w:tr>
      <w:tr w:rsidR="00923C5B" w:rsidRPr="003D34C3" w14:paraId="3C15543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5F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40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7E4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4F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04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03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4F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362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D2D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5BAA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MG</w:t>
            </w:r>
          </w:p>
        </w:tc>
      </w:tr>
      <w:tr w:rsidR="00923C5B" w:rsidRPr="003D34C3" w14:paraId="13668EA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45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98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1EE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FF1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B8B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00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2CD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43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FC8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5AC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TSK</w:t>
            </w:r>
          </w:p>
        </w:tc>
      </w:tr>
      <w:tr w:rsidR="00923C5B" w:rsidRPr="003D34C3" w14:paraId="70802E1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C79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24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7EB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5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FC0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E19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976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D35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524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6B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A515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X11</w:t>
            </w:r>
          </w:p>
        </w:tc>
      </w:tr>
      <w:tr w:rsidR="00923C5B" w:rsidRPr="003D34C3" w14:paraId="1C1D155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4B8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4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868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95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B6A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948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B77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607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6BA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A535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MXL1</w:t>
            </w:r>
          </w:p>
        </w:tc>
      </w:tr>
      <w:tr w:rsidR="00923C5B" w:rsidRPr="003D34C3" w14:paraId="29F118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7C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7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A48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C72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15C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9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857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622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3A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1B1D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BTB20</w:t>
            </w:r>
          </w:p>
        </w:tc>
      </w:tr>
      <w:tr w:rsidR="00923C5B" w:rsidRPr="003D34C3" w14:paraId="30624F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5BA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05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67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3BD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42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8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400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795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C1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D0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399900</w:t>
            </w:r>
          </w:p>
        </w:tc>
      </w:tr>
      <w:tr w:rsidR="00923C5B" w:rsidRPr="003D34C3" w14:paraId="0CC3B38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5A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43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A0B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8F5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65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F2B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849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502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6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6BA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ANSC1</w:t>
            </w:r>
          </w:p>
        </w:tc>
      </w:tr>
      <w:tr w:rsidR="00923C5B" w:rsidRPr="003D34C3" w14:paraId="0E3A48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BEA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68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719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ED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406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55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FF2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881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C13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0B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AT</w:t>
            </w:r>
          </w:p>
        </w:tc>
      </w:tr>
      <w:tr w:rsidR="00923C5B" w:rsidRPr="003D34C3" w14:paraId="283CE1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53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1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C42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28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0BA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52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F27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3890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D3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B197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IRC6</w:t>
            </w:r>
          </w:p>
        </w:tc>
      </w:tr>
      <w:tr w:rsidR="00923C5B" w:rsidRPr="003D34C3" w14:paraId="4482015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326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72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9C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B32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1D3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1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F85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004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CF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9BA6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ACAM1</w:t>
            </w:r>
          </w:p>
        </w:tc>
      </w:tr>
      <w:tr w:rsidR="00923C5B" w:rsidRPr="003D34C3" w14:paraId="7C559D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AA9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92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3F2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CBF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4E8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96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738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05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2F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1CB0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P90AB4P</w:t>
            </w:r>
          </w:p>
        </w:tc>
      </w:tr>
      <w:tr w:rsidR="00923C5B" w:rsidRPr="003D34C3" w14:paraId="1CD070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499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06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0841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82C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132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73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B03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121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555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0328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A57</w:t>
            </w:r>
          </w:p>
        </w:tc>
      </w:tr>
      <w:tr w:rsidR="00923C5B" w:rsidRPr="003D34C3" w14:paraId="6C9067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26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52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F68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41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C04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59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76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16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842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C0A3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SMA4</w:t>
            </w:r>
          </w:p>
        </w:tc>
      </w:tr>
      <w:tr w:rsidR="00923C5B" w:rsidRPr="003D34C3" w14:paraId="4AB2C2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70C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77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F24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9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14E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528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55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CD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175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23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843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AT4</w:t>
            </w:r>
          </w:p>
        </w:tc>
      </w:tr>
      <w:tr w:rsidR="00923C5B" w:rsidRPr="003D34C3" w14:paraId="6B101CF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71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0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41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57F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1CA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20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838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278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B18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D519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ACAM21</w:t>
            </w:r>
          </w:p>
        </w:tc>
      </w:tr>
      <w:tr w:rsidR="00923C5B" w:rsidRPr="003D34C3" w14:paraId="6E8585A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42D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14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DF9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0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B72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A6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80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84F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39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DCD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DA4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ES1</w:t>
            </w:r>
          </w:p>
        </w:tc>
      </w:tr>
      <w:tr w:rsidR="00923C5B" w:rsidRPr="003D34C3" w14:paraId="1A18FD8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523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93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CB2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082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646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52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B2E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477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9F7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1A3E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TF2A2</w:t>
            </w:r>
          </w:p>
        </w:tc>
      </w:tr>
      <w:tr w:rsidR="00923C5B" w:rsidRPr="003D34C3" w14:paraId="354630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EC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1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77D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19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F05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625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ECB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556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611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53E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146</w:t>
            </w:r>
          </w:p>
        </w:tc>
      </w:tr>
      <w:tr w:rsidR="00923C5B" w:rsidRPr="003D34C3" w14:paraId="3A1C6C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DB4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0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1E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75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6B6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577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073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697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A8E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E158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AD2B</w:t>
            </w:r>
          </w:p>
        </w:tc>
      </w:tr>
      <w:tr w:rsidR="00923C5B" w:rsidRPr="003D34C3" w14:paraId="73E749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DF0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51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E30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11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9C6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570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38D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7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C23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C18F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RT23</w:t>
            </w:r>
          </w:p>
        </w:tc>
      </w:tr>
      <w:tr w:rsidR="00923C5B" w:rsidRPr="003D34C3" w14:paraId="4C8B77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31C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49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527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1E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56F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518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90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869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665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2E1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7</w:t>
            </w:r>
          </w:p>
        </w:tc>
      </w:tr>
      <w:tr w:rsidR="00923C5B" w:rsidRPr="003D34C3" w14:paraId="04070E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58D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2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D8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35F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D24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7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483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499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5E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F1E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ER3</w:t>
            </w:r>
          </w:p>
        </w:tc>
      </w:tr>
      <w:tr w:rsidR="00923C5B" w:rsidRPr="003D34C3" w14:paraId="5578699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C18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99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BD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32A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C00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18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19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5160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3D0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19FB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5AR2</w:t>
            </w:r>
          </w:p>
        </w:tc>
      </w:tr>
      <w:tr w:rsidR="00923C5B" w:rsidRPr="003D34C3" w14:paraId="14DF080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F4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3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89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C89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49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1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99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518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147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21F1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GR1</w:t>
            </w:r>
          </w:p>
        </w:tc>
      </w:tr>
      <w:tr w:rsidR="00923C5B" w:rsidRPr="003D34C3" w14:paraId="539CF60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3C3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71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22A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6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BE6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BD5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5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B14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535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A95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881E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39A10</w:t>
            </w:r>
          </w:p>
        </w:tc>
      </w:tr>
      <w:tr w:rsidR="00923C5B" w:rsidRPr="003D34C3" w14:paraId="2D3D7F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51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58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E77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AA7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201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326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53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542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E3B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0A1D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NRNPA1</w:t>
            </w:r>
          </w:p>
        </w:tc>
      </w:tr>
      <w:tr w:rsidR="00923C5B" w:rsidRPr="003D34C3" w14:paraId="6391F87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BC6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1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A69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2EC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A63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236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8A6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5689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87D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D4F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R2L2</w:t>
            </w:r>
          </w:p>
        </w:tc>
      </w:tr>
      <w:tr w:rsidR="00923C5B" w:rsidRPr="003D34C3" w14:paraId="69E9F70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54E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6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BFF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C6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58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219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20C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5740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E28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07B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FYVE16</w:t>
            </w:r>
          </w:p>
        </w:tc>
      </w:tr>
      <w:tr w:rsidR="00923C5B" w:rsidRPr="003D34C3" w14:paraId="3C1460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70D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DE3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1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37D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107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113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A77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0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76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89B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GS2</w:t>
            </w:r>
          </w:p>
        </w:tc>
      </w:tr>
      <w:tr w:rsidR="00923C5B" w:rsidRPr="003D34C3" w14:paraId="29FE8A3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641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5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4E3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A35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549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94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90F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101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1D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978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X3</w:t>
            </w:r>
          </w:p>
        </w:tc>
      </w:tr>
      <w:tr w:rsidR="00923C5B" w:rsidRPr="003D34C3" w14:paraId="766472D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972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34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77C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2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1C3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7D7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82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F8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136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26C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623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DC68</w:t>
            </w:r>
          </w:p>
        </w:tc>
      </w:tr>
      <w:tr w:rsidR="00923C5B" w:rsidRPr="003D34C3" w14:paraId="305BEAE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6F3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48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696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707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D3E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5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57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22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2F6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97F0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PN4</w:t>
            </w:r>
          </w:p>
        </w:tc>
      </w:tr>
      <w:tr w:rsidR="00923C5B" w:rsidRPr="003D34C3" w14:paraId="7AFF4E9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01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49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4F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5FC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1AA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41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49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254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BFA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DB4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PL</w:t>
            </w:r>
          </w:p>
        </w:tc>
      </w:tr>
      <w:tr w:rsidR="00923C5B" w:rsidRPr="003D34C3" w14:paraId="32EBD4B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602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18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312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67C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3F5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40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C3D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257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1A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126D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2724229</w:t>
            </w:r>
          </w:p>
        </w:tc>
      </w:tr>
      <w:tr w:rsidR="00923C5B" w:rsidRPr="003D34C3" w14:paraId="2719D2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BEC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1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BE0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3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316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EA0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016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1A3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327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832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A7F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G2B</w:t>
            </w:r>
          </w:p>
        </w:tc>
      </w:tr>
      <w:tr w:rsidR="00923C5B" w:rsidRPr="003D34C3" w14:paraId="3E9A16F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B74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71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80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63A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86E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9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3D4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087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5188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CLC</w:t>
            </w:r>
          </w:p>
        </w:tc>
      </w:tr>
      <w:tr w:rsidR="00923C5B" w:rsidRPr="003D34C3" w14:paraId="71C5B1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F85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4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BF5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1F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9DD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99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B09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396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433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0A8B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F13A</w:t>
            </w:r>
          </w:p>
        </w:tc>
      </w:tr>
      <w:tr w:rsidR="00923C5B" w:rsidRPr="003D34C3" w14:paraId="502AC11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FA6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8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7FE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5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A8E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FD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937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13E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553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8B1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47A7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174</w:t>
            </w:r>
          </w:p>
        </w:tc>
      </w:tr>
      <w:tr w:rsidR="00923C5B" w:rsidRPr="003D34C3" w14:paraId="3468B65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E0F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0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E4F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6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32D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C47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90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ECF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6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C02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5B5B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IAA2026</w:t>
            </w:r>
          </w:p>
        </w:tc>
      </w:tr>
      <w:tr w:rsidR="00923C5B" w:rsidRPr="003D34C3" w14:paraId="7EAEDED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752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12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BB2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9C5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7D8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807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64D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929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62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0F33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LRB4</w:t>
            </w:r>
          </w:p>
        </w:tc>
      </w:tr>
      <w:tr w:rsidR="00923C5B" w:rsidRPr="003D34C3" w14:paraId="61B4E8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7CC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77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A8C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2CB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71F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93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31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6967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791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C8FC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69A</w:t>
            </w:r>
          </w:p>
        </w:tc>
      </w:tr>
      <w:tr w:rsidR="00923C5B" w:rsidRPr="003D34C3" w14:paraId="7DC4BD1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986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81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8F2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709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E3E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65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DE8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7047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A25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4C27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CP5</w:t>
            </w:r>
          </w:p>
        </w:tc>
      </w:tr>
      <w:tr w:rsidR="00923C5B" w:rsidRPr="003D34C3" w14:paraId="778A08D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43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34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809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9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84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E13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762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C50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7056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C34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D6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LEC5A</w:t>
            </w:r>
          </w:p>
        </w:tc>
      </w:tr>
      <w:tr w:rsidR="00923C5B" w:rsidRPr="003D34C3" w14:paraId="49BA38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35A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72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A6A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73F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B0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70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1C4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7215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BCB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AA0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TTY10</w:t>
            </w:r>
          </w:p>
        </w:tc>
      </w:tr>
      <w:tr w:rsidR="00923C5B" w:rsidRPr="003D34C3" w14:paraId="20A4B13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90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21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878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286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884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603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8A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7512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B86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44F5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RP14</w:t>
            </w:r>
          </w:p>
        </w:tc>
      </w:tr>
      <w:tr w:rsidR="00923C5B" w:rsidRPr="003D34C3" w14:paraId="0CC1DCD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96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23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081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F1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756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567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E42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7615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C5E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9F5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EIS1</w:t>
            </w:r>
          </w:p>
        </w:tc>
      </w:tr>
      <w:tr w:rsidR="00923C5B" w:rsidRPr="003D34C3" w14:paraId="4997AB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217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3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392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668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425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98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39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7811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886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39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NP</w:t>
            </w:r>
          </w:p>
        </w:tc>
      </w:tr>
      <w:tr w:rsidR="00923C5B" w:rsidRPr="003D34C3" w14:paraId="3F85B5D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F4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76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79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7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08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1E8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44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B9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7958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93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08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CDC125</w:t>
            </w:r>
          </w:p>
        </w:tc>
      </w:tr>
      <w:tr w:rsidR="00923C5B" w:rsidRPr="003D34C3" w14:paraId="760E7E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DA1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78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655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A6D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A54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339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0CD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2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336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DB8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FAR2</w:t>
            </w:r>
          </w:p>
        </w:tc>
      </w:tr>
      <w:tr w:rsidR="00923C5B" w:rsidRPr="003D34C3" w14:paraId="5BD7F54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5E6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7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EBD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9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3A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6F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337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A89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268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7DD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AD0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PP</w:t>
            </w:r>
          </w:p>
        </w:tc>
      </w:tr>
      <w:tr w:rsidR="00923C5B" w:rsidRPr="003D34C3" w14:paraId="4F36DC5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61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0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A97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A95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C09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9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63C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384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F8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258D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401281</w:t>
            </w:r>
          </w:p>
        </w:tc>
      </w:tr>
      <w:tr w:rsidR="00923C5B" w:rsidRPr="003D34C3" w14:paraId="04D062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C9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45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F1E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0B1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373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9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797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390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AEC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9E4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1RN</w:t>
            </w:r>
          </w:p>
        </w:tc>
      </w:tr>
      <w:tr w:rsidR="00923C5B" w:rsidRPr="003D34C3" w14:paraId="42B6D8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0B5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98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18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A1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F6A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73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1D4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448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0E7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0D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OLQ</w:t>
            </w:r>
          </w:p>
        </w:tc>
      </w:tr>
      <w:tr w:rsidR="00923C5B" w:rsidRPr="003D34C3" w14:paraId="009590B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AED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1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D50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BCF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FF6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67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F89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467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04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41D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REMEN1</w:t>
            </w:r>
          </w:p>
        </w:tc>
      </w:tr>
      <w:tr w:rsidR="00923C5B" w:rsidRPr="003D34C3" w14:paraId="038628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D60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84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276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7FF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FF8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138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1A6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82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089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D6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YSTM1</w:t>
            </w:r>
          </w:p>
        </w:tc>
      </w:tr>
      <w:tr w:rsidR="00923C5B" w:rsidRPr="003D34C3" w14:paraId="6828AD5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A7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2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337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BB9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07A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127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6EC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862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1E2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60C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MT2A</w:t>
            </w:r>
          </w:p>
        </w:tc>
      </w:tr>
      <w:tr w:rsidR="00923C5B" w:rsidRPr="003D34C3" w14:paraId="6561E0D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FE6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12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AF0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1D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C40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127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0A7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86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CC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BF5D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R2L8</w:t>
            </w:r>
          </w:p>
        </w:tc>
      </w:tr>
      <w:tr w:rsidR="00923C5B" w:rsidRPr="003D34C3" w14:paraId="6B18FA7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C4F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3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163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3DE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7D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1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096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8868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4A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7126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3</w:t>
            </w:r>
          </w:p>
        </w:tc>
      </w:tr>
      <w:tr w:rsidR="00923C5B" w:rsidRPr="003D34C3" w14:paraId="2CBE2BF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E72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68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680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C71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E8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4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F38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9095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9A2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0F83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HAG</w:t>
            </w:r>
          </w:p>
        </w:tc>
      </w:tr>
      <w:tr w:rsidR="00923C5B" w:rsidRPr="003D34C3" w14:paraId="6629FC9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99D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91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AA5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BB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243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43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12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90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83C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6565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VU1-4</w:t>
            </w:r>
          </w:p>
        </w:tc>
      </w:tr>
      <w:tr w:rsidR="00923C5B" w:rsidRPr="003D34C3" w14:paraId="6047551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5D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5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87CA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39A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A9C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0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6AF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9193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6E0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29A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CEMP1</w:t>
            </w:r>
          </w:p>
        </w:tc>
      </w:tr>
      <w:tr w:rsidR="00923C5B" w:rsidRPr="003D34C3" w14:paraId="4593EB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8C3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39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0B4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26A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92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38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B9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9673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DA6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10A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GTA1P</w:t>
            </w:r>
          </w:p>
        </w:tc>
      </w:tr>
      <w:tr w:rsidR="00923C5B" w:rsidRPr="003D34C3" w14:paraId="618E1A1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D5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66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AF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80C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1EF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28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80C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970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893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D42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SGRF2</w:t>
            </w:r>
          </w:p>
        </w:tc>
      </w:tr>
      <w:tr w:rsidR="00923C5B" w:rsidRPr="003D34C3" w14:paraId="033D2D9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C8F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47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E8C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BE8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4A9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72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017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9857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03C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92A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RT18</w:t>
            </w:r>
          </w:p>
        </w:tc>
      </w:tr>
      <w:tr w:rsidR="00923C5B" w:rsidRPr="003D34C3" w14:paraId="530A3AC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A7E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78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F57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A9E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FF0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35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70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9960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23E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47C1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PS13D</w:t>
            </w:r>
          </w:p>
        </w:tc>
      </w:tr>
      <w:tr w:rsidR="00923C5B" w:rsidRPr="003D34C3" w14:paraId="0A14C87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DC0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56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88B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69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179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658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9A8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017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D18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67F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MBOX1</w:t>
            </w:r>
          </w:p>
        </w:tc>
      </w:tr>
      <w:tr w:rsidR="00923C5B" w:rsidRPr="003D34C3" w14:paraId="7AFA5B8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ABC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28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E0A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2DF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7AC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605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10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032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39C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AA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RC8B</w:t>
            </w:r>
          </w:p>
        </w:tc>
      </w:tr>
      <w:tr w:rsidR="00923C5B" w:rsidRPr="003D34C3" w14:paraId="79E463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5DD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7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E9F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F1D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72B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71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87F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0694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632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3133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CARNA7</w:t>
            </w:r>
          </w:p>
        </w:tc>
      </w:tr>
      <w:tr w:rsidR="00923C5B" w:rsidRPr="003D34C3" w14:paraId="6F4F8F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1B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37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44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E22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FE2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43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E52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079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872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87FE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FE2</w:t>
            </w:r>
          </w:p>
        </w:tc>
      </w:tr>
      <w:tr w:rsidR="00923C5B" w:rsidRPr="003D34C3" w14:paraId="2D3AF48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34A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19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22C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721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9B8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96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840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090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E18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AEDA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DACH1</w:t>
            </w:r>
          </w:p>
        </w:tc>
      </w:tr>
      <w:tr w:rsidR="00923C5B" w:rsidRPr="003D34C3" w14:paraId="097D04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3E4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6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BBC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578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C1DB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78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BFF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095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8F5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9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C9F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TCH2</w:t>
            </w:r>
          </w:p>
        </w:tc>
      </w:tr>
      <w:tr w:rsidR="00923C5B" w:rsidRPr="003D34C3" w14:paraId="250BD4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277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94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211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2BA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D00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72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2AC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0967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55F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B4E6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0S2</w:t>
            </w:r>
          </w:p>
        </w:tc>
      </w:tr>
      <w:tr w:rsidR="00923C5B" w:rsidRPr="003D34C3" w14:paraId="70216E6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0BC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79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011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E8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E66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46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BB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038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9E4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93D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50B</w:t>
            </w:r>
          </w:p>
        </w:tc>
      </w:tr>
      <w:tr w:rsidR="00923C5B" w:rsidRPr="003D34C3" w14:paraId="1B30334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45F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2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CDA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5B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135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3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1B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083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979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5CC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S2R14</w:t>
            </w:r>
          </w:p>
        </w:tc>
      </w:tr>
      <w:tr w:rsidR="00923C5B" w:rsidRPr="003D34C3" w14:paraId="08F0DAD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C20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9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07C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2E7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75E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92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CC0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188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38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295F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LRB3</w:t>
            </w:r>
          </w:p>
        </w:tc>
      </w:tr>
      <w:tr w:rsidR="00923C5B" w:rsidRPr="003D34C3" w14:paraId="056903B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8FC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90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B4E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58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42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8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23B1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204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24A9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5076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EDD4</w:t>
            </w:r>
          </w:p>
        </w:tc>
      </w:tr>
      <w:tr w:rsidR="00923C5B" w:rsidRPr="003D34C3" w14:paraId="7E0334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01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13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5C8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C0C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BDAA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7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95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226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374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8F7B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AB27B</w:t>
            </w:r>
          </w:p>
        </w:tc>
      </w:tr>
      <w:tr w:rsidR="00923C5B" w:rsidRPr="003D34C3" w14:paraId="43137D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09A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05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23F3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EC7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54D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21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6DB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658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7A2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3D37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KA3</w:t>
            </w:r>
          </w:p>
        </w:tc>
      </w:tr>
      <w:tr w:rsidR="00923C5B" w:rsidRPr="003D34C3" w14:paraId="7058C7D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657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7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46C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1E0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158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099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CE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718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91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7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54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CA13</w:t>
            </w:r>
          </w:p>
        </w:tc>
      </w:tr>
      <w:tr w:rsidR="00923C5B" w:rsidRPr="003D34C3" w14:paraId="4731D41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682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81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BFB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4400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8B6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011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051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957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069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03BC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SME2</w:t>
            </w:r>
          </w:p>
        </w:tc>
      </w:tr>
      <w:tr w:rsidR="00923C5B" w:rsidRPr="003D34C3" w14:paraId="53B3A8C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2B3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60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1D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53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999A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997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848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1997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5BC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FA11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LR7</w:t>
            </w:r>
          </w:p>
        </w:tc>
      </w:tr>
      <w:tr w:rsidR="00923C5B" w:rsidRPr="003D34C3" w14:paraId="0F1FCE6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AC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484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54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191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67B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991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2C5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012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B4B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2A0C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YP27A1</w:t>
            </w:r>
          </w:p>
        </w:tc>
      </w:tr>
      <w:tr w:rsidR="00923C5B" w:rsidRPr="003D34C3" w14:paraId="13EAA75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E68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01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1BA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3B3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E8D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9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2CB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27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7AB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9F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HL1</w:t>
            </w:r>
          </w:p>
        </w:tc>
      </w:tr>
      <w:tr w:rsidR="00923C5B" w:rsidRPr="003D34C3" w14:paraId="6730197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21A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944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E7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55A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79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786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318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E05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A2E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UMO1</w:t>
            </w:r>
          </w:p>
        </w:tc>
      </w:tr>
      <w:tr w:rsidR="00923C5B" w:rsidRPr="003D34C3" w14:paraId="0A55BD4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E92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0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54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51C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44D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811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D6D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502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2F03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77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LRB1</w:t>
            </w:r>
          </w:p>
        </w:tc>
      </w:tr>
      <w:tr w:rsidR="00923C5B" w:rsidRPr="003D34C3" w14:paraId="53CEDE1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AAE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88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335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A03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307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78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9B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58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7B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3765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PP1R12B</w:t>
            </w:r>
          </w:p>
        </w:tc>
      </w:tr>
      <w:tr w:rsidR="00923C5B" w:rsidRPr="003D34C3" w14:paraId="43DE76B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BCC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24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FA1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48B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DA5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778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8D17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591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17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C3A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RN</w:t>
            </w:r>
          </w:p>
        </w:tc>
      </w:tr>
      <w:tr w:rsidR="00923C5B" w:rsidRPr="003D34C3" w14:paraId="34718E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CF6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23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2A2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A4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76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A46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63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BE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FA59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6-14</w:t>
            </w:r>
          </w:p>
        </w:tc>
      </w:tr>
      <w:tr w:rsidR="00923C5B" w:rsidRPr="003D34C3" w14:paraId="2EFCD3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E71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4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AF4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FA3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0B6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710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250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777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1C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D428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79</w:t>
            </w:r>
          </w:p>
        </w:tc>
      </w:tr>
      <w:tr w:rsidR="00923C5B" w:rsidRPr="003D34C3" w14:paraId="10F758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9C6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78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AB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576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C9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653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40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93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DD8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92B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U5E-1</w:t>
            </w:r>
          </w:p>
        </w:tc>
      </w:tr>
      <w:tr w:rsidR="00923C5B" w:rsidRPr="003D34C3" w14:paraId="5244BE6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8B2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69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35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5AB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8E8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646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AC1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2950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3BB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9E7F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83</w:t>
            </w:r>
          </w:p>
        </w:tc>
      </w:tr>
      <w:tr w:rsidR="00923C5B" w:rsidRPr="003D34C3" w14:paraId="087FB76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6C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14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F90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29A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61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590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D50E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101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29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B91A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ST7</w:t>
            </w:r>
          </w:p>
        </w:tc>
      </w:tr>
      <w:tr w:rsidR="00923C5B" w:rsidRPr="003D34C3" w14:paraId="76FAA6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B5D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84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2DA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1B07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6B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587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103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10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F5E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FH</w:t>
            </w:r>
          </w:p>
        </w:tc>
      </w:tr>
      <w:tr w:rsidR="00923C5B" w:rsidRPr="003D34C3" w14:paraId="27323D5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182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4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965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13CB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2A2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53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1FD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254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3CC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0351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600HG</w:t>
            </w:r>
          </w:p>
        </w:tc>
      </w:tr>
      <w:tr w:rsidR="00923C5B" w:rsidRPr="003D34C3" w14:paraId="5AFA796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878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92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487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B6E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2F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530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A84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262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9A3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1BF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LRA3</w:t>
            </w:r>
          </w:p>
        </w:tc>
      </w:tr>
      <w:tr w:rsidR="00923C5B" w:rsidRPr="003D34C3" w14:paraId="3510BF3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93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38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2A8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0C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BE9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51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F63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314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2F5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D6C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HOBTB1</w:t>
            </w:r>
          </w:p>
        </w:tc>
      </w:tr>
      <w:tr w:rsidR="00923C5B" w:rsidRPr="003D34C3" w14:paraId="73B2E38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42A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79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DE7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21F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3F7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499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C2A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346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224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6803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LR2</w:t>
            </w:r>
          </w:p>
        </w:tc>
      </w:tr>
      <w:tr w:rsidR="00923C5B" w:rsidRPr="003D34C3" w14:paraId="086512A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F88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20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1F4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9143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987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457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30D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458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73E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50D1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LF12</w:t>
            </w:r>
          </w:p>
        </w:tc>
      </w:tr>
      <w:tr w:rsidR="00923C5B" w:rsidRPr="003D34C3" w14:paraId="44702C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8CFC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73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805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3A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6B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3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766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617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678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BE3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PA4L</w:t>
            </w:r>
          </w:p>
        </w:tc>
      </w:tr>
      <w:tr w:rsidR="00923C5B" w:rsidRPr="003D34C3" w14:paraId="4C82985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CD3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4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182B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63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90C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381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B7C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66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760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EE0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L1B</w:t>
            </w:r>
          </w:p>
        </w:tc>
      </w:tr>
      <w:tr w:rsidR="00923C5B" w:rsidRPr="003D34C3" w14:paraId="2859AC5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A85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79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58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63B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2F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37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088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690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029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3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61E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R52K1</w:t>
            </w:r>
          </w:p>
        </w:tc>
      </w:tr>
      <w:tr w:rsidR="00923C5B" w:rsidRPr="003D34C3" w14:paraId="474CCA3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9CD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74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259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171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58A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371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47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691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44D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468F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ORM1</w:t>
            </w:r>
          </w:p>
        </w:tc>
      </w:tr>
      <w:tr w:rsidR="00923C5B" w:rsidRPr="003D34C3" w14:paraId="12C99BC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76A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44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FFF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73F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48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35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04D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726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58E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FA7E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LR5</w:t>
            </w:r>
          </w:p>
        </w:tc>
      </w:tr>
      <w:tr w:rsidR="00923C5B" w:rsidRPr="003D34C3" w14:paraId="3FFDDB4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98D4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88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E16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670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46A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314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90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84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DB0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A1C5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KG7</w:t>
            </w:r>
          </w:p>
        </w:tc>
      </w:tr>
      <w:tr w:rsidR="00923C5B" w:rsidRPr="003D34C3" w14:paraId="3341FEA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2B4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53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6D3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6F5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890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26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EEA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3976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01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51D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PARC</w:t>
            </w:r>
          </w:p>
        </w:tc>
      </w:tr>
      <w:tr w:rsidR="00923C5B" w:rsidRPr="003D34C3" w14:paraId="74FDD74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DA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27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37E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BEB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8E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196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254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159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6CD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F8E2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CF4</w:t>
            </w:r>
          </w:p>
        </w:tc>
      </w:tr>
      <w:tr w:rsidR="00923C5B" w:rsidRPr="003D34C3" w14:paraId="68C68B7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84F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8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06F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3F7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A43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72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16C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223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786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2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FBE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GS1</w:t>
            </w:r>
          </w:p>
        </w:tc>
      </w:tr>
      <w:tr w:rsidR="00923C5B" w:rsidRPr="003D34C3" w14:paraId="13EB2A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034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27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A48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F313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F9E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16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797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24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16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185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ORO2A</w:t>
            </w:r>
          </w:p>
        </w:tc>
      </w:tr>
      <w:tr w:rsidR="00923C5B" w:rsidRPr="003D34C3" w14:paraId="1D3E82F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63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37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950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0EA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0F9E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64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F9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245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450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2CAE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SP90AA6P</w:t>
            </w:r>
          </w:p>
        </w:tc>
      </w:tr>
      <w:tr w:rsidR="00923C5B" w:rsidRPr="003D34C3" w14:paraId="4B6A33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40E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3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CC2C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A41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305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146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1D8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292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1B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6E19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35A</w:t>
            </w:r>
          </w:p>
        </w:tc>
      </w:tr>
      <w:tr w:rsidR="00923C5B" w:rsidRPr="003D34C3" w14:paraId="4A2F911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326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8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B93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9C6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251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77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4B0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476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5E0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DAB4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LEC2D</w:t>
            </w:r>
          </w:p>
        </w:tc>
      </w:tr>
      <w:tr w:rsidR="00923C5B" w:rsidRPr="003D34C3" w14:paraId="726D35F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CF2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2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A21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48EF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1E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04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D2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572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0B2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867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XK</w:t>
            </w:r>
          </w:p>
        </w:tc>
      </w:tr>
      <w:tr w:rsidR="00923C5B" w:rsidRPr="003D34C3" w14:paraId="072EEA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BD0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0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FF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093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861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97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BE9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749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9EE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AC40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ADC1</w:t>
            </w:r>
          </w:p>
        </w:tc>
      </w:tr>
      <w:tr w:rsidR="00923C5B" w:rsidRPr="003D34C3" w14:paraId="52C36D5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446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0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FE3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7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CDB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BDA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953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C15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804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D8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146B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FF2</w:t>
            </w:r>
          </w:p>
        </w:tc>
      </w:tr>
      <w:tr w:rsidR="00923C5B" w:rsidRPr="003D34C3" w14:paraId="5919A6D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A0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87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DEF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255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3A5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820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864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157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481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D094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X</w:t>
            </w:r>
          </w:p>
        </w:tc>
      </w:tr>
      <w:tr w:rsidR="00923C5B" w:rsidRPr="003D34C3" w14:paraId="1B6E3F3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222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90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282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A5D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345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748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D26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346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30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868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CTA2-AS1</w:t>
            </w:r>
          </w:p>
        </w:tc>
      </w:tr>
      <w:tr w:rsidR="00923C5B" w:rsidRPr="003D34C3" w14:paraId="6E90D5E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B89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0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BF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C850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8AF4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92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8AD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494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F34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E4B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BP1</w:t>
            </w:r>
          </w:p>
        </w:tc>
      </w:tr>
      <w:tr w:rsidR="00923C5B" w:rsidRPr="003D34C3" w14:paraId="3F5DB16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9FD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9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CB6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941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05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91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E2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495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1D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8CF1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6-20</w:t>
            </w:r>
          </w:p>
        </w:tc>
      </w:tr>
      <w:tr w:rsidR="00923C5B" w:rsidRPr="003D34C3" w14:paraId="3B6C27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B5C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25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C77E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8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AF6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9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ED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65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289A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56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8DB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91DE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NKUR</w:t>
            </w:r>
          </w:p>
        </w:tc>
      </w:tr>
      <w:tr w:rsidR="00923C5B" w:rsidRPr="003D34C3" w14:paraId="1D80238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41A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85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4F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9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924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D4D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52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7C5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936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B7C3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843D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HLA-DPB1</w:t>
            </w:r>
          </w:p>
        </w:tc>
      </w:tr>
      <w:tr w:rsidR="00923C5B" w:rsidRPr="003D34C3" w14:paraId="3D6D19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F5B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3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890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0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171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5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271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289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49A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548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7E8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E69C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HGAP6</w:t>
            </w:r>
          </w:p>
        </w:tc>
      </w:tr>
      <w:tr w:rsidR="00923C5B" w:rsidRPr="003D34C3" w14:paraId="4D1D12E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D1A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69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2C5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B44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0A9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48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7B5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91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FC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43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IR186</w:t>
            </w:r>
          </w:p>
        </w:tc>
      </w:tr>
      <w:tr w:rsidR="00923C5B" w:rsidRPr="003D34C3" w14:paraId="5478763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BF3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63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2A0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8B7D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7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1A1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12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AED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962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648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374E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YHIN1</w:t>
            </w:r>
          </w:p>
        </w:tc>
      </w:tr>
      <w:tr w:rsidR="00923C5B" w:rsidRPr="003D34C3" w14:paraId="47F4B0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C13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29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5D6F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4E0C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10A3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085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1AF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07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5D0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867D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3</w:t>
            </w:r>
          </w:p>
        </w:tc>
      </w:tr>
      <w:tr w:rsidR="00923C5B" w:rsidRPr="003D34C3" w14:paraId="0308F67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C68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8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23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338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8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902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077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AD15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09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DD05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973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BCA5</w:t>
            </w:r>
          </w:p>
        </w:tc>
      </w:tr>
      <w:tr w:rsidR="00923C5B" w:rsidRPr="003D34C3" w14:paraId="20ACC7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0D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03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882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7A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05F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024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E53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232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507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CA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PL21P44</w:t>
            </w:r>
          </w:p>
        </w:tc>
      </w:tr>
      <w:tr w:rsidR="00923C5B" w:rsidRPr="003D34C3" w14:paraId="6281945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14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96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13C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1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C20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67B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98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9F9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33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3CF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E2A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VNN2</w:t>
            </w:r>
          </w:p>
        </w:tc>
      </w:tr>
      <w:tr w:rsidR="00923C5B" w:rsidRPr="003D34C3" w14:paraId="01048C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4A6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9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D43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D1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61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973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1BA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365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2CA4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5BF9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6-15</w:t>
            </w:r>
          </w:p>
        </w:tc>
      </w:tr>
      <w:tr w:rsidR="00923C5B" w:rsidRPr="003D34C3" w14:paraId="4D31CD6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B95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72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7DE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935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48D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972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FAB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366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50E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5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81D8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D24</w:t>
            </w:r>
          </w:p>
        </w:tc>
      </w:tr>
      <w:tr w:rsidR="00923C5B" w:rsidRPr="003D34C3" w14:paraId="72652B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126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79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99B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281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182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9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AC9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372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3D5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8A1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22A4</w:t>
            </w:r>
          </w:p>
        </w:tc>
      </w:tr>
      <w:tr w:rsidR="00923C5B" w:rsidRPr="003D34C3" w14:paraId="1964E2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B8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5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48D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8884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0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0D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957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0C4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404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CDC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8.1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53EB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NU5D-1</w:t>
            </w:r>
          </w:p>
        </w:tc>
      </w:tr>
      <w:tr w:rsidR="00923C5B" w:rsidRPr="003D34C3" w14:paraId="32EF90C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F7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90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EEA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2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2FE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2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1B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844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6F1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695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B9F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27C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KTR</w:t>
            </w:r>
          </w:p>
        </w:tc>
      </w:tr>
      <w:tr w:rsidR="00923C5B" w:rsidRPr="003D34C3" w14:paraId="607E9C76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DE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07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0293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AD0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BA7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77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7AE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87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7D9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0A8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IGLEC9</w:t>
            </w:r>
          </w:p>
        </w:tc>
      </w:tr>
      <w:tr w:rsidR="00923C5B" w:rsidRPr="003D34C3" w14:paraId="0240201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541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50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F5F5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84B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4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1D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737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6F7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967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3AD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6FB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ERPINE1</w:t>
            </w:r>
          </w:p>
        </w:tc>
      </w:tr>
      <w:tr w:rsidR="00923C5B" w:rsidRPr="003D34C3" w14:paraId="6D08387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BC1B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52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3352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792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2BD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58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3B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171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C55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C67D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OSPD1</w:t>
            </w:r>
          </w:p>
        </w:tc>
      </w:tr>
      <w:tr w:rsidR="00923C5B" w:rsidRPr="003D34C3" w14:paraId="3B4A2FA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AD7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66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40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463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99E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652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3C2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18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288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6DF1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JUN</w:t>
            </w:r>
          </w:p>
        </w:tc>
      </w:tr>
      <w:tr w:rsidR="00923C5B" w:rsidRPr="003D34C3" w14:paraId="4AD76D7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FF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70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8E59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3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B77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6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392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45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02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202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A12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E420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ZC2HC1A</w:t>
            </w:r>
          </w:p>
        </w:tc>
      </w:tr>
      <w:tr w:rsidR="00923C5B" w:rsidRPr="003D34C3" w14:paraId="7D0EC26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E67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8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B8F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96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64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585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D4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356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C9D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9FD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PR1</w:t>
            </w:r>
          </w:p>
        </w:tc>
      </w:tr>
      <w:tr w:rsidR="00923C5B" w:rsidRPr="003D34C3" w14:paraId="6957B4E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619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1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E3D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BF2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7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424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578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93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373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FE5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4C99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LRC4</w:t>
            </w:r>
          </w:p>
        </w:tc>
      </w:tr>
      <w:tr w:rsidR="00923C5B" w:rsidRPr="003D34C3" w14:paraId="5DADDB0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4AB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60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84C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7BE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6.8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328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521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37F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517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DE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54A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LR8</w:t>
            </w:r>
          </w:p>
        </w:tc>
      </w:tr>
      <w:tr w:rsidR="00923C5B" w:rsidRPr="003D34C3" w14:paraId="704B501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7BC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82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B81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80A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582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409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BF5C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802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19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D21E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CA1</w:t>
            </w:r>
          </w:p>
        </w:tc>
      </w:tr>
      <w:tr w:rsidR="00923C5B" w:rsidRPr="003D34C3" w14:paraId="7E100C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AD9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26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029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F4C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1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C8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406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CF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880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1EA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042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UMO4</w:t>
            </w:r>
          </w:p>
        </w:tc>
      </w:tr>
      <w:tr w:rsidR="00923C5B" w:rsidRPr="003D34C3" w14:paraId="1A797CE5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17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37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7C32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58F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3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6327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9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9F3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101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024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605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STM5</w:t>
            </w:r>
          </w:p>
        </w:tc>
      </w:tr>
      <w:tr w:rsidR="00923C5B" w:rsidRPr="003D34C3" w14:paraId="4A4A641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91E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8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0EA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B82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7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0EB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238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56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2338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E68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84A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LR10</w:t>
            </w:r>
          </w:p>
        </w:tc>
      </w:tr>
      <w:tr w:rsidR="00923C5B" w:rsidRPr="003D34C3" w14:paraId="74574E5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F92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472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5CC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F6B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4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A7D8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23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EF9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240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C4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3419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ECAB1</w:t>
            </w:r>
          </w:p>
        </w:tc>
      </w:tr>
      <w:tr w:rsidR="00923C5B" w:rsidRPr="003D34C3" w14:paraId="09984F8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14D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98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A21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3D11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A26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20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66B2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278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8C4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0EBF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MEM156</w:t>
            </w:r>
          </w:p>
        </w:tc>
      </w:tr>
      <w:tr w:rsidR="00923C5B" w:rsidRPr="003D34C3" w14:paraId="631EE3E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E97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2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627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438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7AC6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134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D54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493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A9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5FAA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S2R13</w:t>
            </w:r>
          </w:p>
        </w:tc>
      </w:tr>
      <w:tr w:rsidR="00923C5B" w:rsidRPr="003D34C3" w14:paraId="06A293A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A67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15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BA94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42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A6C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109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EF6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556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08C8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32A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BEND2</w:t>
            </w:r>
          </w:p>
        </w:tc>
      </w:tr>
      <w:tr w:rsidR="00923C5B" w:rsidRPr="003D34C3" w14:paraId="211C64D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7FC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09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BC05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F1E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7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3E99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104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5A5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568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439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0D8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M101B</w:t>
            </w:r>
          </w:p>
        </w:tc>
      </w:tr>
      <w:tr w:rsidR="00923C5B" w:rsidRPr="003D34C3" w14:paraId="0DCC02D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4DC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E94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094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.9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F24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7037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5C7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735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6D1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840D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S2R50</w:t>
            </w:r>
          </w:p>
        </w:tc>
      </w:tr>
      <w:tr w:rsidR="00923C5B" w:rsidRPr="003D34C3" w14:paraId="219967A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50B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21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A1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179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F7D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986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442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863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C92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ABFB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CTEX1D1</w:t>
            </w:r>
          </w:p>
        </w:tc>
      </w:tr>
      <w:tr w:rsidR="00923C5B" w:rsidRPr="003D34C3" w14:paraId="242DFA0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B71C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049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7B00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7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928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0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691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972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4FBE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9898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A9F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7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7A69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LC1A3</w:t>
            </w:r>
          </w:p>
        </w:tc>
      </w:tr>
      <w:tr w:rsidR="00923C5B" w:rsidRPr="003D34C3" w14:paraId="558BFA4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4B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696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39C0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691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D2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821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611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273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DC47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A87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YYR1</w:t>
            </w:r>
          </w:p>
        </w:tc>
      </w:tr>
      <w:tr w:rsidR="00923C5B" w:rsidRPr="003D34C3" w14:paraId="40EFA0D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C452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4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7176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8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9CA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46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8087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798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B7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331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4E72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4D86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LTCL1</w:t>
            </w:r>
          </w:p>
        </w:tc>
      </w:tr>
      <w:tr w:rsidR="00923C5B" w:rsidRPr="003D34C3" w14:paraId="519D4DB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A50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59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84D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9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F6EF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.8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008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643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938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712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634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A521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RMN</w:t>
            </w:r>
          </w:p>
        </w:tc>
      </w:tr>
      <w:tr w:rsidR="00923C5B" w:rsidRPr="003D34C3" w14:paraId="77ADFE9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C74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12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1A9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BCF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4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6EC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561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C5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914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32F4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94C3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X5</w:t>
            </w:r>
          </w:p>
        </w:tc>
      </w:tr>
      <w:tr w:rsidR="00923C5B" w:rsidRPr="003D34C3" w14:paraId="745052C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D0FF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22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A75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DC2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09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7EF7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54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BA2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96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A6C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9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4DF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RP12</w:t>
            </w:r>
          </w:p>
        </w:tc>
      </w:tr>
      <w:tr w:rsidR="00923C5B" w:rsidRPr="003D34C3" w14:paraId="7ABC570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87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0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8108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EAE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20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B81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499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5399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068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F21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2AA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A20</w:t>
            </w:r>
          </w:p>
        </w:tc>
      </w:tr>
      <w:tr w:rsidR="00923C5B" w:rsidRPr="003D34C3" w14:paraId="26668B8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D25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97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5F8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29B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35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632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44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A0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207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802F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C17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OC100132099</w:t>
            </w:r>
          </w:p>
        </w:tc>
      </w:tr>
      <w:tr w:rsidR="00923C5B" w:rsidRPr="003D34C3" w14:paraId="3FAAC93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2F5C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095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E7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2BE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51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0A3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38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0DB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360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660A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6536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CNJ2</w:t>
            </w:r>
          </w:p>
        </w:tc>
      </w:tr>
      <w:tr w:rsidR="00923C5B" w:rsidRPr="003D34C3" w14:paraId="50641F2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56C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8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26A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B1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2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3BDF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38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C59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46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D662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418B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THD1</w:t>
            </w:r>
          </w:p>
        </w:tc>
      </w:tr>
      <w:tr w:rsidR="00923C5B" w:rsidRPr="003D34C3" w14:paraId="23FF93EF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D22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47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4F6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F47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63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194C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335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54F8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468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32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AC33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TP4</w:t>
            </w:r>
          </w:p>
        </w:tc>
      </w:tr>
      <w:tr w:rsidR="00923C5B" w:rsidRPr="003D34C3" w14:paraId="08564DB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AFC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24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5C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EEFC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9.88E-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4B8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243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F3FE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693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37F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B36E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81</w:t>
            </w:r>
          </w:p>
        </w:tc>
      </w:tr>
      <w:tr w:rsidR="00923C5B" w:rsidRPr="003D34C3" w14:paraId="740EAE7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0C4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77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0D8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F3FD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190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86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9CCB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83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F7B9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69E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8</w:t>
            </w:r>
          </w:p>
        </w:tc>
      </w:tr>
      <w:tr w:rsidR="00923C5B" w:rsidRPr="003D34C3" w14:paraId="322B488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AB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707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47F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A56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C15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6176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27C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855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C0AF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D3D0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LT3</w:t>
            </w:r>
          </w:p>
        </w:tc>
      </w:tr>
      <w:tr w:rsidR="00923C5B" w:rsidRPr="003D34C3" w14:paraId="125372B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B31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15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95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223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32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6131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945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1965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DEB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2F2A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2RY12</w:t>
            </w:r>
          </w:p>
        </w:tc>
      </w:tr>
      <w:tr w:rsidR="00923C5B" w:rsidRPr="003D34C3" w14:paraId="4380C52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3C6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559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1BF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C92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CF45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99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799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28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B9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3E3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NR4A2</w:t>
            </w:r>
          </w:p>
        </w:tc>
      </w:tr>
      <w:tr w:rsidR="00923C5B" w:rsidRPr="003D34C3" w14:paraId="5246362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748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264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44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564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4A6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955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172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389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553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8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0700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YP4F3</w:t>
            </w:r>
          </w:p>
        </w:tc>
      </w:tr>
      <w:tr w:rsidR="00923C5B" w:rsidRPr="003D34C3" w14:paraId="7A83209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925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2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CBE1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4E10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A9D1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946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A693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10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3D4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8305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YG1</w:t>
            </w:r>
          </w:p>
        </w:tc>
      </w:tr>
      <w:tr w:rsidR="00923C5B" w:rsidRPr="003D34C3" w14:paraId="039D5D4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545E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38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75F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F130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7B4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940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880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26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D0A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17049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R160</w:t>
            </w:r>
          </w:p>
        </w:tc>
      </w:tr>
      <w:tr w:rsidR="00923C5B" w:rsidRPr="003D34C3" w14:paraId="310EE28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09F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46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B0D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2F0B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0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9CC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926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64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461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77F7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1448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BCEL</w:t>
            </w:r>
          </w:p>
        </w:tc>
      </w:tr>
      <w:tr w:rsidR="00923C5B" w:rsidRPr="003D34C3" w14:paraId="0282C96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46B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170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96E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0DD5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8F5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817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B48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2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EFB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569A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RYZ</w:t>
            </w:r>
          </w:p>
        </w:tc>
      </w:tr>
      <w:tr w:rsidR="00923C5B" w:rsidRPr="003D34C3" w14:paraId="36E33D9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5C5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05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B1D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5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CBB8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2DE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794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2E7D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777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645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9490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TON2</w:t>
            </w:r>
          </w:p>
        </w:tc>
      </w:tr>
      <w:tr w:rsidR="00923C5B" w:rsidRPr="003D34C3" w14:paraId="514BF0A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F0F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46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A7B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78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1613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725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A6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9417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868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4624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FAR2</w:t>
            </w:r>
          </w:p>
        </w:tc>
      </w:tr>
      <w:tr w:rsidR="00923C5B" w:rsidRPr="003D34C3" w14:paraId="5DC0F7C3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AFCF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140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986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C8CF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924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66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AF1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075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696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EB70C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IRF1</w:t>
            </w:r>
          </w:p>
        </w:tc>
      </w:tr>
      <w:tr w:rsidR="00923C5B" w:rsidRPr="003D34C3" w14:paraId="6F92474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DDAB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71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C876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279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AB34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628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C9DF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172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4A0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1.0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A191D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TY</w:t>
            </w:r>
          </w:p>
        </w:tc>
      </w:tr>
      <w:tr w:rsidR="00923C5B" w:rsidRPr="003D34C3" w14:paraId="585A822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61F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59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A0D6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7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2302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1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DC69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60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8962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234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617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3E4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XA3</w:t>
            </w:r>
          </w:p>
        </w:tc>
      </w:tr>
      <w:tr w:rsidR="00923C5B" w:rsidRPr="003D34C3" w14:paraId="3BE7EA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00F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759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C3E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8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37F6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AB65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492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1ABB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49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5D80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97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DA67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GALS2</w:t>
            </w:r>
          </w:p>
        </w:tc>
      </w:tr>
      <w:tr w:rsidR="00923C5B" w:rsidRPr="003D34C3" w14:paraId="79E8E1D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CCC8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538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707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9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D6BE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2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911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327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B374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886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5B99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3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F067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KLRG1</w:t>
            </w:r>
          </w:p>
        </w:tc>
      </w:tr>
      <w:tr w:rsidR="00923C5B" w:rsidRPr="003D34C3" w14:paraId="3209906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C0B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84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4DD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0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9E6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168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223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5636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132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577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25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E77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EPCAM</w:t>
            </w:r>
          </w:p>
        </w:tc>
      </w:tr>
      <w:tr w:rsidR="00923C5B" w:rsidRPr="003D34C3" w14:paraId="6FB99F49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5A6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289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073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CE3C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BCED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145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F8B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31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029E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D5C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LIPN</w:t>
            </w:r>
          </w:p>
        </w:tc>
      </w:tr>
      <w:tr w:rsidR="00923C5B" w:rsidRPr="003D34C3" w14:paraId="1E1F102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0A0B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19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72C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0D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31C9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5106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18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05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A8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5.1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7810F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6-24</w:t>
            </w:r>
          </w:p>
        </w:tc>
      </w:tr>
      <w:tr w:rsidR="00923C5B" w:rsidRPr="003D34C3" w14:paraId="5884331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AF9F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071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434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F10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65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084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07A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457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E2A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0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E21D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TP1B1</w:t>
            </w:r>
          </w:p>
        </w:tc>
      </w:tr>
      <w:tr w:rsidR="00923C5B" w:rsidRPr="003D34C3" w14:paraId="25C5A7C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967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29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57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1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A636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48BA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064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B3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503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DD8B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F38E0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S2R46</w:t>
            </w:r>
          </w:p>
        </w:tc>
      </w:tr>
      <w:tr w:rsidR="00923C5B" w:rsidRPr="003D34C3" w14:paraId="3E6F680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D5F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820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0A1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59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3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FE68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501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C6B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623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8101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DF011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RP15</w:t>
            </w:r>
          </w:p>
        </w:tc>
      </w:tr>
      <w:tr w:rsidR="00923C5B" w:rsidRPr="003D34C3" w14:paraId="0D6334F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F88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432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512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2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ED2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4D76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951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4E2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767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B0FC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3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9F907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IWIL4</w:t>
            </w:r>
          </w:p>
        </w:tc>
      </w:tr>
      <w:tr w:rsidR="00923C5B" w:rsidRPr="003D34C3" w14:paraId="7F8B6EC4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2F29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323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274E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3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BDC8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6C36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91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373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4856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B859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80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064E5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LN</w:t>
            </w:r>
          </w:p>
        </w:tc>
      </w:tr>
      <w:tr w:rsidR="00923C5B" w:rsidRPr="003D34C3" w14:paraId="4E125E7B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563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820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C6FF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0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FDAA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3170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813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08E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087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E5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BFA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NORD115-33</w:t>
            </w:r>
          </w:p>
        </w:tc>
      </w:tr>
      <w:tr w:rsidR="00923C5B" w:rsidRPr="003D34C3" w14:paraId="516759AC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F755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967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5709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E62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596A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786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02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149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D830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0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7CD9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SGMS2</w:t>
            </w:r>
          </w:p>
        </w:tc>
      </w:tr>
      <w:tr w:rsidR="00923C5B" w:rsidRPr="003D34C3" w14:paraId="4A2BEA3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7F5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377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B42D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4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F720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47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DE3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768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7FC7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191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D06D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6D5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GLYRP1</w:t>
            </w:r>
          </w:p>
        </w:tc>
      </w:tr>
      <w:tr w:rsidR="00923C5B" w:rsidRPr="003D34C3" w14:paraId="41A545F0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515A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75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B663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5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CB2E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7415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664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2C47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431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871A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D251A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RBP7</w:t>
            </w:r>
          </w:p>
        </w:tc>
      </w:tr>
      <w:tr w:rsidR="00923C5B" w:rsidRPr="003D34C3" w14:paraId="49B8ABB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ECD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612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1E5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BFC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FAA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591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BA05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599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29C6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4.22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8FE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TAS2R19</w:t>
            </w:r>
          </w:p>
        </w:tc>
      </w:tr>
      <w:tr w:rsidR="00923C5B" w:rsidRPr="003D34C3" w14:paraId="0329DB2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0960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617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8386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1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8813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EA0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8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DA7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10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DB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69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971A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LDH1A1</w:t>
            </w:r>
          </w:p>
        </w:tc>
      </w:tr>
      <w:tr w:rsidR="00923C5B" w:rsidRPr="003D34C3" w14:paraId="02E476F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925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8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96A79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6985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E5F1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575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23B3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34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6624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28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4372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MD</w:t>
            </w:r>
          </w:p>
        </w:tc>
      </w:tr>
      <w:tr w:rsidR="00923C5B" w:rsidRPr="003D34C3" w14:paraId="5B1449AA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574A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220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A24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5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6617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542B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551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E48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689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63FF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4796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RG1</w:t>
            </w:r>
          </w:p>
        </w:tc>
      </w:tr>
      <w:tr w:rsidR="00923C5B" w:rsidRPr="003D34C3" w14:paraId="24B65CA8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AE87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8984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9BD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6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842D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5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869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499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0CD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810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3ED1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5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A9FEE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PADI4</w:t>
            </w:r>
          </w:p>
        </w:tc>
      </w:tr>
      <w:tr w:rsidR="00923C5B" w:rsidRPr="003D34C3" w14:paraId="3E5AAAF2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D61C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0169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D44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D11E6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45AB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407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977E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019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A8E3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0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EF35B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MPO</w:t>
            </w:r>
          </w:p>
        </w:tc>
      </w:tr>
      <w:tr w:rsidR="00923C5B" w:rsidRPr="003D34C3" w14:paraId="64A005BD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CEB4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76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6CDF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C6B92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2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A198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40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F482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02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06E8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7.34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C9013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USP9Y</w:t>
            </w:r>
          </w:p>
        </w:tc>
      </w:tr>
      <w:tr w:rsidR="00923C5B" w:rsidRPr="003D34C3" w14:paraId="00E0C5C7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FF8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79348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F85AD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79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8416B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2A49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2.4392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07B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054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492D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6.36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277F4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ANKRD22</w:t>
            </w:r>
          </w:p>
        </w:tc>
      </w:tr>
      <w:tr w:rsidR="00923C5B" w:rsidRPr="003D34C3" w14:paraId="56A62861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019C4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562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5010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3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175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4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AE9C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56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718A3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135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F88A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11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37902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CTSL</w:t>
            </w:r>
          </w:p>
        </w:tc>
      </w:tr>
      <w:tr w:rsidR="00923C5B" w:rsidRPr="003D34C3" w14:paraId="6C843BCE" w14:textId="77777777" w:rsidTr="00923C5B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7E53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81803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1FA07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4.88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1A01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1.66E-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8032C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2.4316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EA73E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-3.6226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E3E5" w14:textId="77777777" w:rsidR="00923C5B" w:rsidRPr="003D34C3" w:rsidRDefault="00923C5B" w:rsidP="00923C5B">
            <w:pPr>
              <w:adjustRightInd/>
              <w:snapToGrid/>
              <w:spacing w:after="0"/>
              <w:jc w:val="right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3.43E-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D9118" w14:textId="77777777" w:rsidR="00923C5B" w:rsidRPr="003D34C3" w:rsidRDefault="00923C5B" w:rsidP="00923C5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SimSun" w:hAnsi="Times New Roman" w:cs="Times New Roman"/>
                <w:color w:val="000000"/>
                <w:sz w:val="13"/>
                <w:szCs w:val="13"/>
              </w:rPr>
              <w:t>GPX1</w:t>
            </w:r>
          </w:p>
        </w:tc>
      </w:tr>
    </w:tbl>
    <w:p w14:paraId="27F731DE" w14:textId="77777777" w:rsidR="003D0CE8" w:rsidRPr="003D34C3" w:rsidRDefault="003D0CE8" w:rsidP="00295577">
      <w:pPr>
        <w:spacing w:line="480" w:lineRule="auto"/>
        <w:jc w:val="both"/>
        <w:rPr>
          <w:rFonts w:ascii="Times New Roman" w:eastAsiaTheme="minorEastAsia" w:hAnsi="Times New Roman" w:cs="Times New Roman"/>
          <w:iCs/>
          <w:color w:val="000000"/>
          <w:sz w:val="13"/>
          <w:szCs w:val="13"/>
        </w:rPr>
      </w:pPr>
    </w:p>
    <w:p w14:paraId="5140D801" w14:textId="77777777" w:rsidR="00295577" w:rsidRPr="003D34C3" w:rsidRDefault="007D4EE9" w:rsidP="00295577">
      <w:pPr>
        <w:spacing w:line="480" w:lineRule="auto"/>
        <w:jc w:val="both"/>
        <w:rPr>
          <w:rFonts w:ascii="Times New Roman" w:hAnsi="Times New Roman" w:cs="Times New Roman"/>
          <w:bCs/>
          <w:color w:val="000000"/>
          <w:sz w:val="13"/>
          <w:szCs w:val="13"/>
        </w:rPr>
      </w:pPr>
      <w:r w:rsidRPr="003D34C3">
        <w:rPr>
          <w:rFonts w:ascii="Times New Roman" w:hAnsi="Times New Roman" w:cs="Times New Roman" w:hint="eastAsia"/>
          <w:bCs/>
          <w:color w:val="000000"/>
          <w:sz w:val="13"/>
          <w:szCs w:val="13"/>
        </w:rPr>
        <w:t>Table S3</w:t>
      </w:r>
      <w:r w:rsidR="00D8781E" w:rsidRPr="003D34C3">
        <w:rPr>
          <w:rFonts w:ascii="Times New Roman" w:hAnsi="Times New Roman" w:cs="Times New Roman" w:hint="eastAsia"/>
          <w:bCs/>
          <w:color w:val="000000"/>
          <w:sz w:val="13"/>
          <w:szCs w:val="13"/>
        </w:rPr>
        <w:t xml:space="preserve"> Enrichment analysis results of blue module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52"/>
        <w:gridCol w:w="1441"/>
        <w:gridCol w:w="1728"/>
        <w:gridCol w:w="1008"/>
        <w:gridCol w:w="1262"/>
        <w:gridCol w:w="1121"/>
        <w:gridCol w:w="1121"/>
      </w:tblGrid>
      <w:tr w:rsidR="00CC2FB6" w:rsidRPr="003D34C3" w14:paraId="11ABF29B" w14:textId="77777777" w:rsidTr="00475623">
        <w:trPr>
          <w:trHeight w:val="580"/>
          <w:tblHeader/>
          <w:jc w:val="center"/>
        </w:trPr>
        <w:tc>
          <w:tcPr>
            <w:tcW w:w="1152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B8DB5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Ontology</w:t>
            </w:r>
          </w:p>
        </w:tc>
        <w:tc>
          <w:tcPr>
            <w:tcW w:w="144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82F7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ID</w:t>
            </w:r>
          </w:p>
        </w:tc>
        <w:tc>
          <w:tcPr>
            <w:tcW w:w="1728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1085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Description</w:t>
            </w:r>
          </w:p>
        </w:tc>
        <w:tc>
          <w:tcPr>
            <w:tcW w:w="1008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91EC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eneRatio</w:t>
            </w:r>
          </w:p>
        </w:tc>
        <w:tc>
          <w:tcPr>
            <w:tcW w:w="1262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FD00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gRatio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6F4B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value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71A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.adjust</w:t>
            </w:r>
          </w:p>
        </w:tc>
      </w:tr>
      <w:tr w:rsidR="00CC2FB6" w:rsidRPr="003D34C3" w14:paraId="646FDD6F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DD1C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D228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2181</w:t>
            </w:r>
          </w:p>
        </w:tc>
        <w:tc>
          <w:tcPr>
            <w:tcW w:w="1728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1BCE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ytoplasmic translation</w:t>
            </w:r>
          </w:p>
        </w:tc>
        <w:tc>
          <w:tcPr>
            <w:tcW w:w="1008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9B8E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1/172</w:t>
            </w:r>
          </w:p>
        </w:tc>
        <w:tc>
          <w:tcPr>
            <w:tcW w:w="1262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13F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46/18800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3E47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.69e-34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B5D7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06e-30</w:t>
            </w:r>
          </w:p>
        </w:tc>
      </w:tr>
      <w:tr w:rsidR="00CC2FB6" w:rsidRPr="003D34C3" w14:paraId="694A4A50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CD7B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DBF9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42254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B46B7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ribosome biogenesis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ABE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4/172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48DF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04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6578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.47e-16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BA7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8.65e-13</w:t>
            </w:r>
          </w:p>
        </w:tc>
      </w:tr>
      <w:tr w:rsidR="00CC2FB6" w:rsidRPr="003D34C3" w14:paraId="25DF8D0F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D765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132F4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22613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9EB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ribonucleoprotein complex biogenesis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2D2A4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6/172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79B7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48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425C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.7e-1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A45AA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.08e-11</w:t>
            </w:r>
          </w:p>
        </w:tc>
      </w:tr>
      <w:tr w:rsidR="00CC2FB6" w:rsidRPr="003D34C3" w14:paraId="6BA54836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34D7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0BAD5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6364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C51FA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rRNA processing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19A1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9/172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6B7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26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C17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67e-13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427B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78e-10</w:t>
            </w:r>
          </w:p>
        </w:tc>
      </w:tr>
      <w:tr w:rsidR="00CC2FB6" w:rsidRPr="003D34C3" w14:paraId="394ADCBE" w14:textId="77777777" w:rsidTr="00475623">
        <w:trPr>
          <w:trHeight w:val="575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0358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375C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16072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95FE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rRNA metabolic process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1054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0/172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240B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64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91E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.32e-13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B8DC7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31e-10</w:t>
            </w:r>
          </w:p>
        </w:tc>
      </w:tr>
      <w:tr w:rsidR="00CC2FB6" w:rsidRPr="003D34C3" w14:paraId="48F355A7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3298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C3AD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22626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92E8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ytosolic ribosom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BD42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8/176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5C80A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2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7D72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89e-3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539B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9.83e-32</w:t>
            </w:r>
          </w:p>
        </w:tc>
      </w:tr>
      <w:tr w:rsidR="00CC2FB6" w:rsidRPr="003D34C3" w14:paraId="155A073D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C867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9DDF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44391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683E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ribosomal subunit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E65D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0/176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6DDA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78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207A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9.3e-3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EC6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58e-27</w:t>
            </w:r>
          </w:p>
        </w:tc>
      </w:tr>
      <w:tr w:rsidR="00CC2FB6" w:rsidRPr="003D34C3" w14:paraId="6115C6BF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4696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B8D4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584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9004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ribosom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FB307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1/176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21FC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29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87F9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09e-27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287E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24e-25</w:t>
            </w:r>
          </w:p>
        </w:tc>
      </w:tr>
      <w:tr w:rsidR="00CC2FB6" w:rsidRPr="003D34C3" w14:paraId="4087EA75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6EF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B006C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22627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C062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ytosolic small ribosomal subunit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4D49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4/176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D920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3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091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8.23e-19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D984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e-17</w:t>
            </w:r>
          </w:p>
        </w:tc>
      </w:tr>
      <w:tr w:rsidR="00CC2FB6" w:rsidRPr="003D34C3" w14:paraId="149AF1C9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A5E5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25FF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2262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936B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ytosolic large ribosomal subunit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4E11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4/176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C550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8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A05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9.48e-17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22FA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.45e-15</w:t>
            </w:r>
          </w:p>
        </w:tc>
      </w:tr>
      <w:tr w:rsidR="00CC2FB6" w:rsidRPr="003D34C3" w14:paraId="270E973A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A76E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F3FF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373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94A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structural constituent of ribosom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8E9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9/169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609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81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F847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.78e-28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0214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81e-25</w:t>
            </w:r>
          </w:p>
        </w:tc>
      </w:tr>
      <w:tr w:rsidR="00CC2FB6" w:rsidRPr="003D34C3" w14:paraId="6FAC6F48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5D5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6BC0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19843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96E4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rRNA binding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88A0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8/169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458DB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6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19E6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56e-07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5BA65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24e-05</w:t>
            </w:r>
          </w:p>
        </w:tc>
      </w:tr>
      <w:tr w:rsidR="00CC2FB6" w:rsidRPr="003D34C3" w14:paraId="12E0764A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1F0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0615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3069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27F9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TPase regulator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FCC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6/169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1D2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88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74A7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14e-05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16C9C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10</w:t>
            </w:r>
          </w:p>
        </w:tc>
      </w:tr>
      <w:tr w:rsidR="00CC2FB6" w:rsidRPr="003D34C3" w14:paraId="78A8236A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6B1A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A131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60589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9F38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nucleoside-triphosphatase regulator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3E8B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6/169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9179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88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9CA9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14e-05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D4C6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10</w:t>
            </w:r>
          </w:p>
        </w:tc>
      </w:tr>
      <w:tr w:rsidR="00CC2FB6" w:rsidRPr="003D34C3" w14:paraId="4F65A466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3953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034A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813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FA934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ranslation factor activity, RNA binding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B09E2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/169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6DC5A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84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0137C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21e-05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83BA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10</w:t>
            </w:r>
          </w:p>
        </w:tc>
      </w:tr>
      <w:tr w:rsidR="00CC2FB6" w:rsidRPr="003D34C3" w14:paraId="7B74E802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CD6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39A1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301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A4EE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Ribosom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0B2E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9/104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C255B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58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1DB04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06e-26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C02D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.16e-24</w:t>
            </w:r>
          </w:p>
        </w:tc>
      </w:tr>
      <w:tr w:rsidR="00CC2FB6" w:rsidRPr="003D34C3" w14:paraId="2C76727F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59DFF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B107C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5171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43E84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oronavirus disease - COVID-19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EFCC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8/104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472A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32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3D05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66e-2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4C64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69e-18</w:t>
            </w:r>
          </w:p>
        </w:tc>
      </w:tr>
      <w:tr w:rsidR="00CC2FB6" w:rsidRPr="003D34C3" w14:paraId="494C1802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3458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F529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521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13390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rostate cancer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4160B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/104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E923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97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C293C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2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6DA29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150</w:t>
            </w:r>
          </w:p>
        </w:tc>
      </w:tr>
      <w:tr w:rsidR="00CC2FB6" w:rsidRPr="003D34C3" w14:paraId="1DAFD161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D8A6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1C91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1521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1AC5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EGFR tyrosine kinase inhibitor resistanc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E1C6A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/104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4E3ED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9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D7A3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5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54835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245</w:t>
            </w:r>
          </w:p>
        </w:tc>
      </w:tr>
      <w:tr w:rsidR="00CC2FB6" w:rsidRPr="003D34C3" w14:paraId="6F413866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2B95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4FFEC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493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ABFE7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rowth hormone synthesis, secretion and action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0B91E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/104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A7038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20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D04A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8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6665A" w14:textId="77777777" w:rsidR="00CC2FB6" w:rsidRPr="003D34C3" w:rsidRDefault="00CC2FB6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329</w:t>
            </w:r>
          </w:p>
        </w:tc>
      </w:tr>
    </w:tbl>
    <w:p w14:paraId="341D999E" w14:textId="77777777" w:rsidR="00D425C2" w:rsidRPr="003D34C3" w:rsidRDefault="00D425C2" w:rsidP="00295577">
      <w:pPr>
        <w:spacing w:line="480" w:lineRule="auto"/>
        <w:jc w:val="both"/>
        <w:rPr>
          <w:rFonts w:ascii="Times New Roman" w:hAnsi="Times New Roman" w:cs="Times New Roman"/>
          <w:bCs/>
          <w:color w:val="000000"/>
          <w:sz w:val="13"/>
          <w:szCs w:val="13"/>
        </w:rPr>
      </w:pPr>
    </w:p>
    <w:p w14:paraId="6E9AFFE9" w14:textId="77777777" w:rsidR="000464AA" w:rsidRPr="003D34C3" w:rsidRDefault="000464AA" w:rsidP="00295577">
      <w:pPr>
        <w:spacing w:line="480" w:lineRule="auto"/>
        <w:jc w:val="both"/>
        <w:rPr>
          <w:rFonts w:ascii="Times New Roman" w:hAnsi="Times New Roman" w:cs="Times New Roman"/>
          <w:bCs/>
          <w:color w:val="000000"/>
          <w:sz w:val="13"/>
          <w:szCs w:val="13"/>
        </w:rPr>
      </w:pPr>
      <w:r w:rsidRPr="003D34C3">
        <w:rPr>
          <w:rFonts w:ascii="Times New Roman" w:hAnsi="Times New Roman" w:cs="Times New Roman" w:hint="eastAsia"/>
          <w:bCs/>
          <w:color w:val="000000"/>
          <w:sz w:val="13"/>
          <w:szCs w:val="13"/>
        </w:rPr>
        <w:t xml:space="preserve">Table S4 Enrichment analysis </w:t>
      </w:r>
      <w:r w:rsidR="00272521" w:rsidRPr="003D34C3">
        <w:rPr>
          <w:rFonts w:ascii="Times New Roman" w:hAnsi="Times New Roman" w:cs="Times New Roman" w:hint="eastAsia"/>
          <w:bCs/>
          <w:color w:val="000000"/>
          <w:sz w:val="13"/>
          <w:szCs w:val="13"/>
        </w:rPr>
        <w:t xml:space="preserve">results </w:t>
      </w:r>
      <w:r w:rsidRPr="003D34C3">
        <w:rPr>
          <w:rFonts w:ascii="Times New Roman" w:hAnsi="Times New Roman" w:cs="Times New Roman" w:hint="eastAsia"/>
          <w:bCs/>
          <w:color w:val="000000"/>
          <w:sz w:val="13"/>
          <w:szCs w:val="13"/>
        </w:rPr>
        <w:t>of brown module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52"/>
        <w:gridCol w:w="1441"/>
        <w:gridCol w:w="1728"/>
        <w:gridCol w:w="1008"/>
        <w:gridCol w:w="1262"/>
        <w:gridCol w:w="1121"/>
        <w:gridCol w:w="1041"/>
      </w:tblGrid>
      <w:tr w:rsidR="000464AA" w:rsidRPr="003D34C3" w14:paraId="1BC0FF6A" w14:textId="77777777" w:rsidTr="00475623">
        <w:trPr>
          <w:trHeight w:val="580"/>
          <w:tblHeader/>
          <w:jc w:val="center"/>
        </w:trPr>
        <w:tc>
          <w:tcPr>
            <w:tcW w:w="1152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892B8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Ontology</w:t>
            </w:r>
          </w:p>
        </w:tc>
        <w:tc>
          <w:tcPr>
            <w:tcW w:w="144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1671A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ID</w:t>
            </w:r>
          </w:p>
        </w:tc>
        <w:tc>
          <w:tcPr>
            <w:tcW w:w="1728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0425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Description</w:t>
            </w:r>
          </w:p>
        </w:tc>
        <w:tc>
          <w:tcPr>
            <w:tcW w:w="1008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4E60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eneRatio</w:t>
            </w:r>
          </w:p>
        </w:tc>
        <w:tc>
          <w:tcPr>
            <w:tcW w:w="1262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1AEA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gRatio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7FB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value</w:t>
            </w:r>
          </w:p>
        </w:tc>
        <w:tc>
          <w:tcPr>
            <w:tcW w:w="104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1665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.adjust</w:t>
            </w:r>
          </w:p>
        </w:tc>
      </w:tr>
      <w:tr w:rsidR="000464AA" w:rsidRPr="003D34C3" w14:paraId="779206B1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422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C9D7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2181</w:t>
            </w:r>
          </w:p>
        </w:tc>
        <w:tc>
          <w:tcPr>
            <w:tcW w:w="1728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CD66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ytoplasmic translation</w:t>
            </w:r>
          </w:p>
        </w:tc>
        <w:tc>
          <w:tcPr>
            <w:tcW w:w="1008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47142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/37</w:t>
            </w:r>
          </w:p>
        </w:tc>
        <w:tc>
          <w:tcPr>
            <w:tcW w:w="1262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9DB7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46/18800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4A8E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9.41e-06</w:t>
            </w:r>
          </w:p>
        </w:tc>
        <w:tc>
          <w:tcPr>
            <w:tcW w:w="104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FEBB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57</w:t>
            </w:r>
          </w:p>
        </w:tc>
      </w:tr>
      <w:tr w:rsidR="000464AA" w:rsidRPr="003D34C3" w14:paraId="3BA48978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7BE3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39C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6119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828D2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oxidative phosphorylation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2AE5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/3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583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39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C15E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2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24C4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472</w:t>
            </w:r>
          </w:p>
        </w:tc>
      </w:tr>
      <w:tr w:rsidR="000464AA" w:rsidRPr="003D34C3" w14:paraId="4C1E902F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AA65A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C887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18202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AFDF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eptidyl-histidine modification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CC47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/3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8FE6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3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05E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3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B5B5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584</w:t>
            </w:r>
          </w:p>
        </w:tc>
      </w:tr>
      <w:tr w:rsidR="000464AA" w:rsidRPr="003D34C3" w14:paraId="3E24BBF1" w14:textId="77777777" w:rsidTr="00475623">
        <w:trPr>
          <w:trHeight w:val="575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E341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13F1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906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EC61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aerobic respiration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29E6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/3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294E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87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82FF2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5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44DA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731</w:t>
            </w:r>
          </w:p>
        </w:tc>
      </w:tr>
      <w:tr w:rsidR="000464AA" w:rsidRPr="003D34C3" w14:paraId="36EEF039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ADB1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34F88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42773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ECFE6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ATP synthesis coupled electron transport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8CF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3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D999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92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B38B5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8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B70B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786</w:t>
            </w:r>
          </w:p>
        </w:tc>
      </w:tr>
      <w:tr w:rsidR="000464AA" w:rsidRPr="003D34C3" w14:paraId="1DF2C510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27DD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97B8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98798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35E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itochondrial protein-containing complex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894E6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/4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003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81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519F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3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1DB32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77</w:t>
            </w:r>
          </w:p>
        </w:tc>
      </w:tr>
      <w:tr w:rsidR="000464AA" w:rsidRPr="003D34C3" w14:paraId="08AD41B7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EBDA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493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34709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9AC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ethylosom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7335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/4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285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2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9615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3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9715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77</w:t>
            </w:r>
          </w:p>
        </w:tc>
      </w:tr>
      <w:tr w:rsidR="000464AA" w:rsidRPr="003D34C3" w14:paraId="661FDE4E" w14:textId="77777777" w:rsidTr="00475623">
        <w:trPr>
          <w:trHeight w:val="575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EC4AC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BE75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9880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650C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inner mitochondrial membrane protein complex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C792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/4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0369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55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C0B62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3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B39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77</w:t>
            </w:r>
          </w:p>
        </w:tc>
      </w:tr>
      <w:tr w:rsidR="000464AA" w:rsidRPr="003D34C3" w14:paraId="41BAE186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03B9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9EC5C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5852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D78B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eukaryotic translation initiation factor 3 complex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DB31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/4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522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5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5EE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4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22C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77</w:t>
            </w:r>
          </w:p>
        </w:tc>
      </w:tr>
      <w:tr w:rsidR="000464AA" w:rsidRPr="003D34C3" w14:paraId="7C1873A1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9D5C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3976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3329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53BF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eukaryotic 48S preinitiation complex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A46D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/4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DD88A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5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905F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4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BAC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77</w:t>
            </w:r>
          </w:p>
        </w:tc>
      </w:tr>
      <w:tr w:rsidR="000464AA" w:rsidRPr="003D34C3" w14:paraId="18A17376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8D3A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DC58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51087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EB30A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haperone binding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763E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3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10DA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6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6A7DA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14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20F4A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730</w:t>
            </w:r>
          </w:p>
        </w:tc>
      </w:tr>
      <w:tr w:rsidR="000464AA" w:rsidRPr="003D34C3" w14:paraId="29806585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726B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54B2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8137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80C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NADH dehydrogenase (ubiquinone)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6D33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/3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205B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2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1959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34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5B65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730</w:t>
            </w:r>
          </w:p>
        </w:tc>
      </w:tr>
      <w:tr w:rsidR="000464AA" w:rsidRPr="003D34C3" w14:paraId="24DEDBD7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3713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B12EA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50136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15CD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NADH dehydrogenase (quinone)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4A3E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/3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0233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3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4CAF5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36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ACCC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730</w:t>
            </w:r>
          </w:p>
        </w:tc>
      </w:tr>
      <w:tr w:rsidR="000464AA" w:rsidRPr="003D34C3" w14:paraId="3E8BD087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4900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592D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3954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E1998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NADH dehydrogenase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A28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/3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EF0E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5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B9C4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39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9CD8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730</w:t>
            </w:r>
          </w:p>
        </w:tc>
      </w:tr>
      <w:tr w:rsidR="000464AA" w:rsidRPr="003D34C3" w14:paraId="1D52077C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B9E8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CEEC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395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B39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NAD(P)H dehydrogenase (quinone)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62C8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/3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556D8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5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5B3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39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F53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730</w:t>
            </w:r>
          </w:p>
        </w:tc>
      </w:tr>
      <w:tr w:rsidR="000464AA" w:rsidRPr="003D34C3" w14:paraId="27E1F4AA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5D9B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F229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019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FE416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Oxidative phosphorylation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EDE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D269C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34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F317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25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AB4A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696</w:t>
            </w:r>
          </w:p>
        </w:tc>
      </w:tr>
      <w:tr w:rsidR="000464AA" w:rsidRPr="003D34C3" w14:paraId="67718948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3F0D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BC5E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5014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3AED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Amyotrophic lateral sclerosis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7675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/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44A8D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64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CC3D0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58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CC1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803</w:t>
            </w:r>
          </w:p>
        </w:tc>
      </w:tr>
      <w:tr w:rsidR="000464AA" w:rsidRPr="003D34C3" w14:paraId="2CB7FB55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7896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AB56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5208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4959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hemical carcinogenesis - reactive oxygen species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AAC1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39CA2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23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CC99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103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F9946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803</w:t>
            </w:r>
          </w:p>
        </w:tc>
      </w:tr>
      <w:tr w:rsidR="000464AA" w:rsidRPr="003D34C3" w14:paraId="553192A5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AABF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02412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4714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B9B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hermogenesis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0F45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C506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32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E53DE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115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4399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803</w:t>
            </w:r>
          </w:p>
        </w:tc>
      </w:tr>
      <w:tr w:rsidR="000464AA" w:rsidRPr="003D34C3" w14:paraId="05245AFF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3A067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6ECC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5012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911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arkinson diseas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A879B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108E4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66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0CE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166</w:t>
            </w:r>
          </w:p>
        </w:tc>
        <w:tc>
          <w:tcPr>
            <w:tcW w:w="104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3643" w14:textId="77777777" w:rsidR="000464AA" w:rsidRPr="003D34C3" w:rsidRDefault="000464AA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829</w:t>
            </w:r>
          </w:p>
        </w:tc>
      </w:tr>
    </w:tbl>
    <w:p w14:paraId="5EC39405" w14:textId="77777777" w:rsidR="000464AA" w:rsidRPr="003D34C3" w:rsidRDefault="000464AA" w:rsidP="000464AA">
      <w:pPr>
        <w:rPr>
          <w:rFonts w:ascii="Times New Roman" w:hAnsi="Times New Roman" w:cs="Times New Roman"/>
          <w:color w:val="000000"/>
          <w:sz w:val="13"/>
          <w:szCs w:val="13"/>
        </w:rPr>
      </w:pPr>
    </w:p>
    <w:p w14:paraId="1012642D" w14:textId="77777777" w:rsidR="004358AB" w:rsidRPr="003D34C3" w:rsidRDefault="00272521" w:rsidP="00D31D50">
      <w:pPr>
        <w:spacing w:line="220" w:lineRule="atLeast"/>
        <w:rPr>
          <w:rFonts w:ascii="Times New Roman" w:hAnsi="Times New Roman" w:cs="Times New Roman"/>
          <w:color w:val="000000"/>
          <w:sz w:val="13"/>
          <w:szCs w:val="13"/>
        </w:rPr>
      </w:pPr>
      <w:r w:rsidRPr="003D34C3">
        <w:rPr>
          <w:rFonts w:ascii="Times New Roman" w:hAnsi="Times New Roman" w:cs="Times New Roman" w:hint="eastAsia"/>
          <w:color w:val="000000"/>
          <w:sz w:val="13"/>
          <w:szCs w:val="13"/>
        </w:rPr>
        <w:t>Table S5 Enrichment analysis results of turquoise module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52"/>
        <w:gridCol w:w="1441"/>
        <w:gridCol w:w="1728"/>
        <w:gridCol w:w="1008"/>
        <w:gridCol w:w="1262"/>
        <w:gridCol w:w="1121"/>
        <w:gridCol w:w="1121"/>
      </w:tblGrid>
      <w:tr w:rsidR="00272521" w:rsidRPr="003D34C3" w14:paraId="3797837E" w14:textId="77777777" w:rsidTr="00475623">
        <w:trPr>
          <w:trHeight w:val="580"/>
          <w:tblHeader/>
          <w:jc w:val="center"/>
        </w:trPr>
        <w:tc>
          <w:tcPr>
            <w:tcW w:w="1152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9DC74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Ontology</w:t>
            </w:r>
          </w:p>
        </w:tc>
        <w:tc>
          <w:tcPr>
            <w:tcW w:w="144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1A4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ID</w:t>
            </w:r>
          </w:p>
        </w:tc>
        <w:tc>
          <w:tcPr>
            <w:tcW w:w="1728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B918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Description</w:t>
            </w:r>
          </w:p>
        </w:tc>
        <w:tc>
          <w:tcPr>
            <w:tcW w:w="1008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A8DF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eneRatio</w:t>
            </w:r>
          </w:p>
        </w:tc>
        <w:tc>
          <w:tcPr>
            <w:tcW w:w="1262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4C66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gRatio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BFB1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value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C7880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.adjust</w:t>
            </w:r>
          </w:p>
        </w:tc>
      </w:tr>
      <w:tr w:rsidR="00272521" w:rsidRPr="003D34C3" w14:paraId="657FD4DD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C4D1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56C4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30217</w:t>
            </w:r>
          </w:p>
        </w:tc>
        <w:tc>
          <w:tcPr>
            <w:tcW w:w="1728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7B73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 cell differentiation</w:t>
            </w:r>
          </w:p>
        </w:tc>
        <w:tc>
          <w:tcPr>
            <w:tcW w:w="1008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51A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6/213</w:t>
            </w:r>
          </w:p>
        </w:tc>
        <w:tc>
          <w:tcPr>
            <w:tcW w:w="1262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AA9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63/18800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6655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08e-17</w:t>
            </w:r>
          </w:p>
        </w:tc>
        <w:tc>
          <w:tcPr>
            <w:tcW w:w="1121" w:type="dxa"/>
            <w:tcBorders>
              <w:top w:val="single" w:sz="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AFE04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8.97e-14</w:t>
            </w:r>
          </w:p>
        </w:tc>
      </w:tr>
      <w:tr w:rsidR="00272521" w:rsidRPr="003D34C3" w14:paraId="27A0195D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146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97F6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30098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926B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lymphocyte differentiation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F69A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8/213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6C2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82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343B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.11e-15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007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.9e-12</w:t>
            </w:r>
          </w:p>
        </w:tc>
      </w:tr>
      <w:tr w:rsidR="00272521" w:rsidRPr="003D34C3" w14:paraId="55C1CACB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9D99B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DDA7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50852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2C1D4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 cell receptor signaling pathwa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972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8/213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119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27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0C6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.05e-15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D870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.9e-12</w:t>
            </w:r>
          </w:p>
        </w:tc>
      </w:tr>
      <w:tr w:rsidR="00272521" w:rsidRPr="003D34C3" w14:paraId="46E3B8EB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DB0E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7672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2429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C2A1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immune response-activating cell surface receptor signaling pathwa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78AA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4/213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FCBE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00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AB4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.33e-1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593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69e-11</w:t>
            </w:r>
          </w:p>
        </w:tc>
      </w:tr>
      <w:tr w:rsidR="00272521" w:rsidRPr="003D34C3" w14:paraId="71859C2F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9DC7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BP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BE447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02757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134D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immune response-activating signal transduction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5B72F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4/213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1690F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00/1880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815F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.33e-1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FF42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69e-11</w:t>
            </w:r>
          </w:p>
        </w:tc>
      </w:tr>
      <w:tr w:rsidR="00272521" w:rsidRPr="003D34C3" w14:paraId="4301E160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59D2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9BDC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42581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1428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specific granul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1C500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7/22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F854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60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93E20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22e-12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12E1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09e-09</w:t>
            </w:r>
          </w:p>
        </w:tc>
      </w:tr>
      <w:tr w:rsidR="00272521" w:rsidRPr="003D34C3" w14:paraId="66992A6B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0027B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C040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30667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31DC4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secretory granule membran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BBE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2/22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A3C4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12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71B7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.97e-12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5ED3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35e-09</w:t>
            </w:r>
          </w:p>
        </w:tc>
      </w:tr>
      <w:tr w:rsidR="00272521" w:rsidRPr="003D34C3" w14:paraId="2E6718A6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3EDD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15EA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70821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9199D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ertiary granule membran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79EB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2/22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1D1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3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CFD7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99e-11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773ED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37e-09</w:t>
            </w:r>
          </w:p>
        </w:tc>
      </w:tr>
      <w:tr w:rsidR="00272521" w:rsidRPr="003D34C3" w14:paraId="70004884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9721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9E73F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35579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9130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specific granule membran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C0E1E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2/22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8A8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91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D8A5B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4.3e-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7DB4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59e-08</w:t>
            </w:r>
          </w:p>
        </w:tc>
      </w:tr>
      <w:tr w:rsidR="00272521" w:rsidRPr="003D34C3" w14:paraId="383224B0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ADFE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C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C3C6B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7082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6A1C0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ertiary granul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042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5/220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488B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64/1959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CA21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.32e-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2A07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59e-08</w:t>
            </w:r>
          </w:p>
        </w:tc>
      </w:tr>
      <w:tr w:rsidR="00272521" w:rsidRPr="003D34C3" w14:paraId="7B5FD3AF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6344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148EF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19203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7E67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carbohydrate phosphatase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734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2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3A97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9DE7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2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7CAE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285</w:t>
            </w:r>
          </w:p>
        </w:tc>
      </w:tr>
      <w:tr w:rsidR="00272521" w:rsidRPr="003D34C3" w14:paraId="734FCBF5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8E3C7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FEDE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42608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C5F9F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 cell receptor binding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D097E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2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1D920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37CD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2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9F4C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285</w:t>
            </w:r>
          </w:p>
        </w:tc>
      </w:tr>
      <w:tr w:rsidR="00272521" w:rsidRPr="003D34C3" w14:paraId="1700D385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05E3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BCA6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50308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0005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sugar-phosphatase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A1BA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/2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33D17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B856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2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8B4E7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285</w:t>
            </w:r>
          </w:p>
        </w:tc>
      </w:tr>
      <w:tr w:rsidR="00272521" w:rsidRPr="003D34C3" w14:paraId="0B87EBD3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F416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BD23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030159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A01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signaling receptor complex adaptor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3B7D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/2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51FE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0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58D3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3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6C4C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351</w:t>
            </w:r>
          </w:p>
        </w:tc>
      </w:tr>
      <w:tr w:rsidR="00272521" w:rsidRPr="003D34C3" w14:paraId="7E6FB52C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EB5D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MF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3288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GO:014037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0BF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immune receptor activit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615E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8/217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29BC7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48/184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EF3DD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00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E459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0.0353</w:t>
            </w:r>
          </w:p>
        </w:tc>
      </w:tr>
      <w:tr w:rsidR="00272521" w:rsidRPr="003D34C3" w14:paraId="16353021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64F9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87447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466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9D8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 cell receptor signaling pathwa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47CA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3/10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E4F1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4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B89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8.2e-10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32CA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88e-07</w:t>
            </w:r>
          </w:p>
        </w:tc>
      </w:tr>
      <w:tr w:rsidR="00272521" w:rsidRPr="003D34C3" w14:paraId="780FBC57" w14:textId="77777777" w:rsidTr="00475623">
        <w:trPr>
          <w:trHeight w:val="578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42893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546ED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5235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EBC6D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D-L1 expression and PD-1 checkpoint pathway in cancer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F82A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/10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3CF2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89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DD7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29e-07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F7FF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2.62e-05</w:t>
            </w:r>
          </w:p>
        </w:tc>
      </w:tr>
      <w:tr w:rsidR="00272521" w:rsidRPr="003D34C3" w14:paraId="66C8B8F6" w14:textId="77777777" w:rsidTr="00475623">
        <w:trPr>
          <w:trHeight w:val="580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9418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2BAEA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534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9A70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Primary immunodeficiency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9B9D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7/10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B6870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8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269C7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5.25e-07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0D00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6e-05</w:t>
            </w:r>
          </w:p>
        </w:tc>
      </w:tr>
      <w:tr w:rsidR="00272521" w:rsidRPr="003D34C3" w14:paraId="4A655412" w14:textId="77777777" w:rsidTr="00475623">
        <w:trPr>
          <w:trHeight w:val="577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A64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40E19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4640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D84D0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ematopoietic cell lineage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EE16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/10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A99E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99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5F441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.29e-07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843FF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3.6e-05</w:t>
            </w:r>
          </w:p>
        </w:tc>
      </w:tr>
      <w:tr w:rsidR="00272521" w:rsidRPr="003D34C3" w14:paraId="608D4A83" w14:textId="77777777" w:rsidTr="00475623">
        <w:trPr>
          <w:trHeight w:val="544"/>
          <w:jc w:val="center"/>
        </w:trPr>
        <w:tc>
          <w:tcPr>
            <w:tcW w:w="1152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7067D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KEGG</w:t>
            </w:r>
          </w:p>
        </w:tc>
        <w:tc>
          <w:tcPr>
            <w:tcW w:w="144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0BBF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hsa04659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6C7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Th17 cell differentiation</w:t>
            </w:r>
          </w:p>
        </w:tc>
        <w:tc>
          <w:tcPr>
            <w:tcW w:w="1008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FABC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/108</w:t>
            </w:r>
          </w:p>
        </w:tc>
        <w:tc>
          <w:tcPr>
            <w:tcW w:w="1262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0A82F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08/8164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0DB28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1.42e-06</w:t>
            </w:r>
          </w:p>
        </w:tc>
        <w:tc>
          <w:tcPr>
            <w:tcW w:w="1121" w:type="dxa"/>
            <w:tcBorders>
              <w:top w:val="none" w:sz="0" w:space="0" w:color="000000"/>
              <w:left w:val="none" w:sz="0" w:space="0" w:color="000000"/>
              <w:bottom w:val="single" w:sz="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45D55" w14:textId="77777777" w:rsidR="00272521" w:rsidRPr="003D34C3" w:rsidRDefault="00272521" w:rsidP="004756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3D34C3">
              <w:rPr>
                <w:rFonts w:ascii="Times New Roman" w:eastAsia="Arial" w:hAnsi="Times New Roman" w:cs="Times New Roman"/>
                <w:color w:val="000000"/>
                <w:sz w:val="13"/>
                <w:szCs w:val="13"/>
              </w:rPr>
              <w:t>6.49e-05</w:t>
            </w:r>
          </w:p>
        </w:tc>
      </w:tr>
    </w:tbl>
    <w:p w14:paraId="27706C1E" w14:textId="77777777" w:rsidR="00272521" w:rsidRPr="003D34C3" w:rsidRDefault="00272521" w:rsidP="00272521">
      <w:pPr>
        <w:rPr>
          <w:rFonts w:ascii="Times New Roman" w:hAnsi="Times New Roman" w:cs="Times New Roman"/>
          <w:color w:val="000000"/>
          <w:sz w:val="13"/>
          <w:szCs w:val="13"/>
        </w:rPr>
      </w:pPr>
    </w:p>
    <w:p w14:paraId="1EF07D4A" w14:textId="77777777" w:rsidR="00272521" w:rsidRPr="003D34C3" w:rsidRDefault="00272521" w:rsidP="00D31D50">
      <w:pPr>
        <w:spacing w:line="220" w:lineRule="atLeast"/>
        <w:rPr>
          <w:rFonts w:ascii="Times New Roman" w:hAnsi="Times New Roman" w:cs="Times New Roman"/>
          <w:color w:val="000000"/>
          <w:sz w:val="13"/>
          <w:szCs w:val="13"/>
        </w:rPr>
      </w:pPr>
    </w:p>
    <w:sectPr w:rsidR="00272521" w:rsidRPr="003D34C3" w:rsidSect="004358A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EB124" w14:textId="77777777" w:rsidR="00FE7B09" w:rsidRDefault="00FE7B09" w:rsidP="00FE7B09">
      <w:pPr>
        <w:spacing w:after="0"/>
      </w:pPr>
      <w:r>
        <w:separator/>
      </w:r>
    </w:p>
  </w:endnote>
  <w:endnote w:type="continuationSeparator" w:id="0">
    <w:p w14:paraId="5A53B8D6" w14:textId="77777777" w:rsidR="00FE7B09" w:rsidRDefault="00FE7B09" w:rsidP="00FE7B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ans-Light,Italic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AA043" w14:textId="77777777" w:rsidR="003D34C3" w:rsidRDefault="003D34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F7A1A" w14:textId="2B6741A3" w:rsidR="003D34C3" w:rsidRDefault="003D34C3">
    <w:pPr>
      <w:pStyle w:val="Footer"/>
    </w:pPr>
    <w:r>
      <w:rPr>
        <w:noProof/>
      </w:rPr>
      <w:pict w14:anchorId="334DC6C2">
        <v:shapetype id="_x0000_t202" coordsize="21600,21600" o:spt="202" path="m,l,21600r21600,l21600,xe">
          <v:stroke joinstyle="miter"/>
          <v:path gradientshapeok="t" o:connecttype="rect"/>
        </v:shapetype>
        <v:shape id="MSIPCMd3474b208ccfc2f3b5bcc48e" o:spid="_x0000_s15361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8pt;z-index:251658240;mso-wrap-style:square;mso-position-horizontal:absolute;mso-position-horizontal-relative:page;mso-position-vertical:absolute;mso-position-vertical-relative:page;v-text-anchor:bottom" o:allowincell="f" filled="f" stroked="f">
          <v:textbox inset="20pt,0,,0">
            <w:txbxContent>
              <w:p w14:paraId="46D92098" w14:textId="12C42EDA" w:rsidR="003D34C3" w:rsidRPr="003D34C3" w:rsidRDefault="003D34C3" w:rsidP="003D34C3">
                <w:pPr>
                  <w:spacing w:after="0"/>
                  <w:rPr>
                    <w:rFonts w:ascii="Rockwell" w:hAnsi="Rockwell"/>
                    <w:color w:val="0078D7"/>
                    <w:sz w:val="18"/>
                  </w:rPr>
                </w:pPr>
                <w:r w:rsidRPr="003D34C3">
                  <w:rPr>
                    <w:rFonts w:ascii="Rockwell" w:hAnsi="Rockwell"/>
                    <w:color w:val="0078D7"/>
                    <w:sz w:val="18"/>
                  </w:rPr>
                  <w:t>Information Classification: General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90AFC" w14:textId="77777777" w:rsidR="003D34C3" w:rsidRDefault="003D3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846FA" w14:textId="77777777" w:rsidR="00FE7B09" w:rsidRDefault="00FE7B09" w:rsidP="00FE7B09">
      <w:pPr>
        <w:spacing w:after="0"/>
      </w:pPr>
      <w:r>
        <w:separator/>
      </w:r>
    </w:p>
  </w:footnote>
  <w:footnote w:type="continuationSeparator" w:id="0">
    <w:p w14:paraId="51092C4E" w14:textId="77777777" w:rsidR="00FE7B09" w:rsidRDefault="00FE7B09" w:rsidP="00FE7B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6FB62" w14:textId="77777777" w:rsidR="003D34C3" w:rsidRDefault="003D34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42CF5" w14:textId="77777777" w:rsidR="003D34C3" w:rsidRDefault="003D34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AA5AE" w14:textId="77777777" w:rsidR="003D34C3" w:rsidRDefault="003D34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oNotTrackFormatting/>
  <w:defaultTabStop w:val="720"/>
  <w:characterSpacingControl w:val="doNotCompress"/>
  <w:hdrShapeDefaults>
    <o:shapedefaults v:ext="edit" spidmax="15362"/>
    <o:shapelayout v:ext="edit">
      <o:idmap v:ext="edit" data="15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LUEYmNTAyNjEyUdpeDU4uLM/DyQAsNaADJ+12QsAAAA"/>
  </w:docVars>
  <w:rsids>
    <w:rsidRoot w:val="00D31D50"/>
    <w:rsid w:val="00007B9D"/>
    <w:rsid w:val="000464AA"/>
    <w:rsid w:val="00130955"/>
    <w:rsid w:val="00247DC1"/>
    <w:rsid w:val="00272521"/>
    <w:rsid w:val="00295577"/>
    <w:rsid w:val="002A1BF2"/>
    <w:rsid w:val="00313504"/>
    <w:rsid w:val="00323B43"/>
    <w:rsid w:val="003D0CE8"/>
    <w:rsid w:val="003D34C3"/>
    <w:rsid w:val="003D37D8"/>
    <w:rsid w:val="00426133"/>
    <w:rsid w:val="004358AB"/>
    <w:rsid w:val="00450069"/>
    <w:rsid w:val="004B2399"/>
    <w:rsid w:val="00574F1D"/>
    <w:rsid w:val="006B0E99"/>
    <w:rsid w:val="007640EF"/>
    <w:rsid w:val="007B37DA"/>
    <w:rsid w:val="007D4EE9"/>
    <w:rsid w:val="0089253F"/>
    <w:rsid w:val="008B596F"/>
    <w:rsid w:val="008B729B"/>
    <w:rsid w:val="008B7726"/>
    <w:rsid w:val="00923C5B"/>
    <w:rsid w:val="00AE77BA"/>
    <w:rsid w:val="00C22F6D"/>
    <w:rsid w:val="00CC2FB6"/>
    <w:rsid w:val="00D31D50"/>
    <w:rsid w:val="00D425C2"/>
    <w:rsid w:val="00D8781E"/>
    <w:rsid w:val="00F43B23"/>
    <w:rsid w:val="00FE7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  <w14:docId w14:val="2F3B766A"/>
  <w15:docId w15:val="{A3E8DBE9-28C2-4DFC-9637-92D3550AB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icrosoft YaHei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B0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E7B09"/>
    <w:rPr>
      <w:rFonts w:ascii="Tahoma" w:hAnsi="Tahoma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E7B09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E7B09"/>
    <w:rPr>
      <w:rFonts w:ascii="Tahoma" w:hAnsi="Tahoma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53F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53F"/>
    <w:rPr>
      <w:rFonts w:ascii="Tahoma" w:hAnsi="Tahoma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D0CE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0CE8"/>
    <w:rPr>
      <w:color w:val="800080"/>
      <w:u w:val="single"/>
    </w:rPr>
  </w:style>
  <w:style w:type="paragraph" w:customStyle="1" w:styleId="xl63">
    <w:name w:val="xl63"/>
    <w:basedOn w:val="Normal"/>
    <w:rsid w:val="003D0CE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napToGrid/>
      <w:spacing w:before="100" w:beforeAutospacing="1" w:after="100" w:afterAutospacing="1"/>
    </w:pPr>
    <w:rPr>
      <w:rFonts w:ascii="SimSun" w:eastAsia="SimSun" w:hAnsi="SimSun" w:cs="SimSun"/>
      <w:sz w:val="24"/>
      <w:szCs w:val="24"/>
    </w:rPr>
  </w:style>
  <w:style w:type="paragraph" w:customStyle="1" w:styleId="xl64">
    <w:name w:val="xl64"/>
    <w:basedOn w:val="Normal"/>
    <w:rsid w:val="003D0CE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djustRightInd/>
      <w:snapToGrid/>
      <w:spacing w:before="100" w:beforeAutospacing="1" w:after="100" w:afterAutospacing="1"/>
    </w:pPr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184</Words>
  <Characters>109350</Characters>
  <Application>Microsoft Office Word</Application>
  <DocSecurity>0</DocSecurity>
  <Lines>911</Lines>
  <Paragraphs>256</Paragraphs>
  <ScaleCrop>false</ScaleCrop>
  <Company/>
  <LinksUpToDate>false</LinksUpToDate>
  <CharactersWithSpaces>12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hanapur, Soumya</cp:lastModifiedBy>
  <cp:revision>3</cp:revision>
  <dcterms:created xsi:type="dcterms:W3CDTF">2023-02-12T20:07:00Z</dcterms:created>
  <dcterms:modified xsi:type="dcterms:W3CDTF">2023-02-12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2-12T20:07:03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18b3c286-97e4-4a62-8a36-710e5b6f412f</vt:lpwstr>
  </property>
  <property fmtid="{D5CDD505-2E9C-101B-9397-08002B2CF9AE}" pid="8" name="MSIP_Label_2bbab825-a111-45e4-86a1-18cee0005896_ContentBits">
    <vt:lpwstr>2</vt:lpwstr>
  </property>
</Properties>
</file>